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21.</w:t>
        <w:br/>
        <w:t>This edition published by Wisdom &amp; Wonders in 2025</w:t>
        <w:br/>
        <w:t>271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spacing w:before="0" w:after="0"/>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ind w:hanging="0" w:left="0"/>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ind w:hanging="0" w:left="0"/>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ind w:hanging="0" w:left="0"/>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ind w:hanging="0" w:left="0"/>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ind w:hanging="0" w:left="0"/>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of the god Visṇu, a claim repeated later by other Purāṇas. This half-hearted effort to neutralize Buddhism by absorbing it into Hinduism was never really taken seriously by Hindus and certainly not by Buddhists.</w:t>
      </w:r>
    </w:p>
    <w:p>
      <w:pPr>
        <w:pStyle w:val="WW-paragraph"/>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WW-paragraph"/>
        <w:rPr>
          <w:lang w:val="en-GB"/>
        </w:rPr>
      </w:pPr>
      <w:r>
        <w:rPr/>
        <w:t>With the penetration of European powers into Asia, the Buddha underwent a new wave of ‘incarnations’, finally emerging as a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The Mañjuśrīmūlakalpa claims that a decade or so after the Buddha’s passing, King Ajātasattu’s son and heir Udāyin,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Material evidence of the Buddha is meagre. In the year 249 BCE the Indian emperor Asoka made a pilgrimage to Gotama’s birthplace at Lumbini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Another piece of evidence may be a passage from the Maitrāyaṇīya Upaniṣad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Upaniṣad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There is no chronologically arranged narrative of the Buddha’s life in the Tipitaka as there is, for example, for Jesus in the Gospels or for Emperor Augustus in De Vita Caesarum.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ind w:hanging="0" w:left="0"/>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WW-paragraph"/>
        <w:rPr/>
      </w:pPr>
      <w:r>
        <w:rPr>
          <w:lang w:val="en-GB"/>
        </w:rPr>
        <w:t xml:space="preserve">The Buddha described a mythical ideal city he called Kusavatī as being “twelve </w:t>
      </w:r>
      <w:r>
        <w:rPr>
          <w:rStyle w:val="wwc-pali"/>
          <w:lang w:val="en-GB"/>
        </w:rPr>
        <w:t>yojanas</w:t>
      </w:r>
      <w:r>
        <w:rPr>
          <w:lang w:val="en-GB"/>
        </w:rPr>
        <w:t xml:space="preserve"> long from east to west and seven wide from north to south. It was rich and prosperous, crowded, full of people and with abundant food… Day and night it resounded with the ten sounds; that of elephants and horses, chariots and drums, tablas and veenas, singing, cymbals and gongs, and with cries of ‘Eat, drink, and eat more.’”</w:t>
      </w:r>
      <w:r>
        <w:rPr>
          <w:rStyle w:val="FootnoteReference"/>
          <w:lang w:val="en-GB"/>
        </w:rPr>
        <w:footnoteReference w:id="25"/>
      </w:r>
      <w:r>
        <w:rPr>
          <w:lang w:val="en-GB"/>
        </w:rPr>
        <w:t xml:space="preserve"> Although fanciful, parts of this description are clearly based on what one of the main metropolises the Buddha was familiar with could have been like.</w:t>
      </w:r>
    </w:p>
    <w:p>
      <w:pPr>
        <w:pStyle w:val="WW-paragraph"/>
        <w:rPr>
          <w:lang w:val="en-GB"/>
        </w:rPr>
      </w:pPr>
      <w:r>
        <w:rPr>
          <w:lang w:val="en-GB"/>
        </w:rPr>
        <w:t>In the texts, cities are described as having ramparts or walls with towers at intervals along them, gates, and sometimes as having moats around them.</w:t>
      </w:r>
      <w:r>
        <w:rPr>
          <w:rStyle w:val="FootnoteReference"/>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lang w:val="en-GB"/>
        </w:rPr>
        <w:footnoteReference w:id="28"/>
      </w:r>
    </w:p>
    <w:p>
      <w:pPr>
        <w:pStyle w:val="WW-paragraph"/>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rStyle w:val="wwc-pali"/>
          <w:lang w:val="en-GB"/>
        </w:rPr>
        <w:t>kutūhala</w:t>
      </w:r>
      <w:r>
        <w:rPr>
          <w:lang w:val="en-GB"/>
        </w:rPr>
        <w:t xml:space="preserve"> </w:t>
      </w:r>
      <w:r>
        <w:rPr>
          <w:rStyle w:val="wwc-pali"/>
          <w:lang w:val="en-GB"/>
        </w:rPr>
        <w:t>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lang w:val="en-GB"/>
        </w:rPr>
        <w:footnoteReference w:id="30"/>
      </w:r>
    </w:p>
    <w:p>
      <w:pPr>
        <w:pStyle w:val="WW-paragraph"/>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lang w:val="en-GB"/>
        </w:rPr>
        <w:footnoteReference w:id="32"/>
      </w:r>
    </w:p>
    <w:p>
      <w:pPr>
        <w:pStyle w:val="WW-paragraph"/>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lang w:val="en-GB"/>
        </w:rPr>
        <w:footnoteReference w:id="33"/>
      </w:r>
      <w:r>
        <w:rPr>
          <w:lang w:val="en-GB"/>
        </w:rPr>
        <w:t xml:space="preserve"> Once, it was reported to the Buddha that the women’s quarters in Kosambī’s royal palace had caught fire, resulting in numerous deaths.</w:t>
      </w:r>
      <w:r>
        <w:rPr>
          <w:rStyle w:val="FootnoteReference"/>
          <w:lang w:val="en-GB"/>
        </w:rPr>
        <w:footnoteReference w:id="34"/>
      </w:r>
    </w:p>
    <w:p>
      <w:pPr>
        <w:pStyle w:val="WW-paragraph"/>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lang w:val="en-GB"/>
        </w:rPr>
        <w:footnoteReference w:id="35"/>
      </w:r>
    </w:p>
    <w:p>
      <w:pPr>
        <w:pStyle w:val="WW-paragraph"/>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lang w:val="en-GB"/>
        </w:rPr>
        <w:footnoteReference w:id="36"/>
      </w:r>
    </w:p>
    <w:p>
      <w:pPr>
        <w:pStyle w:val="WW-paragraph"/>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rStyle w:val="wwc-pali"/>
          <w:lang w:val="en-GB"/>
        </w:rPr>
        <w:t>cittāgāra</w:t>
      </w:r>
      <w:r>
        <w:rPr>
          <w:lang w:val="en-GB"/>
        </w:rPr>
        <w:t>) which was open to the public, at least sometimes.</w:t>
      </w:r>
      <w:r>
        <w:rPr>
          <w:rStyle w:val="FootnoteReference"/>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WW-blockquote"/>
        <w:rPr>
          <w:lang w:val="en-GB"/>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rPr>
        <w:footnoteReference w:id="39"/>
      </w:r>
    </w:p>
    <w:p>
      <w:pPr>
        <w:pStyle w:val="WW-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lang w:val="en-GB"/>
        </w:rPr>
        <w:footnoteReference w:id="40"/>
      </w:r>
      <w:r>
        <w:rPr>
          <w:lang w:val="en-GB"/>
        </w:rPr>
        <w:t xml:space="preserve"> So associated were gardens with wandering ascetics of all sects, including Buddhist monks, that the word </w:t>
      </w:r>
      <w:r>
        <w:rPr>
          <w:rStyle w:val="wwc-pali"/>
          <w:lang w:val="en-GB"/>
        </w:rPr>
        <w:t>ārāma</w:t>
      </w:r>
      <w:r>
        <w:rPr>
          <w:lang w:val="en-GB"/>
        </w:rPr>
        <w:t>, garden or park, actually took on the double meaning of monastery or hermitage.</w:t>
      </w:r>
    </w:p>
    <w:p>
      <w:pPr>
        <w:pStyle w:val="WW-paragraph"/>
        <w:rPr>
          <w:lang w:val="en-GB"/>
        </w:rPr>
      </w:pPr>
      <w:r>
        <w:rPr>
          <w:lang w:val="en-GB"/>
        </w:rPr>
        <w:t>There were no temples at this time, but there were religious shrines (</w:t>
      </w:r>
      <w:r>
        <w:rPr>
          <w:rStyle w:val="wwc-pali"/>
          <w:lang w:val="en-GB"/>
        </w:rPr>
        <w:t>cetiya</w:t>
      </w:r>
      <w:r>
        <w:rPr>
          <w:lang w:val="en-GB"/>
        </w:rPr>
        <w:t>): trees or rock formations in which gods or spirits were believed to dwell and earthen mounds (</w:t>
      </w:r>
      <w:r>
        <w:rPr>
          <w:rStyle w:val="wwc-pali"/>
          <w:lang w:val="en-GB"/>
        </w:rPr>
        <w:t>thūpa</w:t>
      </w:r>
      <w:r>
        <w:rPr>
          <w:lang w:val="en-GB"/>
        </w:rPr>
        <w:t xml:space="preserve">, Sanskrit </w:t>
      </w:r>
      <w:r>
        <w:rPr>
          <w:rStyle w:val="wwc-sanskrit"/>
          <w:lang w:val="en-GB"/>
        </w:rPr>
        <w:t>stūpa</w:t>
      </w:r>
      <w:r>
        <w:rPr>
          <w:lang w:val="en-GB"/>
        </w:rPr>
        <w:t xml:space="preserve">) raised over the ashes of long dead saints or heroes. The ashes of Mahāvīra, the leader of the Jains, were interred in a </w:t>
      </w:r>
      <w:r>
        <w:rPr>
          <w:rStyle w:val="wwc-sanskrit"/>
          <w:lang w:val="en-GB"/>
        </w:rPr>
        <w:t>stupa</w:t>
      </w:r>
      <w:r>
        <w:rPr>
          <w:lang w:val="en-GB"/>
        </w:rPr>
        <w:t xml:space="preserve">, and King Muṇda raised a </w:t>
      </w:r>
      <w:r>
        <w:rPr>
          <w:rStyle w:val="wwc-sanskrit"/>
          <w:lang w:val="en-GB"/>
        </w:rPr>
        <w:t>stupa</w:t>
      </w:r>
      <w:r>
        <w:rPr>
          <w:lang w:val="en-GB"/>
        </w:rPr>
        <w:t xml:space="preserve"> over the ashes of his queen, perhaps because he had great love and esteem for her.</w:t>
      </w:r>
      <w:r>
        <w:rPr>
          <w:rStyle w:val="FootnoteReference"/>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rStyle w:val="wwc-pali"/>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WW-paragraph"/>
        <w:rPr>
          <w:lang w:val="en-GB"/>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WW-paragraph"/>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rStyle w:val="wwc-pal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WW-paragraph"/>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rStyle w:val="wwc-pal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WW-paragraph"/>
        <w:rPr>
          <w:lang w:val="en-GB"/>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WW-paragraph"/>
        <w:rPr>
          <w:lang w:val="en-GB"/>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WW-paragraph"/>
        <w:rPr>
          <w:lang w:val="en-GB"/>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WW-paragraph"/>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rStyle w:val="wwc-pali"/>
          <w:lang w:val="en-GB"/>
        </w:rPr>
        <w:t>tīṇi</w:t>
      </w:r>
      <w:r>
        <w:rPr>
          <w:lang w:val="en-GB"/>
        </w:rPr>
        <w:t xml:space="preserve"> </w:t>
      </w:r>
      <w:r>
        <w:rPr>
          <w:rStyle w:val="wwc-pali"/>
          <w:lang w:val="en-GB"/>
        </w:rPr>
        <w:t>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WW-paragraph"/>
        <w:rPr>
          <w:lang w:val="en-GB"/>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WW-paragraph"/>
        <w:rPr>
          <w:lang w:val="en-GB"/>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WW-paragraph"/>
        <w:rPr>
          <w:lang w:val="en-GB"/>
        </w:rPr>
      </w:pPr>
      <w:r>
        <w:rPr>
          <w:lang w:val="en-GB"/>
        </w:rPr>
        <w:t xml:space="preserve">City folk tended to consider villagers to be unsophisticated boors and looked upon them with a degree of contempt. In ordinary parlance the term </w:t>
      </w:r>
      <w:r>
        <w:rPr>
          <w:rStyle w:val="wwc-pali"/>
          <w:lang w:val="en-GB"/>
        </w:rPr>
        <w:t>gamma</w:t>
      </w:r>
      <w:r>
        <w:rPr>
          <w:lang w:val="en-GB"/>
        </w:rPr>
        <w:t>, ‘of the village’, meant something low and crude. In keeping with this common usage the Buddha described sexual intercourse, going to see various spectacles and idle chatter to be “</w:t>
      </w:r>
      <w:r>
        <w:rPr>
          <w:rStyle w:val="wwc-pali"/>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WW-paragraph"/>
        <w:rPr>
          <w:lang w:val="en-GB"/>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WW-paragraph"/>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r>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rPr>
        <w:footnoteReference w:id="72"/>
      </w:r>
    </w:p>
    <w:p>
      <w:pPr>
        <w:pStyle w:val="WW-paragraph"/>
        <w:rPr>
          <w:lang w:val="en-GB"/>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WW-paragraph"/>
        <w:rPr>
          <w:lang w:val="en-GB"/>
        </w:rPr>
      </w:pPr>
      <w:r>
        <w:rPr>
          <w:lang w:val="en-GB"/>
        </w:rPr>
        <w:t>Merchants and craftsmen formed guilds (</w:t>
      </w:r>
      <w:r>
        <w:rPr>
          <w:rStyle w:val="wwc-pali"/>
          <w:lang w:val="en-GB"/>
        </w:rPr>
        <w:t>seṇi</w:t>
      </w:r>
      <w:r>
        <w:rPr>
          <w:lang w:val="en-GB"/>
        </w:rPr>
        <w:t xml:space="preserve"> or </w:t>
      </w:r>
      <w:r>
        <w:rPr>
          <w:rStyle w:val="wwc-pali"/>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WW-paragraph"/>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rStyle w:val="wwc-pali"/>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rStyle w:val="wwc-pali"/>
          <w:lang w:val="en-GB"/>
        </w:rPr>
        <w:t>mudda</w:t>
      </w:r>
      <w:r>
        <w:rPr>
          <w:lang w:val="en-GB"/>
        </w:rPr>
        <w:t xml:space="preserve">, </w:t>
      </w:r>
      <w:r>
        <w:rPr>
          <w:rStyle w:val="wwc-pali"/>
          <w:lang w:val="en-GB"/>
        </w:rPr>
        <w:t>gaṇanā</w:t>
      </w:r>
      <w:r>
        <w:rPr>
          <w:lang w:val="en-GB"/>
        </w:rPr>
        <w:t xml:space="preserve">, </w:t>
      </w:r>
      <w:r>
        <w:rPr>
          <w:rStyle w:val="wwc-pali"/>
          <w:lang w:val="en-GB"/>
        </w:rPr>
        <w:t>saṅkhā</w:t>
      </w:r>
      <w:r>
        <w:rPr>
          <w:lang w:val="en-GB"/>
        </w:rPr>
        <w:t>) which, along with trade and farming, the Buddha considered legitimate livelihoods.</w:t>
      </w:r>
      <w:r>
        <w:rPr>
          <w:rStyle w:val="FootnoteReference"/>
          <w:lang w:val="en-GB"/>
        </w:rPr>
        <w:footnoteReference w:id="79"/>
      </w:r>
    </w:p>
    <w:p>
      <w:pPr>
        <w:pStyle w:val="WW-paragraph"/>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rStyle w:val="wwc-pali"/>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WW-paragraph"/>
        <w:rPr>
          <w:lang w:val="en-GB"/>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WW-blockquote"/>
        <w:rPr>
          <w:lang w:val="en-GB"/>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WW-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rStyle w:val="wwc-pali"/>
          <w:lang w:val="en-GB"/>
        </w:rPr>
        <w:t>saṅgha</w:t>
      </w:r>
      <w:r>
        <w:rPr>
          <w:lang w:val="en-GB"/>
        </w:rPr>
        <w:t xml:space="preserve"> or </w:t>
      </w:r>
      <w:r>
        <w:rPr>
          <w:rStyle w:val="wwc-pali"/>
          <w:lang w:val="en-GB"/>
        </w:rPr>
        <w:t>gaṇa</w:t>
      </w:r>
      <w:r>
        <w:rPr>
          <w:lang w:val="en-GB"/>
        </w:rPr>
        <w:t>) were gradually giving way to monarchies (</w:t>
      </w:r>
      <w:r>
        <w:rPr>
          <w:rStyle w:val="wwc-pali"/>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WW-paragraph"/>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rStyle w:val="wwc-pali"/>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WW-paragraph"/>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rStyle w:val="wwc-pali"/>
          <w:lang w:val="en-GB"/>
        </w:rPr>
        <w:t>vagga</w:t>
      </w:r>
      <w:r>
        <w:rPr>
          <w:lang w:val="en-GB"/>
        </w:rPr>
        <w:t>), party whip (</w:t>
      </w:r>
      <w:r>
        <w:rPr>
          <w:rStyle w:val="wwc-pali"/>
          <w:lang w:val="en-GB"/>
        </w:rPr>
        <w:t>gaṇapūraka</w:t>
      </w:r>
      <w:r>
        <w:rPr>
          <w:lang w:val="en-GB"/>
        </w:rPr>
        <w:t>), motion (</w:t>
      </w:r>
      <w:r>
        <w:rPr>
          <w:rStyle w:val="wwc-pali"/>
          <w:lang w:val="en-GB"/>
        </w:rPr>
        <w:t>ñatti</w:t>
      </w:r>
      <w:r>
        <w:rPr>
          <w:lang w:val="en-GB"/>
        </w:rPr>
        <w:t>), arbitration (</w:t>
      </w:r>
      <w:r>
        <w:rPr>
          <w:rStyle w:val="wwc-pali"/>
          <w:lang w:val="en-GB"/>
        </w:rPr>
        <w:t>ubbāhikā</w:t>
      </w:r>
      <w:r>
        <w:rPr>
          <w:lang w:val="en-GB"/>
        </w:rPr>
        <w:t>), constituency (</w:t>
      </w:r>
      <w:r>
        <w:rPr>
          <w:rStyle w:val="wwc-pali"/>
          <w:lang w:val="en-GB"/>
        </w:rPr>
        <w:t>sīmā</w:t>
      </w:r>
      <w:r>
        <w:rPr>
          <w:lang w:val="en-GB"/>
        </w:rPr>
        <w:t>), referendum (</w:t>
      </w:r>
      <w:r>
        <w:rPr>
          <w:rStyle w:val="wwc-pali"/>
          <w:lang w:val="en-GB"/>
        </w:rPr>
        <w:t>yebhuyyasikā</w:t>
      </w:r>
      <w:r>
        <w:rPr>
          <w:lang w:val="en-GB"/>
        </w:rPr>
        <w:t>), and rules of the council (</w:t>
      </w:r>
      <w:r>
        <w:rPr>
          <w:rStyle w:val="wwc-pali"/>
          <w:lang w:val="en-GB"/>
        </w:rPr>
        <w:t>sabhādhamma</w:t>
      </w:r>
      <w:r>
        <w:rPr>
          <w:lang w:val="en-GB"/>
        </w:rPr>
        <w:t>) indicate that there were accepted procedures for conducting such assemblies. In some councils at least, ballot tickets, literally ‘sticks’ (</w:t>
      </w:r>
      <w:r>
        <w:rPr>
          <w:rStyle w:val="wwc-pali"/>
          <w:lang w:val="en-GB"/>
        </w:rPr>
        <w:t>salākā</w:t>
      </w:r>
      <w:r>
        <w:rPr>
          <w:lang w:val="en-GB"/>
        </w:rPr>
        <w:t>), were used to cast votes (</w:t>
      </w:r>
      <w:r>
        <w:rPr>
          <w:rStyle w:val="wwc-pali"/>
          <w:lang w:val="en-GB"/>
        </w:rPr>
        <w:t>chandaka</w:t>
      </w:r>
      <w:r>
        <w:rPr>
          <w:lang w:val="en-GB"/>
        </w:rPr>
        <w:t>), and there could be open voting (</w:t>
      </w:r>
      <w:r>
        <w:rPr>
          <w:rStyle w:val="wwc-pali"/>
          <w:lang w:val="en-GB"/>
        </w:rPr>
        <w:t>vivaṭaka</w:t>
      </w:r>
      <w:r>
        <w:rPr>
          <w:lang w:val="en-GB"/>
        </w:rPr>
        <w:t>) or secret voting (</w:t>
      </w:r>
      <w:r>
        <w:rPr>
          <w:rStyle w:val="wwc-pali"/>
          <w:lang w:val="en-GB"/>
        </w:rPr>
        <w:t>gūḷhaka</w:t>
      </w:r>
      <w:r>
        <w:rPr>
          <w:lang w:val="en-GB"/>
        </w:rPr>
        <w:t>). The Buddha adopted many of the procedures and rules of the chiefdoms in the running of the monastic Saṅgha. Less formal were the town and village meeting days (</w:t>
      </w:r>
      <w:r>
        <w:rPr>
          <w:rStyle w:val="wwc-pali"/>
          <w:lang w:val="en-GB"/>
        </w:rPr>
        <w:t>negamassa</w:t>
      </w:r>
      <w:r>
        <w:rPr>
          <w:lang w:val="en-GB"/>
        </w:rPr>
        <w:t xml:space="preserve"> </w:t>
      </w:r>
      <w:r>
        <w:rPr>
          <w:rStyle w:val="wwc-pali"/>
          <w:lang w:val="en-GB"/>
        </w:rPr>
        <w:t>samayo</w:t>
      </w:r>
      <w:r>
        <w:rPr>
          <w:lang w:val="en-GB"/>
        </w:rPr>
        <w:t>) presided over by the headman (</w:t>
      </w:r>
      <w:r>
        <w:rPr>
          <w:rStyle w:val="wwc-pali"/>
          <w:lang w:val="en-GB"/>
        </w:rPr>
        <w:t>gāmaṇī</w:t>
      </w:r>
      <w:r>
        <w:rPr>
          <w:lang w:val="en-GB"/>
        </w:rPr>
        <w:t>), at which the population would gather and discuss matters concerning their general welfare.</w:t>
      </w:r>
      <w:r>
        <w:rPr>
          <w:rStyle w:val="FootnoteReference"/>
          <w:lang w:val="en-GB"/>
        </w:rPr>
        <w:footnoteReference w:id="87"/>
      </w:r>
    </w:p>
    <w:p>
      <w:pPr>
        <w:pStyle w:val="WW-paragraph"/>
        <w:rPr>
          <w:lang w:val="en-GB"/>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WW-paragraph"/>
        <w:rPr>
          <w:lang w:val="en-GB"/>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WW-paragraph"/>
        <w:rPr>
          <w:lang w:val="en-GB"/>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WW-paragraph"/>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WW-Chapter"/>
        <w:rPr/>
      </w:pPr>
      <w:r>
        <w:rPr/>
        <w:t>3. Gods, Brahmins and Ascetics</w:t>
      </w:r>
    </w:p>
    <w:p>
      <w:pPr>
        <w:pStyle w:val="WW-paragraph"/>
        <w:rPr>
          <w:lang w:val="en-GB"/>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WW-paragraph"/>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rStyle w:val="wwc-pali"/>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WW-paragraph"/>
        <w:rPr>
          <w:lang w:val="en-GB"/>
        </w:rPr>
      </w:pPr>
      <w:r>
        <w:rPr>
          <w:lang w:val="en-GB"/>
        </w:rPr>
        <w:t xml:space="preserve">The belief in and worship of various spirits, such as </w:t>
      </w:r>
      <w:r>
        <w:rPr>
          <w:rStyle w:val="wwc-pali"/>
          <w:lang w:val="en-GB"/>
        </w:rPr>
        <w:t>yakkhas</w:t>
      </w:r>
      <w:r>
        <w:rPr>
          <w:lang w:val="en-GB"/>
        </w:rPr>
        <w:t xml:space="preserve"> (and their female equivalents </w:t>
      </w:r>
      <w:r>
        <w:rPr>
          <w:rStyle w:val="wwc-pali"/>
          <w:lang w:val="en-GB"/>
        </w:rPr>
        <w:t>yakkhinīs</w:t>
      </w:r>
      <w:r>
        <w:rPr>
          <w:lang w:val="en-GB"/>
        </w:rPr>
        <w:t xml:space="preserve">), </w:t>
      </w:r>
      <w:r>
        <w:rPr>
          <w:rStyle w:val="wwc-pali"/>
          <w:lang w:val="en-GB"/>
        </w:rPr>
        <w:t>bhūtas</w:t>
      </w:r>
      <w:r>
        <w:rPr>
          <w:lang w:val="en-GB"/>
        </w:rPr>
        <w:t xml:space="preserve">, </w:t>
      </w:r>
      <w:r>
        <w:rPr>
          <w:rStyle w:val="wwc-pali"/>
          <w:lang w:val="en-GB"/>
        </w:rPr>
        <w:t>nāgas</w:t>
      </w:r>
      <w:r>
        <w:rPr>
          <w:lang w:val="en-GB"/>
        </w:rPr>
        <w:t xml:space="preserve">, </w:t>
      </w:r>
      <w:r>
        <w:rPr>
          <w:rStyle w:val="wwc-pali"/>
          <w:lang w:val="en-GB"/>
        </w:rPr>
        <w:t>rakkhasas</w:t>
      </w:r>
      <w:r>
        <w:rPr>
          <w:lang w:val="en-GB"/>
        </w:rPr>
        <w:t xml:space="preserve">, </w:t>
      </w:r>
      <w:r>
        <w:rPr>
          <w:rStyle w:val="wwc-pali"/>
          <w:lang w:val="en-GB"/>
        </w:rPr>
        <w:t>kumbhaṇḍas</w:t>
      </w:r>
      <w:r>
        <w:rPr>
          <w:lang w:val="en-GB"/>
        </w:rPr>
        <w:t xml:space="preserve">, </w:t>
      </w:r>
      <w:r>
        <w:rPr>
          <w:rStyle w:val="wwc-pali"/>
          <w:lang w:val="en-GB"/>
        </w:rPr>
        <w:t>pisācas</w:t>
      </w:r>
      <w:r>
        <w:rPr>
          <w:lang w:val="en-GB"/>
        </w:rPr>
        <w:t xml:space="preserve"> and </w:t>
      </w:r>
      <w:r>
        <w:rPr>
          <w:rStyle w:val="wwc-pali"/>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w:t>
      </w:r>
      <w:r>
        <w:rPr>
          <w:rStyle w:val="wwc-pali"/>
          <w:lang w:val="en-GB"/>
        </w:rPr>
        <w:t>yakkha</w:t>
      </w:r>
      <w:r>
        <w:rPr>
          <w:lang w:val="en-GB"/>
        </w:rPr>
        <w:t xml:space="preserve">, a type of ogre, could possess people, which was a “fierce, terrible and horrifying” experience, causing the victim to cry out in alarm: “This </w:t>
      </w:r>
      <w:r>
        <w:rPr>
          <w:rStyle w:val="wwc-pali"/>
          <w:lang w:val="en-GB"/>
        </w:rPr>
        <w:t>yakkha</w:t>
      </w:r>
      <w:r>
        <w:rPr>
          <w:lang w:val="en-GB"/>
        </w:rPr>
        <w:t xml:space="preserve"> has possessed me, harmed and hurt me, and will not let me go!”</w:t>
      </w:r>
      <w:r>
        <w:rPr>
          <w:rStyle w:val="FootnoteReference"/>
          <w:lang w:val="en-GB"/>
        </w:rPr>
        <w:footnoteReference w:id="98"/>
      </w:r>
      <w:r>
        <w:rPr>
          <w:lang w:val="en-GB"/>
        </w:rPr>
        <w:t xml:space="preserve"> One later text says that </w:t>
      </w:r>
      <w:r>
        <w:rPr>
          <w:rStyle w:val="wwc-pali"/>
          <w:lang w:val="en-GB"/>
        </w:rPr>
        <w:t>yakkhas</w:t>
      </w:r>
      <w:r>
        <w:rPr>
          <w:lang w:val="en-GB"/>
        </w:rPr>
        <w:t xml:space="preserve"> named Kāla and Upakālaka were worshipped in Kapilavatthu, the Buddha’s hometown.</w:t>
      </w:r>
      <w:r>
        <w:rPr>
          <w:rStyle w:val="FootnoteReference"/>
          <w:lang w:val="en-GB"/>
        </w:rPr>
        <w:footnoteReference w:id="99"/>
      </w:r>
      <w:r>
        <w:rPr>
          <w:lang w:val="en-GB"/>
        </w:rPr>
        <w:t xml:space="preserve"> </w:t>
      </w:r>
      <w:r>
        <w:rPr>
          <w:rStyle w:val="wwc-pali"/>
          <w:lang w:val="en-GB"/>
        </w:rPr>
        <w:t>Nāgas</w:t>
      </w:r>
      <w:r>
        <w:rPr>
          <w:lang w:val="en-GB"/>
        </w:rPr>
        <w:t xml:space="preserve"> were semi-aquatic beings inhabiting deep lakes or lonely jungle pools. They could adopt a human form one minute and a serpent-like one the next. Generally kindly when treated with respect, </w:t>
      </w:r>
      <w:r>
        <w:rPr>
          <w:rStyle w:val="wwc-pali"/>
          <w:lang w:val="en-GB"/>
        </w:rPr>
        <w:t>nāgas</w:t>
      </w:r>
      <w:r>
        <w:rPr>
          <w:lang w:val="en-GB"/>
        </w:rPr>
        <w:t xml:space="preserve"> could quickly change if crossed and kill with their poisonous breath or incinerate with their laser-like gaze.</w:t>
      </w:r>
    </w:p>
    <w:p>
      <w:pPr>
        <w:pStyle w:val="WW-paragraph"/>
        <w:rPr>
          <w:lang w:val="en-GB"/>
        </w:rPr>
      </w:pPr>
      <w:r>
        <w:rPr>
          <w:lang w:val="en-GB"/>
        </w:rPr>
        <w:t>Gods (</w:t>
      </w:r>
      <w:r>
        <w:rPr>
          <w:rStyle w:val="wwc-pali"/>
          <w:iCs/>
          <w:lang w:val="en-GB"/>
        </w:rPr>
        <w:t>devas</w:t>
      </w:r>
      <w:r>
        <w:rPr>
          <w:lang w:val="en-GB"/>
        </w:rPr>
        <w:t>) were seen as being in some sense separate from and higher than the various spirits. Pāṇini made a distinction between the ‘official’ gods of the Vedas and worldly (</w:t>
      </w:r>
      <w:r>
        <w:rPr>
          <w:rStyle w:val="wwc-pali"/>
          <w:iCs/>
          <w:lang w:val="en-GB"/>
        </w:rPr>
        <w:t>laukika</w:t>
      </w:r>
      <w:r>
        <w:rPr>
          <w:lang w:val="en-GB"/>
        </w:rPr>
        <w:t>) gods of folk beliefs, such as earth spirits (</w:t>
      </w:r>
      <w:r>
        <w:rPr>
          <w:rStyle w:val="wwc-pali"/>
          <w:lang w:val="en-GB"/>
        </w:rPr>
        <w:t>bhumā</w:t>
      </w:r>
      <w:r>
        <w:rPr>
          <w:lang w:val="en-GB"/>
        </w:rPr>
        <w:t xml:space="preserve"> </w:t>
      </w:r>
      <w:r>
        <w:rPr>
          <w:rStyle w:val="wwc-pali"/>
          <w:lang w:val="en-GB"/>
        </w:rPr>
        <w:t>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WW-paragraph"/>
        <w:rPr>
          <w:lang w:val="en-GB"/>
        </w:rPr>
      </w:pPr>
      <w:r>
        <w:rPr>
          <w:lang w:val="en-GB"/>
        </w:rPr>
        <w:t>The formal religion during the Buddha’s time was Brahminism, which, in the centuries after the Buddha, gradually morphed into Hinduism. Those who practiced this religion were known as Vedists (</w:t>
      </w:r>
      <w:r>
        <w:rPr>
          <w:rStyle w:val="wwc-pali"/>
          <w:iCs/>
          <w:lang w:val="en-GB"/>
        </w:rPr>
        <w:t>vaidika</w:t>
      </w:r>
      <w:r>
        <w:rPr>
          <w:lang w:val="en-GB"/>
        </w:rPr>
        <w:t xml:space="preserve">). Brahminism had a priesthood, a canon of scriptures, a liturgical language, and various clearly defined doctrines and rituals. Its sacred texts were the three Vedas — the Ṛgveda, Yajurveda and the Sāmaveda — with the first of these being the oldest and most important. A collection of spells, incantations and magical charms called the </w:t>
      </w:r>
      <w:r>
        <w:rPr>
          <w:rStyle w:val="wwc-pali"/>
          <w:iCs/>
          <w:lang w:val="en-GB"/>
        </w:rPr>
        <w:t>āthabbaṇa</w:t>
      </w:r>
      <w:r>
        <w:rPr>
          <w:lang w:val="en-GB"/>
        </w:rPr>
        <w:t xml:space="preserve"> was known to the Buddha in the fifth century BCE and came to be accepted as a fourth Veda, the Artharvaveda, some centuries later.</w:t>
      </w:r>
      <w:r>
        <w:rPr>
          <w:rStyle w:val="FootnoteReference"/>
          <w:lang w:val="en-GB"/>
        </w:rPr>
        <w:footnoteReference w:id="101"/>
      </w:r>
    </w:p>
    <w:p>
      <w:pPr>
        <w:pStyle w:val="WW-paragraph"/>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rStyle w:val="wwc-pali"/>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WW-paragraph"/>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rStyle w:val="wwc-pali"/>
          <w:lang w:val="en-GB"/>
        </w:rPr>
        <w:t>āryas</w:t>
      </w:r>
      <w:r>
        <w:rPr>
          <w:lang w:val="en-GB"/>
        </w:rPr>
        <w:t>), noble ones. One of the most notable features of the Aryan’s religion was the belief that humans were of four different kinds: brahmins or priests; warriors (</w:t>
      </w:r>
      <w:r>
        <w:rPr>
          <w:rStyle w:val="wwc-pali"/>
          <w:lang w:val="en-GB"/>
        </w:rPr>
        <w:t>khattiya</w:t>
      </w:r>
      <w:r>
        <w:rPr>
          <w:lang w:val="en-GB"/>
        </w:rPr>
        <w:t>); traders/farmers (</w:t>
      </w:r>
      <w:r>
        <w:rPr>
          <w:rStyle w:val="wwc-pali"/>
          <w:lang w:val="en-GB"/>
        </w:rPr>
        <w:t>vessa</w:t>
      </w:r>
      <w:r>
        <w:rPr>
          <w:lang w:val="en-GB"/>
        </w:rPr>
        <w:t>); and menials (</w:t>
      </w:r>
      <w:r>
        <w:rPr>
          <w:rStyle w:val="wwc-pali"/>
          <w:lang w:val="en-GB"/>
        </w:rPr>
        <w:t>sudda</w:t>
      </w:r>
      <w:r>
        <w:rPr>
          <w:lang w:val="en-GB"/>
        </w:rPr>
        <w:t xml:space="preserve">, Sanskrit </w:t>
      </w:r>
      <w:r>
        <w:rPr>
          <w:rStyle w:val="wwc-sanskrit"/>
          <w:lang w:val="en-GB"/>
        </w:rPr>
        <w:t>śūdra</w:t>
      </w:r>
      <w:r>
        <w:rPr>
          <w:lang w:val="en-GB"/>
        </w:rPr>
        <w:t xml:space="preserve">). Below these groups were forest-dwelling peoples who were beyond the pale of Aryan society and were considered untouchables. The first three castes were called twice-born (Sanskrit </w:t>
      </w:r>
      <w:r>
        <w:rPr>
          <w:rStyle w:val="wwc-pali"/>
          <w:lang w:val="en-GB"/>
        </w:rPr>
        <w:t>dvija</w:t>
      </w:r>
      <w:r>
        <w:rPr>
          <w:lang w:val="en-GB"/>
        </w:rPr>
        <w:t xml:space="preserve"> or </w:t>
      </w:r>
      <w:r>
        <w:rPr>
          <w:rStyle w:val="wwc-pali"/>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rStyle w:val="wwc-pali"/>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WW-paragraph"/>
        <w:rPr>
          <w:lang w:val="en-GB"/>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WW-paragraph"/>
        <w:rPr>
          <w:lang w:val="en-GB"/>
        </w:rPr>
      </w:pPr>
      <w:r>
        <w:rPr>
          <w:lang w:val="en-GB"/>
        </w:rPr>
        <w:t>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Upaniṣads, and encouraged an openness to the broader religious culture of the Middle Land.</w:t>
      </w:r>
    </w:p>
    <w:p>
      <w:pPr>
        <w:pStyle w:val="WW-paragraph"/>
        <w:rPr>
          <w:lang w:val="en-GB"/>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WW-paragraph"/>
        <w:rPr/>
      </w:pPr>
      <w:r>
        <w:rPr>
          <w:lang w:val="en-GB"/>
        </w:rPr>
        <w:t xml:space="preserve">Not a religion as such, but a religious movement which had a presence throughout the Middle Land, probably for centuries already before the Buddha’s time, was that of a class of ascetics most commonly called </w:t>
      </w:r>
      <w:r>
        <w:rPr>
          <w:rStyle w:val="wwc-pali"/>
          <w:lang w:val="en-GB"/>
        </w:rPr>
        <w:t>samaṇas</w:t>
      </w:r>
      <w:r>
        <w:rPr>
          <w:lang w:val="en-GB"/>
        </w:rPr>
        <w:t>.</w:t>
      </w:r>
      <w:r>
        <w:rPr>
          <w:rStyle w:val="FootnoteReference"/>
          <w:lang w:val="en-GB"/>
        </w:rPr>
        <w:footnoteReference w:id="107"/>
      </w:r>
      <w:r>
        <w:rPr>
          <w:lang w:val="en-GB"/>
        </w:rPr>
        <w:t xml:space="preserve"> These ascetics were also known variously as wanderers (</w:t>
      </w:r>
      <w:r>
        <w:rPr>
          <w:rStyle w:val="wwc-pali"/>
          <w:lang w:val="en-GB"/>
        </w:rPr>
        <w:t>paribbājaka</w:t>
      </w:r>
      <w:r>
        <w:rPr>
          <w:lang w:val="en-GB"/>
        </w:rPr>
        <w:t>), because of their homelessness; ford-makers (</w:t>
      </w:r>
      <w:r>
        <w:rPr>
          <w:rStyle w:val="wwc-pali"/>
          <w:lang w:val="en-GB"/>
        </w:rPr>
        <w:t>titthakara</w:t>
      </w:r>
      <w:r>
        <w:rPr>
          <w:lang w:val="en-GB"/>
        </w:rPr>
        <w:t>), because they were endeavouring to find or claimed to have found a way to cross the raging river of conditioned existence; mendicants (</w:t>
      </w:r>
      <w:r>
        <w:rPr>
          <w:rStyle w:val="wwc-pali"/>
          <w:lang w:val="en-GB"/>
        </w:rPr>
        <w:t>bhikkhu</w:t>
      </w:r>
      <w:r>
        <w:rPr>
          <w:lang w:val="en-GB"/>
        </w:rPr>
        <w:t xml:space="preserve"> or </w:t>
      </w:r>
      <w:r>
        <w:rPr>
          <w:rStyle w:val="wwc-pali"/>
          <w:lang w:val="en-GB"/>
        </w:rPr>
        <w:t>piṇḍola</w:t>
      </w:r>
      <w:r>
        <w:rPr>
          <w:lang w:val="en-GB"/>
        </w:rPr>
        <w:t>), because they begged for alms; or silent ones (</w:t>
      </w:r>
      <w:r>
        <w:rPr>
          <w:rStyle w:val="wwc-pali"/>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WW-paragraph"/>
        <w:rPr>
          <w:lang w:val="en-GB"/>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WW-paragraph"/>
        <w:rPr>
          <w:lang w:val="en-GB"/>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WW-paragraph"/>
        <w:rPr>
          <w:lang w:val="en-GB"/>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WW-paragraph"/>
        <w:rPr>
          <w:lang w:val="en-GB"/>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WW-paragraph"/>
        <w:rPr>
          <w:lang w:val="en-GB"/>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WW-paragraph"/>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rStyle w:val="wwc-pali"/>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WW-paragraph"/>
        <w:rPr>
          <w:lang w:val="en-GB"/>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WW-paragraph"/>
        <w:rPr>
          <w:lang w:val="en-GB"/>
        </w:rPr>
      </w:pPr>
      <w:r>
        <w:rPr/>
        <w:t xml:space="preserve">In many respects Jainism was similar to Buddhism, but a major difference, and one from which several other differences arise, was the idea in Jainism that every act, intentional or not, created </w:t>
      </w:r>
      <w:r>
        <w:rPr>
          <w:rStyle w:val="wwc-pali"/>
        </w:rPr>
        <w:t>kamma</w:t>
      </w:r>
      <w:r>
        <w:rPr/>
        <w:t>.</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WW-paragraph"/>
        <w:rPr>
          <w:lang w:val="en-GB"/>
        </w:rPr>
      </w:pPr>
      <w:r>
        <w:rPr>
          <w:lang w:val="en-GB"/>
        </w:rPr>
        <w:t xml:space="preserve">By the Buddha’s time a small but significant number of brahmins had adopted some samaṇa practices, particularly renunciation, forest living and meditation. Known as </w:t>
      </w:r>
      <w:r>
        <w:rPr>
          <w:rStyle w:val="wwc-pali"/>
          <w:lang w:val="en-GB"/>
        </w:rPr>
        <w:t>vānaprastha</w:t>
      </w:r>
      <w:r>
        <w:rPr>
          <w:lang w:val="en-GB"/>
        </w:rPr>
        <w:t xml:space="preserve"> or </w:t>
      </w:r>
      <w:r>
        <w:rPr>
          <w:rStyle w:val="wwc-pali"/>
          <w:lang w:val="en-GB"/>
        </w:rPr>
        <w:t>vaikhānasa</w:t>
      </w:r>
      <w:r>
        <w:rPr>
          <w:lang w:val="en-GB"/>
        </w:rPr>
        <w:t>, they were usually identified by their matted hair (</w:t>
      </w:r>
      <w:r>
        <w:rPr>
          <w:rStyle w:val="wwc-pali"/>
          <w:lang w:val="en-GB"/>
        </w:rPr>
        <w:t>jaṭila</w:t>
      </w:r>
      <w:r>
        <w:rPr>
          <w:lang w:val="en-GB"/>
        </w:rPr>
        <w:t>) and the deer skins (</w:t>
      </w:r>
      <w:r>
        <w:rPr>
          <w:rStyle w:val="wwc-pali"/>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WW-paragraph"/>
        <w:rPr/>
      </w:pPr>
      <w:r>
        <w:rPr>
          <w:lang w:val="en-GB"/>
        </w:rPr>
        <w:t>The life of renunciation was such a threat to Brahmanism’s theology and values that the Baudhāyana Dharmasūtra [</w:t>
      </w:r>
      <w:hyperlink w:anchor="X5c9af8b162bb11112db5b73d0710e592e09e52e">
        <w:r>
          <w:rPr>
            <w:rStyle w:val="Hyperlink"/>
            <w:lang w:val="en-GB"/>
          </w:rPr>
          <w:t>Olivelle 1999</w:t>
        </w:r>
      </w:hyperlink>
      <w:r>
        <w:rPr>
          <w:lang w:val="en-GB"/>
        </w:rPr>
        <w:t>]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WW-paragraph"/>
        <w:rPr>
          <w:lang w:val="en-GB"/>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WW-blockquote"/>
        <w:rPr>
          <w:lang w:val="en-GB"/>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WW-paragraph"/>
        <w:rPr>
          <w:lang w:val="en-GB"/>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WW-paragraph"/>
        <w:rPr>
          <w:lang w:val="en-GB"/>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WW-paragraph"/>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rStyle w:val="wwc-pali"/>
          <w:lang w:val="en-GB"/>
        </w:rPr>
        <w:t>vilāpaṃ</w:t>
      </w:r>
      <w:r>
        <w:rPr>
          <w:lang w:val="en-GB"/>
        </w:rPr>
        <w:t xml:space="preserve"> </w:t>
      </w:r>
      <w:r>
        <w:rPr>
          <w:rStyle w:val="wwc-pali"/>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WW-paragraph"/>
        <w:rPr>
          <w:lang w:val="en-GB"/>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WW-paragraph"/>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WW-Chapter"/>
        <w:rPr/>
      </w:pPr>
      <w:r>
        <w:rPr/>
        <w:t>4. The Sakyans</w:t>
      </w:r>
    </w:p>
    <w:p>
      <w:pPr>
        <w:pStyle w:val="WW-blockquote"/>
        <w:rPr>
          <w:lang w:val="en-GB"/>
        </w:rPr>
      </w:pPr>
      <w:r>
        <w:rPr/>
        <w:t>My lineage is Ādicca, I am Sakyan by birth,</w:t>
        <w:br/>
        <w:t>and it is from this family I have gone forth.</w:t>
      </w:r>
    </w:p>
    <w:p>
      <w:pPr>
        <w:pStyle w:val="WW-tight-right-cite"/>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WW-paragraph"/>
        <w:rPr>
          <w:lang w:val="en-GB"/>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WW-paragraph"/>
        <w:rPr>
          <w:lang w:val="en-GB"/>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WW-paragraph"/>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rStyle w:val="wwc-pali"/>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rStyle w:val="wwc-pali"/>
          <w:lang w:val="en-GB"/>
        </w:rPr>
        <w:t>śak</w:t>
      </w:r>
      <w:r>
        <w:rPr>
          <w:lang w:val="en-GB"/>
        </w:rPr>
        <w:t>, meaning “to be able” or “capable.” The Sakyans also claimed to be of the Ādicca lineage, which supposedly went back to the Vedic sun god, and to be of the warrior caste.</w:t>
      </w:r>
    </w:p>
    <w:p>
      <w:pPr>
        <w:pStyle w:val="WW-paragraph"/>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rStyle w:val="wwc-pali"/>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 or more likely after his death, the Sakyans’ </w:t>
      </w:r>
      <w:r>
        <w:rPr>
          <w:i/>
          <w:iCs/>
          <w:lang w:val="en-GB"/>
        </w:rPr>
        <w:t>de jure</w:t>
      </w:r>
      <w:r>
        <w:rPr>
          <w:lang w:val="en-GB"/>
        </w:rPr>
        <w:t xml:space="preserve"> independence came to an end when their lands were formally absorbed into Kosala.</w:t>
      </w:r>
    </w:p>
    <w:p>
      <w:pPr>
        <w:pStyle w:val="WW-paragraph"/>
        <w:rPr>
          <w:lang w:val="en-GB"/>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WW-paragraph"/>
        <w:rPr>
          <w:lang w:val="en-GB"/>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WW-paragraph"/>
        <w:rPr>
          <w:lang w:val="en-GB"/>
        </w:rPr>
      </w:pPr>
      <w:r>
        <w:rPr>
          <w:lang w:val="en-GB"/>
        </w:rPr>
        <w:t>There are only a few scattered references to what the main Sakyan town Kapilavatthu was like. There was some kind of school and a council hall (</w:t>
      </w:r>
      <w:r>
        <w:rPr>
          <w:rStyle w:val="wwc-pali"/>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WW-paragraph"/>
        <w:rPr>
          <w:lang w:val="en-GB"/>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WW-paragraph"/>
        <w:rPr>
          <w:lang w:val="en-GB"/>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WW-paragraph"/>
        <w:rPr>
          <w:lang w:val="en-GB"/>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WW-paragraph"/>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rStyle w:val="wwc-pali"/>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rStyle w:val="wwc-pali"/>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rStyle w:val="wwc-pali"/>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rStyle w:val="wwc-pali"/>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rStyle w:val="wwc-latin"/>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WW-paragraph"/>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rStyle w:val="wwc-pali"/>
          <w:lang w:val="en-GB"/>
        </w:rPr>
        <w:t>mahā</w:t>
      </w:r>
      <w:r>
        <w:rPr>
          <w:lang w:val="en-GB"/>
        </w:rPr>
        <w:t xml:space="preserve"> means ‘great’, </w:t>
      </w:r>
      <w:r>
        <w:rPr>
          <w:rStyle w:val="wwc-pali"/>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rStyle w:val="wwc-pali"/>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rStyle w:val="wwc-pali"/>
          <w:lang w:val="en-GB"/>
        </w:rPr>
        <w:t>māyā</w:t>
      </w:r>
      <w:r>
        <w:rPr>
          <w:lang w:val="en-GB"/>
        </w:rPr>
        <w:t xml:space="preserve">. </w:t>
      </w:r>
      <w:r>
        <w:rPr>
          <w:rStyle w:val="FootnoteReference"/>
          <w:lang w:val="en-GB"/>
        </w:rPr>
        <w:footnoteReference w:id="163"/>
      </w:r>
    </w:p>
    <w:p>
      <w:pPr>
        <w:pStyle w:val="WW-paragraph"/>
        <w:rPr>
          <w:lang w:val="en-GB"/>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WW-paragraph"/>
        <w:rPr>
          <w:lang w:val="en-GB"/>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w:t>
      </w:r>
      <w:hyperlink w:anchor="Chapter10">
        <w:r>
          <w:rPr>
            <w:rStyle w:val="Hyperlink"/>
          </w:rPr>
          <w:t>Chapter 10</w:t>
        </w:r>
      </w:hyperlink>
      <w:r>
        <w:rPr/>
        <w:t>.</w:t>
      </w:r>
    </w:p>
    <w:p>
      <w:pPr>
        <w:pStyle w:val="WW-paragraph"/>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rStyle w:val="wwc-pali"/>
          <w:iCs/>
          <w:lang w:val="en-GB"/>
        </w:rPr>
        <w:t>pitucchāputta</w:t>
      </w:r>
      <w:r>
        <w:rPr>
          <w:lang w:val="en-GB"/>
        </w:rPr>
        <w:t>); and Nanda was the son of his father’s second wife Mahāpajāpatī Gotamī (</w:t>
      </w:r>
      <w:r>
        <w:rPr>
          <w:rStyle w:val="wwc-pali"/>
          <w:iCs/>
          <w:lang w:val="en-GB"/>
        </w:rPr>
        <w:t>mātucchāputta</w:t>
      </w:r>
      <w:r>
        <w:rPr>
          <w:lang w:val="en-GB"/>
        </w:rPr>
        <w:t xml:space="preserve">). The </w:t>
      </w:r>
      <w:r>
        <w:rPr>
          <w:rStyle w:val="wwc-pal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 who became a nun.</w:t>
      </w:r>
    </w:p>
    <w:p>
      <w:pPr>
        <w:pStyle w:val="WW-paragraph"/>
        <w:rPr>
          <w:lang w:val="en-GB"/>
        </w:rPr>
      </w:pPr>
      <w:r>
        <w:rPr>
          <w:lang w:val="en-GB"/>
        </w:rPr>
        <w:t>It is interesting to note that when the Buddha was talking to lay people, whether or not they were his disciples, he always addressed them as ‘householder’ (</w:t>
      </w:r>
      <w:r>
        <w:rPr>
          <w:rStyle w:val="wwc-pali"/>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rStyle w:val="wwc-pali"/>
          <w:lang w:val="en-GB"/>
        </w:rPr>
        <w:t>āveṇiyaṃ</w:t>
      </w:r>
      <w:r>
        <w:rPr>
          <w:lang w:val="en-GB"/>
        </w:rPr>
        <w:t xml:space="preserve"> </w:t>
      </w:r>
      <w:r>
        <w:rPr>
          <w:rStyle w:val="wwc-pali"/>
          <w:lang w:val="en-GB"/>
        </w:rPr>
        <w:t>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WW-paragraph"/>
        <w:rPr>
          <w:lang w:val="en-GB"/>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WW-paragraph"/>
        <w:rPr>
          <w:lang w:val="en-GB"/>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WW-paragraph"/>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rStyle w:val="wwc-pali"/>
          <w:lang w:val="en-GB"/>
        </w:rPr>
        <w:t>nisinnā</w:t>
      </w:r>
      <w:r>
        <w:rPr>
          <w:lang w:val="en-GB"/>
        </w:rPr>
        <w:t xml:space="preserve"> </w:t>
      </w:r>
      <w:r>
        <w:rPr>
          <w:rStyle w:val="wwc-pali"/>
          <w:lang w:val="en-GB"/>
        </w:rPr>
        <w:t>vā</w:t>
      </w:r>
      <w:r>
        <w:rPr>
          <w:lang w:val="en-GB"/>
        </w:rPr>
        <w:t xml:space="preserve"> </w:t>
      </w:r>
      <w:r>
        <w:rPr>
          <w:rStyle w:val="wwc-pali"/>
          <w:lang w:val="en-GB"/>
        </w:rPr>
        <w:t>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WW-paragraph"/>
        <w:rPr>
          <w:lang w:val="en-GB"/>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WW-blockquote"/>
        <w:rPr>
          <w:lang w:val="en-GB"/>
        </w:rPr>
      </w:pPr>
      <w:r>
        <w:rPr/>
        <w:t>“</w:t>
      </w:r>
      <w:r>
        <w:rPr/>
        <w:t>When the Buddha came forth from his mother’s womb, a great immeasurable light more radiant even than the light of the gods shone forth into the world…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WW-paragraph"/>
        <w:rPr>
          <w:lang w:val="en-GB"/>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WW-paragraph"/>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rStyle w:val="wwc-pali"/>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WW-paragraph"/>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rStyle w:val="wwc-pali"/>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WW-Chapter"/>
        <w:rPr/>
      </w:pPr>
      <w:r>
        <w:rPr/>
        <w:t>5. Towards the Light</w:t>
      </w:r>
    </w:p>
    <w:p>
      <w:pPr>
        <w:pStyle w:val="WW-blockquote"/>
        <w:rPr>
          <w:lang w:val="en-GB"/>
        </w:rPr>
      </w:pPr>
      <w:r>
        <w:rPr/>
        <w:t>The doors of the Deathless are open.</w:t>
        <w:br/>
        <w:t>Let those who can hear respond with faith.</w:t>
      </w:r>
    </w:p>
    <w:p>
      <w:pPr>
        <w:pStyle w:val="WW-tight-right-cite"/>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WW-paragraph"/>
        <w:rPr>
          <w:lang w:val="en-GB"/>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WW-paragraph"/>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rStyle w:val="wwc-pali"/>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WW-paragraph"/>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WW-paragraph"/>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rStyle w:val="wwc-pali"/>
          <w:lang w:val="en-GB"/>
        </w:rPr>
        <w:t>ukkādhāro</w:t>
      </w:r>
      <w:r>
        <w:rPr>
          <w:lang w:val="en-GB"/>
        </w:rPr>
        <w:t xml:space="preserve"> </w:t>
      </w:r>
      <w:r>
        <w:rPr>
          <w:rStyle w:val="wwc-pali"/>
          <w:lang w:val="en-GB"/>
        </w:rPr>
        <w:t>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WW-paragraph"/>
        <w:rPr>
          <w:lang w:val="en-GB"/>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WW-paragraph"/>
        <w:rPr>
          <w:lang w:val="en-GB"/>
        </w:rPr>
      </w:pPr>
      <w:r>
        <w:rPr>
          <w:lang w:val="en-GB"/>
        </w:rPr>
        <w:t>According to the tradition, the turning point in Gotama’s life was his encounter with what is known as the four signs (</w:t>
      </w:r>
      <w:r>
        <w:rPr>
          <w:rStyle w:val="wwc-pali"/>
          <w:lang w:val="en-GB"/>
        </w:rPr>
        <w:t>catu</w:t>
      </w:r>
      <w:r>
        <w:rPr>
          <w:lang w:val="en-GB"/>
        </w:rPr>
        <w:t xml:space="preserve"> </w:t>
      </w:r>
      <w:r>
        <w:rPr>
          <w:rStyle w:val="wwc-pali"/>
          <w:lang w:val="en-GB"/>
        </w:rPr>
        <w:t>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WW-paragraph"/>
        <w:rPr>
          <w:lang w:val="en-GB"/>
        </w:rPr>
      </w:pPr>
      <w:r>
        <w:rPr/>
        <w:t>The Buddha described his ruminations about and decision to renounce the world in far briefer and less dramatic terms.</w:t>
      </w:r>
    </w:p>
    <w:p>
      <w:pPr>
        <w:pStyle w:val="WW-blockquote"/>
        <w:rPr>
          <w:lang w:val="en-GB"/>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WW-paragraph"/>
        <w:rPr>
          <w:lang w:val="en-GB"/>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WW-paragraph"/>
        <w:rPr>
          <w:lang w:val="en-GB"/>
        </w:rPr>
      </w:pPr>
      <w:r>
        <w:rPr>
          <w:lang w:val="en-GB"/>
        </w:rPr>
        <w:t>Something else about the Buddha’s account of his renunciation does more than contradict the legendary version; it also raises questions concerning his parents. He said that his mother and father objected (</w:t>
      </w:r>
      <w:r>
        <w:rPr>
          <w:rStyle w:val="wwc-pali"/>
          <w:lang w:val="en-GB"/>
        </w:rPr>
        <w:t>akāmakānaṁ</w:t>
      </w:r>
      <w:r>
        <w:rPr>
          <w:lang w:val="en-GB"/>
        </w:rPr>
        <w:t xml:space="preserve"> </w:t>
      </w:r>
      <w:r>
        <w:rPr>
          <w:rStyle w:val="wwc-pali"/>
          <w:lang w:val="en-GB"/>
        </w:rPr>
        <w:t>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rStyle w:val="wwc-pali"/>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WW-paragraph"/>
        <w:rPr>
          <w:lang w:val="en-GB"/>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WW-paragraph"/>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rStyle w:val="wwc-pal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WW-blockquote"/>
        <w:rPr>
          <w:lang w:val="en-GB"/>
        </w:rPr>
      </w:pPr>
      <w:r>
        <w:rPr/>
        <w:t>“</w:t>
      </w:r>
      <w:r>
        <w:rPr/>
        <w:t>Very soon I mastered this teaching so, as far as lip-service, repeating and the opinion of the elders were concerned, I could say with confidence and certainty that I know and see, and I was not the only one.”</w:t>
      </w:r>
    </w:p>
    <w:p>
      <w:pPr>
        <w:pStyle w:val="WW-paragraph"/>
        <w:rPr>
          <w:lang w:val="en-GB"/>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WW-blockquote"/>
        <w:rPr>
          <w:lang w:val="en-GB"/>
        </w:rPr>
      </w:pPr>
      <w:r>
        <w:rPr/>
        <w:t>“</w:t>
      </w:r>
      <w:r>
        <w:rPr/>
        <w:t>You know the teaching that I know, and I know the teaching that you know. As am I, so are you, and as are you, so am I.”</w:t>
      </w:r>
    </w:p>
    <w:p>
      <w:pPr>
        <w:pStyle w:val="WW-paragraph"/>
        <w:rPr>
          <w:lang w:val="en-GB"/>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WW-paragraph"/>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rStyle w:val="wwc-pal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WW-paragraph"/>
        <w:rPr>
          <w:lang w:val="en-GB"/>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WW-paragraph"/>
        <w:rPr>
          <w:lang w:val="en-GB"/>
        </w:rPr>
      </w:pPr>
      <w:r>
        <w:rPr>
          <w:lang w:val="en-GB"/>
        </w:rPr>
        <w:t xml:space="preserve">Now fully integrated into the </w:t>
      </w:r>
      <w:r>
        <w:rPr>
          <w:rStyle w:val="wwc-pali"/>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rStyle w:val="wwc-pali"/>
          <w:lang w:val="en-GB"/>
        </w:rPr>
        <w:t>attakilamatha</w:t>
      </w:r>
      <w:r>
        <w:rPr>
          <w:lang w:val="en-GB"/>
        </w:rPr>
        <w:t>). There were a number of theories behind such a discipline. Amongst Brahminical ascetics, the belief was that self-mortification was a penance (</w:t>
      </w:r>
      <w:r>
        <w:rPr>
          <w:rStyle w:val="wwc-pali"/>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rStyle w:val="wwc-pali"/>
          <w:lang w:val="en-GB"/>
        </w:rPr>
        <w:t>samaṇa</w:t>
      </w:r>
      <w:r>
        <w:rPr>
          <w:lang w:val="en-GB"/>
        </w:rPr>
        <w:t xml:space="preserve"> sects was that subjecting the body to severe stress and pain would create a kind of spiritual heat (</w:t>
      </w:r>
      <w:r>
        <w:rPr>
          <w:rStyle w:val="wwc-pali"/>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WW-paragraph"/>
        <w:rPr>
          <w:lang w:val="en-GB"/>
        </w:rPr>
      </w:pPr>
      <w:r>
        <w:rPr/>
        <w:t>In later life the Buddha described some of the painful mortifications he undertook during this time.</w:t>
      </w:r>
    </w:p>
    <w:p>
      <w:pPr>
        <w:pStyle w:val="WW-blockquote"/>
        <w:rPr>
          <w:lang w:val="en-GB"/>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WW-paragraph"/>
        <w:rPr>
          <w:lang w:val="en-GB"/>
        </w:rPr>
      </w:pPr>
      <w:r>
        <w:rPr/>
        <w:t>After years of such mortification and self-denial, his physical condition deteriorated dramatically.</w:t>
      </w:r>
    </w:p>
    <w:p>
      <w:pPr>
        <w:pStyle w:val="WW-blockquote"/>
        <w:rPr>
          <w:lang w:val="en-GB"/>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WW-paragraph"/>
        <w:rPr>
          <w:lang w:val="en-GB"/>
        </w:rPr>
      </w:pPr>
      <w:r>
        <w:rPr/>
        <w:t>The Buddha claimed that, at one point during all this, even the gods thought he would die and offered to feed him nourishment through his pores so that, technically, he would not break his fast. He refused.</w:t>
      </w:r>
    </w:p>
    <w:p>
      <w:pPr>
        <w:pStyle w:val="WW-paragraph"/>
        <w:rPr>
          <w:lang w:val="en-GB"/>
        </w:rPr>
      </w:pPr>
      <w:r>
        <w:rPr/>
        <w:t>While subjecting himself to such a punishing regimen, Gotama was also attempting to control his thinking processes.</w:t>
      </w:r>
    </w:p>
    <w:p>
      <w:pPr>
        <w:pStyle w:val="WW-blockquote"/>
        <w:rPr>
          <w:lang w:val="en-GB"/>
        </w:rPr>
      </w:pPr>
      <w:r>
        <w:rPr/>
        <w:t>“</w:t>
      </w:r>
      <w:r>
        <w:rPr/>
        <w:t>[W]ith my teeth clenched and my tongue pressed against my palate, I crushed, subdued, and suppressed my mind using my mind.”</w:t>
      </w:r>
    </w:p>
    <w:p>
      <w:pPr>
        <w:pStyle w:val="WW-paragraph"/>
        <w:rPr>
          <w:lang w:val="en-GB"/>
        </w:rPr>
      </w:pPr>
      <w:r>
        <w:rPr>
          <w:lang w:val="en-GB"/>
        </w:rPr>
        <w:t>Sweat ran from his armpits, and he became overwrought and exhausted. Another method he tried was breath retention meditation (</w:t>
      </w:r>
      <w:r>
        <w:rPr>
          <w:rStyle w:val="wwc-pali"/>
          <w:lang w:val="en-GB"/>
        </w:rPr>
        <w:t>appāṇakaṃ</w:t>
      </w:r>
      <w:r>
        <w:rPr>
          <w:lang w:val="en-GB"/>
        </w:rPr>
        <w:t xml:space="preserve"> </w:t>
      </w:r>
      <w:r>
        <w:rPr>
          <w:rStyle w:val="wwc-pali"/>
          <w:lang w:val="en-GB"/>
        </w:rPr>
        <w:t>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WW-paragraph"/>
        <w:rPr>
          <w:lang w:val="en-GB"/>
        </w:rPr>
      </w:pPr>
      <w:r>
        <w:rPr/>
        <w:t>As much as possible he tried to avoid any human contact, choosing instead to forage for roots, berries and leaves in the forest so he would not have to go to a village for alms.</w:t>
      </w:r>
    </w:p>
    <w:p>
      <w:pPr>
        <w:pStyle w:val="WW-blockquote"/>
        <w:rPr>
          <w:lang w:val="en-GB"/>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WW-paragraph"/>
        <w:rPr>
          <w:lang w:val="en-GB"/>
        </w:rPr>
      </w:pPr>
      <w:r>
        <w:rPr/>
        <w:t>The strain of no human company for months on end must have been considerable, but it was not the only difficulty he had to confront and overcome. He also had to deal with the very real possibility of being attacked by a wild animal.</w:t>
      </w:r>
    </w:p>
    <w:p>
      <w:pPr>
        <w:pStyle w:val="WW-blockquote"/>
        <w:rPr>
          <w:lang w:val="en-GB"/>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WW-paragraph"/>
        <w:rPr>
          <w:lang w:val="en-GB"/>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WW-paragraph"/>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rStyle w:val="wwc-pali"/>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WW-paragraph"/>
        <w:rPr>
          <w:lang w:val="en-GB"/>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WW-paragraph"/>
        <w:rPr>
          <w:lang w:val="en-GB"/>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WW-blockquote"/>
        <w:rPr>
          <w:lang w:val="en-GB"/>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WW-paragraph"/>
        <w:rPr>
          <w:lang w:val="en-GB"/>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rPr>
        <w:footnoteReference w:id="203"/>
      </w:r>
    </w:p>
    <w:p>
      <w:pPr>
        <w:pStyle w:val="WW-paragraph"/>
        <w:rPr>
          <w:lang w:val="en-GB"/>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WW-blockquote"/>
        <w:rPr>
          <w:lang w:val="en-GB"/>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rPr>
        <w:footnoteReference w:id="204"/>
      </w:r>
    </w:p>
    <w:p>
      <w:pPr>
        <w:pStyle w:val="WW-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rStyle w:val="wwc-latin"/>
          <w:lang w:val="en-GB"/>
        </w:rPr>
        <w:t>Ficus religiosa</w:t>
      </w:r>
      <w:r>
        <w:rPr>
          <w:lang w:val="en-GB"/>
        </w:rPr>
        <w:t xml:space="preserve">, or a banyan tree, </w:t>
      </w:r>
      <w:r>
        <w:rPr>
          <w:rStyle w:val="wwc-latin"/>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WW-paragraph"/>
        <w:rPr>
          <w:lang w:val="en-GB"/>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rPr>
        <w:footnoteReference w:id="207"/>
      </w:r>
      <w:r>
        <w:rPr/>
        <w:t xml:space="preserve"> Reviewing his life until then, he recalled the experience he had as a youth when he spontaneously slipped into a profoundly peaceful state of mind. He explained it like this.</w:t>
      </w:r>
    </w:p>
    <w:p>
      <w:pPr>
        <w:pStyle w:val="WW-blockquote"/>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WW-paragraph"/>
        <w:rPr>
          <w:lang w:val="en-GB"/>
        </w:rPr>
      </w:pPr>
      <w:r>
        <w:rPr/>
        <w:t>He now tried to reduplicate this state within himself, succeeded in doing so and then took it further.</w:t>
      </w:r>
    </w:p>
    <w:p>
      <w:pPr>
        <w:pStyle w:val="WW-blockquote"/>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Then, with the ceasing of the applied and sustained thought, I entered and remained in the second </w:t>
      </w:r>
      <w:r>
        <w:rPr>
          <w:rStyle w:val="wwc-pali"/>
          <w:lang w:val="en-GB"/>
        </w:rPr>
        <w:t>jhāna</w:t>
      </w:r>
      <w:r>
        <w:rPr>
          <w:lang w:val="en-GB"/>
        </w:rPr>
        <w:t xml:space="preserve">, with inner tranquillity, oneness of mind, an absence of applied and sustained thought and has joy and happiness born of concentration. With the fading of that joy, equanimous, mindful and with the body at ease, I entered the third </w:t>
      </w:r>
      <w:r>
        <w:rPr>
          <w:rStyle w:val="wwc-pali"/>
          <w:lang w:val="en-GB"/>
        </w:rPr>
        <w:t>jhāna</w:t>
      </w:r>
      <w:r>
        <w:rPr>
          <w:lang w:val="en-GB"/>
        </w:rPr>
        <w:t xml:space="preserve">, experiencing the happiness of which the worthy ones say, ‘Happily lives he who is equanimous and mindful.’ Then, with the giving up of both happiness and sorrow, pleasure and pain, I entered and remained in the fourth </w:t>
      </w:r>
      <w:r>
        <w:rPr>
          <w:rStyle w:val="wwc-pali"/>
          <w:lang w:val="en-GB"/>
        </w:rPr>
        <w:t>jhāna</w:t>
      </w:r>
      <w:r>
        <w:rPr>
          <w:lang w:val="en-GB"/>
        </w:rPr>
        <w:t>, beyond pleasure and pain and with a mindfulness purified by equanimity.”</w:t>
      </w:r>
      <w:r>
        <w:rPr>
          <w:rStyle w:val="FootnoteReference"/>
          <w:lang w:val="en-GB"/>
        </w:rPr>
        <w:footnoteReference w:id="208"/>
      </w:r>
    </w:p>
    <w:p>
      <w:pPr>
        <w:pStyle w:val="WW-paragraph"/>
        <w:rPr>
          <w:lang w:val="en-GB"/>
        </w:rPr>
      </w:pPr>
      <w:r>
        <w:rPr/>
        <w:t>It is difficult for one who has not experienced it to imagine what these states were like, but their culminating qualities were a penetrating, observing but utterly detached mindfulness purified by equanimity.</w:t>
      </w:r>
    </w:p>
    <w:p>
      <w:pPr>
        <w:pStyle w:val="WW-paragraph"/>
        <w:rPr>
          <w:lang w:val="en-GB"/>
        </w:rPr>
      </w:pPr>
      <w:r>
        <w:rPr>
          <w:lang w:val="en-GB"/>
        </w:rPr>
        <w:t>Gotama had not yet attained awakening (</w:t>
      </w:r>
      <w:r>
        <w:rPr>
          <w:rStyle w:val="wwc-pali"/>
          <w:lang w:val="en-GB"/>
        </w:rPr>
        <w:t>bodhi</w:t>
      </w:r>
      <w:r>
        <w:rPr>
          <w:lang w:val="en-GB"/>
        </w:rPr>
        <w:t xml:space="preserve">), which would only come when several profound insights became apparent to him. That this </w:t>
      </w:r>
      <w:r>
        <w:rPr>
          <w:rStyle w:val="wwc-pali"/>
          <w:lang w:val="en-GB"/>
        </w:rPr>
        <w:t>jhānic</w:t>
      </w:r>
      <w:r>
        <w:rPr>
          <w:lang w:val="en-GB"/>
        </w:rPr>
        <w:t xml:space="preserve">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rStyle w:val="wwc-pali"/>
          <w:lang w:val="en-GB"/>
        </w:rPr>
        <w:t>cittaṃ</w:t>
      </w:r>
      <w:r>
        <w:rPr>
          <w:lang w:val="en-GB"/>
        </w:rPr>
        <w:t xml:space="preserve"> </w:t>
      </w:r>
      <w:r>
        <w:rPr>
          <w:rStyle w:val="wwc-pali"/>
          <w:lang w:val="en-GB"/>
        </w:rPr>
        <w:t>abhininnāmeti</w:t>
      </w:r>
      <w:r>
        <w:rPr>
          <w:lang w:val="en-GB"/>
        </w:rPr>
        <w:t>) to certain subjects. The first of these concerned whether or not rebirth was a reality, as some claimed, and he experienced what he called the knowledge of past lives (</w:t>
      </w:r>
      <w:r>
        <w:rPr>
          <w:rStyle w:val="wwc-pali"/>
          <w:lang w:val="en-GB"/>
        </w:rPr>
        <w:t>pubbenivāsa</w:t>
      </w:r>
      <w:r>
        <w:rPr>
          <w:lang w:val="en-GB"/>
        </w:rPr>
        <w:t xml:space="preserve"> </w:t>
      </w:r>
      <w:r>
        <w:rPr>
          <w:rStyle w:val="wwc-pali"/>
          <w:lang w:val="en-GB"/>
        </w:rPr>
        <w:t>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rStyle w:val="wwc-pali"/>
          <w:lang w:val="en-GB"/>
        </w:rPr>
        <w:t>cutūpapāta</w:t>
      </w:r>
      <w:r>
        <w:rPr>
          <w:lang w:val="en-GB"/>
        </w:rPr>
        <w:t xml:space="preserve"> </w:t>
      </w:r>
      <w:r>
        <w:rPr>
          <w:rStyle w:val="wwc-pali"/>
          <w:lang w:val="en-GB"/>
        </w:rPr>
        <w:t>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rStyle w:val="wwc-pali"/>
          <w:lang w:val="en-GB"/>
        </w:rPr>
        <w:t>āsavakkhaya</w:t>
      </w:r>
      <w:r>
        <w:rPr>
          <w:lang w:val="en-GB"/>
        </w:rPr>
        <w:t xml:space="preserve"> </w:t>
      </w:r>
      <w:r>
        <w:rPr>
          <w:rStyle w:val="wwc-pali"/>
          <w:lang w:val="en-GB"/>
        </w:rPr>
        <w:t>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rStyle w:val="wwc-pali"/>
          <w:lang w:val="en-GB"/>
        </w:rPr>
        <w:t>rattiyā</w:t>
      </w:r>
      <w:r>
        <w:rPr>
          <w:lang w:val="en-GB"/>
        </w:rPr>
        <w:t xml:space="preserve"> </w:t>
      </w:r>
      <w:r>
        <w:rPr>
          <w:rStyle w:val="wwc-pali"/>
          <w:lang w:val="en-GB"/>
        </w:rPr>
        <w:t>pacchi</w:t>
      </w:r>
      <w:r>
        <w:rPr>
          <w:lang w:val="en-GB"/>
        </w:rPr>
        <w:t xml:space="preserve"> </w:t>
      </w:r>
      <w:r>
        <w:rPr>
          <w:rStyle w:val="wwc-pali"/>
          <w:lang w:val="en-GB"/>
        </w:rPr>
        <w:t>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WW-paragraph"/>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rStyle w:val="wwc-pali"/>
          <w:iCs/>
          <w:lang w:val="en-GB"/>
        </w:rPr>
        <w:t>mṛ</w:t>
      </w:r>
      <w:r>
        <w:rPr>
          <w:lang w:val="en-GB"/>
        </w:rPr>
        <w:t xml:space="preserve"> meaning ‘death’ and is linked to the causative form </w:t>
      </w:r>
      <w:r>
        <w:rPr>
          <w:rStyle w:val="wwc-pali"/>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rStyle w:val="wwc-pali"/>
          <w:lang w:val="en-GB"/>
        </w:rPr>
        <w:t>taṇhā</w:t>
      </w:r>
      <w:r>
        <w:rPr>
          <w:lang w:val="en-GB"/>
        </w:rPr>
        <w:t>), Discontent (</w:t>
      </w:r>
      <w:r>
        <w:rPr>
          <w:rStyle w:val="wwc-pali"/>
          <w:lang w:val="en-GB"/>
        </w:rPr>
        <w:t>aratī</w:t>
      </w:r>
      <w:r>
        <w:rPr>
          <w:lang w:val="en-GB"/>
        </w:rPr>
        <w:t>) and Lust (</w:t>
      </w:r>
      <w:r>
        <w:rPr>
          <w:rStyle w:val="wwc-pali"/>
          <w:lang w:val="en-GB"/>
        </w:rPr>
        <w:t>ragā).</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WW-paragraph"/>
        <w:rPr>
          <w:lang w:val="en-GB"/>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rPr>
        <w:footnoteReference w:id="219"/>
      </w:r>
    </w:p>
    <w:p>
      <w:pPr>
        <w:pStyle w:val="WW-paragraph"/>
        <w:rPr>
          <w:lang w:val="en-GB"/>
        </w:rPr>
      </w:pPr>
      <w:r>
        <w:rPr>
          <w:lang w:val="en-GB"/>
        </w:rPr>
        <w:t>Gotama had fully recovered from his austerities, mentioning that he had been eating decent food, was rested, and had regained his strength (</w:t>
      </w:r>
      <w:r>
        <w:rPr>
          <w:rStyle w:val="wwc-pali"/>
          <w:lang w:val="en-GB"/>
        </w:rPr>
        <w:t>balaṃ</w:t>
      </w:r>
      <w:r>
        <w:rPr>
          <w:lang w:val="en-GB"/>
        </w:rPr>
        <w:t xml:space="preserve"> </w:t>
      </w:r>
      <w:r>
        <w:rPr>
          <w:rStyle w:val="wwc-pali"/>
          <w:lang w:val="en-GB"/>
        </w:rPr>
        <w:t>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rStyle w:val="wwc-pali"/>
          <w:lang w:val="en-GB"/>
        </w:rPr>
        <w:t>pubbe</w:t>
      </w:r>
      <w:r>
        <w:rPr>
          <w:lang w:val="en-GB"/>
        </w:rPr>
        <w:t xml:space="preserve"> </w:t>
      </w:r>
      <w:r>
        <w:rPr>
          <w:rStyle w:val="wwc-pali"/>
          <w:lang w:val="en-GB"/>
        </w:rPr>
        <w:t>ananussutesu</w:t>
      </w:r>
      <w:r>
        <w:rPr>
          <w:lang w:val="en-GB"/>
        </w:rPr>
        <w:t xml:space="preserve"> </w:t>
      </w:r>
      <w:r>
        <w:rPr>
          <w:rStyle w:val="wwc-pali"/>
          <w:lang w:val="en-GB"/>
        </w:rPr>
        <w:t>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rStyle w:val="wwc-pali"/>
          <w:lang w:val="en-GB"/>
        </w:rPr>
        <w:t>sayaṃ</w:t>
      </w:r>
      <w:r>
        <w:rPr>
          <w:lang w:val="en-GB"/>
        </w:rPr>
        <w:t xml:space="preserve"> </w:t>
      </w:r>
      <w:r>
        <w:rPr>
          <w:rStyle w:val="wwc-pali"/>
          <w:lang w:val="en-GB"/>
        </w:rPr>
        <w:t>abhiññā</w:t>
      </w:r>
      <w:r>
        <w:rPr>
          <w:lang w:val="en-GB"/>
        </w:rPr>
        <w:t>), by “human strength, human exertion, human striving” (</w:t>
      </w:r>
      <w:r>
        <w:rPr>
          <w:rStyle w:val="wwc-pali"/>
          <w:lang w:val="en-GB"/>
        </w:rPr>
        <w:t>purisa</w:t>
      </w:r>
      <w:r>
        <w:rPr>
          <w:lang w:val="en-GB"/>
        </w:rPr>
        <w:t xml:space="preserve"> </w:t>
      </w:r>
      <w:r>
        <w:rPr>
          <w:rStyle w:val="wwc-pali"/>
          <w:lang w:val="en-GB"/>
        </w:rPr>
        <w:t>thāmena</w:t>
      </w:r>
      <w:r>
        <w:rPr>
          <w:lang w:val="en-GB"/>
        </w:rPr>
        <w:t xml:space="preserve">, </w:t>
      </w:r>
      <w:r>
        <w:rPr>
          <w:rStyle w:val="wwc-pali"/>
          <w:lang w:val="en-GB"/>
        </w:rPr>
        <w:t>purisa</w:t>
      </w:r>
      <w:r>
        <w:rPr>
          <w:lang w:val="en-GB"/>
        </w:rPr>
        <w:t xml:space="preserve"> </w:t>
      </w:r>
      <w:r>
        <w:rPr>
          <w:rStyle w:val="wwc-pali"/>
          <w:lang w:val="en-GB"/>
        </w:rPr>
        <w:t>viriyena</w:t>
      </w:r>
      <w:r>
        <w:rPr>
          <w:lang w:val="en-GB"/>
        </w:rPr>
        <w:t xml:space="preserve">, </w:t>
      </w:r>
      <w:r>
        <w:rPr>
          <w:rStyle w:val="wwc-pali"/>
          <w:lang w:val="en-GB"/>
        </w:rPr>
        <w:t>purisa</w:t>
      </w:r>
      <w:r>
        <w:rPr>
          <w:lang w:val="en-GB"/>
        </w:rPr>
        <w:t xml:space="preserve"> </w:t>
      </w:r>
      <w:r>
        <w:rPr>
          <w:rStyle w:val="wwc-pali"/>
          <w:lang w:val="en-GB"/>
        </w:rPr>
        <w:t>parakkamena</w:t>
      </w:r>
      <w:r>
        <w:rPr>
          <w:lang w:val="en-GB"/>
        </w:rPr>
        <w:t>).</w:t>
      </w:r>
      <w:r>
        <w:rPr>
          <w:rStyle w:val="FootnoteReference"/>
          <w:lang w:val="en-GB"/>
        </w:rPr>
        <w:footnoteReference w:id="223"/>
      </w:r>
    </w:p>
    <w:p>
      <w:pPr>
        <w:pStyle w:val="WW-paragraph"/>
        <w:rPr>
          <w:lang w:val="en-GB"/>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rPr>
        <w:footnoteReference w:id="224"/>
      </w:r>
      <w:r>
        <w:rPr/>
        <w:t xml:space="preserve"> The second says he stayed for three weeks and encountered the brahmin mentioned in the first version.</w:t>
      </w:r>
      <w:r>
        <w:rPr>
          <w:rStyle w:val="FootnoteReference"/>
        </w:rPr>
        <w:footnoteReference w:id="225"/>
      </w:r>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WW-paragraph"/>
        <w:rPr>
          <w:lang w:val="en-GB"/>
        </w:rPr>
      </w:pPr>
      <w:r>
        <w:rPr/>
        <w:t>Recalling this experience years later, the Buddha said he thought like this:</w:t>
      </w:r>
    </w:p>
    <w:p>
      <w:pPr>
        <w:pStyle w:val="WW-blockquote"/>
        <w:rPr>
          <w:lang w:val="en-GB"/>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WW-paragraph"/>
        <w:rPr>
          <w:lang w:val="en-GB"/>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WW-blockquote"/>
        <w:rPr>
          <w:lang w:val="en-GB"/>
        </w:rPr>
      </w:pPr>
      <w:r>
        <w:rPr/>
        <w:t>“</w:t>
      </w:r>
      <w:r>
        <w:rPr/>
        <w:t>Lord, teach the Dhamma, let the Happy One teach the Dhamma. There are beings with little dust in their eyes who are wasting away through not hearing it. There will be those who will understand it.”</w:t>
      </w:r>
    </w:p>
    <w:p>
      <w:pPr>
        <w:pStyle w:val="WW-paragraph"/>
        <w:rPr>
          <w:lang w:val="en-GB"/>
        </w:rPr>
      </w:pPr>
      <w:r>
        <w:rPr/>
        <w:t>The Buddha said that, in response to this appeal, he surveyed the world with his ‘Buddha eye’ and this prompted him to reconsider.</w:t>
      </w:r>
    </w:p>
    <w:p>
      <w:pPr>
        <w:pStyle w:val="WW-blockquote"/>
        <w:rPr>
          <w:lang w:val="en-GB"/>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WW-paragraph"/>
        <w:rPr>
          <w:lang w:val="en-GB"/>
        </w:rPr>
      </w:pPr>
      <w:r>
        <w:rPr/>
        <w:t>For the sake of this last group, though few in number, he resolved to proclaim his Dhamma to anyone who would listen.</w:t>
      </w:r>
      <w:r>
        <w:rPr>
          <w:rStyle w:val="FootnoteReference"/>
        </w:rPr>
        <w:footnoteReference w:id="226"/>
      </w:r>
    </w:p>
    <w:p>
      <w:pPr>
        <w:pStyle w:val="WW-paragraph"/>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rStyle w:val="wwc-pali"/>
          <w:lang w:val="en-GB"/>
        </w:rPr>
        <w:t>anattha</w:t>
      </w:r>
      <w:r>
        <w:rPr>
          <w:lang w:val="en-GB"/>
        </w:rPr>
        <w:t xml:space="preserve"> </w:t>
      </w:r>
      <w:r>
        <w:rPr>
          <w:rStyle w:val="wwc-pali"/>
          <w:lang w:val="en-GB"/>
        </w:rPr>
        <w:t>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WW-paragraph"/>
        <w:rPr>
          <w:lang w:val="en-GB"/>
        </w:rPr>
      </w:pPr>
      <w:r>
        <w:rPr/>
        <w:t>The Buddha arrived in Bārāṇasī and then headed for Isipatana, a reserve for deer where he had heard his companions were staying.</w:t>
      </w:r>
      <w:r>
        <w:rPr>
          <w:rStyle w:val="FootnoteReference"/>
        </w:rPr>
        <w:footnoteReference w:id="229"/>
      </w:r>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rPr>
        <w:footnoteReference w:id="230"/>
      </w:r>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WW-paragraph"/>
        <w:rPr>
          <w:lang w:val="en-GB"/>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rPr>
        <w:footnoteReference w:id="231"/>
      </w:r>
    </w:p>
    <w:p>
      <w:pPr>
        <w:pStyle w:val="WW-paragraph"/>
        <w:rPr>
          <w:lang w:val="en-GB"/>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rPr>
        <w:footnoteReference w:id="232"/>
      </w:r>
    </w:p>
    <w:p>
      <w:pPr>
        <w:pStyle w:val="WW-paragraph"/>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rPr>
        <w:footnoteReference w:id="233"/>
      </w:r>
      <w:r>
        <w:rPr/>
        <w:t xml:space="preserve"> We hear of him only one more time, in Vesālī, where an ascetic asked him what the Buddha taught, and once again he replied with only a short outline of the Dhamma.</w:t>
      </w:r>
      <w:r>
        <w:rPr>
          <w:rStyle w:val="FootnoteReference"/>
        </w:rPr>
        <w:footnoteReference w:id="234"/>
      </w:r>
      <w:r>
        <w:rPr/>
        <w:t xml:space="preserve"> Koṇḍañña met the Buddha after a long absence on one other occasion and gets two more brief mentions.</w:t>
      </w:r>
      <w:r>
        <w:rPr>
          <w:rStyle w:val="FootnoteReference"/>
        </w:rPr>
        <w:footnoteReference w:id="235"/>
      </w:r>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WW-Chapter"/>
        <w:rPr/>
      </w:pPr>
      <w:r>
        <w:rPr/>
        <w:t>6. A Teacher of Gods and Humans</w:t>
      </w:r>
    </w:p>
    <w:p>
      <w:pPr>
        <w:pStyle w:val="WW-blockquote"/>
        <w:rPr>
          <w:lang w:val="en-GB"/>
        </w:rPr>
      </w:pPr>
      <w:r>
        <w:rPr/>
        <w:t>The Lord is awakened; he teaches the Dhamma for awakening. The Lord is tamed; he teaches the Dhamma for taming. The Lord is calmed; he teaches the Dhamma for calming.</w:t>
      </w:r>
    </w:p>
    <w:p>
      <w:pPr>
        <w:pStyle w:val="WW-tight-right-cite"/>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WW-paragraph"/>
        <w:rPr>
          <w:lang w:val="en-GB"/>
        </w:rPr>
      </w:pPr>
      <w:r>
        <w:rPr>
          <w:lang w:val="en-GB"/>
        </w:rPr>
        <w:t>The Buddha’s awakening experience (</w:t>
      </w:r>
      <w:r>
        <w:rPr>
          <w:rStyle w:val="wwc-pali"/>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rStyle w:val="wwc-pali"/>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rStyle w:val="wwc-pali"/>
          <w:lang w:val="en-GB"/>
        </w:rPr>
        <w:t>tatha</w:t>
      </w:r>
      <w:r>
        <w:rPr>
          <w:lang w:val="en-GB"/>
        </w:rPr>
        <w:t xml:space="preserve"> could be used as an adjective meaning true or real or as the adverb </w:t>
      </w:r>
      <w:r>
        <w:rPr>
          <w:rStyle w:val="wwc-pali"/>
          <w:lang w:val="en-GB"/>
        </w:rPr>
        <w:t>tathā</w:t>
      </w:r>
      <w:r>
        <w:rPr>
          <w:lang w:val="en-GB"/>
        </w:rPr>
        <w:t xml:space="preserve"> meaning thus or so. The former is probably meant. Further, if the word is arranged </w:t>
      </w:r>
      <w:r>
        <w:rPr>
          <w:rStyle w:val="wwc-pali"/>
          <w:lang w:val="en-GB"/>
        </w:rPr>
        <w:t>tathā</w:t>
      </w:r>
      <w:r>
        <w:rPr>
          <w:lang w:val="en-GB"/>
        </w:rPr>
        <w:t xml:space="preserve"> + </w:t>
      </w:r>
      <w:r>
        <w:rPr>
          <w:rStyle w:val="wwc-pali"/>
          <w:lang w:val="en-GB"/>
        </w:rPr>
        <w:t>āgata</w:t>
      </w:r>
      <w:r>
        <w:rPr>
          <w:lang w:val="en-GB"/>
        </w:rPr>
        <w:t xml:space="preserve"> it can mean ‘he who has come to the truth’ or </w:t>
      </w:r>
      <w:r>
        <w:rPr>
          <w:rStyle w:val="wwc-pali"/>
          <w:lang w:val="en-GB"/>
        </w:rPr>
        <w:t>tathā</w:t>
      </w:r>
      <w:r>
        <w:rPr>
          <w:lang w:val="en-GB"/>
        </w:rPr>
        <w:t xml:space="preserve"> + </w:t>
      </w:r>
      <w:r>
        <w:rPr>
          <w:rStyle w:val="wwc-pali"/>
          <w:lang w:val="en-GB"/>
        </w:rPr>
        <w:t>gata</w:t>
      </w:r>
      <w:r>
        <w:rPr>
          <w:lang w:val="en-GB"/>
        </w:rPr>
        <w:t xml:space="preserve">, ‘he who had thus gone.’ </w:t>
      </w:r>
      <w:r>
        <w:rPr>
          <w:rStyle w:val="wwc-pali"/>
          <w:lang w:val="en-GB"/>
        </w:rPr>
        <w:t>Whatever</w:t>
      </w:r>
      <w:r>
        <w:rPr>
          <w:lang w:val="en-GB"/>
        </w:rPr>
        <w:t xml:space="preserve">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WW-paragraph"/>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rStyle w:val="wwc-pali"/>
          <w:lang w:val="en-GB"/>
        </w:rPr>
        <w:t>gotta</w:t>
      </w:r>
      <w:r>
        <w:rPr>
          <w:lang w:val="en-GB"/>
        </w:rPr>
        <w:t xml:space="preserve"> </w:t>
      </w:r>
      <w:r>
        <w:rPr>
          <w:rStyle w:val="wwc-pali"/>
          <w:lang w:val="en-GB"/>
        </w:rPr>
        <w:t>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WW-paragraph"/>
        <w:rPr>
          <w:lang w:val="en-GB"/>
        </w:rPr>
      </w:pPr>
      <w:r>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WW-blockquote"/>
        <w:rPr>
          <w:lang w:val="en-GB"/>
        </w:rPr>
      </w:pPr>
      <w:r>
        <w:rPr/>
        <w:t>“</w:t>
      </w:r>
      <w:r>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rPr>
        <w:footnoteReference w:id="240"/>
      </w:r>
    </w:p>
    <w:p>
      <w:pPr>
        <w:pStyle w:val="WW-paragraph"/>
        <w:rPr>
          <w:lang w:val="en-GB"/>
        </w:rPr>
      </w:pPr>
      <w:r>
        <w:rPr/>
        <w:t>Thus the Buddha saw himself primarily as a teacher – not the aloof and distant type, but one motivated only by a deep compassion for humanity. He said of himself:</w:t>
      </w:r>
    </w:p>
    <w:p>
      <w:pPr>
        <w:pStyle w:val="WW-blockquote"/>
        <w:rPr>
          <w:lang w:val="en-GB"/>
        </w:rPr>
      </w:pPr>
      <w:r>
        <w:rPr/>
        <w:t>“</w:t>
      </w:r>
      <w:r>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rPr>
        <w:footnoteReference w:id="241"/>
      </w:r>
    </w:p>
    <w:p>
      <w:pPr>
        <w:pStyle w:val="WW-paragraph"/>
        <w:rPr>
          <w:lang w:val="en-GB"/>
        </w:rPr>
      </w:pPr>
      <w:r>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rPr>
        <w:footnoteReference w:id="242"/>
      </w:r>
      <w:r>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rPr>
        <w:footnoteReference w:id="243"/>
      </w:r>
      <w:r>
        <w:rPr/>
        <w:t xml:space="preserve"> Thus, first and foremost the Buddha considered himself to be a fully awakened human being who taught the truths he had awakened to out of an abiding love and compassion for others.</w:t>
      </w:r>
    </w:p>
    <w:p>
      <w:pPr>
        <w:pStyle w:val="WW-paragraph"/>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rStyle w:val="wwc-pali"/>
          <w:lang w:val="en-GB"/>
        </w:rPr>
        <w:t>bhisakka</w:t>
      </w:r>
      <w:r>
        <w:rPr>
          <w:lang w:val="en-GB"/>
        </w:rPr>
        <w:t xml:space="preserve"> or </w:t>
      </w:r>
      <w:r>
        <w:rPr>
          <w:rStyle w:val="wwc-pali"/>
          <w:lang w:val="en-GB"/>
        </w:rPr>
        <w:t>vejja</w:t>
      </w:r>
      <w:r>
        <w:rPr>
          <w:lang w:val="en-GB"/>
        </w:rPr>
        <w:t>); surgeons (</w:t>
      </w:r>
      <w:r>
        <w:rPr>
          <w:rStyle w:val="wwc-pali"/>
          <w:lang w:val="en-GB"/>
        </w:rPr>
        <w:t>sallakatta</w:t>
      </w:r>
      <w:r>
        <w:rPr>
          <w:lang w:val="en-GB"/>
        </w:rPr>
        <w:t>, literally ‘arrow extractors’); and informal or folk healers (</w:t>
      </w:r>
      <w:r>
        <w:rPr>
          <w:rStyle w:val="wwc-pali"/>
          <w:lang w:val="en-GB"/>
        </w:rPr>
        <w:t>tikicchaka</w:t>
      </w:r>
      <w:r>
        <w:rPr>
          <w:lang w:val="en-GB"/>
        </w:rPr>
        <w:t>). Some physicians specialized in treating poisonings (</w:t>
      </w:r>
      <w:r>
        <w:rPr>
          <w:rStyle w:val="wwc-pali"/>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WW-paragraph"/>
        <w:rPr>
          <w:lang w:val="en-GB"/>
        </w:rPr>
      </w:pPr>
      <w:r>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WW-paragraph"/>
        <w:rPr>
          <w:lang w:val="en-GB"/>
        </w:rPr>
      </w:pPr>
      <w:r>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WW-paragraph"/>
        <w:rPr>
          <w:lang w:val="en-GB"/>
        </w:rPr>
      </w:pPr>
      <w:r>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rPr>
        <w:footnoteReference w:id="247"/>
      </w:r>
      <w:r>
        <w:rPr/>
        <w:t xml:space="preserve"> Both Sunīta and Ariṭṭha were from the very bottom of the social ladder before becoming monks, the first a scavenger and the second a vulture killer.</w:t>
      </w:r>
      <w:r>
        <w:rPr>
          <w:rStyle w:val="FootnoteReference"/>
        </w:rPr>
        <w:footnoteReference w:id="248"/>
      </w:r>
      <w:r>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rPr>
        <w:footnoteReference w:id="249"/>
      </w:r>
      <w:r>
        <w:rPr/>
        <w:t xml:space="preserve"> He once said that, for whomever he taught, even if it was a humble beggar or a hunter, he would do it carefully and respectfully.</w:t>
      </w:r>
      <w:r>
        <w:rPr>
          <w:rStyle w:val="FootnoteReference"/>
        </w:rPr>
        <w:footnoteReference w:id="250"/>
      </w:r>
    </w:p>
    <w:p>
      <w:pPr>
        <w:pStyle w:val="WW-paragraph"/>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rStyle w:val="wwc-pal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WW-blockquote"/>
        <w:rPr>
          <w:lang w:val="en-GB"/>
        </w:rPr>
      </w:pPr>
      <w:r>
        <w:rPr/>
        <w:t>“</w:t>
      </w:r>
      <w:r>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rPr>
        <w:footnoteReference w:id="252"/>
      </w:r>
    </w:p>
    <w:p>
      <w:pPr>
        <w:pStyle w:val="WW-paragraph"/>
        <w:rPr>
          <w:lang w:val="en-GB"/>
        </w:rPr>
      </w:pPr>
      <w:r>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WW-blockquote"/>
        <w:rPr>
          <w:lang w:val="en-GB"/>
        </w:rPr>
      </w:pPr>
      <w:r>
        <w:rPr/>
        <w:t>“</w:t>
      </w:r>
      <w:r>
        <w:rPr/>
        <w:t>Well, Ambaṭṭha, would you behave like this if you were talking with learned brahmin elders, teachers of teachers, as you do with me?”</w:t>
      </w:r>
    </w:p>
    <w:p>
      <w:pPr>
        <w:pStyle w:val="WW-blockquote"/>
        <w:rPr>
          <w:lang w:val="en-GB"/>
        </w:rPr>
      </w:pPr>
      <w:r>
        <w:rPr/>
        <w:t>“</w:t>
      </w:r>
      <w:r>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WW-paragraph"/>
        <w:rPr>
          <w:lang w:val="en-GB"/>
        </w:rPr>
      </w:pPr>
      <w:r>
        <w:rPr/>
        <w:t>This added insult to ill-manners, and the Buddha replied:</w:t>
      </w:r>
    </w:p>
    <w:p>
      <w:pPr>
        <w:pStyle w:val="WW-blockquote"/>
        <w:rPr>
          <w:lang w:val="en-GB"/>
        </w:rPr>
      </w:pPr>
      <w:r>
        <w:rPr/>
        <w:t>“</w:t>
      </w:r>
      <w:r>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rPr>
        <w:footnoteReference w:id="253"/>
      </w:r>
    </w:p>
    <w:p>
      <w:pPr>
        <w:pStyle w:val="WW-paragraph"/>
        <w:rPr>
          <w:lang w:val="en-GB"/>
        </w:rPr>
      </w:pPr>
      <w:r>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rPr>
        <w:footnoteReference w:id="254"/>
      </w:r>
    </w:p>
    <w:p>
      <w:pPr>
        <w:pStyle w:val="WW-paragraph"/>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rStyle w:val="wwc-pali"/>
          <w:lang w:val="en-GB"/>
        </w:rPr>
        <w:t>anupubbikathā</w:t>
      </w:r>
      <w:r>
        <w:rPr>
          <w:lang w:val="en-GB"/>
        </w:rPr>
        <w:t>), i.e. on generosity, morality, heaven, and the disadvantages of sense pleasures and how to overcome them, before presenting the deeper aspects of his teaching.</w:t>
      </w:r>
    </w:p>
    <w:p>
      <w:pPr>
        <w:pStyle w:val="WW-paragraph"/>
        <w:rPr>
          <w:lang w:val="en-GB"/>
        </w:rPr>
      </w:pPr>
      <w:r>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rPr>
        <w:footnoteReference w:id="256"/>
      </w:r>
      <w:r>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rPr>
        <w:footnoteReference w:id="257"/>
      </w:r>
    </w:p>
    <w:p>
      <w:pPr>
        <w:pStyle w:val="WW-paragraph"/>
        <w:rPr>
          <w:lang w:val="en-GB"/>
        </w:rPr>
      </w:pPr>
      <w:r>
        <w:rPr>
          <w:lang w:val="en-GB"/>
        </w:rPr>
        <w:t>The Buddha often used parables (</w:t>
      </w:r>
      <w:r>
        <w:rPr>
          <w:rStyle w:val="wwc-pali"/>
          <w:lang w:val="en-GB"/>
        </w:rPr>
        <w:t>upamākathā</w:t>
      </w:r>
      <w:r>
        <w:rPr>
          <w:lang w:val="en-GB"/>
        </w:rPr>
        <w:t>) or similes (</w:t>
      </w:r>
      <w:r>
        <w:rPr>
          <w:rStyle w:val="wwc-pali"/>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WW-paragraph"/>
        <w:rPr>
          <w:lang w:val="en-GB"/>
        </w:rPr>
      </w:pPr>
      <w:r>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rPr>
        <w:footnoteReference w:id="259"/>
      </w:r>
    </w:p>
    <w:p>
      <w:pPr>
        <w:pStyle w:val="WW-paragraph"/>
        <w:rPr>
          <w:lang w:val="en-GB"/>
        </w:rPr>
      </w:pPr>
      <w:r>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WW-blockquote"/>
        <w:rPr>
          <w:lang w:val="en-GB"/>
        </w:rPr>
      </w:pPr>
      <w:r>
        <w:rPr/>
        <w:t>“</w:t>
      </w:r>
      <w:r>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WW-paragraph"/>
        <w:rPr>
          <w:lang w:val="en-GB"/>
        </w:rPr>
      </w:pPr>
      <w:r>
        <w:rPr/>
        <w:t>The man answered:</w:t>
      </w:r>
    </w:p>
    <w:p>
      <w:pPr>
        <w:pStyle w:val="WW-blockquote"/>
        <w:rPr>
          <w:lang w:val="en-GB"/>
        </w:rPr>
      </w:pPr>
      <w:r>
        <w:rPr/>
        <w:t>“</w:t>
      </w:r>
      <w:r>
        <w:rPr/>
        <w:t>No sir, he would not. Because although the log had been well shaped on the outside, it had not been cleaned out on the inside.”</w:t>
      </w:r>
    </w:p>
    <w:p>
      <w:pPr>
        <w:pStyle w:val="WW-paragraph"/>
        <w:rPr>
          <w:lang w:val="en-GB"/>
        </w:rPr>
      </w:pPr>
      <w:r>
        <w:rPr/>
        <w:t>The Buddha agreed and then said that, unless someone had “cleaned the inside” by cultivating psychological purity, he or she would not be able to attain awakening.</w:t>
      </w:r>
      <w:r>
        <w:rPr>
          <w:rStyle w:val="FootnoteReference"/>
        </w:rPr>
        <w:footnoteReference w:id="260"/>
      </w:r>
    </w:p>
    <w:p>
      <w:pPr>
        <w:pStyle w:val="WW-paragraph"/>
        <w:rPr>
          <w:lang w:val="en-GB"/>
        </w:rPr>
      </w:pPr>
      <w:r>
        <w:rPr/>
        <w:t>A third riverine parable was used by the Buddha to explain his role in helping humankind to see the problems involved in ordinary conditioned existence:</w:t>
      </w:r>
    </w:p>
    <w:p>
      <w:pPr>
        <w:pStyle w:val="WW-blockquote"/>
        <w:rPr>
          <w:lang w:val="en-GB"/>
        </w:rPr>
      </w:pPr>
      <w:r>
        <w:rPr/>
        <w:t>“</w:t>
      </w:r>
      <w:r>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WW-paragraph"/>
        <w:rPr>
          <w:lang w:val="en-GB"/>
        </w:rPr>
      </w:pPr>
      <w:r>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rPr>
        <w:footnoteReference w:id="261"/>
      </w:r>
    </w:p>
    <w:p>
      <w:pPr>
        <w:pStyle w:val="WW-paragraph"/>
        <w:rPr>
          <w:lang w:val="en-GB"/>
        </w:rPr>
      </w:pPr>
      <w:r>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WW-blockquote"/>
        <w:rPr>
          <w:lang w:val="en-GB"/>
        </w:rPr>
      </w:pPr>
      <w:r>
        <w:rPr/>
        <w:t>“</w:t>
      </w:r>
      <w:r>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rPr>
        <w:footnoteReference w:id="262"/>
      </w:r>
    </w:p>
    <w:p>
      <w:pPr>
        <w:pStyle w:val="WW-paragraph"/>
        <w:rPr>
          <w:lang w:val="en-GB"/>
        </w:rPr>
      </w:pPr>
      <w:r>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WW-paragraph"/>
        <w:rPr>
          <w:lang w:val="en-GB"/>
        </w:rPr>
      </w:pPr>
      <w:r>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rPr>
        <w:footnoteReference w:id="263"/>
      </w:r>
      <w:r>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WW-paragraph"/>
        <w:rPr>
          <w:lang w:val="en-GB"/>
        </w:rPr>
      </w:pPr>
      <w:r>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WW-paragraph"/>
        <w:rPr>
          <w:lang w:val="en-GB"/>
        </w:rPr>
      </w:pPr>
      <w:r>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rPr>
        <w:footnoteReference w:id="264"/>
      </w:r>
      <w:r>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rPr>
        <w:footnoteReference w:id="265"/>
      </w:r>
      <w:r>
        <w:rPr/>
        <w:t xml:space="preserve"> Those listening to this tale must have found it comical that a king, usually seen as a formidable and grave person, could act so foolishly.</w:t>
      </w:r>
    </w:p>
    <w:p>
      <w:pPr>
        <w:pStyle w:val="WW-paragraph"/>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rStyle w:val="wwc-pali"/>
          <w:lang w:val="en-GB"/>
        </w:rPr>
        <w:t>saṇhā</w:t>
      </w:r>
      <w:r>
        <w:rPr>
          <w:lang w:val="en-GB"/>
        </w:rPr>
        <w:t xml:space="preserve"> </w:t>
      </w:r>
      <w:r>
        <w:rPr>
          <w:rStyle w:val="wwc-pali"/>
          <w:lang w:val="en-GB"/>
        </w:rPr>
        <w:t>sakhilā</w:t>
      </w:r>
      <w:r>
        <w:rPr>
          <w:lang w:val="en-GB"/>
        </w:rPr>
        <w:t xml:space="preserve"> </w:t>
      </w:r>
      <w:r>
        <w:rPr>
          <w:rStyle w:val="wwc-pali"/>
          <w:lang w:val="en-GB"/>
        </w:rPr>
        <w:t>mihita</w:t>
      </w:r>
      <w:r>
        <w:rPr>
          <w:lang w:val="en-GB"/>
        </w:rPr>
        <w:t xml:space="preserve"> </w:t>
      </w:r>
      <w:r>
        <w:rPr>
          <w:rStyle w:val="wwc-pali"/>
          <w:lang w:val="en-GB"/>
        </w:rPr>
        <w:t>pubbañgamā</w:t>
      </w:r>
      <w:r>
        <w:rPr>
          <w:lang w:val="en-GB"/>
        </w:rPr>
        <w:t xml:space="preserve"> </w:t>
      </w:r>
      <w:r>
        <w:rPr>
          <w:rStyle w:val="wwc-pali"/>
          <w:lang w:val="en-GB"/>
        </w:rPr>
        <w:t>ehisvāgatavādino</w:t>
      </w:r>
      <w:r>
        <w:rPr>
          <w:lang w:val="en-GB"/>
        </w:rPr>
        <w:t>) were generally appreciated.</w:t>
      </w:r>
      <w:r>
        <w:rPr>
          <w:rStyle w:val="FootnoteReference"/>
          <w:lang w:val="en-GB"/>
        </w:rPr>
        <w:footnoteReference w:id="267"/>
      </w:r>
    </w:p>
    <w:p>
      <w:pPr>
        <w:pStyle w:val="WW-paragraph"/>
        <w:rPr>
          <w:lang w:val="en-GB"/>
        </w:rPr>
      </w:pPr>
      <w:r>
        <w:rPr>
          <w:lang w:val="en-GB"/>
        </w:rPr>
        <w:t>One of the most important ways the Buddha communicated his Dhamma was by participating in the public debates (</w:t>
      </w:r>
      <w:r>
        <w:rPr>
          <w:rStyle w:val="wwc-pal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rStyle w:val="wwc-pal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WW-paragraph"/>
        <w:rPr>
          <w:lang w:val="en-GB"/>
        </w:rPr>
      </w:pPr>
      <w:r>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WW-blockquote"/>
        <w:rPr>
          <w:lang w:val="en-GB"/>
        </w:rPr>
      </w:pPr>
      <w:r>
        <w:rPr/>
        <w:t>“</w:t>
      </w:r>
      <w:r>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rPr>
        <w:footnoteReference w:id="271"/>
      </w:r>
    </w:p>
    <w:p>
      <w:pPr>
        <w:pStyle w:val="WW-paragraph"/>
        <w:rPr>
          <w:lang w:val="en-GB"/>
        </w:rPr>
      </w:pPr>
      <w:r>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WW-paragraph"/>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rStyle w:val="wwc-pali"/>
          <w:lang w:val="en-GB"/>
        </w:rPr>
        <w:t>ubhatokoṭikaṁ</w:t>
      </w:r>
      <w:r>
        <w:rPr>
          <w:lang w:val="en-GB"/>
        </w:rPr>
        <w:t xml:space="preserve"> </w:t>
      </w:r>
      <w:r>
        <w:rPr>
          <w:rStyle w:val="wwc-pali"/>
          <w:lang w:val="en-GB"/>
        </w:rPr>
        <w:t>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WW-paragraph"/>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rStyle w:val="wwc-pal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WW-paragraph"/>
        <w:rPr>
          <w:lang w:val="en-GB"/>
        </w:rPr>
      </w:pPr>
      <w:r>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rPr>
        <w:footnoteReference w:id="276"/>
      </w:r>
      <w:r>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rPr>
        <w:footnoteReference w:id="277"/>
      </w:r>
      <w:r>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rPr>
        <w:footnoteReference w:id="278"/>
      </w:r>
    </w:p>
    <w:p>
      <w:pPr>
        <w:pStyle w:val="WW-paragraph"/>
        <w:rPr>
          <w:lang w:val="en-GB"/>
        </w:rPr>
      </w:pPr>
      <w:r>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WW-blockquote"/>
        <w:rPr>
          <w:lang w:val="en-GB"/>
        </w:rPr>
      </w:pPr>
      <w:r>
        <w:rPr/>
        <w:t>“</w:t>
      </w:r>
      <w:r>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rPr>
        <w:footnoteReference w:id="279"/>
      </w:r>
    </w:p>
    <w:p>
      <w:pPr>
        <w:pStyle w:val="WW-paragraph"/>
        <w:rPr>
          <w:lang w:val="en-GB"/>
        </w:rPr>
      </w:pPr>
      <w:r>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rPr>
        <w:footnoteReference w:id="280"/>
      </w:r>
    </w:p>
    <w:p>
      <w:pPr>
        <w:pStyle w:val="WW-paragraph"/>
        <w:rPr>
          <w:lang w:val="en-GB"/>
        </w:rPr>
      </w:pPr>
      <w:r>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rPr>
        <w:footnoteReference w:id="281"/>
      </w:r>
      <w:r>
        <w:rPr/>
        <w:t xml:space="preserve"> As a consequence, early on he was accused of being unable to defend his philosophy in the face of scrutiny. One critic said of him:</w:t>
      </w:r>
    </w:p>
    <w:p>
      <w:pPr>
        <w:pStyle w:val="WW-blockquote"/>
        <w:rPr>
          <w:lang w:val="en-GB"/>
        </w:rPr>
      </w:pPr>
      <w:r>
        <w:rPr/>
        <w:t>“</w:t>
      </w:r>
      <w:r>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rPr>
        <w:footnoteReference w:id="282"/>
      </w:r>
    </w:p>
    <w:p>
      <w:pPr>
        <w:pStyle w:val="WW-paragraph"/>
        <w:rPr>
          <w:lang w:val="en-GB"/>
        </w:rPr>
      </w:pPr>
      <w:r>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rPr>
        <w:footnoteReference w:id="283"/>
      </w:r>
    </w:p>
    <w:p>
      <w:pPr>
        <w:pStyle w:val="WW-paragraph"/>
        <w:rPr>
          <w:lang w:val="en-GB"/>
        </w:rPr>
      </w:pPr>
      <w:r>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rPr>
        <w:footnoteReference w:id="284"/>
      </w:r>
    </w:p>
    <w:p>
      <w:pPr>
        <w:pStyle w:val="WW-paragraph"/>
        <w:rPr>
          <w:lang w:val="en-GB"/>
        </w:rPr>
      </w:pPr>
      <w:r>
        <w:rPr/>
        <w:t>In one of the most heartfelt appeals the Buddha ever made, he said:</w:t>
      </w:r>
    </w:p>
    <w:p>
      <w:pPr>
        <w:pStyle w:val="WW-blockquote"/>
        <w:rPr>
          <w:lang w:val="en-GB"/>
        </w:rPr>
      </w:pPr>
      <w:r>
        <w:rPr/>
        <w:t>“</w:t>
      </w:r>
      <w:r>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rPr>
        <w:footnoteReference w:id="285"/>
      </w:r>
    </w:p>
    <w:p>
      <w:pPr>
        <w:pStyle w:val="WW-paragraph"/>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rStyle w:val="wwc-pali"/>
          <w:lang w:val="en-GB"/>
        </w:rPr>
        <w:t>subhāsitaṁ</w:t>
      </w:r>
      <w:r>
        <w:rPr>
          <w:lang w:val="en-GB"/>
        </w:rPr>
        <w:t xml:space="preserve"> </w:t>
      </w:r>
      <w:r>
        <w:rPr>
          <w:rStyle w:val="wwc-pali"/>
          <w:lang w:val="en-GB"/>
        </w:rPr>
        <w:t>anumodeyya</w:t>
      </w:r>
      <w:r>
        <w:rPr>
          <w:lang w:val="en-GB"/>
        </w:rPr>
        <w:t xml:space="preserve">, </w:t>
      </w:r>
      <w:r>
        <w:rPr>
          <w:rStyle w:val="wwc-pali"/>
          <w:lang w:val="en-GB"/>
        </w:rPr>
        <w:t>dubbhaṭṭhe</w:t>
      </w:r>
      <w:r>
        <w:rPr>
          <w:lang w:val="en-GB"/>
        </w:rPr>
        <w:t xml:space="preserve"> </w:t>
      </w:r>
      <w:r>
        <w:rPr>
          <w:rStyle w:val="wwc-pali"/>
          <w:lang w:val="en-GB"/>
        </w:rPr>
        <w:t>nāpasādaye</w:t>
      </w:r>
      <w:r>
        <w:rPr>
          <w:lang w:val="en-GB"/>
        </w:rPr>
        <w:t>). They will avoid a hostile or arrogant tone (</w:t>
      </w:r>
      <w:r>
        <w:rPr>
          <w:rStyle w:val="wwc-pali"/>
          <w:lang w:val="en-GB"/>
        </w:rPr>
        <w:t>aviruddho</w:t>
      </w:r>
      <w:r>
        <w:rPr>
          <w:lang w:val="en-GB"/>
        </w:rPr>
        <w:t xml:space="preserve"> </w:t>
      </w:r>
      <w:r>
        <w:rPr>
          <w:rStyle w:val="wwc-pali"/>
          <w:lang w:val="en-GB"/>
        </w:rPr>
        <w:t>anussito</w:t>
      </w:r>
      <w:r>
        <w:rPr>
          <w:lang w:val="en-GB"/>
        </w:rPr>
        <w:t>), not verbally intimidate or try to overwhelm (</w:t>
      </w:r>
      <w:r>
        <w:rPr>
          <w:rStyle w:val="wwc-pali"/>
          <w:lang w:val="en-GB"/>
        </w:rPr>
        <w:t>nābhihare</w:t>
      </w:r>
      <w:r>
        <w:rPr>
          <w:lang w:val="en-GB"/>
        </w:rPr>
        <w:t xml:space="preserve"> </w:t>
      </w:r>
      <w:r>
        <w:rPr>
          <w:rStyle w:val="wwc-pali"/>
          <w:lang w:val="en-GB"/>
        </w:rPr>
        <w:t>nābhimadde</w:t>
      </w:r>
      <w:r>
        <w:rPr>
          <w:lang w:val="en-GB"/>
        </w:rPr>
        <w:t>) the other, or indulge in rhetorical trickery (</w:t>
      </w:r>
      <w:r>
        <w:rPr>
          <w:rStyle w:val="wwc-pali"/>
          <w:lang w:val="en-GB"/>
        </w:rPr>
        <w:t>na</w:t>
      </w:r>
      <w:r>
        <w:rPr>
          <w:lang w:val="en-GB"/>
        </w:rPr>
        <w:t xml:space="preserve"> </w:t>
      </w:r>
      <w:r>
        <w:rPr>
          <w:rStyle w:val="wwc-pali"/>
          <w:lang w:val="en-GB"/>
        </w:rPr>
        <w:t>vācaṁ</w:t>
      </w:r>
      <w:r>
        <w:rPr>
          <w:lang w:val="en-GB"/>
        </w:rPr>
        <w:t xml:space="preserve"> </w:t>
      </w:r>
      <w:r>
        <w:rPr>
          <w:rStyle w:val="wwc-pali"/>
          <w:lang w:val="en-GB"/>
        </w:rPr>
        <w:t>payutaṁ</w:t>
      </w:r>
      <w:r>
        <w:rPr>
          <w:lang w:val="en-GB"/>
        </w:rPr>
        <w:t xml:space="preserve"> </w:t>
      </w:r>
      <w:r>
        <w:rPr>
          <w:rStyle w:val="wwc-pali"/>
          <w:lang w:val="en-GB"/>
        </w:rPr>
        <w:t>bhaṇe</w:t>
      </w:r>
      <w:r>
        <w:rPr>
          <w:lang w:val="en-GB"/>
        </w:rPr>
        <w:t>). In short, they will state what they know (</w:t>
      </w:r>
      <w:r>
        <w:rPr>
          <w:rStyle w:val="wwc-pali"/>
          <w:lang w:val="en-GB"/>
        </w:rPr>
        <w:t>sammad</w:t>
      </w:r>
      <w:r>
        <w:rPr>
          <w:lang w:val="en-GB"/>
        </w:rPr>
        <w:t>-</w:t>
      </w:r>
      <w:r>
        <w:rPr>
          <w:rStyle w:val="wwc-pali"/>
          <w:lang w:val="en-GB"/>
        </w:rPr>
        <w:t>aññāya</w:t>
      </w:r>
      <w:r>
        <w:rPr>
          <w:lang w:val="en-GB"/>
        </w:rPr>
        <w:t xml:space="preserve"> </w:t>
      </w:r>
      <w:r>
        <w:rPr>
          <w:rStyle w:val="wwc-pali"/>
          <w:lang w:val="en-GB"/>
        </w:rPr>
        <w:t>bhāsati</w:t>
      </w:r>
      <w:r>
        <w:rPr>
          <w:lang w:val="en-GB"/>
        </w:rPr>
        <w:t>) and debate or discuss for the sake of knowledge and understanding (</w:t>
      </w:r>
      <w:r>
        <w:rPr>
          <w:rStyle w:val="wwc-pali"/>
          <w:lang w:val="en-GB"/>
        </w:rPr>
        <w:t>aññānatatthaṁ</w:t>
      </w:r>
      <w:r>
        <w:rPr>
          <w:lang w:val="en-GB"/>
        </w:rPr>
        <w:t xml:space="preserve"> </w:t>
      </w:r>
      <w:r>
        <w:rPr>
          <w:rStyle w:val="wwc-pali"/>
          <w:lang w:val="en-GB"/>
        </w:rPr>
        <w:t>pasādatthaṁ</w:t>
      </w:r>
      <w:r>
        <w:rPr>
          <w:lang w:val="en-GB"/>
        </w:rPr>
        <w:t xml:space="preserve">, </w:t>
      </w:r>
      <w:r>
        <w:rPr>
          <w:rStyle w:val="wwc-pali"/>
          <w:lang w:val="en-GB"/>
        </w:rPr>
        <w:t>sataṁ</w:t>
      </w:r>
      <w:r>
        <w:rPr>
          <w:lang w:val="en-GB"/>
        </w:rPr>
        <w:t xml:space="preserve"> </w:t>
      </w:r>
      <w:r>
        <w:rPr>
          <w:rStyle w:val="wwc-pali"/>
          <w:lang w:val="en-GB"/>
        </w:rPr>
        <w:t>ve</w:t>
      </w:r>
      <w:r>
        <w:rPr>
          <w:lang w:val="en-GB"/>
        </w:rPr>
        <w:t xml:space="preserve"> </w:t>
      </w:r>
      <w:r>
        <w:rPr>
          <w:rStyle w:val="wwc-pali"/>
          <w:lang w:val="en-GB"/>
        </w:rPr>
        <w:t>hoti</w:t>
      </w:r>
      <w:r>
        <w:rPr>
          <w:lang w:val="en-GB"/>
        </w:rPr>
        <w:t xml:space="preserve"> </w:t>
      </w:r>
      <w:r>
        <w:rPr>
          <w:rStyle w:val="wwc-pali"/>
          <w:lang w:val="en-GB"/>
        </w:rPr>
        <w:t>mantanā</w:t>
      </w:r>
      <w:r>
        <w:rPr>
          <w:lang w:val="en-GB"/>
        </w:rPr>
        <w:t>), not just to get the better of the other.</w:t>
      </w:r>
      <w:r>
        <w:rPr>
          <w:rStyle w:val="FootnoteReference"/>
          <w:lang w:val="en-GB"/>
        </w:rPr>
        <w:footnoteReference w:id="286"/>
      </w:r>
    </w:p>
    <w:p>
      <w:pPr>
        <w:pStyle w:val="WW-paragraph"/>
        <w:rPr>
          <w:lang w:val="en-GB"/>
        </w:rPr>
      </w:pPr>
      <w:r>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WW-blockquote"/>
        <w:rPr>
          <w:lang w:val="en-GB"/>
        </w:rPr>
      </w:pPr>
      <w:r>
        <w:rPr/>
        <w:t>“</w:t>
      </w:r>
      <w:r>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rPr>
        <w:footnoteReference w:id="287"/>
      </w:r>
    </w:p>
    <w:p>
      <w:pPr>
        <w:pStyle w:val="WW-paragraph"/>
        <w:rPr>
          <w:lang w:val="en-GB"/>
        </w:rPr>
      </w:pPr>
      <w:r>
        <w:rPr/>
        <w:t>Sakuludāyin, a great admirer of the Buddha, once told him that during such talks, he and the others in the audience would sit with their eyes fixed on the Buddha’s face.</w:t>
      </w:r>
      <w:r>
        <w:rPr>
          <w:rStyle w:val="FootnoteReference"/>
        </w:rPr>
        <w:footnoteReference w:id="288"/>
      </w:r>
      <w:r>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WW-paragraph"/>
        <w:rPr>
          <w:lang w:val="en-GB"/>
        </w:rPr>
      </w:pPr>
      <w:r>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rPr>
        <w:footnoteReference w:id="289"/>
      </w:r>
    </w:p>
    <w:p>
      <w:pPr>
        <w:pStyle w:val="WW-paragraph"/>
        <w:rPr>
          <w:lang w:val="en-GB"/>
        </w:rPr>
      </w:pPr>
      <w:r>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rPr>
        <w:footnoteReference w:id="290"/>
      </w:r>
    </w:p>
    <w:p>
      <w:pPr>
        <w:pStyle w:val="WW-paragraph"/>
        <w:rPr>
          <w:lang w:val="en-GB"/>
        </w:rPr>
      </w:pPr>
      <w:r>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rPr>
        <w:footnoteReference w:id="291"/>
      </w:r>
    </w:p>
    <w:p>
      <w:pPr>
        <w:pStyle w:val="WW-paragraph"/>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rStyle w:val="wwc-pali"/>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WW-paragraph"/>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rStyle w:val="wwc-pali"/>
          <w:lang w:val="en-GB"/>
        </w:rPr>
        <w:t>lobha</w:t>
      </w:r>
      <w:r>
        <w:rPr>
          <w:lang w:val="en-GB"/>
        </w:rPr>
        <w:t xml:space="preserve">, </w:t>
      </w:r>
      <w:r>
        <w:rPr>
          <w:rStyle w:val="wwc-pali"/>
          <w:lang w:val="en-GB"/>
        </w:rPr>
        <w:t>dosa</w:t>
      </w:r>
      <w:r>
        <w:rPr>
          <w:lang w:val="en-GB"/>
        </w:rPr>
        <w:t xml:space="preserve"> and </w:t>
      </w:r>
      <w:r>
        <w:rPr>
          <w:rStyle w:val="wwc-pali"/>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WW-paragraph"/>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rStyle w:val="wwc-pali"/>
          <w:lang w:val="en-GB"/>
        </w:rPr>
        <w:t>mahā</w:t>
      </w:r>
      <w:r>
        <w:rPr>
          <w:lang w:val="en-GB"/>
        </w:rPr>
        <w:t xml:space="preserve"> </w:t>
      </w:r>
      <w:r>
        <w:rPr>
          <w:rStyle w:val="wwc-pali"/>
          <w:lang w:val="en-GB"/>
        </w:rPr>
        <w:t>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WW-paragraph"/>
        <w:rPr>
          <w:lang w:val="en-GB"/>
        </w:rPr>
      </w:pPr>
      <w:r>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rPr>
        <w:footnoteReference w:id="298"/>
      </w:r>
      <w:r>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rPr>
        <w:footnoteReference w:id="299"/>
      </w:r>
      <w:r>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rPr>
        <w:footnoteReference w:id="300"/>
      </w:r>
    </w:p>
    <w:p>
      <w:pPr>
        <w:pStyle w:val="WW-paragraph"/>
        <w:rPr>
          <w:lang w:val="en-GB"/>
        </w:rPr>
      </w:pPr>
      <w:r>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WW-blockquote"/>
        <w:rPr>
          <w:lang w:val="en-GB"/>
        </w:rPr>
      </w:pPr>
      <w:r>
        <w:rPr/>
        <w:t>“</w:t>
      </w:r>
      <w:r>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WW-blockquote"/>
        <w:rPr>
          <w:lang w:val="en-GB"/>
        </w:rPr>
      </w:pPr>
      <w:r>
        <w:rPr/>
        <w:t>“</w:t>
      </w:r>
      <w:r>
        <w:rPr/>
        <w:t>No Lord,” replied Ānanda.</w:t>
      </w:r>
    </w:p>
    <w:p>
      <w:pPr>
        <w:pStyle w:val="WW-blockquote"/>
        <w:rPr>
          <w:lang w:val="en-GB"/>
        </w:rPr>
      </w:pPr>
      <w:r>
        <w:rPr/>
        <w:t>“</w:t>
      </w:r>
      <w:r>
        <w:rPr/>
        <w:t>And if I had answered, ‘No, there is no self’, an already bewildered Vacchagotta would have been even more so and would have thought, ‘Before, I had a self, and now I don't have one.’”</w:t>
      </w:r>
      <w:r>
        <w:rPr>
          <w:rStyle w:val="FootnoteReference"/>
        </w:rPr>
        <w:footnoteReference w:id="301"/>
      </w:r>
    </w:p>
    <w:p>
      <w:pPr>
        <w:pStyle w:val="WW-paragraph"/>
        <w:rPr>
          <w:lang w:val="en-GB"/>
        </w:rPr>
      </w:pPr>
      <w:r>
        <w:rPr>
          <w:lang w:val="en-GB"/>
        </w:rPr>
        <w:t>In this incident the Buddha declined to give an answer, thinking that Vacchagotta did not have the background knowledge or perhaps the intelligence to understand the doctrine of not-self (</w:t>
      </w:r>
      <w:r>
        <w:rPr>
          <w:rStyle w:val="wwc-pali"/>
          <w:lang w:val="en-GB"/>
        </w:rPr>
        <w:t>anatta</w:t>
      </w:r>
      <w:r>
        <w:rPr>
          <w:lang w:val="en-GB"/>
        </w:rPr>
        <w:t>).</w:t>
      </w:r>
    </w:p>
    <w:p>
      <w:pPr>
        <w:pStyle w:val="WW-paragraph"/>
        <w:rPr/>
      </w:pPr>
      <w:r>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rPr>
        <w:footnoteReference w:id="302"/>
      </w:r>
      <w:r>
        <w:rPr/>
        <w:t xml:space="preserve"> The monk rephrased his question and the discussion continued.</w:t>
      </w:r>
    </w:p>
    <w:p>
      <w:pPr>
        <w:pStyle w:val="WW-paragraph"/>
        <w:rPr>
          <w:lang w:val="en-GB"/>
        </w:rPr>
      </w:pPr>
      <w:r>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rPr>
        <w:footnoteReference w:id="303"/>
      </w:r>
      <w:r>
        <w:rPr/>
        <w:t xml:space="preserve"> This incident shows the Buddha’s skill in unblocking an impasse but also his attitude that it is not always necessary to win an argument, particularly with a courteous and genuine interlocutor.</w:t>
      </w:r>
    </w:p>
    <w:p>
      <w:pPr>
        <w:pStyle w:val="WW-paragraph"/>
        <w:rPr>
          <w:lang w:val="en-GB"/>
        </w:rPr>
      </w:pPr>
      <w:r>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rPr>
        <w:footnoteReference w:id="304"/>
      </w:r>
    </w:p>
    <w:p>
      <w:pPr>
        <w:pStyle w:val="WW-paragraph"/>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rStyle w:val="wwc-pali"/>
          <w:iCs/>
          <w:lang w:val="en-GB"/>
        </w:rPr>
        <w:t>ācariyadhana</w:t>
      </w:r>
      <w:r>
        <w:rPr>
          <w:lang w:val="en-GB"/>
        </w:rPr>
        <w:t>).</w:t>
      </w:r>
      <w:r>
        <w:rPr>
          <w:rStyle w:val="FootnoteReference"/>
          <w:lang w:val="en-GB"/>
        </w:rPr>
        <w:footnoteReference w:id="305"/>
      </w:r>
    </w:p>
    <w:p>
      <w:pPr>
        <w:pStyle w:val="WW-paragraph"/>
        <w:rPr/>
      </w:pPr>
      <w:r>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rPr>
        <w:footnoteReference w:id="306"/>
      </w:r>
    </w:p>
    <w:p>
      <w:pPr>
        <w:pStyle w:val="WW-paragraph"/>
        <w:rPr>
          <w:lang w:val="en-GB"/>
        </w:rPr>
      </w:pPr>
      <w:r>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rPr>
        <w:footnoteReference w:id="307"/>
      </w:r>
    </w:p>
    <w:p>
      <w:pPr>
        <w:pStyle w:val="WW-paragraph"/>
        <w:rPr>
          <w:lang w:val="en-GB"/>
        </w:rPr>
      </w:pPr>
      <w:r>
        <w:rPr>
          <w:lang w:val="en-GB"/>
        </w:rPr>
        <w:t>The idea that one should have to pay to learn or even hear the Dhamma was repugnant to the Buddha. He remarked: “Do not go about making a business out of the Dhamma” (</w:t>
      </w:r>
      <w:r>
        <w:rPr>
          <w:rStyle w:val="wwc-pali"/>
          <w:lang w:val="en-GB"/>
        </w:rPr>
        <w:t>dhammena</w:t>
      </w:r>
      <w:r>
        <w:rPr>
          <w:lang w:val="en-GB"/>
        </w:rPr>
        <w:t xml:space="preserve"> </w:t>
      </w:r>
      <w:r>
        <w:rPr>
          <w:rStyle w:val="wwc-pali"/>
          <w:lang w:val="en-GB"/>
        </w:rPr>
        <w:t>na</w:t>
      </w:r>
      <w:r>
        <w:rPr>
          <w:lang w:val="en-GB"/>
        </w:rPr>
        <w:t xml:space="preserve"> </w:t>
      </w:r>
      <w:r>
        <w:rPr>
          <w:rStyle w:val="wwc-pali"/>
          <w:lang w:val="en-GB"/>
        </w:rPr>
        <w:t>vaṇī</w:t>
      </w:r>
      <w:r>
        <w:rPr>
          <w:lang w:val="en-GB"/>
        </w:rPr>
        <w:t xml:space="preserve"> </w:t>
      </w:r>
      <w:r>
        <w:rPr>
          <w:rStyle w:val="wwc-pali"/>
          <w:lang w:val="en-GB"/>
        </w:rPr>
        <w:t>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rStyle w:val="wwc-pali"/>
          <w:lang w:val="en-GB"/>
        </w:rPr>
        <w:t>anantaraṃ</w:t>
      </w:r>
      <w:r>
        <w:rPr>
          <w:lang w:val="en-GB"/>
        </w:rPr>
        <w:t xml:space="preserve"> </w:t>
      </w:r>
      <w:r>
        <w:rPr>
          <w:rStyle w:val="wwc-pali"/>
          <w:lang w:val="en-GB"/>
        </w:rPr>
        <w:t>abāhiraṃ</w:t>
      </w:r>
      <w:r>
        <w:rPr>
          <w:lang w:val="en-GB"/>
        </w:rPr>
        <w:t>) and that he did he not have a “teacher’s fist” (</w:t>
      </w:r>
      <w:r>
        <w:rPr>
          <w:rStyle w:val="wwc-pali"/>
          <w:lang w:val="en-GB"/>
        </w:rPr>
        <w:t>ācariya</w:t>
      </w:r>
      <w:r>
        <w:rPr>
          <w:lang w:val="en-GB"/>
        </w:rPr>
        <w:t xml:space="preserve"> </w:t>
      </w:r>
      <w:r>
        <w:rPr>
          <w:rStyle w:val="wwc-pali"/>
          <w:lang w:val="en-GB"/>
        </w:rPr>
        <w:t>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WW-blockquote"/>
        <w:rPr/>
      </w:pPr>
      <w:r>
        <w:rPr/>
        <w:t>“</w:t>
      </w:r>
      <w:r>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rPr>
        <w:footnoteReference w:id="312"/>
      </w:r>
    </w:p>
    <w:p>
      <w:pPr>
        <w:pStyle w:val="WW-paragraph"/>
        <w:rPr>
          <w:lang w:val="en-GB"/>
        </w:rPr>
      </w:pPr>
      <w:r>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WW-paragraph"/>
        <w:rPr/>
      </w:pPr>
      <w:r>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rPr>
        <w:footnoteReference w:id="313"/>
      </w:r>
    </w:p>
    <w:p>
      <w:pPr>
        <w:pStyle w:val="WW-Chapter"/>
        <w:rPr/>
      </w:pPr>
      <w:r>
        <w:rPr/>
        <w:t>7. A Day in the Buddha’s Life</w:t>
      </w:r>
    </w:p>
    <w:p>
      <w:pPr>
        <w:pStyle w:val="WW-paragraph"/>
        <w:rPr>
          <w:lang w:val="en-GB"/>
        </w:rPr>
      </w:pPr>
      <w:r>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WW-paragraph"/>
        <w:rPr>
          <w:lang w:val="en-GB"/>
        </w:rPr>
      </w:pPr>
      <w:r>
        <w:rPr/>
        <w:t>The Buddha described his usual morning routine like this:</w:t>
      </w:r>
    </w:p>
    <w:p>
      <w:pPr>
        <w:pStyle w:val="WW-blockquote"/>
        <w:rPr/>
      </w:pPr>
      <w:r>
        <w:rPr/>
        <w:t>“</w:t>
      </w:r>
      <w:r>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rPr>
        <w:footnoteReference w:id="314"/>
      </w:r>
    </w:p>
    <w:p>
      <w:pPr>
        <w:pStyle w:val="WW-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rStyle w:val="wwc-pali"/>
          <w:lang w:val="en-GB"/>
        </w:rPr>
        <w:t>ticīvara</w:t>
      </w:r>
      <w:r>
        <w:rPr>
          <w:lang w:val="en-GB"/>
        </w:rPr>
        <w:t xml:space="preserve"> or </w:t>
      </w:r>
      <w:r>
        <w:rPr>
          <w:rStyle w:val="wwc-pali"/>
          <w:lang w:val="en-GB"/>
        </w:rPr>
        <w:t>kāsāva</w:t>
      </w:r>
      <w:r>
        <w:rPr>
          <w:lang w:val="en-GB"/>
        </w:rPr>
        <w:t>.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WW-paragraph"/>
        <w:rPr/>
      </w:pPr>
      <w:r>
        <w:rPr>
          <w:lang w:val="en-GB"/>
        </w:rPr>
        <w:t>Many samaṇas, the Buddha and his monks and nuns included, obtained their food by means of a practice called alms gathering (</w:t>
      </w:r>
      <w:r>
        <w:rPr>
          <w:rStyle w:val="wwc-pali"/>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WW-paragraph"/>
        <w:rPr>
          <w:lang w:val="en-GB"/>
        </w:rPr>
      </w:pPr>
      <w:r>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rPr>
        <w:footnoteReference w:id="321"/>
      </w:r>
      <w:r>
        <w:rPr/>
        <w:t xml:space="preserve"> It can be assumed that the Buddha’s behaviour here was in keeping with how a polite and cultured person would be expected to conduct themselves during a meal if they were a guest in someone’s home.</w:t>
      </w:r>
    </w:p>
    <w:p>
      <w:pPr>
        <w:pStyle w:val="WW-paragraph"/>
        <w:rPr>
          <w:lang w:val="en-GB"/>
        </w:rPr>
      </w:pPr>
      <w:r>
        <w:rPr/>
        <w:t>Depending entirely on the generosity of others for sustenance meant that one might receive just broken rice grains, sour gruel, leftovers or, sometimes, nothing.</w:t>
      </w:r>
      <w:r>
        <w:rPr>
          <w:rStyle w:val="FootnoteReference"/>
        </w:rPr>
        <w:footnoteReference w:id="322"/>
      </w:r>
      <w:r>
        <w:rPr/>
        <w:t xml:space="preserve"> There are several references to the Buddha alms gathering and receiving nothing, and one text mentions that he went to one particular village and “came back with his bowl as clean as when he went.”</w:t>
      </w:r>
      <w:r>
        <w:rPr>
          <w:rStyle w:val="FootnoteReference"/>
        </w:rPr>
        <w:footnoteReference w:id="323"/>
      </w:r>
      <w:r>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rPr>
        <w:footnoteReference w:id="324"/>
      </w:r>
    </w:p>
    <w:p>
      <w:pPr>
        <w:pStyle w:val="WW-paragraph"/>
        <w:rPr>
          <w:lang w:val="en-GB"/>
        </w:rPr>
      </w:pPr>
      <w:r>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rPr>
        <w:footnoteReference w:id="325"/>
      </w:r>
      <w:r>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rPr>
        <w:footnoteReference w:id="326"/>
      </w:r>
      <w:r>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rPr>
        <w:footnoteReference w:id="327"/>
      </w:r>
    </w:p>
    <w:p>
      <w:pPr>
        <w:pStyle w:val="WW-paragraph"/>
        <w:rPr>
          <w:lang w:val="en-GB"/>
        </w:rPr>
      </w:pPr>
      <w:r>
        <w:rPr/>
        <w:t>As with other monks, the Buddha usually ate humble fare, but when invited to a wealthy family’s home, he might have fine rice with various condiments and curries set before him.</w:t>
      </w:r>
      <w:r>
        <w:rPr>
          <w:rStyle w:val="FootnoteReference"/>
        </w:rPr>
        <w:footnoteReference w:id="328"/>
      </w:r>
      <w:r>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rPr>
        <w:footnoteReference w:id="329"/>
      </w:r>
      <w:r>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rPr>
        <w:footnoteReference w:id="330"/>
      </w:r>
      <w:r>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rPr>
        <w:footnoteReference w:id="331"/>
      </w:r>
      <w:r>
        <w:rPr/>
        <w:t xml:space="preserve"> Perhaps he only did this when he had received no alms food or only a meagre amount the day before or for a few days in a row.</w:t>
      </w:r>
    </w:p>
    <w:p>
      <w:pPr>
        <w:pStyle w:val="WW-paragraph"/>
        <w:rPr>
          <w:lang w:val="en-GB"/>
        </w:rPr>
      </w:pPr>
      <w:r>
        <w:rPr>
          <w:lang w:val="en-GB"/>
        </w:rPr>
        <w:t>The Buddha once mentioned in passing that meat served with rice (</w:t>
      </w:r>
      <w:r>
        <w:rPr>
          <w:rStyle w:val="wwc-pali"/>
          <w:lang w:val="en-GB"/>
        </w:rPr>
        <w:t>sāli</w:t>
      </w:r>
      <w:r>
        <w:rPr>
          <w:lang w:val="en-GB"/>
        </w:rPr>
        <w:t xml:space="preserve"> </w:t>
      </w:r>
      <w:r>
        <w:rPr>
          <w:rStyle w:val="wwc-pali"/>
          <w:lang w:val="en-GB"/>
        </w:rPr>
        <w:t>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rStyle w:val="wwc-pali"/>
          <w:lang w:val="en-GB"/>
        </w:rPr>
        <w:t>maṃsāni</w:t>
      </w:r>
      <w:r>
        <w:rPr>
          <w:lang w:val="en-GB"/>
        </w:rPr>
        <w:t xml:space="preserve"> </w:t>
      </w:r>
      <w:r>
        <w:rPr>
          <w:rStyle w:val="wwc-pali"/>
          <w:lang w:val="en-GB"/>
        </w:rPr>
        <w:t>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rStyle w:val="wwc-pali"/>
          <w:lang w:val="en-GB"/>
        </w:rPr>
        <w:t>pāyāsa</w:t>
      </w:r>
      <w:r>
        <w:rPr>
          <w:lang w:val="en-GB"/>
        </w:rPr>
        <w:t>) and cakes (</w:t>
      </w:r>
      <w:r>
        <w:rPr>
          <w:rStyle w:val="wwc-pali"/>
          <w:lang w:val="en-GB"/>
        </w:rPr>
        <w:t>pūraḷāsa</w:t>
      </w:r>
      <w:r>
        <w:rPr>
          <w:lang w:val="en-GB"/>
        </w:rPr>
        <w:t>) used in certain Vedic rituals which, he said, no awakened person would eat.</w:t>
      </w:r>
      <w:r>
        <w:rPr>
          <w:rStyle w:val="FootnoteReference"/>
          <w:lang w:val="en-GB"/>
        </w:rPr>
        <w:footnoteReference w:id="337"/>
      </w:r>
    </w:p>
    <w:p>
      <w:pPr>
        <w:pStyle w:val="WW-paragraph"/>
        <w:rPr>
          <w:lang w:val="en-GB"/>
        </w:rPr>
      </w:pPr>
      <w:r>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rPr>
        <w:footnoteReference w:id="338"/>
      </w:r>
      <w:r>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WW-paragraph"/>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rStyle w:val="wwc-pali"/>
          <w:lang w:val="en-GB"/>
        </w:rPr>
        <w:t>pallaṅkaṃ</w:t>
      </w:r>
      <w:r>
        <w:rPr>
          <w:lang w:val="en-GB"/>
        </w:rPr>
        <w:t xml:space="preserve"> </w:t>
      </w:r>
      <w:r>
        <w:rPr>
          <w:rStyle w:val="wwc-pali"/>
          <w:lang w:val="en-GB"/>
        </w:rPr>
        <w:t>ābhujjitvā</w:t>
      </w:r>
      <w:r>
        <w:rPr>
          <w:lang w:val="en-GB"/>
        </w:rPr>
        <w:t>).</w:t>
      </w:r>
      <w:r>
        <w:rPr>
          <w:rStyle w:val="FootnoteReference"/>
          <w:lang w:val="en-GB"/>
        </w:rPr>
        <w:footnoteReference w:id="340"/>
      </w:r>
      <w:r>
        <w:rPr>
          <w:lang w:val="en-GB"/>
        </w:rPr>
        <w:t xml:space="preserve"> The lotus posture (</w:t>
      </w:r>
      <w:r>
        <w:rPr>
          <w:rStyle w:val="wwc-pali"/>
          <w:lang w:val="en-GB"/>
        </w:rPr>
        <w:t>padmāsana</w:t>
      </w:r>
      <w:r>
        <w:rPr>
          <w:lang w:val="en-GB"/>
        </w:rPr>
        <w:t xml:space="preserve">), in which the legs are interlocked, is now often associated with meditation and </w:t>
      </w:r>
      <w:r>
        <w:rPr>
          <w:rStyle w:val="wwc-pali"/>
          <w:lang w:val="en-GB"/>
        </w:rPr>
        <w:t>haṭha</w:t>
      </w:r>
      <w:r>
        <w:rPr>
          <w:lang w:val="en-GB"/>
        </w:rPr>
        <w:t xml:space="preserve"> yoga but is not mentioned in the Tipitaka. He also said that he would keep his body straight (</w:t>
      </w:r>
      <w:r>
        <w:rPr>
          <w:rStyle w:val="wwc-pali"/>
          <w:lang w:val="en-GB"/>
        </w:rPr>
        <w:t>ujjuṃ</w:t>
      </w:r>
      <w:r>
        <w:rPr>
          <w:lang w:val="en-GB"/>
        </w:rPr>
        <w:t xml:space="preserve"> </w:t>
      </w:r>
      <w:r>
        <w:rPr>
          <w:rStyle w:val="wwc-pali"/>
          <w:lang w:val="en-GB"/>
        </w:rPr>
        <w:t>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WW-paragraph"/>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rStyle w:val="wwc-pali"/>
          <w:lang w:val="en-GB"/>
        </w:rPr>
        <w:t>ānāpāna</w:t>
      </w:r>
      <w:r>
        <w:rPr>
          <w:lang w:val="en-GB"/>
        </w:rPr>
        <w:t xml:space="preserve"> </w:t>
      </w:r>
      <w:r>
        <w:rPr>
          <w:rStyle w:val="wwc-pali"/>
          <w:lang w:val="en-GB"/>
        </w:rPr>
        <w:t>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rStyle w:val="wwc-pali"/>
          <w:lang w:val="en-GB"/>
        </w:rPr>
        <w:t>santo</w:t>
      </w:r>
      <w:r>
        <w:rPr>
          <w:lang w:val="en-GB"/>
        </w:rPr>
        <w:t xml:space="preserve"> </w:t>
      </w:r>
      <w:r>
        <w:rPr>
          <w:rStyle w:val="wwc-pali"/>
          <w:lang w:val="en-GB"/>
        </w:rPr>
        <w:t>ceva</w:t>
      </w:r>
      <w:r>
        <w:rPr>
          <w:lang w:val="en-GB"/>
        </w:rPr>
        <w:t xml:space="preserve"> </w:t>
      </w:r>
      <w:r>
        <w:rPr>
          <w:rStyle w:val="wwc-pali"/>
          <w:lang w:val="en-GB"/>
        </w:rPr>
        <w:t>paṇīto</w:t>
      </w:r>
      <w:r>
        <w:rPr>
          <w:lang w:val="en-GB"/>
        </w:rPr>
        <w:t xml:space="preserve"> </w:t>
      </w:r>
      <w:r>
        <w:rPr>
          <w:rStyle w:val="wwc-pali"/>
          <w:lang w:val="en-GB"/>
        </w:rPr>
        <w:t>asecanako</w:t>
      </w:r>
      <w:r>
        <w:rPr>
          <w:lang w:val="en-GB"/>
        </w:rPr>
        <w:t xml:space="preserve"> </w:t>
      </w:r>
      <w:r>
        <w:rPr>
          <w:rStyle w:val="wwc-pali"/>
          <w:lang w:val="en-GB"/>
        </w:rPr>
        <w:t>sukho</w:t>
      </w:r>
      <w:r>
        <w:rPr>
          <w:lang w:val="en-GB"/>
        </w:rPr>
        <w:t xml:space="preserve"> </w:t>
      </w:r>
      <w:r>
        <w:rPr>
          <w:rStyle w:val="wwc-pali"/>
          <w:lang w:val="en-GB"/>
        </w:rPr>
        <w:t>ca</w:t>
      </w:r>
      <w:r>
        <w:rPr>
          <w:lang w:val="en-GB"/>
        </w:rPr>
        <w:t xml:space="preserve"> </w:t>
      </w:r>
      <w:r>
        <w:rPr>
          <w:rStyle w:val="wwc-pali"/>
          <w:lang w:val="en-GB"/>
        </w:rPr>
        <w:t>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rStyle w:val="wwc-pali"/>
          <w:lang w:val="en-GB"/>
        </w:rPr>
        <w:t>jhāna</w:t>
      </w:r>
      <w:r>
        <w:rPr>
          <w:lang w:val="en-GB"/>
        </w:rPr>
        <w:t>. In its pre-Buddhist usage, this word meant ‘to think’, ‘to contemplate’ or ‘to ruminate’, but the Buddha used it to refer to something quite different and specific.</w:t>
      </w:r>
    </w:p>
    <w:p>
      <w:pPr>
        <w:pStyle w:val="WW-paragraph"/>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rStyle w:val="wwc-pali"/>
          <w:lang w:val="en-GB"/>
        </w:rPr>
        <w:t>anavajja</w:t>
      </w:r>
      <w:r>
        <w:rPr>
          <w:lang w:val="en-GB"/>
        </w:rPr>
        <w:t xml:space="preserve"> </w:t>
      </w:r>
      <w:r>
        <w:rPr>
          <w:rStyle w:val="wwc-pali"/>
          <w:lang w:val="en-GB"/>
        </w:rPr>
        <w:t>sukha</w:t>
      </w:r>
      <w:r>
        <w:rPr>
          <w:lang w:val="en-GB"/>
        </w:rPr>
        <w:t>), i.e. having a clear conscience, and the happiness of being untouched (</w:t>
      </w:r>
      <w:r>
        <w:rPr>
          <w:rStyle w:val="wwc-pali"/>
          <w:lang w:val="en-GB"/>
        </w:rPr>
        <w:t>avyāseka</w:t>
      </w:r>
      <w:r>
        <w:rPr>
          <w:lang w:val="en-GB"/>
        </w:rPr>
        <w:t xml:space="preserve"> </w:t>
      </w:r>
      <w:r>
        <w:rPr>
          <w:rStyle w:val="wwc-pali"/>
          <w:lang w:val="en-GB"/>
        </w:rPr>
        <w:t>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WW-paragraph"/>
        <w:rPr/>
      </w:pPr>
      <w:r>
        <w:rPr>
          <w:lang w:val="en-GB"/>
        </w:rPr>
        <w:t xml:space="preserve">In the first </w:t>
      </w:r>
      <w:r>
        <w:rPr>
          <w:rStyle w:val="wwc-pali"/>
          <w:lang w:val="en-GB"/>
        </w:rPr>
        <w:t>jhāna</w:t>
      </w:r>
      <w:r>
        <w:rPr>
          <w:lang w:val="en-GB"/>
        </w:rPr>
        <w:t xml:space="preserve">, thoughts are present, although few, and the joy and happiness felt is intensified due to the absence of sensuality. The second </w:t>
      </w:r>
      <w:r>
        <w:rPr>
          <w:rStyle w:val="wwc-pali"/>
          <w:lang w:val="en-GB"/>
        </w:rPr>
        <w:t>jhāna</w:t>
      </w:r>
      <w:r>
        <w:rPr>
          <w:lang w:val="en-GB"/>
        </w:rPr>
        <w:t xml:space="preserve"> is attained when thoughts stop completely, so that the mind becomes one-pointed, and one feels a profound physical and mental tranquillity. Joy and happiness are still present, only now they are a result of the concentration. In the third </w:t>
      </w:r>
      <w:r>
        <w:rPr>
          <w:rStyle w:val="wwc-pali"/>
          <w:lang w:val="en-GB"/>
        </w:rPr>
        <w:t>jhāna</w:t>
      </w:r>
      <w:r>
        <w:rPr>
          <w:lang w:val="en-GB"/>
        </w:rPr>
        <w:t xml:space="preserve">, joy fades away, leaving the mind equanimous, mindful and clearly comprehending, and one’s whole being is happy. In the fourth and highest </w:t>
      </w:r>
      <w:r>
        <w:rPr>
          <w:rStyle w:val="wwc-pali"/>
          <w:lang w:val="en-GB"/>
        </w:rPr>
        <w:t>jhāna</w:t>
      </w:r>
      <w:r>
        <w:rPr>
          <w:lang w:val="en-GB"/>
        </w:rPr>
        <w:t>, there are no feelings of either happiness or unhappiness, only a crystalline mindfulness purified by a firm and unreactive equanimity (</w:t>
      </w:r>
      <w:r>
        <w:rPr>
          <w:rStyle w:val="wwc-pali"/>
          <w:lang w:val="en-GB"/>
        </w:rPr>
        <w:t>upekhā</w:t>
      </w:r>
      <w:r>
        <w:rPr>
          <w:lang w:val="en-GB"/>
        </w:rPr>
        <w:t xml:space="preserve"> </w:t>
      </w:r>
      <w:r>
        <w:rPr>
          <w:rStyle w:val="wwc-pali"/>
          <w:lang w:val="en-GB"/>
        </w:rPr>
        <w:t>sati</w:t>
      </w:r>
      <w:r>
        <w:rPr>
          <w:lang w:val="en-GB"/>
        </w:rPr>
        <w:t xml:space="preserve"> </w:t>
      </w:r>
      <w:r>
        <w:rPr>
          <w:rStyle w:val="wwc-pali"/>
          <w:lang w:val="en-GB"/>
        </w:rPr>
        <w:t>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w:t>
      </w:r>
      <w:r>
        <w:rPr>
          <w:rStyle w:val="wwc-pali"/>
          <w:lang w:val="en-GB"/>
        </w:rPr>
        <w:t>jhānas</w:t>
      </w:r>
      <w:r>
        <w:rPr>
          <w:lang w:val="en-GB"/>
        </w:rPr>
        <w:t xml:space="preserve"> in attaining awakening when he said: “Just as the river Ganges moves, slopes and inclines towards the east, so too, one who develops and enhances the four </w:t>
      </w:r>
      <w:r>
        <w:rPr>
          <w:rStyle w:val="wwc-pali"/>
          <w:lang w:val="en-GB"/>
        </w:rPr>
        <w:t>jhānas</w:t>
      </w:r>
      <w:r>
        <w:rPr>
          <w:lang w:val="en-GB"/>
        </w:rPr>
        <w:t xml:space="preserve"> moves, slopes and inclines towards Nirvana.”</w:t>
      </w:r>
      <w:r>
        <w:rPr>
          <w:rStyle w:val="FootnoteReference"/>
          <w:lang w:val="en-GB"/>
        </w:rPr>
        <w:footnoteReference w:id="346"/>
      </w:r>
    </w:p>
    <w:p>
      <w:pPr>
        <w:pStyle w:val="WW-paragraph"/>
        <w:rPr>
          <w:lang w:val="en-GB"/>
        </w:rPr>
      </w:pPr>
      <w:r>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rPr>
        <w:footnoteReference w:id="347"/>
      </w:r>
    </w:p>
    <w:p>
      <w:pPr>
        <w:pStyle w:val="WW-paragraph"/>
        <w:rPr/>
      </w:pPr>
      <w:r>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rPr>
        <w:footnoteReference w:id="348"/>
      </w:r>
      <w:r>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rPr>
        <w:footnoteReference w:id="349"/>
      </w:r>
      <w:r>
        <w:rPr/>
        <w:t xml:space="preserve"> There is a brief description of the Buddha standing in a bathing robe drying himself after having bathed in the Aciravatī River at the Eastern Bathing Ghat, just beyond the eastern ramparts of Sāvatthī.</w:t>
      </w:r>
      <w:r>
        <w:rPr>
          <w:rStyle w:val="FootnoteReference"/>
        </w:rPr>
        <w:footnoteReference w:id="350"/>
      </w:r>
      <w:r>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rPr>
        <w:footnoteReference w:id="351"/>
      </w:r>
      <w:r>
        <w:rPr/>
        <w:t xml:space="preserve"> On the day of his final passing while in Pāvā, he suffered an attack of diarrhoea and shortly afterwards bathed in the Kakuṭṭhā River. Perhaps he had become soiled and needed to clean himself.</w:t>
      </w:r>
      <w:r>
        <w:rPr>
          <w:rStyle w:val="FootnoteReference"/>
        </w:rPr>
        <w:footnoteReference w:id="352"/>
      </w:r>
    </w:p>
    <w:p>
      <w:pPr>
        <w:pStyle w:val="WW-paragraph"/>
        <w:rPr>
          <w:lang w:val="en-GB"/>
        </w:rPr>
      </w:pPr>
      <w:r>
        <w:rPr/>
        <w:t>The rest of the morning would be taken up with a variety of activities: instructing his monks and nuns, talking with visitors or going out to meet particular individuals, visiting the sick, and so on.</w:t>
      </w:r>
    </w:p>
    <w:p>
      <w:pPr>
        <w:pStyle w:val="WW-paragraph"/>
        <w:rPr>
          <w:lang w:val="en-GB"/>
        </w:rPr>
      </w:pPr>
      <w:r>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rPr>
        <w:footnoteReference w:id="353"/>
      </w:r>
    </w:p>
    <w:p>
      <w:pPr>
        <w:pStyle w:val="WW-paragraph"/>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rStyle w:val="wwc-pali"/>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WW-paragraph"/>
        <w:rPr/>
      </w:pPr>
      <w:r>
        <w:rPr>
          <w:lang w:val="en-GB"/>
        </w:rPr>
        <w:t>At around midday the Buddha would take an afternoon nap or siesta (</w:t>
      </w:r>
      <w:r>
        <w:rPr>
          <w:rStyle w:val="wwc-pali"/>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WW-paragraph"/>
        <w:rPr>
          <w:lang w:val="en-GB"/>
        </w:rPr>
      </w:pPr>
      <w:r>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WW-paragraph"/>
        <w:rPr>
          <w:lang w:val="en-GB"/>
        </w:rPr>
      </w:pPr>
      <w:r>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rPr>
        <w:footnoteReference w:id="359"/>
      </w:r>
      <w:r>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WW-paragraph"/>
        <w:rPr>
          <w:lang w:val="en-GB"/>
        </w:rPr>
      </w:pPr>
      <w:r>
        <w:rPr>
          <w:lang w:val="en-GB"/>
        </w:rPr>
        <w:t>While the Buddha was happy to make himself available to anyone who wanted to talk with him, there were times when dealing with the crowds could be stressful (</w:t>
      </w:r>
      <w:r>
        <w:rPr>
          <w:rStyle w:val="wwc-pali"/>
          <w:lang w:val="en-GB"/>
        </w:rPr>
        <w:t>kilamatha</w:t>
      </w:r>
      <w:r>
        <w:rPr>
          <w:lang w:val="en-GB"/>
        </w:rPr>
        <w:t>) and their continual questions irksome (</w:t>
      </w:r>
      <w:r>
        <w:rPr>
          <w:rStyle w:val="wwc-pali"/>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WW-paragraph"/>
        <w:rPr/>
      </w:pPr>
      <w:r>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rPr>
        <w:footnoteReference w:id="364"/>
      </w:r>
      <w:r>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rPr>
        <w:footnoteReference w:id="365"/>
      </w:r>
      <w:r>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rPr>
        <w:footnoteReference w:id="366"/>
      </w:r>
    </w:p>
    <w:p>
      <w:pPr>
        <w:pStyle w:val="WW-paragraph"/>
        <w:rPr>
          <w:lang w:val="en-GB"/>
        </w:rPr>
      </w:pPr>
      <w:r>
        <w:rPr>
          <w:lang w:val="en-GB"/>
        </w:rPr>
        <w:t>Given all this, it is hardly surprising that the Buddha sometimes felt the need to refresh himself with periods of solitude and silence. Occasionally he would have what he called a day’s abiding (</w:t>
      </w:r>
      <w:r>
        <w:rPr>
          <w:rStyle w:val="wwc-pali"/>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WW-paragraph"/>
        <w:rPr>
          <w:lang w:val="en-GB"/>
        </w:rPr>
      </w:pPr>
      <w:r>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rPr>
        <w:footnoteReference w:id="371"/>
      </w:r>
      <w:r>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rPr>
        <w:footnoteReference w:id="372"/>
      </w:r>
    </w:p>
    <w:p>
      <w:pPr>
        <w:pStyle w:val="WW-paragraph"/>
        <w:rPr>
          <w:lang w:val="en-GB"/>
        </w:rPr>
      </w:pPr>
      <w:r>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rPr>
        <w:footnoteReference w:id="373"/>
      </w:r>
      <w:r>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rPr>
        <w:footnoteReference w:id="374"/>
      </w:r>
      <w:r>
        <w:rPr/>
        <w:t xml:space="preserve"> Those dangers are complacency, arrogance, and an inflated sense of self.</w:t>
      </w:r>
    </w:p>
    <w:p>
      <w:pPr>
        <w:pStyle w:val="WW-paragraph"/>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rStyle w:val="wwc-pali"/>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WW-paragraph"/>
        <w:rPr>
          <w:lang w:val="en-GB"/>
        </w:rPr>
      </w:pPr>
      <w:r>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rPr>
        <w:footnoteReference w:id="377"/>
      </w:r>
    </w:p>
    <w:p>
      <w:pPr>
        <w:pStyle w:val="WW-paragraph"/>
        <w:rPr>
          <w:lang w:val="en-GB"/>
        </w:rPr>
      </w:pPr>
      <w:r>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rPr>
        <w:footnoteReference w:id="378"/>
      </w:r>
    </w:p>
    <w:p>
      <w:pPr>
        <w:pStyle w:val="WW-paragraph"/>
        <w:rPr>
          <w:lang w:val="en-GB"/>
        </w:rPr>
      </w:pPr>
      <w:r>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rPr>
        <w:footnoteReference w:id="379"/>
      </w:r>
      <w:r>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rPr>
        <w:footnoteReference w:id="380"/>
      </w:r>
    </w:p>
    <w:p>
      <w:pPr>
        <w:pStyle w:val="WW-paragraph"/>
        <w:rPr>
          <w:lang w:val="en-GB"/>
        </w:rPr>
      </w:pPr>
      <w:r>
        <w:rPr/>
        <w:t>The Buddha had once said that his monastic disciples should look upon him as a father and that he in turn would treat them as his offspring.</w:t>
      </w:r>
      <w:r>
        <w:rPr>
          <w:rStyle w:val="FootnoteReference"/>
        </w:rPr>
        <w:footnoteReference w:id="381"/>
      </w:r>
      <w:r>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rPr>
        <w:footnoteReference w:id="382"/>
      </w:r>
      <w:r>
        <w:rPr/>
        <w:t xml:space="preserve"> The Buddha offered his disciples advice on how to eat healthily, on the value of exercise, the benefits of cleaning their teeth regularly, and even on what might be called toilet etiquette.</w:t>
      </w:r>
      <w:r>
        <w:rPr>
          <w:rStyle w:val="FootnoteReference"/>
        </w:rPr>
        <w:footnoteReference w:id="383"/>
      </w:r>
      <w:r>
        <w:rPr/>
        <w:t xml:space="preserve"> And when someone’s health broke down he would find the time to visit them, whether they be a monk in one of the infirmaries attached to some monasteries or a lay person in their home.</w:t>
      </w:r>
      <w:r>
        <w:rPr>
          <w:rStyle w:val="FootnoteReference"/>
        </w:rPr>
        <w:footnoteReference w:id="384"/>
      </w:r>
      <w:r>
        <w:rPr/>
        <w:t xml:space="preserve"> On such occasions he would inquire about the patient’s condition and encourage them with a talk on some aspect of the Dhamma. If it was required, he would even help attend to the patient’s needs.</w:t>
      </w:r>
    </w:p>
    <w:p>
      <w:pPr>
        <w:pStyle w:val="WW-paragraph"/>
        <w:rPr>
          <w:lang w:val="en-GB"/>
        </w:rPr>
      </w:pPr>
      <w:r>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rPr>
        <w:footnoteReference w:id="385"/>
      </w:r>
      <w:r>
        <w:rPr/>
        <w:t xml:space="preserve"> It may have been in response to this incident or a similar one that the Buddha itemized the qualities one needed to be a compassionate and attentive nurse:</w:t>
      </w:r>
    </w:p>
    <w:p>
      <w:pPr>
        <w:pStyle w:val="WW-blockquote"/>
        <w:rPr>
          <w:lang w:val="en-GB"/>
        </w:rPr>
      </w:pPr>
      <w:r>
        <w:rPr/>
        <w:t>“</w:t>
      </w:r>
      <w:r>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rPr>
        <w:footnoteReference w:id="386"/>
      </w:r>
    </w:p>
    <w:p>
      <w:pPr>
        <w:pStyle w:val="WW-paragraph"/>
        <w:rPr>
          <w:lang w:val="en-GB"/>
        </w:rPr>
      </w:pPr>
      <w:r>
        <w:rPr>
          <w:lang w:val="en-GB"/>
        </w:rPr>
        <w:t>On another occasion, he added a significant detail to the instruction about ministering to a patient “with a mind of love” (</w:t>
      </w:r>
      <w:r>
        <w:rPr>
          <w:rStyle w:val="wwc-pali"/>
          <w:lang w:val="en-GB"/>
        </w:rPr>
        <w:t>mettacitto</w:t>
      </w:r>
      <w:r>
        <w:rPr>
          <w:lang w:val="en-GB"/>
        </w:rPr>
        <w:t xml:space="preserve"> </w:t>
      </w:r>
      <w:r>
        <w:rPr>
          <w:rStyle w:val="wwc-pali"/>
          <w:lang w:val="en-GB"/>
        </w:rPr>
        <w:t>gilānaṃ</w:t>
      </w:r>
      <w:r>
        <w:rPr>
          <w:lang w:val="en-GB"/>
        </w:rPr>
        <w:t xml:space="preserve"> </w:t>
      </w:r>
      <w:r>
        <w:rPr>
          <w:rStyle w:val="wwc-pali"/>
          <w:lang w:val="en-GB"/>
        </w:rPr>
        <w:t>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rStyle w:val="wwc-pali"/>
          <w:lang w:val="en-GB"/>
        </w:rPr>
        <w:t>bhagavatā</w:t>
      </w:r>
      <w:r>
        <w:rPr>
          <w:lang w:val="en-GB"/>
        </w:rPr>
        <w:t xml:space="preserve"> </w:t>
      </w:r>
      <w:r>
        <w:rPr>
          <w:rStyle w:val="wwc-pali"/>
          <w:lang w:val="en-GB"/>
        </w:rPr>
        <w:t>kho</w:t>
      </w:r>
      <w:r>
        <w:rPr>
          <w:lang w:val="en-GB"/>
        </w:rPr>
        <w:t xml:space="preserve"> </w:t>
      </w:r>
      <w:r>
        <w:rPr>
          <w:rStyle w:val="wwc-pali"/>
          <w:lang w:val="en-GB"/>
        </w:rPr>
        <w:t>āvuso</w:t>
      </w:r>
      <w:r>
        <w:rPr>
          <w:lang w:val="en-GB"/>
        </w:rPr>
        <w:t xml:space="preserve"> </w:t>
      </w:r>
      <w:r>
        <w:rPr>
          <w:rStyle w:val="wwc-pali"/>
          <w:lang w:val="en-GB"/>
        </w:rPr>
        <w:t>gilānupaṭṭhānaṃ</w:t>
      </w:r>
      <w:r>
        <w:rPr>
          <w:lang w:val="en-GB"/>
        </w:rPr>
        <w:t xml:space="preserve"> </w:t>
      </w:r>
      <w:r>
        <w:rPr>
          <w:rStyle w:val="wwc-pali"/>
          <w:lang w:val="en-GB"/>
        </w:rPr>
        <w:t>vaṇṇitaṃ</w:t>
      </w:r>
      <w:r>
        <w:rPr>
          <w:lang w:val="en-GB"/>
        </w:rPr>
        <w:t>).</w:t>
      </w:r>
      <w:r>
        <w:rPr>
          <w:rStyle w:val="FootnoteReference"/>
          <w:lang w:val="en-GB"/>
        </w:rPr>
        <w:footnoteReference w:id="388"/>
      </w:r>
    </w:p>
    <w:p>
      <w:pPr>
        <w:pStyle w:val="WW-paragraph"/>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rStyle w:val="wwc-pali"/>
          <w:lang w:val="en-GB"/>
        </w:rPr>
        <w:t>vātehi</w:t>
      </w:r>
      <w:r>
        <w:rPr>
          <w:lang w:val="en-GB"/>
        </w:rPr>
        <w:t xml:space="preserve"> </w:t>
      </w:r>
      <w:r>
        <w:rPr>
          <w:rStyle w:val="wwc-pali"/>
          <w:lang w:val="en-GB"/>
        </w:rPr>
        <w:t>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rStyle w:val="wwc-pali"/>
          <w:lang w:val="en-GB"/>
        </w:rPr>
        <w:t>udaravātābhāda</w:t>
      </w:r>
      <w:r>
        <w:rPr>
          <w:lang w:val="en-GB"/>
        </w:rPr>
        <w:t>) – probably not the wind (</w:t>
      </w:r>
      <w:r>
        <w:rPr>
          <w:rStyle w:val="wwc-pali"/>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WW-paragraph"/>
        <w:rPr>
          <w:lang w:val="en-GB"/>
        </w:rPr>
      </w:pPr>
      <w:r>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rPr>
        <w:footnoteReference w:id="391"/>
      </w:r>
      <w:r>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WW-paragraph"/>
        <w:rPr>
          <w:lang w:val="en-GB"/>
        </w:rPr>
      </w:pPr>
      <w:r>
        <w:rPr/>
        <w:t>Another reoccurring malady the Buddha suffered from was back pain, which probably only become apparent as he aged, as it commonly does with older men.</w:t>
      </w:r>
      <w:r>
        <w:rPr>
          <w:rStyle w:val="FootnoteReference"/>
        </w:rPr>
        <w:footnoteReference w:id="392"/>
      </w:r>
      <w:r>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rPr>
        <w:footnoteReference w:id="393"/>
      </w:r>
      <w:r>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rPr>
        <w:footnoteReference w:id="394"/>
      </w:r>
    </w:p>
    <w:p>
      <w:pPr>
        <w:pStyle w:val="WW-paragraph"/>
        <w:rPr>
          <w:lang w:val="en-GB"/>
        </w:rPr>
      </w:pPr>
      <w:r>
        <w:rPr>
          <w:lang w:val="en-GB"/>
        </w:rPr>
        <w:t>The Tipitaka records four occasion when the Buddha was struck by more serious ailments. During one of these, he suffered from an irregularity of the bodily humours (</w:t>
      </w:r>
      <w:r>
        <w:rPr>
          <w:rStyle w:val="wwc-pali"/>
          <w:lang w:val="en-GB"/>
        </w:rPr>
        <w:t>kāya</w:t>
      </w:r>
      <w:r>
        <w:rPr>
          <w:lang w:val="en-GB"/>
        </w:rPr>
        <w:t xml:space="preserve"> </w:t>
      </w:r>
      <w:r>
        <w:rPr>
          <w:rStyle w:val="wwc-pali"/>
          <w:lang w:val="en-GB"/>
        </w:rPr>
        <w:t>dosābhisanna</w:t>
      </w:r>
      <w:r>
        <w:rPr>
          <w:lang w:val="en-GB"/>
        </w:rPr>
        <w:t>). Ānanda consulted Jīvaka, the royal physician who treated the Saṅgha gratis, and he recommended that the Buddha be ‘oiled’ (</w:t>
      </w:r>
      <w:r>
        <w:rPr>
          <w:rStyle w:val="wwc-pali"/>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rStyle w:val="wwc-pali"/>
          <w:lang w:val="en-GB"/>
        </w:rPr>
        <w:t>oḷārikaṃ</w:t>
      </w:r>
      <w:r>
        <w:rPr>
          <w:lang w:val="en-GB"/>
        </w:rPr>
        <w:t xml:space="preserve"> </w:t>
      </w:r>
      <w:r>
        <w:rPr>
          <w:rStyle w:val="wwc-pali"/>
          <w:lang w:val="en-GB"/>
        </w:rPr>
        <w:t>virecanaṃ</w:t>
      </w:r>
      <w:r>
        <w:rPr>
          <w:lang w:val="en-GB"/>
        </w:rPr>
        <w:t>) for the Buddha, which included inhaling the perfume of several bunches of blue waterlilies (</w:t>
      </w:r>
      <w:r>
        <w:rPr>
          <w:rStyle w:val="wwc-pali"/>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WW-paragraph"/>
        <w:rPr>
          <w:lang w:val="en-GB"/>
        </w:rPr>
      </w:pPr>
      <w:r>
        <w:rPr>
          <w:lang w:val="en-GB"/>
        </w:rPr>
        <w:t>On another occasion, while staying in Rājagaha, the Buddha became “ill, unwell, stricken with a painful sickness” (</w:t>
      </w:r>
      <w:r>
        <w:rPr>
          <w:rStyle w:val="wwc-pali"/>
          <w:lang w:val="en-GB"/>
        </w:rPr>
        <w:t>ābādhiko</w:t>
      </w:r>
      <w:r>
        <w:rPr>
          <w:lang w:val="en-GB"/>
        </w:rPr>
        <w:t xml:space="preserve"> </w:t>
      </w:r>
      <w:r>
        <w:rPr>
          <w:rStyle w:val="wwc-pali"/>
          <w:lang w:val="en-GB"/>
        </w:rPr>
        <w:t>hoti</w:t>
      </w:r>
      <w:r>
        <w:rPr>
          <w:lang w:val="en-GB"/>
        </w:rPr>
        <w:t xml:space="preserve"> </w:t>
      </w:r>
      <w:r>
        <w:rPr>
          <w:rStyle w:val="wwc-pali"/>
          <w:lang w:val="en-GB"/>
        </w:rPr>
        <w:t>dukkhito</w:t>
      </w:r>
      <w:r>
        <w:rPr>
          <w:lang w:val="en-GB"/>
        </w:rPr>
        <w:t xml:space="preserve"> </w:t>
      </w:r>
      <w:r>
        <w:rPr>
          <w:rStyle w:val="wwc-pali"/>
          <w:lang w:val="en-GB"/>
        </w:rPr>
        <w:t>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WW-paragraph"/>
        <w:rPr>
          <w:lang w:val="en-GB"/>
        </w:rPr>
      </w:pPr>
      <w:r>
        <w:rPr/>
        <w:t>One further passage in the Tipitaka briefly mentions that the Buddha had just recovered from an unspecified illness while he was visiting Kapilavatthu, which was probably connected to one of the incidents mentioned above.</w:t>
      </w:r>
      <w:r>
        <w:rPr>
          <w:rStyle w:val="FootnoteReference"/>
        </w:rPr>
        <w:footnoteReference w:id="398"/>
      </w:r>
      <w:r>
        <w:rPr/>
        <w:t xml:space="preserve"> In the months before his death he was struck by two bouts of sickness which left him seriously weakened and probably hastened his demise. These episodes will be discussed in detail in Chapter 13.</w:t>
      </w:r>
    </w:p>
    <w:p>
      <w:pPr>
        <w:pStyle w:val="WW-paragraph"/>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rStyle w:val="wwc-pal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WW-Chapter"/>
        <w:rPr/>
      </w:pPr>
      <w:r>
        <w:rPr/>
        <w:t>8. On the Road</w:t>
      </w:r>
    </w:p>
    <w:p>
      <w:pPr>
        <w:pStyle w:val="WW-blockquote"/>
        <w:rPr>
          <w:lang w:val="en-GB"/>
        </w:rPr>
      </w:pPr>
      <w:r>
        <w:rPr/>
        <w:t>Long is a yojana for one who is exhausted.</w:t>
      </w:r>
    </w:p>
    <w:p>
      <w:pPr>
        <w:pStyle w:val="WW-tight-right-cite"/>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WW-centered-image"/>
        <w:rPr/>
      </w:pPr>
      <w:r>
        <w:rPr/>
        <w:t>img/middle-land-map.webp=</w:t>
      </w:r>
      <w:r>
        <w:rPr/>
        <w:t>Map of the Middle Land with Ancient and Modern Names</w:t>
      </w:r>
      <w:r>
        <w:rPr/>
        <w:t>=</w:t>
      </w:r>
      <w:r>
        <w:rPr/>
        <w:t>90</w:t>
      </w:r>
      <w:r>
        <w:rPr/>
        <w:t>=borderless</w:t>
      </w:r>
    </w:p>
    <w:p>
      <w:pPr>
        <w:pStyle w:val="WW-paragraph"/>
        <w:rPr/>
      </w:pPr>
      <w:r>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rPr>
        <w:footnoteReference w:id="405"/>
      </w:r>
      <w:r>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rPr>
        <w:footnoteReference w:id="406"/>
      </w:r>
    </w:p>
    <w:p>
      <w:pPr>
        <w:pStyle w:val="WW-paragraph"/>
        <w:rPr/>
      </w:pPr>
      <w:r>
        <w:rPr/>
        <w:t>The Tipitaka mentions a variety of thoroughfares: footpaths; jungle tracks; lanes; and high roads, such as the ones that ran between Sāvatthī and Verañjā, Sāvatthī and Sāketa,</w:t>
      </w:r>
      <w:r>
        <w:rPr>
          <w:rStyle w:val="FootnoteReference"/>
        </w:rPr>
        <w:footnoteReference w:id="407"/>
      </w:r>
      <w:r>
        <w:rPr/>
        <w:t xml:space="preserve"> and the one that came from Ukkalā and passed through Uruvelā. There were also what were called chariot roads, which were probably fairly well maintained to facilitate the passage of such vehicles.</w:t>
      </w:r>
      <w:r>
        <w:rPr>
          <w:rStyle w:val="FootnoteReference"/>
        </w:rPr>
        <w:footnoteReference w:id="408"/>
      </w:r>
      <w:r>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rPr>
        <w:footnoteReference w:id="409"/>
      </w:r>
      <w:r>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rPr>
        <w:footnoteReference w:id="410"/>
      </w:r>
    </w:p>
    <w:p>
      <w:pPr>
        <w:pStyle w:val="WW-paragraph"/>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rStyle w:val="wwc-pali"/>
          <w:iCs/>
          <w:lang w:val="en-GB"/>
        </w:rPr>
        <w:t>karaka</w:t>
      </w:r>
      <w:r>
        <w:rPr>
          <w:lang w:val="en-GB"/>
        </w:rPr>
        <w:t>) and water strainers (</w:t>
      </w:r>
      <w:r>
        <w:rPr>
          <w:rStyle w:val="wwc-pali"/>
          <w:iCs/>
          <w:lang w:val="en-GB"/>
        </w:rPr>
        <w:t>parissāvana</w:t>
      </w:r>
      <w:r>
        <w:rPr>
          <w:lang w:val="en-GB"/>
        </w:rPr>
        <w:t>) when going on long journeys.</w:t>
      </w:r>
    </w:p>
    <w:p>
      <w:pPr>
        <w:pStyle w:val="WW-paragraph"/>
        <w:rPr/>
      </w:pPr>
      <w:r>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rPr>
        <w:footnoteReference w:id="414"/>
      </w:r>
      <w:r>
        <w:rPr/>
        <w:t xml:space="preserve"> Travellers on the road between Sāvatthī and Sāketa were often robbed, and at one time a fearsome robber dubbed Aṅgulimāla, who murdered his victims, operated in forested areas in Kosala.</w:t>
      </w:r>
      <w:r>
        <w:rPr>
          <w:rStyle w:val="FootnoteReference"/>
        </w:rPr>
        <w:footnoteReference w:id="415"/>
      </w:r>
      <w:r>
        <w:rPr/>
        <w:t xml:space="preserve"> The Buddha observed that such highwaymen would strike from and then disappear back into “impenetrable grass or trees, a gully or a great forest.”</w:t>
      </w:r>
      <w:r>
        <w:rPr>
          <w:rStyle w:val="FootnoteReference"/>
        </w:rPr>
        <w:footnoteReference w:id="416"/>
      </w:r>
      <w:r>
        <w:rPr/>
        <w:t xml:space="preserve"> Some of these men would capture a party of travellers and release one of them to go and try to get a ransom for the others.</w:t>
      </w:r>
      <w:r>
        <w:rPr>
          <w:rStyle w:val="FootnoteReference"/>
        </w:rPr>
        <w:footnoteReference w:id="417"/>
      </w:r>
      <w:r>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rPr>
        <w:footnoteReference w:id="418"/>
      </w:r>
    </w:p>
    <w:p>
      <w:pPr>
        <w:pStyle w:val="WW-paragraph"/>
        <w:rPr/>
      </w:pPr>
      <w:r>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rPr>
        <w:footnoteReference w:id="419"/>
      </w:r>
      <w:r>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WW-paragraph"/>
        <w:rPr/>
      </w:pPr>
      <w:r>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rPr>
        <w:footnoteReference w:id="420"/>
      </w:r>
      <w:r>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rPr>
        <w:footnoteReference w:id="421"/>
      </w:r>
    </w:p>
    <w:p>
      <w:pPr>
        <w:pStyle w:val="WW-paragraph"/>
        <w:rPr/>
      </w:pPr>
      <w:r>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rPr>
        <w:footnoteReference w:id="422"/>
      </w:r>
      <w:r>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WW-paragraph"/>
        <w:rPr/>
      </w:pPr>
      <w:r>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rPr>
        <w:footnoteReference w:id="423"/>
      </w:r>
      <w:r>
        <w:rPr/>
        <w:t xml:space="preserve"> Verañjā is the modern Atranji Khera near Etah, Kaṇṇakujja is the modern Kannauj, both of them in Uttar Pradesh, and ancient Payāga is identified with Jhusi across the river from modern Allahabad.</w:t>
      </w:r>
      <w:r>
        <w:rPr>
          <w:rStyle w:val="FootnoteReference"/>
        </w:rPr>
        <w:footnoteReference w:id="424"/>
      </w:r>
      <w:r>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rPr>
        <w:footnoteReference w:id="425"/>
      </w:r>
      <w:r>
        <w:rPr/>
        <w:t xml:space="preserve"> It is likely that he would have started a trip like this at the end of the rainy season and arrived back in time for the next one nine months later.</w:t>
      </w:r>
    </w:p>
    <w:p>
      <w:pPr>
        <w:pStyle w:val="WW-paragraph"/>
        <w:rPr/>
      </w:pPr>
      <w:r>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rPr>
        <w:footnoteReference w:id="426"/>
      </w:r>
      <w:r>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rPr>
        <w:footnoteReference w:id="427"/>
      </w:r>
    </w:p>
    <w:p>
      <w:pPr>
        <w:pStyle w:val="WW-paragraph"/>
        <w:rPr>
          <w:lang w:val="en-GB"/>
        </w:rPr>
      </w:pPr>
      <w:r>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WW-paragraph"/>
        <w:rPr/>
      </w:pPr>
      <w:r>
        <w:rPr/>
        <w:t>There are records of the Buddha sleeping in a roadside rest house, a chaff hut, a brahmin’s fire hall, an old potter’s shed and, when nothing else was available, in the open under a grove of trees.</w:t>
      </w:r>
      <w:r>
        <w:rPr>
          <w:rStyle w:val="FootnoteReference"/>
        </w:rPr>
        <w:footnoteReference w:id="428"/>
      </w:r>
      <w:r>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rPr>
        <w:footnoteReference w:id="429"/>
      </w:r>
      <w:r>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WW-paragraph"/>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rStyle w:val="wwc-pal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WW-paragraph"/>
        <w:rPr/>
      </w:pPr>
      <w:r>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rPr>
        <w:footnoteReference w:id="435"/>
      </w:r>
      <w:r>
        <w:rPr/>
        <w:t xml:space="preserve"> This monastery flourished right up to Indian Buddhism’s last days in the twelfth century.</w:t>
      </w:r>
    </w:p>
    <w:p>
      <w:pPr>
        <w:pStyle w:val="WW-paragraph"/>
        <w:rPr/>
      </w:pPr>
      <w:r>
        <w:rPr/>
        <w:t>The Buddha must have enjoyed the freedom his life of wandering gave him. He said: “The household life is full of hindrances, a path of dust. Free as the breeze is the life of one who renounces all worldly things.”</w:t>
      </w:r>
      <w:r>
        <w:rPr>
          <w:rStyle w:val="FootnoteReference"/>
        </w:rPr>
        <w:footnoteReference w:id="436"/>
      </w:r>
      <w:r>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rPr>
        <w:footnoteReference w:id="437"/>
      </w:r>
      <w:r>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rPr>
        <w:footnoteReference w:id="438"/>
      </w:r>
      <w:r>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rPr>
        <w:footnoteReference w:id="439"/>
      </w:r>
    </w:p>
    <w:p>
      <w:pPr>
        <w:pStyle w:val="WW-paragraph"/>
        <w:rPr/>
      </w:pPr>
      <w:r>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rPr>
        <w:footnoteReference w:id="440"/>
      </w:r>
      <w:r>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rPr>
        <w:footnoteReference w:id="441"/>
      </w:r>
      <w:r>
        <w:rPr/>
        <w:t xml:space="preserve"> He was able to fulfil this wish.</w:t>
      </w:r>
    </w:p>
    <w:p>
      <w:pPr>
        <w:pStyle w:val="WW-paragraph"/>
        <w:rPr/>
      </w:pPr>
      <w:r>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rPr>
        <w:footnoteReference w:id="442"/>
      </w:r>
    </w:p>
    <w:p>
      <w:pPr>
        <w:pStyle w:val="WW-paragraph"/>
        <w:rPr/>
      </w:pPr>
      <w:r>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rPr>
        <w:footnoteReference w:id="443"/>
      </w:r>
      <w:r>
        <w:rPr/>
        <w:t xml:space="preserve"> The ascetic known as Bark Blanket Bāhiya is said to have come all the way from Suppāraka to meet the Buddha.</w:t>
      </w:r>
      <w:r>
        <w:rPr>
          <w:rStyle w:val="FootnoteReference"/>
        </w:rPr>
        <w:footnoteReference w:id="444"/>
      </w:r>
      <w:r>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rPr>
        <w:footnoteReference w:id="445"/>
      </w:r>
      <w:r>
        <w:rPr/>
        <w:t xml:space="preserve"> Another story tells of the monk Soṇa, who came all the way from the kingdom of Avanti to meet the Buddha. Avanti was a kingdom to the south of the Middle Land, linked to it by the Dakkhiṇāpatha.</w:t>
      </w:r>
      <w:r>
        <w:rPr>
          <w:rStyle w:val="FootnoteReference"/>
        </w:rPr>
        <w:footnoteReference w:id="446"/>
      </w:r>
      <w:r>
        <w:rPr/>
        <w:t xml:space="preserve"> These stories indicate just how mobile the ascetics of the time could be.</w:t>
      </w:r>
    </w:p>
    <w:p>
      <w:pPr>
        <w:pStyle w:val="WW-paragraph"/>
        <w:rPr>
          <w:lang w:val="en-GB"/>
        </w:rPr>
      </w:pPr>
      <w:r>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WW-blockquote"/>
        <w:rPr/>
      </w:pPr>
      <w:r>
        <w:rPr/>
        <w:t>“</w:t>
      </w:r>
      <w:r>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rPr>
        <w:footnoteReference w:id="447"/>
      </w:r>
    </w:p>
    <w:p>
      <w:pPr>
        <w:pStyle w:val="WW-paragraph"/>
        <w:rPr/>
      </w:pPr>
      <w:r>
        <w:rPr/>
        <w:t>Nor did he believe that any one language communicated his Dhamma any better than any other, saying: “I want you to learn the Buddha’s words each in your own language.”</w:t>
      </w:r>
      <w:r>
        <w:rPr>
          <w:rStyle w:val="FootnoteReference"/>
        </w:rPr>
        <w:footnoteReference w:id="448"/>
      </w:r>
      <w:r>
        <w:rPr/>
        <w:t xml:space="preserve"> The Buddha was equally open about regional customs. On one occasion he said:</w:t>
      </w:r>
    </w:p>
    <w:p>
      <w:pPr>
        <w:pStyle w:val="WW-blockquote"/>
        <w:rPr/>
      </w:pPr>
      <w:r>
        <w:rPr/>
        <w:t>“</w:t>
      </w:r>
      <w:r>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rPr>
        <w:footnoteReference w:id="449"/>
      </w:r>
    </w:p>
    <w:p>
      <w:pPr>
        <w:pStyle w:val="WW-paragraph"/>
        <w:rPr/>
      </w:pPr>
      <w:r>
        <w:rPr/>
        <w:t>This is the kind of thing one would expect of an urbane, open-minded and well-travelled individual. Whatever the Buddha was, he was not parochial, and no doubt his travels made him even more flexible and tolerant of differences.</w:t>
      </w:r>
    </w:p>
    <w:p>
      <w:pPr>
        <w:pStyle w:val="Heading1"/>
        <w:ind w:hanging="0" w:left="0"/>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3">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ind w:hanging="0" w:left="0"/>
        <w:rPr>
          <w:lang w:val="en-GB"/>
        </w:rPr>
      </w:pPr>
      <w:bookmarkStart w:id="0" w:name="Chapter10"/>
      <w:bookmarkEnd w:id="0"/>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ind w:hanging="0" w:left="0"/>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ind w:hanging="0" w:left="0"/>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4">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ind w:hanging="0" w:left="0"/>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5">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ind w:hanging="0" w:left="0"/>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ind w:hanging="0" w:left="0"/>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ind w:hanging="0" w:left="0"/>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ind w:hanging="0" w:left="0"/>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ṅguttara Nikāya, ed. R. Morris, E. Hardy, PTS London 1885-190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c</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uddhacarita, ed. and trans. E. H. Johnston, Calcutta 193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v-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dhuratthavilāsinī, ed. I. B. Horner, 194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īgha Nikāya, ed. T. W. Rhys Davids, J. E. Carpenter, PTS London 1890-1911.</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 ed. O. Von Hinüber, K. R. Norman, PTS Oxford 199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 –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aṭṭhakathā, ed. H. C. Norman, PTS London 1906-1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ivuttaka, ed. E. Windisch, PTS London 1889.</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with commentary,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Nidānakathā,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athāvatthu, ed. A. C. Taylor, PTS London, vol. I 1894, vol. II 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jjhima Nikāya, ed. V. Trenckner, R. Chalmers, PTS London 1887-1902.</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h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ṃsa, ed. W. Geiger, PTS, London, 190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indapañho, ed. V. Trenckner, PTS London 188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vu</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stu, ed. E Senart, Paris 1882-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aṃyutta Nikāya, ed. L. Feer, PTS London 1884-9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utta Nipāta, ed. D. Andersen, H. Smith, PTS London 1913.</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a, Thi</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āna, ed. P. Steinthal, PTS London 188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Paramatthadīpanī, ed. F. L, Woodward, PTS London 192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aya Piṭaka, ed. H. Oldenberg, PTS London 1879-83.</w:t>
            </w:r>
          </w:p>
        </w:tc>
      </w:tr>
    </w:tbl>
    <w:p>
      <w:pPr>
        <w:pStyle w:val="BodyText"/>
        <w:spacing w:before="0" w:after="140"/>
        <w:rPr>
          <w:lang w:val="en-GB"/>
        </w:rPr>
      </w:pPr>
      <w:r>
        <w:rPr>
          <w:lang w:val="en-GB"/>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Calibri">
    <w:charset w:val="00"/>
    <w:family w:val="roman"/>
    <w:pitch w:val="variable"/>
  </w:font>
  <w:font w:name="Liberation Mono">
    <w:altName w:val="Courier New"/>
    <w:charset w:val="00"/>
    <w:family w:val="roman"/>
    <w:pitch w:val="variable"/>
  </w:font>
  <w:font w:name="OpenSymbol">
    <w:altName w:val="Arial Unicode MS"/>
    <w:charset w:val="00"/>
    <w:family w:val="roman"/>
    <w:pitch w:val="variable"/>
  </w:font>
  <w:font w:name="Liberation Sans">
    <w:altName w:val="Arial"/>
    <w:charset w:val="00"/>
    <w:family w:val="swiss"/>
    <w:pitch w:val="variable"/>
  </w:font>
  <w:font w:name="DejaVu Sans">
    <w:charset w:val="00"/>
    <w:family w:val="swiss"/>
    <w:pitch w:val="variable"/>
  </w:font>
  <w:font w:name="DejaVu Sans Mono">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Jaini PS 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Theragāthā reveals that, of 259 monks, 113 were brahmins; </w:t>
      </w:r>
      <w:r>
        <w:rPr>
          <w:rStyle w:val="wwc-sesame-zot-reference"/>
          <w:lang w:val="en-GB"/>
        </w:rPr>
        <w:t>Rhys CAF 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Lumbini and Piprahwa inscriptions and the identification of Kapilavatthu.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lang w:val="en-GB"/>
        </w:rPr>
        <w:t>Maitrāyaṇīya Upaniṣad [</w:t>
      </w:r>
      <w:r>
        <w:rPr>
          <w:rStyle w:val="wwc-sesame-zot-reference"/>
          <w:lang w:val="en-GB"/>
        </w:rPr>
        <w:t>Hume 1921</w:t>
      </w:r>
      <w:r>
        <w:rPr>
          <w:lang w:val="en-GB"/>
        </w:rPr>
        <w:t xml:space="preserve">] 7.8-9 condensed. See also </w:t>
      </w:r>
      <w:r>
        <w:rPr>
          <w:rStyle w:val="wwc-sesame-zot-reference"/>
          <w:lang w:val="en-GB"/>
        </w:rPr>
        <w:t>Jayatilleke 1963</w:t>
      </w:r>
      <w:r>
        <w:rPr>
          <w:lang w:val="en-GB"/>
        </w:rPr>
        <w:t xml:space="preserve"> p.66-68.</w:t>
      </w:r>
    </w:p>
  </w:footnote>
  <w:footnote w:id="17">
    <w:p>
      <w:pPr>
        <w:pStyle w:val="WW-footnote"/>
        <w:spacing w:before="113" w:after="0"/>
        <w:rPr/>
      </w:pPr>
      <w:r>
        <w:rPr>
          <w:rStyle w:val="FootnoteCharacters"/>
        </w:rPr>
        <w:footnoteRef/>
      </w:r>
      <w:r>
        <w:rPr>
          <w:lang w:val="en-GB"/>
        </w:rPr>
        <w:t>Wynne 2019 and Levman 2019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r>
        <w:rPr>
          <w:rStyle w:val="wwc-sesame-zot-reference"/>
          <w:lang w:val="en-GB"/>
        </w:rPr>
        <w:t>Horner IB 1978</w:t>
      </w:r>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Sujato and Brahmali 2014</w:t>
      </w:r>
      <w:r>
        <w:rPr>
          <w:lang w:val="en-GB"/>
        </w:rPr>
        <w:t xml:space="preserve"> 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Arthaśāstra [</w:t>
      </w:r>
      <w:r>
        <w:rPr>
          <w:rStyle w:val="wwc-sesame-zot-reference"/>
          <w:lang w:val="en-GB"/>
        </w:rPr>
        <w:t>Olivelle 2013</w:t>
      </w:r>
      <w:r>
        <w:rPr>
          <w:lang w:val="en-GB"/>
        </w:rPr>
        <w:t>] II,1,1-4 details how the setting up of new villages was to be done.</w:t>
      </w:r>
    </w:p>
  </w:footnote>
  <w:footnote w:id="24">
    <w:p>
      <w:pPr>
        <w:pStyle w:val="WW-footnote"/>
        <w:spacing w:before="113" w:after="0"/>
        <w:rPr/>
      </w:pPr>
      <w:r>
        <w:rPr>
          <w:rStyle w:val="FootnoteCharacters"/>
        </w:rPr>
        <w:footnoteRef/>
      </w:r>
      <w:r>
        <w:rPr>
          <w:rStyle w:val="wwc-sesame-zot-reference"/>
          <w:lang w:val="en-GB"/>
        </w:rPr>
        <w:t>Dyson 2018</w:t>
      </w:r>
      <w:r>
        <w:rPr>
          <w:lang w:val="en-GB"/>
        </w:rPr>
        <w:t xml:space="preserve"> p.37 gives an approximation of the population of some of these cities in about 100 CE.</w:t>
      </w:r>
    </w:p>
  </w:footnote>
  <w:footnote w:id="25">
    <w:p>
      <w:pPr>
        <w:pStyle w:val="WW-footnote"/>
        <w:spacing w:before="113" w:after="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rStyle w:val="wwc-pali"/>
          <w:lang w:val="en-GB"/>
        </w:rPr>
        <w:t>yojanas</w:t>
      </w:r>
      <w:r>
        <w:rPr>
          <w:lang w:val="en-GB"/>
        </w:rPr>
        <w:t xml:space="preserve"> from Sāvatthī and as the two are about ninety kilometres apart by a relatively straight road, this would make a </w:t>
      </w:r>
      <w:r>
        <w:rPr>
          <w:rStyle w:val="wwc-pali"/>
          <w:lang w:val="en-GB"/>
        </w:rPr>
        <w:t>yojana</w:t>
      </w:r>
      <w:r>
        <w:rPr>
          <w:lang w:val="en-GB"/>
        </w:rPr>
        <w:t xml:space="preserve"> about fifteen kilometres. However, how far a </w:t>
      </w:r>
      <w:r>
        <w:rPr>
          <w:rStyle w:val="wwc-pali"/>
          <w:lang w:val="en-GB"/>
        </w:rPr>
        <w:t>yojana</w:t>
      </w:r>
      <w:r>
        <w:rPr>
          <w:lang w:val="en-GB"/>
        </w:rPr>
        <w:t xml:space="preserve"> was considered varied from one region to another and during different periods. See </w:t>
      </w:r>
      <w:r>
        <w:rPr>
          <w:rStyle w:val="wwc-sesame-zot-reference"/>
          <w:lang w:val="en-GB"/>
        </w:rPr>
        <w:t>Srinivasan 1979</w:t>
      </w:r>
      <w:r>
        <w:rPr>
          <w:lang w:val="en-GB"/>
        </w:rPr>
        <w:t xml:space="preserve"> pp. 25-29.</w:t>
      </w:r>
    </w:p>
  </w:footnote>
  <w:footnote w:id="26">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WW-footnote"/>
        <w:spacing w:before="113" w:after="0"/>
        <w:rPr/>
      </w:pPr>
      <w:r>
        <w:rPr>
          <w:rStyle w:val="FootnoteCharacters"/>
        </w:rPr>
        <w:footnoteRef/>
      </w:r>
      <w:r>
        <w:rPr>
          <w:rStyle w:val="wwc-sesame-zot-reference"/>
          <w:lang w:val="en-GB"/>
        </w:rPr>
        <w:t>Agrawala 1953</w:t>
      </w:r>
      <w:r>
        <w:rPr>
          <w:lang w:val="en-GB"/>
        </w:rPr>
        <w:t xml:space="preserve"> p.140.</w:t>
      </w:r>
    </w:p>
  </w:footnote>
  <w:footnote w:id="29">
    <w:p>
      <w:pPr>
        <w:pStyle w:val="WW-footnote"/>
        <w:spacing w:before="113" w:after="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WW-footnote"/>
        <w:spacing w:before="113" w:after="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rStyle w:val="wwc-latin"/>
          <w:lang w:val="en-GB"/>
        </w:rPr>
        <w:t>Diospyros malabarica</w:t>
      </w:r>
      <w:r>
        <w:rPr>
          <w:lang w:val="en-GB"/>
        </w:rPr>
        <w:t>.</w:t>
      </w:r>
    </w:p>
  </w:footnote>
  <w:footnote w:id="31">
    <w:p>
      <w:pPr>
        <w:pStyle w:val="WW-footnote"/>
        <w:spacing w:before="113" w:after="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WW-footnote"/>
        <w:spacing w:before="113" w:after="0"/>
        <w:rPr/>
      </w:pPr>
      <w:r>
        <w:rPr>
          <w:rStyle w:val="FootnoteCharacters"/>
        </w:rPr>
        <w:footnoteRef/>
      </w:r>
      <w:r>
        <w:rPr>
          <w:lang w:val="en-GB"/>
        </w:rPr>
        <w:t>Arthaśāstra [</w:t>
      </w:r>
      <w:r>
        <w:rPr>
          <w:rStyle w:val="wwc-sesame-zot-reference"/>
          <w:lang w:val="en-GB"/>
        </w:rPr>
        <w:t>Olivelle 2013</w:t>
      </w:r>
      <w:r>
        <w:rPr>
          <w:lang w:val="en-GB"/>
        </w:rPr>
        <w:t>] III 8,13 recommends a gap between houses, probably for this reason.</w:t>
      </w:r>
    </w:p>
  </w:footnote>
  <w:footnote w:id="33">
    <w:p>
      <w:pPr>
        <w:pStyle w:val="WW-footnote"/>
        <w:spacing w:before="113" w:after="0"/>
        <w:rPr/>
      </w:pPr>
      <w:r>
        <w:rPr>
          <w:rStyle w:val="FootnoteCharacters"/>
        </w:rPr>
        <w:footnoteRef/>
      </w:r>
      <w:r>
        <w:rPr>
          <w:lang w:val="en-GB"/>
        </w:rPr>
        <w:t>Mil. 43. (</w:t>
      </w:r>
      <w:hyperlink r:id="rId6">
        <w:r>
          <w:rPr>
            <w:rStyle w:val="Hyperlink"/>
            <w:lang w:val="en-GB"/>
          </w:rPr>
          <w:t>Mil 3.2.3</w:t>
        </w:r>
      </w:hyperlink>
      <w:r>
        <w:rPr>
          <w:lang w:val="en-GB"/>
        </w:rPr>
        <w:t>) This is also mentioned at Arthaśāstra [</w:t>
      </w:r>
      <w:r>
        <w:rPr>
          <w:rStyle w:val="wwc-sesame-zot-reference"/>
          <w:lang w:val="en-GB"/>
        </w:rPr>
        <w:t>Olivelle 2013</w:t>
      </w:r>
      <w:r>
        <w:rPr>
          <w:lang w:val="en-GB"/>
        </w:rPr>
        <w:t>] II 36,18.</w:t>
      </w:r>
    </w:p>
  </w:footnote>
  <w:footnote w:id="34">
    <w:p>
      <w:pPr>
        <w:pStyle w:val="WW-footnote"/>
        <w:spacing w:before="113" w:after="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WW-footnote"/>
        <w:spacing w:before="113" w:after="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WW-footnote"/>
        <w:spacing w:before="113" w:after="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WW-footnote"/>
        <w:spacing w:before="113" w:after="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WW-footnote"/>
        <w:spacing w:before="113" w:after="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WW-footnote"/>
        <w:spacing w:before="113" w:after="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WW-footnote"/>
        <w:spacing w:before="113" w:after="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WW-footnote"/>
        <w:spacing w:before="113" w:after="0"/>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WW-footnote"/>
        <w:spacing w:before="113" w:after="0"/>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WW-footnote"/>
        <w:spacing w:before="113" w:after="0"/>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rStyle w:val="wwc-pali"/>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WW-footnote"/>
        <w:spacing w:before="113" w:after="0"/>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WW-footnote"/>
        <w:spacing w:before="113" w:after="0"/>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xml:space="preserve">). For more on drama in ancient India see </w:t>
      </w:r>
      <w:r>
        <w:rPr>
          <w:rStyle w:val="wwc-sesame-zot-reference"/>
          <w:lang w:val="en-GB"/>
        </w:rPr>
        <w:t>Wijesekera 1941</w:t>
      </w:r>
      <w:r>
        <w:rPr>
          <w:lang w:val="en-GB"/>
        </w:rPr>
        <w:t xml:space="preserve"> pp.13 ff.</w:t>
      </w:r>
    </w:p>
  </w:footnote>
  <w:footnote w:id="47">
    <w:p>
      <w:pPr>
        <w:pStyle w:val="WW-footnote"/>
        <w:spacing w:before="113" w:after="0"/>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WW-footnote"/>
        <w:spacing w:before="113" w:after="0"/>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WW-footnote"/>
        <w:spacing w:before="113" w:after="0"/>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xml:space="preserve">) is displayed in Vesālī’s site museum, Acc. No.244. See also </w:t>
      </w:r>
      <w:r>
        <w:rPr>
          <w:rStyle w:val="wwc-sesame-zot-reference"/>
          <w:lang w:val="en-GB"/>
        </w:rPr>
        <w:t>Roy 1987</w:t>
      </w:r>
      <w:r>
        <w:rPr>
          <w:lang w:val="en-GB"/>
        </w:rPr>
        <w:t xml:space="preserve"> pp.341-350.</w:t>
      </w:r>
    </w:p>
  </w:footnote>
  <w:footnote w:id="50">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WW-footnote"/>
        <w:spacing w:before="113" w:after="0"/>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WW-footnote"/>
        <w:spacing w:before="113" w:after="0"/>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WW-footnote"/>
        <w:spacing w:before="113" w:after="0"/>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WW-footnote"/>
        <w:spacing w:before="113" w:after="0"/>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WW-footnote"/>
        <w:spacing w:before="113" w:after="0"/>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xml:space="preserve">) See </w:t>
      </w:r>
      <w:r>
        <w:rPr>
          <w:rStyle w:val="wwc-sesame-zot-reference"/>
          <w:lang w:val="en-GB"/>
        </w:rPr>
        <w:t>Agrawala 1953</w:t>
      </w:r>
      <w:r>
        <w:rPr>
          <w:lang w:val="en-GB"/>
        </w:rPr>
        <w:t xml:space="preserve"> pp.141-143.</w:t>
      </w:r>
    </w:p>
  </w:footnote>
  <w:footnote w:id="56">
    <w:p>
      <w:pPr>
        <w:pStyle w:val="WW-footnote"/>
        <w:spacing w:before="113" w:after="0"/>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WW-footnote"/>
        <w:spacing w:before="113" w:after="0"/>
        <w:rPr/>
      </w:pPr>
      <w:r>
        <w:rPr>
          <w:rStyle w:val="FootnoteCharacters"/>
        </w:rPr>
        <w:footnoteRef/>
      </w:r>
      <w:r>
        <w:rPr>
          <w:lang w:val="en-GB"/>
        </w:rPr>
        <w:t>E.g. Manusmṛti [</w:t>
      </w:r>
      <w:r>
        <w:rPr>
          <w:rStyle w:val="wwc-sesame-zot-reference"/>
          <w:lang w:val="en-GB"/>
        </w:rPr>
        <w:t>Olivelle 2004</w:t>
      </w:r>
      <w:r>
        <w:rPr>
          <w:lang w:val="en-GB"/>
        </w:rPr>
        <w:t>] 7,130; Gautama Dharmasūtra [</w:t>
      </w:r>
      <w:r>
        <w:rPr>
          <w:rStyle w:val="wwc-sesame-zot-reference"/>
          <w:lang w:val="en-GB"/>
        </w:rPr>
        <w:t>Olivelle 1999</w:t>
      </w:r>
      <w:r>
        <w:rPr>
          <w:lang w:val="en-GB"/>
        </w:rPr>
        <w:t>] 10,24.</w:t>
      </w:r>
    </w:p>
  </w:footnote>
  <w:footnote w:id="58">
    <w:p>
      <w:pPr>
        <w:pStyle w:val="WW-footnote"/>
        <w:spacing w:before="113" w:after="0"/>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WW-footnote"/>
        <w:spacing w:before="113" w:after="0"/>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WW-footnote"/>
        <w:spacing w:before="113" w:after="0"/>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WW-footnote"/>
        <w:spacing w:before="113" w:after="0"/>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WW-footnote"/>
        <w:spacing w:before="113" w:after="0"/>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WW-footnote"/>
        <w:spacing w:before="113" w:after="0"/>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WW-footnote"/>
        <w:spacing w:before="113" w:after="0"/>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WW-footnote"/>
        <w:spacing w:before="113" w:after="0"/>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WW-footnote"/>
        <w:spacing w:before="113" w:after="0"/>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WW-footnote"/>
        <w:spacing w:before="113" w:after="0"/>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xml:space="preserve">). When Tavernier was in India in the 17th century he witnessed caravans of up to 12,000 bullock carts. Sometimes oncoming traffic was obliged to wait two or three days for them to pass; see </w:t>
      </w:r>
      <w:r>
        <w:rPr>
          <w:rStyle w:val="wwc-sesame-zot-reference"/>
          <w:lang w:val="en-GB"/>
        </w:rPr>
        <w:t>Ball 1889</w:t>
      </w:r>
      <w:r>
        <w:rPr>
          <w:lang w:val="en-GB"/>
        </w:rPr>
        <w:t xml:space="preserve"> pp.39-40.</w:t>
      </w:r>
    </w:p>
  </w:footnote>
  <w:footnote w:id="71">
    <w:p>
      <w:pPr>
        <w:pStyle w:val="WW-footnote"/>
        <w:spacing w:before="113" w:after="0"/>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WW-footnote"/>
        <w:spacing w:before="113" w:after="0"/>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WW-footnote"/>
        <w:spacing w:before="113" w:after="0"/>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WW-footnote"/>
        <w:spacing w:before="113" w:after="0"/>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WW-footnote"/>
        <w:spacing w:before="113" w:after="0"/>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WW-footnote"/>
        <w:spacing w:before="113" w:after="0"/>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WW-footnote"/>
        <w:spacing w:before="113" w:after="0"/>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WW-footnote"/>
        <w:spacing w:before="113" w:after="0"/>
        <w:rPr/>
      </w:pPr>
      <w:r>
        <w:rPr>
          <w:rStyle w:val="FootnoteCharacters"/>
        </w:rPr>
        <w:footnoteRef/>
      </w:r>
      <w:r>
        <w:rPr>
          <w:lang w:val="en-GB"/>
        </w:rPr>
        <w:t xml:space="preserve">On the various coins and their values see </w:t>
      </w:r>
      <w:r>
        <w:rPr>
          <w:rStyle w:val="wwc-sesame-zot-reference"/>
          <w:lang w:val="en-GB"/>
        </w:rPr>
        <w:t>Agrawala 1953</w:t>
      </w:r>
      <w:r>
        <w:rPr>
          <w:lang w:val="en-GB"/>
        </w:rPr>
        <w:t xml:space="preserve"> pp.259-274.</w:t>
      </w:r>
    </w:p>
  </w:footnote>
  <w:footnote w:id="79">
    <w:p>
      <w:pPr>
        <w:pStyle w:val="WW-footnote"/>
        <w:spacing w:before="113" w:after="0"/>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WW-footnote"/>
        <w:spacing w:before="113" w:after="0"/>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WW-footnote"/>
        <w:spacing w:before="113" w:after="0"/>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WW-footnote"/>
        <w:spacing w:before="113" w:after="0"/>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WW-footnote"/>
        <w:spacing w:before="113" w:after="0"/>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WW-footnote"/>
        <w:spacing w:before="113" w:after="0"/>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WW-footnote"/>
        <w:spacing w:before="113" w:after="0"/>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WW-footnote"/>
        <w:spacing w:before="113" w:after="0"/>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WW-footnote"/>
        <w:spacing w:before="113" w:after="0"/>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WW-footnote"/>
        <w:spacing w:before="113" w:after="0"/>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WW-footnote"/>
        <w:spacing w:before="113" w:after="0"/>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WW-footnote"/>
        <w:spacing w:before="113" w:after="0"/>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WW-footnote"/>
        <w:spacing w:before="113" w:after="0"/>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WW-footnote"/>
        <w:spacing w:before="113" w:after="0"/>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WW-footnote"/>
        <w:spacing w:before="113" w:after="0"/>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WW-footnote"/>
        <w:spacing w:before="113" w:after="0"/>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WW-footnote"/>
        <w:spacing w:before="113" w:after="0"/>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WW-footnote"/>
        <w:spacing w:before="113" w:after="0"/>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WW-footnote"/>
        <w:spacing w:before="113" w:after="0"/>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WW-footnote"/>
        <w:spacing w:before="113" w:after="0"/>
        <w:rPr/>
      </w:pPr>
      <w:r>
        <w:rPr>
          <w:rStyle w:val="FootnoteCharacters"/>
        </w:rPr>
        <w:footnoteRef/>
      </w:r>
      <w:r>
        <w:rPr>
          <w:lang w:val="en-GB"/>
        </w:rPr>
        <w:t xml:space="preserve">See </w:t>
      </w:r>
      <w:r>
        <w:rPr>
          <w:rStyle w:val="wwc-sesame-zot-reference"/>
          <w:lang w:val="en-GB"/>
        </w:rPr>
        <w:t>Sircar 1971</w:t>
      </w:r>
      <w:r>
        <w:rPr>
          <w:lang w:val="en-GB"/>
        </w:rPr>
        <w:t xml:space="preserve"> p.268.</w:t>
      </w:r>
    </w:p>
  </w:footnote>
  <w:footnote w:id="100">
    <w:p>
      <w:pPr>
        <w:pStyle w:val="WW-footnote"/>
        <w:spacing w:before="113" w:after="0"/>
        <w:rPr/>
      </w:pPr>
      <w:r>
        <w:rPr>
          <w:rStyle w:val="FootnoteCharacters"/>
        </w:rPr>
        <w:footnoteRef/>
      </w:r>
      <w:r>
        <w:rPr>
          <w:lang w:val="en-GB"/>
        </w:rPr>
        <w:t>Aṣṭādhyāyī VI [</w:t>
      </w:r>
      <w:r>
        <w:rPr>
          <w:rStyle w:val="wwc-sesame-zot-reference"/>
          <w:lang w:val="en-GB"/>
        </w:rPr>
        <w:t>Vasu 1897b</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WW-footnote"/>
        <w:spacing w:before="113" w:after="0"/>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WW-footnote"/>
        <w:spacing w:before="113" w:after="0"/>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rStyle w:val="wwc-pali"/>
          <w:lang w:val="en-GB"/>
        </w:rPr>
        <w:t>vaidika</w:t>
      </w:r>
      <w:r>
        <w:rPr>
          <w:lang w:val="en-GB"/>
        </w:rPr>
        <w:t xml:space="preserve"> practice” and no doubt meant for affect, </w:t>
      </w:r>
      <w:r>
        <w:rPr>
          <w:rStyle w:val="wwc-sesame-zot-reference"/>
          <w:lang w:val="en-GB"/>
        </w:rPr>
        <w:t>Pollock 2005</w:t>
      </w:r>
      <w:r>
        <w:rPr>
          <w:lang w:val="en-GB"/>
        </w:rPr>
        <w:t xml:space="preserve"> p.403.</w:t>
      </w:r>
    </w:p>
  </w:footnote>
  <w:footnote w:id="103">
    <w:p>
      <w:pPr>
        <w:pStyle w:val="WW-footnote"/>
        <w:spacing w:before="113" w:after="0"/>
        <w:rPr/>
      </w:pPr>
      <w:r>
        <w:rPr>
          <w:rStyle w:val="FootnoteCharacters"/>
        </w:rPr>
        <w:footnoteRef/>
      </w:r>
      <w:r>
        <w:rPr>
          <w:lang w:val="en-GB"/>
        </w:rPr>
        <w:t>This belief became central to Hinduism and is mentioned at Ṛgveda [</w:t>
      </w:r>
      <w:r>
        <w:rPr>
          <w:rStyle w:val="Hyperlink"/>
          <w:lang w:val="en-GB"/>
        </w:rPr>
        <w:t>Jamison Brereton 2014</w:t>
      </w:r>
      <w:r>
        <w:rPr>
          <w:lang w:val="en-GB"/>
        </w:rPr>
        <w:t>] X, 90; Atharvaveda [</w:t>
      </w:r>
      <w:r>
        <w:rPr>
          <w:rStyle w:val="wwc-sesame-zot-reference"/>
          <w:lang w:val="en-GB"/>
        </w:rPr>
        <w:t>Griffith 1917</w:t>
      </w:r>
      <w:r>
        <w:rPr>
          <w:lang w:val="en-GB"/>
        </w:rPr>
        <w:t>] XX.6, 6; Taittirīya Saṃhitā [</w:t>
      </w:r>
      <w:r>
        <w:rPr>
          <w:rStyle w:val="wwc-sesame-zot-reference"/>
          <w:lang w:val="en-GB"/>
        </w:rPr>
        <w:t>Keith 1904</w:t>
      </w:r>
      <w:r>
        <w:rPr>
          <w:lang w:val="en-GB"/>
        </w:rPr>
        <w:t>] 7,1,1, 4-6; Manusmṛti [</w:t>
      </w:r>
      <w:r>
        <w:rPr>
          <w:rStyle w:val="wwc-sesame-zot-reference"/>
          <w:lang w:val="en-GB"/>
        </w:rPr>
        <w:t>Olivelle 2004</w:t>
      </w:r>
      <w:r>
        <w:rPr>
          <w:lang w:val="en-GB"/>
        </w:rPr>
        <w:t>] I, 31; Bhagavad Gīta [</w:t>
      </w:r>
      <w:r>
        <w:rPr>
          <w:rStyle w:val="wwc-sesame-zot-reference"/>
          <w:lang w:val="en-GB"/>
        </w:rPr>
        <w:t>Sivananda 2000</w:t>
      </w:r>
      <w:r>
        <w:rPr>
          <w:lang w:val="en-GB"/>
        </w:rPr>
        <w:t>] IV,13; Mahābhārata [</w:t>
      </w:r>
      <w:r>
        <w:rPr>
          <w:rStyle w:val="wwc-sesame-zot-reference"/>
          <w:lang w:val="en-GB"/>
        </w:rPr>
        <w:t>Ganguli 1896</w:t>
      </w:r>
      <w:r>
        <w:rPr>
          <w:lang w:val="en-GB"/>
        </w:rPr>
        <w:t>] 12. 73, 4-5 and in several Purāṇas.</w:t>
      </w:r>
    </w:p>
  </w:footnote>
  <w:footnote w:id="104">
    <w:p>
      <w:pPr>
        <w:pStyle w:val="WW-footnote"/>
        <w:spacing w:before="113" w:after="0"/>
        <w:rPr/>
      </w:pPr>
      <w:r>
        <w:rPr>
          <w:rStyle w:val="FootnoteCharacters"/>
        </w:rPr>
        <w:footnoteRef/>
      </w:r>
      <w:r>
        <w:rPr>
          <w:lang w:val="en-GB"/>
        </w:rPr>
        <w:t>Śatapatha Brāhamaṇa [</w:t>
      </w:r>
      <w:r>
        <w:rPr>
          <w:rStyle w:val="wwc-sesame-zot-reference"/>
          <w:lang w:val="en-GB"/>
        </w:rPr>
        <w:t>Eggeling 1900</w:t>
      </w:r>
      <w:r>
        <w:rPr>
          <w:lang w:val="en-GB"/>
        </w:rPr>
        <w:t>] 13.8.1.5; Mahābhārata [</w:t>
      </w:r>
      <w:r>
        <w:rPr>
          <w:rStyle w:val="wwc-sesame-zot-reference"/>
          <w:lang w:val="en-GB"/>
        </w:rPr>
        <w:t>Ganguli 1896</w:t>
      </w:r>
      <w:r>
        <w:rPr>
          <w:lang w:val="en-GB"/>
        </w:rPr>
        <w:t>] III p.368.I,20.</w:t>
      </w:r>
    </w:p>
  </w:footnote>
  <w:footnote w:id="105">
    <w:p>
      <w:pPr>
        <w:pStyle w:val="WW-footnote"/>
        <w:spacing w:before="113" w:after="0"/>
        <w:rPr/>
      </w:pPr>
      <w:r>
        <w:rPr>
          <w:rStyle w:val="FootnoteCharacters"/>
        </w:rPr>
        <w:footnoteRef/>
      </w:r>
      <w:r>
        <w:rPr/>
        <w:t>Baudhāyana Dharmasūtra [</w:t>
      </w:r>
      <w:r>
        <w:rPr>
          <w:rStyle w:val="wwc-sesame-zot-reference"/>
        </w:rPr>
        <w:t>Olivelle 1999</w:t>
      </w:r>
      <w:r>
        <w:rPr/>
        <w:t>] 2.6,33.</w:t>
      </w:r>
    </w:p>
  </w:footnote>
  <w:footnote w:id="106">
    <w:p>
      <w:pPr>
        <w:pStyle w:val="WW-footnote"/>
        <w:spacing w:before="113" w:after="0"/>
        <w:rPr/>
      </w:pPr>
      <w:r>
        <w:rPr>
          <w:rStyle w:val="FootnoteCharacters"/>
        </w:rPr>
        <w:footnoteRef/>
      </w:r>
      <w:r>
        <w:rPr/>
        <w:t>Nāradaparivrājaka Upaniṣad [</w:t>
      </w:r>
      <w:r>
        <w:rPr>
          <w:rStyle w:val="wwc-sesame-zot-reference"/>
        </w:rPr>
        <w:t>Olivelle 1992</w:t>
      </w:r>
      <w:r>
        <w:rPr/>
        <w:t>] 7, 95. Manusmṛti [</w:t>
      </w:r>
      <w:r>
        <w:rPr>
          <w:rStyle w:val="wwc-sesame-zot-reference"/>
        </w:rPr>
        <w:t>Olivelle 2004</w:t>
      </w:r>
      <w:r>
        <w:rPr/>
        <w:t>] 4, 107; Āpastamba [</w:t>
      </w:r>
      <w:r>
        <w:rPr>
          <w:rStyle w:val="wwc-sesame-zot-reference"/>
        </w:rPr>
        <w:t>Olivelle 1999</w:t>
      </w:r>
      <w:r>
        <w:rPr/>
        <w:t>] 1. 32, 21; and Gautama Dharmasūtra [</w:t>
      </w:r>
      <w:r>
        <w:rPr>
          <w:rStyle w:val="wwc-sesame-zot-reference"/>
        </w:rPr>
        <w:t>Olivelle 1999]</w:t>
      </w:r>
      <w:r>
        <w:rPr/>
        <w:t xml:space="preserve"> 16.45 make this same point.</w:t>
      </w:r>
    </w:p>
  </w:footnote>
  <w:footnote w:id="107">
    <w:p>
      <w:pPr>
        <w:pStyle w:val="WW-footnote"/>
        <w:spacing w:before="113" w:after="0"/>
        <w:rPr/>
      </w:pPr>
      <w:r>
        <w:rPr>
          <w:rStyle w:val="FootnoteCharacters"/>
        </w:rPr>
        <w:footnoteRef/>
      </w:r>
      <w:r>
        <w:rPr/>
        <w:t xml:space="preserve">On the origin and meaning of the word see </w:t>
      </w:r>
      <w:r>
        <w:rPr>
          <w:rStyle w:val="wwc-sesame-zot-reference"/>
        </w:rPr>
        <w:t>Olivelle 1993</w:t>
      </w:r>
      <w:r>
        <w:rPr/>
        <w:t xml:space="preserve"> pp.11-16.</w:t>
      </w:r>
    </w:p>
  </w:footnote>
  <w:footnote w:id="108">
    <w:p>
      <w:pPr>
        <w:pStyle w:val="WW-footnote"/>
        <w:spacing w:before="113" w:after="0"/>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WW-footnote"/>
        <w:spacing w:before="113" w:after="0"/>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WW-footnote"/>
        <w:spacing w:before="113" w:after="0"/>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xml:space="preserve">). On the frequent sexual harassment Jain nuns had to endure see </w:t>
      </w:r>
      <w:r>
        <w:rPr>
          <w:rStyle w:val="wwc-sesame-zot-reference"/>
          <w:lang w:val="en-GB"/>
        </w:rPr>
        <w:t>Jain 1984</w:t>
      </w:r>
      <w:r>
        <w:rPr>
          <w:lang w:val="en-GB"/>
        </w:rPr>
        <w:t xml:space="preserve"> pp. 220-222.</w:t>
      </w:r>
    </w:p>
  </w:footnote>
  <w:footnote w:id="111">
    <w:p>
      <w:pPr>
        <w:pStyle w:val="WW-footnote"/>
        <w:spacing w:before="113" w:after="0"/>
        <w:rPr/>
      </w:pPr>
      <w:r>
        <w:rPr>
          <w:rStyle w:val="FootnoteCharacters"/>
        </w:rPr>
        <w:footnoteRef/>
      </w:r>
      <w:r>
        <w:rPr>
          <w:lang w:val="en-GB"/>
        </w:rPr>
        <w:t xml:space="preserve">See </w:t>
      </w:r>
      <w:r>
        <w:rPr>
          <w:rStyle w:val="wwc-sesame-zot-reference"/>
          <w:lang w:val="en-GB"/>
        </w:rPr>
        <w:t>Schlieter 2012</w:t>
      </w:r>
      <w:r>
        <w:rPr>
          <w:lang w:val="en-GB"/>
        </w:rPr>
        <w:t xml:space="preserve"> pp.137 ff.</w:t>
      </w:r>
    </w:p>
  </w:footnote>
  <w:footnote w:id="112">
    <w:p>
      <w:pPr>
        <w:pStyle w:val="WW-footnote"/>
        <w:spacing w:before="113" w:after="0"/>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WW-footnote"/>
        <w:spacing w:before="113" w:after="0"/>
        <w:rPr/>
      </w:pPr>
      <w:r>
        <w:rPr>
          <w:rStyle w:val="FootnoteCharacters"/>
        </w:rPr>
        <w:footnoteRef/>
      </w:r>
      <w:r>
        <w:rPr>
          <w:lang w:val="en-GB"/>
        </w:rPr>
        <w:t xml:space="preserve">The term </w:t>
      </w:r>
      <w:r>
        <w:rPr>
          <w:rStyle w:val="wwc-pali"/>
          <w:lang w:val="en-GB"/>
        </w:rPr>
        <w:t>jina</w:t>
      </w:r>
      <w:r>
        <w:rPr>
          <w:lang w:val="en-GB"/>
        </w:rPr>
        <w:t xml:space="preserve">, ‘conquerer’, the origin of the English Jain[ism], only came into widespread use after the 9th century. See </w:t>
      </w:r>
      <w:r>
        <w:rPr>
          <w:rStyle w:val="wwc-sesame-zot-reference"/>
          <w:lang w:val="en-GB"/>
        </w:rPr>
        <w:t>Jaini PS 1979</w:t>
      </w:r>
      <w:r>
        <w:rPr>
          <w:lang w:val="en-GB"/>
        </w:rPr>
        <w:t xml:space="preserve"> p.2 note 3.</w:t>
      </w:r>
    </w:p>
  </w:footnote>
  <w:footnote w:id="114">
    <w:p>
      <w:pPr>
        <w:pStyle w:val="WW-footnote"/>
        <w:spacing w:before="113" w:after="0"/>
        <w:rPr/>
      </w:pPr>
      <w:r>
        <w:rPr>
          <w:rStyle w:val="FootnoteCharacters"/>
        </w:rPr>
        <w:footnoteRef/>
      </w:r>
      <w:r>
        <w:rPr>
          <w:lang w:val="en-GB"/>
        </w:rPr>
        <w:t xml:space="preserve">See </w:t>
      </w:r>
      <w:r>
        <w:rPr>
          <w:rStyle w:val="wwc-sesame-zot-reference"/>
          <w:lang w:val="en-GB"/>
        </w:rPr>
        <w:t>Balcerowicz 2016</w:t>
      </w:r>
      <w:r>
        <w:rPr>
          <w:lang w:val="en-GB"/>
        </w:rPr>
        <w:t xml:space="preserve"> and </w:t>
      </w:r>
      <w:r>
        <w:rPr>
          <w:rStyle w:val="wwc-sesame-zot-reference"/>
          <w:lang w:val="en-GB"/>
        </w:rPr>
        <w:t>Basham 1951</w:t>
      </w:r>
      <w:r>
        <w:rPr>
          <w:lang w:val="en-GB"/>
        </w:rPr>
        <w:t>.</w:t>
      </w:r>
    </w:p>
  </w:footnote>
  <w:footnote w:id="115">
    <w:p>
      <w:pPr>
        <w:pStyle w:val="WW-footnote"/>
        <w:spacing w:before="113" w:after="0"/>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WW-footnote"/>
        <w:spacing w:before="113" w:after="0"/>
        <w:rPr/>
      </w:pPr>
      <w:r>
        <w:rPr>
          <w:rStyle w:val="FootnoteCharacters"/>
        </w:rPr>
        <w:footnoteRef/>
      </w:r>
      <w:r>
        <w:rPr>
          <w:lang w:val="en-GB"/>
        </w:rPr>
        <w:t>Uttarādhayayana [</w:t>
      </w:r>
      <w:r>
        <w:rPr>
          <w:rStyle w:val="wwc-sesame-zot-reference"/>
          <w:lang w:val="en-GB"/>
        </w:rPr>
        <w:t>Jacobi 1895</w:t>
      </w:r>
      <w:r>
        <w:rPr>
          <w:lang w:val="en-GB"/>
        </w:rPr>
        <w:t>] XXIII,1-19. Some centuries later Jainism split again into the Digambaras and the Śvetāmbaras.</w:t>
      </w:r>
    </w:p>
  </w:footnote>
  <w:footnote w:id="117">
    <w:p>
      <w:pPr>
        <w:pStyle w:val="WW-footnote"/>
        <w:spacing w:before="113" w:after="0"/>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xml:space="preserve">); see also </w:t>
      </w:r>
      <w:r>
        <w:rPr>
          <w:rStyle w:val="wwc-sesame-zot-reference"/>
          <w:lang w:val="en-GB"/>
        </w:rPr>
        <w:t>Jaini PS 1979</w:t>
      </w:r>
      <w:r>
        <w:rPr>
          <w:lang w:val="en-GB"/>
        </w:rPr>
        <w:t xml:space="preserve"> pp.111 ff.</w:t>
      </w:r>
    </w:p>
  </w:footnote>
  <w:footnote w:id="119">
    <w:p>
      <w:pPr>
        <w:pStyle w:val="WW-footnote"/>
        <w:spacing w:before="113" w:after="0"/>
        <w:rPr/>
      </w:pPr>
      <w:r>
        <w:rPr>
          <w:rStyle w:val="FootnoteCharacters"/>
        </w:rPr>
        <w:footnoteRef/>
      </w:r>
      <w:r>
        <w:rPr>
          <w:lang w:val="en-GB"/>
        </w:rPr>
        <w:t xml:space="preserve">The hide of the blackbuck, </w:t>
      </w:r>
      <w:r>
        <w:rPr>
          <w:rStyle w:val="wwc-latin"/>
        </w:rPr>
        <w:t>Antilope cervicapra</w:t>
      </w:r>
      <w:r>
        <w:rPr>
          <w:lang w:val="en-GB"/>
        </w:rPr>
        <w:t>. This beautiful animal had a particular significance in Vedic thought. The open grasslands of Punjab, Haryana and semi-deserts of Rajasthan where it roamed were part of the sacred land of Brahminism, Manusmṛti [</w:t>
      </w:r>
      <w:r>
        <w:rPr>
          <w:rStyle w:val="wwc-sesame-zot-reference"/>
          <w:lang w:val="en-GB"/>
        </w:rPr>
        <w:t>Olivelle 2004</w:t>
      </w:r>
      <w:r>
        <w:rPr>
          <w:lang w:val="en-GB"/>
        </w:rPr>
        <w:t xml:space="preserve">] 2, 22-3. On the mythology surrounding the blackbuck see </w:t>
      </w:r>
      <w:r>
        <w:rPr>
          <w:rStyle w:val="wwc-sesame-zot-reference"/>
          <w:lang w:val="en-GB"/>
        </w:rPr>
        <w:t>Kramrisch 1981</w:t>
      </w:r>
      <w:r>
        <w:rPr>
          <w:lang w:val="en-GB"/>
        </w:rPr>
        <w:t xml:space="preserve"> p.40-50.</w:t>
      </w:r>
    </w:p>
  </w:footnote>
  <w:footnote w:id="120">
    <w:p>
      <w:pPr>
        <w:pStyle w:val="WW-footnote"/>
        <w:spacing w:before="113" w:after="0"/>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WW-footnote"/>
        <w:spacing w:before="113" w:after="0"/>
        <w:rPr/>
      </w:pPr>
      <w:r>
        <w:rPr>
          <w:rStyle w:val="FootnoteCharacters"/>
        </w:rPr>
        <w:footnoteRef/>
      </w:r>
      <w:r>
        <w:rPr>
          <w:lang w:val="en-GB"/>
        </w:rPr>
        <w:t>Baudhāyana Dharmasūtra [</w:t>
      </w:r>
      <w:r>
        <w:rPr>
          <w:rStyle w:val="wwc-sesame-zot-reference"/>
          <w:lang w:val="en-GB"/>
        </w:rPr>
        <w:t>Olivelle 1999</w:t>
      </w:r>
      <w:r>
        <w:rPr>
          <w:lang w:val="en-GB"/>
        </w:rPr>
        <w:t>] 2.11,28.</w:t>
      </w:r>
    </w:p>
  </w:footnote>
  <w:footnote w:id="122">
    <w:p>
      <w:pPr>
        <w:pStyle w:val="WW-footnote"/>
        <w:spacing w:before="113" w:after="0"/>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WW-footnote"/>
        <w:spacing w:before="113" w:after="0"/>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WW-footnote"/>
        <w:spacing w:before="113" w:after="0"/>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WW-footnote"/>
        <w:spacing w:before="113" w:after="0"/>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WW-footnote"/>
        <w:spacing w:before="113" w:after="0"/>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WW-footnote"/>
        <w:spacing w:before="113" w:after="0"/>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WW-footnote"/>
        <w:spacing w:before="113" w:after="0"/>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WW-footnote"/>
        <w:spacing w:before="113" w:after="0"/>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WW-footnote"/>
        <w:spacing w:before="113" w:after="0"/>
        <w:rPr/>
      </w:pPr>
      <w:r>
        <w:rPr>
          <w:rStyle w:val="FootnoteCharacters"/>
        </w:rPr>
        <w:footnoteRef/>
      </w:r>
      <w:r>
        <w:rPr>
          <w:lang w:val="en-GB"/>
        </w:rPr>
        <w:t>Ud.65-66 (</w:t>
      </w:r>
      <w:hyperlink r:id="rId54">
        <w:r>
          <w:rPr>
            <w:rStyle w:val="Hyperlink"/>
            <w:lang w:val="en-GB"/>
          </w:rPr>
          <w:t>Ud 6.2</w:t>
        </w:r>
      </w:hyperlink>
      <w:r>
        <w:rPr>
          <w:lang w:val="en-GB"/>
        </w:rPr>
        <w:t>). Arthasāstra [</w:t>
      </w:r>
      <w:r>
        <w:rPr>
          <w:rStyle w:val="wwc-sesame-zot-reference"/>
          <w:lang w:val="en-GB"/>
        </w:rPr>
        <w:t>Olivelle 2013</w:t>
      </w:r>
      <w:r>
        <w:rPr>
          <w:lang w:val="en-GB"/>
        </w:rPr>
        <w:t>] I,11 ff recommends using ascetics as spies.</w:t>
      </w:r>
    </w:p>
  </w:footnote>
  <w:footnote w:id="131">
    <w:p>
      <w:pPr>
        <w:pStyle w:val="WW-footnote"/>
        <w:spacing w:before="113" w:after="0"/>
        <w:rPr/>
      </w:pPr>
      <w:r>
        <w:rPr>
          <w:rStyle w:val="FootnoteCharacters"/>
        </w:rPr>
        <w:footnoteRef/>
      </w:r>
      <w:r>
        <w:rPr/>
        <w:t>Mahābhāṣya II,4,9.</w:t>
      </w:r>
    </w:p>
  </w:footnote>
  <w:footnote w:id="132">
    <w:p>
      <w:pPr>
        <w:pStyle w:val="WW-footnote"/>
        <w:spacing w:before="113" w:after="0"/>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xml:space="preserve">). For a detailed and in-depth study of some of the distinctions between Buddhism and Vedic teachings see </w:t>
      </w:r>
      <w:r>
        <w:rPr>
          <w:rStyle w:val="wwc-sesame-zot-reference"/>
          <w:lang w:val="en-GB"/>
        </w:rPr>
        <w:t>Pollock 2005</w:t>
      </w:r>
      <w:r>
        <w:rPr>
          <w:lang w:val="en-GB"/>
        </w:rPr>
        <w:t xml:space="preserve"> pp.400 ff.</w:t>
      </w:r>
    </w:p>
  </w:footnote>
  <w:footnote w:id="134">
    <w:p>
      <w:pPr>
        <w:pStyle w:val="WW-footnote"/>
        <w:spacing w:before="113" w:after="0"/>
        <w:rPr/>
      </w:pPr>
      <w:r>
        <w:rPr>
          <w:rStyle w:val="FootnoteCharacters"/>
        </w:rPr>
        <w:footnoteRef/>
      </w:r>
      <w:r>
        <w:rPr>
          <w:lang w:val="en-GB"/>
        </w:rPr>
        <w:t>Mahāvaṃsa [</w:t>
      </w:r>
      <w:r>
        <w:rPr>
          <w:rStyle w:val="wwc-sesame-zot-reference"/>
          <w:lang w:val="en-GB"/>
        </w:rPr>
        <w:t>Geiger 1912</w:t>
      </w:r>
      <w:r>
        <w:rPr>
          <w:lang w:val="en-GB"/>
        </w:rPr>
        <w:t>] II,1 ff and Mahāvastu [</w:t>
      </w:r>
      <w:r>
        <w:rPr>
          <w:rStyle w:val="wwc-sesame-zot-reference"/>
          <w:lang w:val="en-GB"/>
        </w:rPr>
        <w:t>Jones 1949</w:t>
      </w:r>
      <w:r>
        <w:rPr>
          <w:lang w:val="en-GB"/>
        </w:rPr>
        <w:t>] I, 338 ff give genealogical data about the Sakyans, and the Viṣṇu Purāṇa [</w:t>
      </w:r>
      <w:r>
        <w:rPr>
          <w:rStyle w:val="wwc-sesame-zot-reference"/>
          <w:lang w:val="en-GB"/>
        </w:rPr>
        <w:t>Taylor 2021</w:t>
      </w:r>
      <w:r>
        <w:rPr>
          <w:lang w:val="en-GB"/>
        </w:rPr>
        <w:t>] IV,22,3 mentions Suddhodana, the Buddha’s father, but not the Buddha himself. However, these texts were composed centuries after the Buddha, and there is no way of knowing if their information is reliable.</w:t>
      </w:r>
    </w:p>
  </w:footnote>
  <w:footnote w:id="135">
    <w:p>
      <w:pPr>
        <w:pStyle w:val="WW-footnote"/>
        <w:spacing w:before="113" w:after="0"/>
        <w:rPr/>
      </w:pPr>
      <w:r>
        <w:rPr>
          <w:rStyle w:val="FootnoteCharacters"/>
        </w:rPr>
        <w:footnoteRef/>
      </w:r>
      <w:r>
        <w:rPr>
          <w:lang w:val="en-GB"/>
        </w:rPr>
        <w:t xml:space="preserve">In 1962 an archaeological survey in what had been Sakyan territory located some two dozen ancient sites dating from the 6th to the 2nd centuries BCE, some of them possibly the remains of these villages. See </w:t>
      </w:r>
      <w:r>
        <w:rPr>
          <w:rStyle w:val="wwc-sesame-zot-reference"/>
          <w:lang w:val="en-GB"/>
        </w:rPr>
        <w:t>Mitra 1972</w:t>
      </w:r>
      <w:r>
        <w:rPr>
          <w:lang w:val="en-GB"/>
        </w:rPr>
        <w:t xml:space="preserve"> pp.205-249.</w:t>
      </w:r>
    </w:p>
  </w:footnote>
  <w:footnote w:id="136">
    <w:p>
      <w:pPr>
        <w:pStyle w:val="WW-footnote"/>
        <w:spacing w:before="113" w:after="0"/>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WW-footnote"/>
        <w:spacing w:before="113" w:after="0"/>
        <w:rPr/>
      </w:pPr>
      <w:r>
        <w:rPr>
          <w:rStyle w:val="FootnoteCharacters"/>
        </w:rPr>
        <w:footnoteRef/>
      </w:r>
      <w:r>
        <w:rPr>
          <w:lang w:val="en-GB"/>
        </w:rPr>
        <w:t xml:space="preserve">The sal is </w:t>
      </w:r>
      <w:r>
        <w:rPr>
          <w:rStyle w:val="wwc-latin"/>
          <w:lang w:val="en-GB"/>
        </w:rPr>
        <w:t>Shorea robusta</w:t>
      </w:r>
      <w:r>
        <w:rPr>
          <w:lang w:val="en-GB"/>
        </w:rPr>
        <w:t>.</w:t>
      </w:r>
    </w:p>
  </w:footnote>
  <w:footnote w:id="138">
    <w:p>
      <w:pPr>
        <w:pStyle w:val="WW-footnote"/>
        <w:spacing w:before="113" w:after="0"/>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WW-footnote"/>
        <w:spacing w:before="113" w:after="0"/>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WW-footnote"/>
        <w:spacing w:before="113" w:after="0"/>
        <w:rPr/>
      </w:pPr>
      <w:r>
        <w:rPr>
          <w:rStyle w:val="FootnoteCharacters"/>
        </w:rPr>
        <w:footnoteRef/>
      </w:r>
      <w:r>
        <w:rPr>
          <w:lang w:val="en-GB"/>
        </w:rPr>
        <w:t>Dhp-a [</w:t>
      </w:r>
      <w:r>
        <w:rPr>
          <w:rStyle w:val="wwc-sesame-zot-reference"/>
          <w:lang w:val="en-GB"/>
        </w:rPr>
        <w:t>Burlingame 1921</w:t>
      </w:r>
      <w:r>
        <w:rPr>
          <w:lang w:val="en-GB"/>
        </w:rPr>
        <w:t>] III,254; Ja.V,412 ff (</w:t>
      </w:r>
      <w:hyperlink r:id="rId55">
        <w:r>
          <w:rPr>
            <w:rStyle w:val="Hyperlink"/>
            <w:lang w:val="en-GB"/>
          </w:rPr>
          <w:t>Ja 536</w:t>
        </w:r>
      </w:hyperlink>
      <w:r>
        <w:rPr>
          <w:lang w:val="en-GB"/>
        </w:rPr>
        <w:t>).</w:t>
      </w:r>
    </w:p>
  </w:footnote>
  <w:footnote w:id="142">
    <w:p>
      <w:pPr>
        <w:pStyle w:val="WW-footnote"/>
        <w:spacing w:before="113" w:after="0"/>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WW-footnote"/>
        <w:spacing w:before="113" w:after="0"/>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WW-footnote"/>
        <w:spacing w:before="113" w:after="0"/>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WW-footnote"/>
        <w:spacing w:before="113" w:after="0"/>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WW-footnote"/>
        <w:spacing w:before="113" w:after="0"/>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WW-footnote"/>
        <w:spacing w:before="113" w:after="0"/>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WW-footnote"/>
        <w:spacing w:before="113" w:after="0"/>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WW-footnote"/>
        <w:spacing w:before="113" w:after="0"/>
        <w:rPr/>
      </w:pPr>
      <w:r>
        <w:rPr>
          <w:rStyle w:val="FootnoteCharacters"/>
        </w:rPr>
        <w:footnoteRef/>
      </w:r>
      <w:r>
        <w:rPr>
          <w:lang w:val="en-GB"/>
        </w:rPr>
        <w:t xml:space="preserve">See </w:t>
      </w:r>
      <w:r>
        <w:rPr>
          <w:rStyle w:val="wwc-sesame-zot-reference"/>
          <w:lang w:val="en-GB"/>
        </w:rPr>
        <w:t>Lal 1984a</w:t>
      </w:r>
      <w:r>
        <w:rPr>
          <w:lang w:val="en-GB"/>
        </w:rPr>
        <w:t xml:space="preserve"> and </w:t>
      </w:r>
      <w:r>
        <w:rPr>
          <w:rStyle w:val="wwc-sesame-zot-reference"/>
          <w:lang w:val="en-GB"/>
        </w:rPr>
        <w:t>Lal 1984b</w:t>
      </w:r>
      <w:r>
        <w:rPr>
          <w:lang w:val="en-GB"/>
        </w:rPr>
        <w:t>.</w:t>
      </w:r>
    </w:p>
  </w:footnote>
  <w:footnote w:id="151">
    <w:p>
      <w:pPr>
        <w:pStyle w:val="WW-footnote"/>
        <w:spacing w:before="113" w:after="0"/>
        <w:rPr/>
      </w:pPr>
      <w:r>
        <w:rPr>
          <w:rStyle w:val="FootnoteCharacters"/>
        </w:rPr>
        <w:footnoteRef/>
      </w:r>
      <w:r>
        <w:rPr>
          <w:rStyle w:val="wwc-sesame-zot-reference"/>
          <w:lang w:val="en-GB"/>
        </w:rPr>
        <w:t>Srivastava 1986</w:t>
      </w:r>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rStyle w:val="wwc-pali"/>
          <w:lang w:val="en-GB"/>
        </w:rPr>
        <w:t>passa</w:t>
      </w:r>
      <w:r>
        <w:rPr>
          <w:lang w:val="en-GB"/>
        </w:rPr>
        <w:t>, the Himalayas.</w:t>
      </w:r>
    </w:p>
  </w:footnote>
  <w:footnote w:id="153">
    <w:p>
      <w:pPr>
        <w:pStyle w:val="WW-footnote"/>
        <w:spacing w:before="113" w:after="0"/>
        <w:rPr/>
      </w:pPr>
      <w:r>
        <w:rPr>
          <w:rStyle w:val="FootnoteCharacters"/>
        </w:rPr>
        <w:footnoteRef/>
      </w:r>
      <w:r>
        <w:rPr>
          <w:rStyle w:val="wwc-sesame-zot-reference"/>
          <w:lang w:val="en-GB"/>
        </w:rPr>
        <w:t>Bapat 1956</w:t>
      </w:r>
      <w:r>
        <w:rPr>
          <w:lang w:val="en-GB"/>
        </w:rPr>
        <w:t xml:space="preserve"> p. ix.</w:t>
      </w:r>
    </w:p>
  </w:footnote>
  <w:footnote w:id="154">
    <w:p>
      <w:pPr>
        <w:pStyle w:val="WW-footnote"/>
        <w:spacing w:before="113" w:after="0"/>
        <w:rPr/>
      </w:pPr>
      <w:r>
        <w:rPr>
          <w:rStyle w:val="FootnoteCharacters"/>
        </w:rPr>
        <w:footnoteRef/>
      </w:r>
      <w:r>
        <w:rPr>
          <w:lang w:val="en-GB"/>
        </w:rPr>
        <w:t>S.I,184 (</w:t>
      </w:r>
      <w:hyperlink r:id="rId56">
        <w:r>
          <w:rPr>
            <w:rStyle w:val="Hyperlink"/>
            <w:lang w:val="en-GB"/>
          </w:rPr>
          <w:t>SN 7.22</w:t>
        </w:r>
      </w:hyperlink>
      <w:r>
        <w:rPr>
          <w:lang w:val="en-GB"/>
        </w:rPr>
        <w:t xml:space="preserve">). See </w:t>
      </w:r>
      <w:r>
        <w:rPr>
          <w:rStyle w:val="wwc-sesame-zot-reference"/>
          <w:lang w:val="en-GB"/>
        </w:rPr>
        <w:t>Pandey 1963</w:t>
      </w:r>
      <w:r>
        <w:rPr>
          <w:lang w:val="en-GB"/>
        </w:rPr>
        <w:t xml:space="preserve"> 119-120.</w:t>
      </w:r>
    </w:p>
  </w:footnote>
  <w:footnote w:id="155">
    <w:p>
      <w:pPr>
        <w:pStyle w:val="WW-footnote"/>
        <w:spacing w:before="113" w:after="0"/>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WW-footnote"/>
        <w:spacing w:before="113" w:after="0"/>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WW-footnote"/>
        <w:spacing w:before="113" w:after="0"/>
        <w:rPr/>
      </w:pPr>
      <w:r>
        <w:rPr>
          <w:rStyle w:val="FootnoteCharacters"/>
        </w:rPr>
        <w:footnoteRef/>
      </w:r>
      <w:r>
        <w:rPr>
          <w:rStyle w:val="wwc-pali"/>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rStyle w:val="wwc-pali"/>
          <w:lang w:val="en-GB"/>
        </w:rPr>
        <w:t>bhavana</w:t>
      </w:r>
      <w:r>
        <w:rPr>
          <w:lang w:val="en-GB"/>
        </w:rPr>
        <w:t>, a residence.</w:t>
      </w:r>
    </w:p>
  </w:footnote>
  <w:footnote w:id="158">
    <w:p>
      <w:pPr>
        <w:pStyle w:val="WW-footnote"/>
        <w:spacing w:before="113" w:after="0"/>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1.</w:t>
      </w:r>
    </w:p>
  </w:footnote>
  <w:footnote w:id="160">
    <w:p>
      <w:pPr>
        <w:pStyle w:val="WW-footnote"/>
        <w:spacing w:before="113" w:after="0"/>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WW-footnote"/>
        <w:spacing w:before="113" w:after="0"/>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xml:space="preserve">). See </w:t>
      </w:r>
      <w:r>
        <w:rPr>
          <w:rStyle w:val="wwc-sesame-zot-reference"/>
          <w:lang w:val="en-GB"/>
        </w:rPr>
        <w:t>Majumdar 1922</w:t>
      </w:r>
      <w:r>
        <w:rPr>
          <w:lang w:val="en-GB"/>
        </w:rPr>
        <w:t xml:space="preserve"> pp.97 ff; 223 ff and </w:t>
      </w:r>
      <w:r>
        <w:rPr>
          <w:rStyle w:val="wwc-sesame-zot-reference"/>
          <w:lang w:val="en-GB"/>
        </w:rPr>
        <w:t>Roy K 1994</w:t>
      </w:r>
      <w:r>
        <w:rPr>
          <w:lang w:val="en-GB"/>
        </w:rPr>
        <w:t xml:space="preserve"> pp.23 ff.</w:t>
      </w:r>
    </w:p>
  </w:footnote>
  <w:footnote w:id="162">
    <w:p>
      <w:pPr>
        <w:pStyle w:val="WW-footnote"/>
        <w:spacing w:before="113" w:after="0"/>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WW-footnote"/>
        <w:spacing w:before="113" w:after="0"/>
        <w:rPr/>
      </w:pPr>
      <w:r>
        <w:rPr>
          <w:rStyle w:val="FootnoteCharacters"/>
        </w:rPr>
        <w:footnoteRef/>
      </w:r>
      <w:r>
        <w:rPr>
          <w:lang w:val="en-GB"/>
        </w:rPr>
        <w:t xml:space="preserve">See </w:t>
      </w:r>
      <w:r>
        <w:rPr>
          <w:rStyle w:val="wwc-sesame-zot-reference"/>
          <w:lang w:val="en-GB"/>
        </w:rPr>
        <w:t>Monier-Williams 1899</w:t>
      </w:r>
      <w:r>
        <w:rPr>
          <w:lang w:val="en-GB"/>
        </w:rPr>
        <w:t>.</w:t>
      </w:r>
    </w:p>
  </w:footnote>
  <w:footnote w:id="164">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WW-footnote"/>
        <w:spacing w:before="113" w:after="0"/>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WW-footnote"/>
        <w:spacing w:before="113" w:after="0"/>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WW-footnote"/>
        <w:spacing w:before="113" w:after="0"/>
        <w:rPr/>
      </w:pPr>
      <w:r>
        <w:rPr>
          <w:rStyle w:val="FootnoteCharacters"/>
        </w:rPr>
        <w:footnoteRef/>
      </w:r>
      <w:r>
        <w:rPr>
          <w:lang w:val="en-GB"/>
        </w:rPr>
        <w:t xml:space="preserve">When talking with King Pasenadi he always addressed him as </w:t>
      </w:r>
      <w:r>
        <w:rPr>
          <w:rStyle w:val="wwc-pali"/>
          <w:lang w:val="en-GB"/>
        </w:rPr>
        <w:t>mahārāja</w:t>
      </w:r>
      <w:r>
        <w:rPr>
          <w:lang w:val="en-GB"/>
        </w:rPr>
        <w:t xml:space="preserve"> but when talking with Queen Mallikā he addressed her by her name.</w:t>
      </w:r>
    </w:p>
  </w:footnote>
  <w:footnote w:id="168">
    <w:p>
      <w:pPr>
        <w:pStyle w:val="WW-footnote"/>
        <w:spacing w:before="113" w:after="0"/>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WW-footnote"/>
        <w:spacing w:before="113" w:after="0"/>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WW-footnote"/>
        <w:spacing w:before="113" w:after="0"/>
        <w:rPr/>
      </w:pPr>
      <w:r>
        <w:rPr>
          <w:rStyle w:val="FootnoteCharacters"/>
        </w:rPr>
        <w:footnoteRef/>
      </w:r>
      <w:r>
        <w:rPr>
          <w:lang w:val="en-GB"/>
        </w:rPr>
        <w:t xml:space="preserve">In the West, giving birth while prone is a relatively recent practice. See </w:t>
      </w:r>
      <w:r>
        <w:rPr>
          <w:rStyle w:val="wwc-sesame-zot-reference"/>
          <w:lang w:val="en-GB"/>
        </w:rPr>
        <w:t>Dundes 1987</w:t>
      </w:r>
      <w:r>
        <w:rPr>
          <w:lang w:val="en-GB"/>
        </w:rPr>
        <w:t>.</w:t>
      </w:r>
    </w:p>
  </w:footnote>
  <w:footnote w:id="171">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xml:space="preserve">)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w:t>
      </w:r>
      <w:r>
        <w:rPr>
          <w:rStyle w:val="wwc-sesame-zot-reference"/>
          <w:lang w:val="en-GB"/>
        </w:rPr>
        <w:t>Mitra 1972</w:t>
      </w:r>
      <w:r>
        <w:rPr>
          <w:lang w:val="en-GB"/>
        </w:rPr>
        <w:t xml:space="preserve"> pp.221-222.</w:t>
      </w:r>
    </w:p>
  </w:footnote>
  <w:footnote w:id="172">
    <w:p>
      <w:pPr>
        <w:pStyle w:val="WW-footnote"/>
        <w:spacing w:before="113" w:after="0"/>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WW-footnote"/>
        <w:spacing w:before="113" w:after="0"/>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WW-footnote"/>
        <w:spacing w:before="113" w:after="0"/>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WW-footnote"/>
        <w:spacing w:before="113" w:after="0"/>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WW-footnote"/>
        <w:spacing w:before="113" w:after="0"/>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rStyle w:val="wwc-pali"/>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WW-footnote"/>
        <w:spacing w:before="113" w:after="0"/>
        <w:rPr/>
      </w:pPr>
      <w:r>
        <w:rPr>
          <w:rStyle w:val="FootnoteCharacters"/>
        </w:rPr>
        <w:footnoteRef/>
      </w:r>
      <w:r>
        <w:rPr>
          <w:lang w:val="en-GB"/>
        </w:rPr>
        <w:t xml:space="preserve">On the marriage customs of the time see </w:t>
      </w:r>
      <w:r>
        <w:rPr>
          <w:rStyle w:val="wwc-sesame-zot-reference"/>
          <w:lang w:val="en-GB"/>
        </w:rPr>
        <w:t>Wagle 1995</w:t>
      </w:r>
      <w:r>
        <w:rPr>
          <w:lang w:val="en-GB"/>
        </w:rPr>
        <w:t xml:space="preserve"> pp.127 ff.</w:t>
      </w:r>
    </w:p>
  </w:footnote>
  <w:footnote w:id="178">
    <w:p>
      <w:pPr>
        <w:pStyle w:val="WW-footnote"/>
        <w:spacing w:before="113" w:after="0"/>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WW-footnote"/>
        <w:spacing w:before="113" w:after="0"/>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WW-footnote"/>
        <w:spacing w:before="113" w:after="0"/>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Manusmṛti [</w:t>
      </w:r>
      <w:r>
        <w:rPr>
          <w:rStyle w:val="wwc-sesame-zot-reference"/>
          <w:lang w:val="en-GB"/>
        </w:rPr>
        <w:t>Olivelle 2004]</w:t>
      </w:r>
      <w:r>
        <w:rPr>
          <w:lang w:val="en-GB"/>
        </w:rPr>
        <w:t xml:space="preserve"> 9,81; Baudhāyana Dharmasūtra [</w:t>
      </w:r>
      <w:r>
        <w:rPr>
          <w:rStyle w:val="wwc-sesame-zot-reference"/>
          <w:lang w:val="en-GB"/>
        </w:rPr>
        <w:t>Olivelle 1999</w:t>
      </w:r>
      <w:r>
        <w:rPr>
          <w:lang w:val="en-GB"/>
        </w:rPr>
        <w:t>]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rStyle w:val="wwc-sesame-zot-reference"/>
          <w:lang w:val="en-GB"/>
        </w:rPr>
        <w:t>Dyson 2018</w:t>
      </w:r>
      <w:r>
        <w:rPr>
          <w:lang w:val="en-GB"/>
        </w:rPr>
        <w:t xml:space="preserve"> pp.16 ff.</w:t>
      </w:r>
    </w:p>
  </w:footnote>
  <w:footnote w:id="182">
    <w:p>
      <w:pPr>
        <w:pStyle w:val="BodyText"/>
        <w:bidi w:val="0"/>
        <w:spacing w:before="180" w:after="180"/>
        <w:jc w:val="left"/>
        <w:rPr/>
      </w:pPr>
      <w:r>
        <w:rPr>
          <w:rStyle w:val="FootnoteCharacters"/>
        </w:rPr>
        <w:footnoteRef/>
      </w:r>
      <w:r>
        <w:rPr>
          <w:rStyle w:val="wwc-sesame-zot-reference"/>
          <w:lang w:val="en-GB"/>
        </w:rPr>
        <w:t>Campbell 2008</w:t>
      </w:r>
      <w:r>
        <w:rPr>
          <w:lang w:val="en-GB"/>
        </w:rPr>
        <w:t xml:space="preserve">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WW-footnote"/>
        <w:spacing w:before="113" w:after="0"/>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rStyle w:val="wwc-pali"/>
          <w:lang w:val="en-GB"/>
        </w:rPr>
        <w:t>anappakaṃ</w:t>
      </w:r>
      <w:r>
        <w:rPr>
          <w:lang w:val="en-GB"/>
        </w:rPr>
        <w:t xml:space="preserve"> </w:t>
      </w:r>
      <w:r>
        <w:rPr>
          <w:rStyle w:val="wwc-pali"/>
          <w:lang w:val="en-GB"/>
        </w:rPr>
        <w:t>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WW-footnote"/>
        <w:spacing w:before="113" w:after="0"/>
        <w:rPr/>
      </w:pPr>
      <w:r>
        <w:rPr>
          <w:rStyle w:val="FootnoteCharacters"/>
        </w:rPr>
        <w:footnoteRef/>
      </w:r>
      <w:r>
        <w:rPr/>
        <w:t>I thank Anandajoti Bhikkhu for drawing my attention to this point.</w:t>
      </w:r>
    </w:p>
  </w:footnote>
  <w:footnote w:id="186">
    <w:p>
      <w:pPr>
        <w:pStyle w:val="WW-footnote"/>
        <w:spacing w:before="113" w:after="0"/>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WW-footnote"/>
        <w:spacing w:before="113" w:after="0"/>
        <w:rPr/>
      </w:pPr>
      <w:r>
        <w:rPr>
          <w:rStyle w:val="FootnoteCharacters"/>
        </w:rPr>
        <w:footnoteRef/>
      </w:r>
      <w:r>
        <w:rPr>
          <w:rStyle w:val="wwc-sesame-zot-reference"/>
          <w:lang w:val="en-GB"/>
        </w:rPr>
        <w:t>Armstrong 2004</w:t>
      </w:r>
      <w:r>
        <w:rPr>
          <w:lang w:val="en-GB"/>
        </w:rPr>
        <w:t xml:space="preserve">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w:t>
      </w:r>
      <w:r>
        <w:rPr>
          <w:rStyle w:val="wwc-sesame-zot-reference"/>
          <w:lang w:val="en-GB"/>
        </w:rPr>
        <w:t>Bronkhorst 2007</w:t>
      </w:r>
      <w:r>
        <w:rPr>
          <w:lang w:val="en-GB"/>
        </w:rPr>
        <w:t xml:space="preserve"> pp.63-64.</w:t>
      </w:r>
    </w:p>
  </w:footnote>
  <w:footnote w:id="188">
    <w:p>
      <w:pPr>
        <w:pStyle w:val="WW-footnote"/>
        <w:spacing w:before="113" w:after="0"/>
        <w:rPr/>
      </w:pPr>
      <w:r>
        <w:rPr>
          <w:rStyle w:val="FootnoteCharacters"/>
        </w:rPr>
        <w:footnoteRef/>
      </w:r>
      <w:r>
        <w:rPr>
          <w:rStyle w:val="wwc-sesame-zot-reference"/>
          <w:lang w:val="en-GB"/>
        </w:rPr>
        <w:t>Wynne 2007</w:t>
      </w:r>
      <w:r>
        <w:rPr>
          <w:lang w:val="en-GB"/>
        </w:rPr>
        <w:t xml:space="preserve"> pp.108 ff, has attempted to reconstruct Kālāma’s philosophy.</w:t>
      </w:r>
    </w:p>
  </w:footnote>
  <w:footnote w:id="189">
    <w:p>
      <w:pPr>
        <w:pStyle w:val="WW-footnote"/>
        <w:spacing w:before="113" w:after="0"/>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That Rāmaputta was known to the Jains gives credence to the claim that he was a real person. See Isibhāsiyāiṃ 23; [</w:t>
      </w:r>
      <w:r>
        <w:rPr>
          <w:rStyle w:val="wwc-sesame-zot-reference"/>
          <w:lang w:val="en-GB"/>
        </w:rPr>
        <w:t>Schubring 1974</w:t>
      </w:r>
      <w:r>
        <w:rPr>
          <w:lang w:val="en-GB"/>
        </w:rPr>
        <w:t>] p.44.</w:t>
      </w:r>
    </w:p>
  </w:footnote>
  <w:footnote w:id="190">
    <w:p>
      <w:pPr>
        <w:pStyle w:val="WW-footnote"/>
        <w:spacing w:before="113" w:after="0"/>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WW-footnote"/>
        <w:spacing w:before="113" w:after="0"/>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rStyle w:val="wwc-pali"/>
          <w:iCs/>
          <w:lang w:val="en-GB"/>
        </w:rPr>
        <w:t>brahmacāriya</w:t>
      </w:r>
      <w:r>
        <w:rPr>
          <w:lang w:val="en-GB"/>
        </w:rPr>
        <w:t xml:space="preserve"> and Pukkusa had been a </w:t>
      </w:r>
      <w:r>
        <w:rPr>
          <w:rStyle w:val="wwc-pali"/>
          <w:iCs/>
          <w:lang w:val="en-GB"/>
        </w:rPr>
        <w:t>sāvaka</w:t>
      </w:r>
      <w:r>
        <w:rPr>
          <w:lang w:val="en-GB"/>
        </w:rPr>
        <w:t>.</w:t>
      </w:r>
    </w:p>
  </w:footnote>
  <w:footnote w:id="192">
    <w:p>
      <w:pPr>
        <w:pStyle w:val="WW-footnote"/>
        <w:spacing w:before="113" w:after="0"/>
        <w:rPr/>
      </w:pPr>
      <w:r>
        <w:rPr>
          <w:rStyle w:val="FootnoteCharacters"/>
        </w:rPr>
        <w:footnoteRef/>
      </w:r>
      <w:r>
        <w:rPr>
          <w:lang w:val="en-GB"/>
        </w:rPr>
        <w:t>See e.g. Gautama Dharmasūtra [</w:t>
      </w:r>
      <w:r>
        <w:rPr>
          <w:rStyle w:val="wwc-sesame-zot-reference"/>
          <w:lang w:val="en-GB"/>
        </w:rPr>
        <w:t>Olivelle 1999</w:t>
      </w:r>
      <w:r>
        <w:rPr>
          <w:lang w:val="en-GB"/>
        </w:rPr>
        <w:t>] 24,1-11; Vāsiṣṭha Dharmasūtra [</w:t>
      </w:r>
      <w:r>
        <w:rPr>
          <w:rStyle w:val="wwc-sesame-zot-reference"/>
          <w:lang w:val="en-GB"/>
        </w:rPr>
        <w:t>Olivelle 1999</w:t>
      </w:r>
      <w:r>
        <w:rPr>
          <w:lang w:val="en-GB"/>
        </w:rPr>
        <w:t>] 22,1-16, etc.</w:t>
      </w:r>
    </w:p>
  </w:footnote>
  <w:footnote w:id="193">
    <w:p>
      <w:pPr>
        <w:pStyle w:val="WW-footnote"/>
        <w:spacing w:before="113" w:after="0"/>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WW-footnote"/>
        <w:spacing w:before="113" w:after="0"/>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WW-footnote"/>
        <w:spacing w:before="113" w:after="0"/>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xml:space="preserve">), condensed. On these and other extreme ascetic practices see </w:t>
      </w:r>
      <w:r>
        <w:rPr>
          <w:rStyle w:val="wwc-sesame-zot-reference"/>
          <w:lang w:val="en-GB"/>
        </w:rPr>
        <w:t>Olivelle 1992</w:t>
      </w:r>
      <w:r>
        <w:rPr>
          <w:lang w:val="en-GB"/>
        </w:rPr>
        <w:t>.</w:t>
      </w:r>
    </w:p>
  </w:footnote>
  <w:footnote w:id="196">
    <w:p>
      <w:pPr>
        <w:pStyle w:val="WW-footnote"/>
        <w:spacing w:before="113" w:after="0"/>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rStyle w:val="wwc-pali"/>
          <w:lang w:val="en-GB"/>
        </w:rPr>
        <w:t>prāṇāyāma</w:t>
      </w:r>
      <w:r>
        <w:rPr>
          <w:lang w:val="en-GB"/>
        </w:rPr>
        <w:t xml:space="preserve"> which involved controlling (</w:t>
      </w:r>
      <w:r>
        <w:rPr>
          <w:rStyle w:val="wwc-pali"/>
          <w:lang w:val="en-GB"/>
        </w:rPr>
        <w:t>āyāma</w:t>
      </w:r>
      <w:r>
        <w:rPr>
          <w:lang w:val="en-GB"/>
        </w:rPr>
        <w:t>) the breath as described in works such as the Baudhāyana Dharmasūtra [</w:t>
      </w:r>
      <w:r>
        <w:rPr>
          <w:rStyle w:val="wwc-sesame-zot-reference"/>
          <w:lang w:val="en-GB"/>
        </w:rPr>
        <w:t>Olivelle 1999</w:t>
      </w:r>
      <w:r>
        <w:rPr>
          <w:lang w:val="en-GB"/>
        </w:rPr>
        <w:t>] 4.1.22-4; 28-30 and the Āśvalāyanaśrauta Sūtra 2.7. The pain and exhaustion it caused was believed to purify the evil one had done.</w:t>
      </w:r>
    </w:p>
  </w:footnote>
  <w:footnote w:id="197">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WW-footnote"/>
        <w:spacing w:before="113" w:after="0"/>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WW-footnote"/>
        <w:spacing w:before="113" w:after="0"/>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xml:space="preserve">). Mahāvīra suffered similar abuse, see </w:t>
      </w:r>
      <w:r>
        <w:rPr>
          <w:rStyle w:val="wwc-sesame-zot-reference"/>
          <w:lang w:val="en-GB"/>
        </w:rPr>
        <w:t>Wujastyk 1984</w:t>
      </w:r>
      <w:r>
        <w:rPr>
          <w:lang w:val="en-GB"/>
        </w:rPr>
        <w:t xml:space="preserve"> pp. 189-194.</w:t>
      </w:r>
    </w:p>
  </w:footnote>
  <w:footnote w:id="201">
    <w:p>
      <w:pPr>
        <w:pStyle w:val="WW-footnote"/>
        <w:spacing w:before="113" w:after="0"/>
        <w:rPr/>
      </w:pPr>
      <w:r>
        <w:rPr>
          <w:rStyle w:val="FootnoteCharacters"/>
        </w:rPr>
        <w:footnoteRef/>
      </w:r>
      <w:r>
        <w:rPr>
          <w:lang w:val="en-GB"/>
        </w:rPr>
        <w:t>E.g. Buddhacarita [</w:t>
      </w:r>
      <w:r>
        <w:rPr>
          <w:rStyle w:val="wwc-sesame-zot-reference"/>
          <w:lang w:val="en-GB"/>
        </w:rPr>
        <w:t>Olivelle 2008</w:t>
      </w:r>
      <w:r>
        <w:rPr>
          <w:lang w:val="en-GB"/>
        </w:rPr>
        <w:t>] 12.95; Jātaka I.67; Lalitavistara [</w:t>
      </w:r>
      <w:r>
        <w:rPr>
          <w:rStyle w:val="wwc-sesame-zot-reference"/>
          <w:lang w:val="en-GB"/>
        </w:rPr>
        <w:t>Dharmachakra 2013</w:t>
      </w:r>
      <w:r>
        <w:rPr>
          <w:lang w:val="en-GB"/>
        </w:rPr>
        <w:t>] 17,22; Mahāvastu II [</w:t>
      </w:r>
      <w:r>
        <w:rPr>
          <w:rStyle w:val="wwc-sesame-zot-reference"/>
          <w:lang w:val="en-GB"/>
        </w:rPr>
        <w:t>Jones 1952</w:t>
      </w:r>
      <w:r>
        <w:rPr>
          <w:lang w:val="en-GB"/>
        </w:rPr>
        <w:t>] 241.</w:t>
      </w:r>
    </w:p>
  </w:footnote>
  <w:footnote w:id="202">
    <w:p>
      <w:pPr>
        <w:pStyle w:val="WW-footnote"/>
        <w:spacing w:before="113" w:after="0"/>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WW-footnote"/>
        <w:spacing w:before="113" w:after="0"/>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WW-footnote"/>
        <w:spacing w:before="113" w:after="0"/>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rStyle w:val="wwc-pali"/>
          <w:lang w:val="en-GB"/>
        </w:rPr>
        <w:t>assattha</w:t>
      </w:r>
      <w:r>
        <w:rPr>
          <w:lang w:val="en-GB"/>
        </w:rPr>
        <w:t>.</w:t>
      </w:r>
    </w:p>
  </w:footnote>
  <w:footnote w:id="206">
    <w:p>
      <w:pPr>
        <w:pStyle w:val="WW-footnote"/>
        <w:spacing w:before="113" w:after="0"/>
        <w:rPr/>
      </w:pPr>
      <w:r>
        <w:rPr>
          <w:rStyle w:val="FootnoteCharacters"/>
        </w:rPr>
        <w:footnoteRef/>
      </w:r>
      <w:r>
        <w:rPr/>
        <w:t>Ja.I,69.</w:t>
      </w:r>
    </w:p>
  </w:footnote>
  <w:footnote w:id="207">
    <w:p>
      <w:pPr>
        <w:pStyle w:val="WW-footnote"/>
        <w:spacing w:before="113" w:after="0"/>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WW-footnote"/>
        <w:spacing w:before="113" w:after="0"/>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WW-footnote"/>
        <w:spacing w:before="113" w:after="0"/>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WW-footnote"/>
        <w:spacing w:before="113" w:after="0"/>
        <w:rPr/>
      </w:pPr>
      <w:r>
        <w:rPr>
          <w:rStyle w:val="FootnoteCharacters"/>
        </w:rPr>
        <w:footnoteRef/>
      </w:r>
      <w:r>
        <w:rPr>
          <w:lang w:val="en-GB"/>
        </w:rPr>
        <w:t xml:space="preserve">This seems to have been an extension of, and in some way related to, what psychologists call a life review experience (LRE), where a person who has a close brush with death sees their whole life instantly flashing before them. For a scientific evaluation of this phenomena see </w:t>
      </w:r>
      <w:r>
        <w:rPr>
          <w:rStyle w:val="wwc-sesame-zot-reference"/>
          <w:lang w:val="en-GB"/>
        </w:rPr>
        <w:t>Katz Saadon-Grosman 2017</w:t>
      </w:r>
      <w:r>
        <w:rPr>
          <w:lang w:val="en-GB"/>
        </w:rPr>
        <w:t xml:space="preserve">. So far, the most credible studies of rebirth are those of Ian Stevenson, late Professor of Psychiatry and Director of the Division of Personality Studies, University of Virginia. His decades of research are summarised in </w:t>
      </w:r>
      <w:r>
        <w:rPr>
          <w:rStyle w:val="wwc-sesame-zot-reference"/>
          <w:lang w:val="en-GB"/>
        </w:rPr>
        <w:t>Stevenson 1997</w:t>
      </w:r>
      <w:r>
        <w:rPr>
          <w:lang w:val="en-GB"/>
        </w:rPr>
        <w:t>.</w:t>
      </w:r>
    </w:p>
  </w:footnote>
  <w:footnote w:id="211">
    <w:p>
      <w:pPr>
        <w:pStyle w:val="WW-footnote"/>
        <w:spacing w:before="113" w:after="0"/>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WW-footnote"/>
        <w:spacing w:before="113" w:after="0"/>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WW-footnote"/>
        <w:spacing w:before="113" w:after="0"/>
        <w:rPr/>
      </w:pPr>
      <w:r>
        <w:rPr>
          <w:rStyle w:val="FootnoteCharacters"/>
        </w:rPr>
        <w:footnoteRef/>
      </w:r>
      <w:r>
        <w:rPr>
          <w:lang w:val="en-GB"/>
        </w:rPr>
        <w:t xml:space="preserve">On the other accounts of the Buddha’s awakening experience see </w:t>
      </w:r>
      <w:r>
        <w:rPr>
          <w:rStyle w:val="wwc-sesame-zot-reference"/>
          <w:lang w:val="en-GB"/>
        </w:rPr>
        <w:t>Norman 1990</w:t>
      </w:r>
      <w:r>
        <w:rPr>
          <w:lang w:val="en-GB"/>
        </w:rPr>
        <w:t xml:space="preserve"> 25 ff.</w:t>
      </w:r>
    </w:p>
  </w:footnote>
  <w:footnote w:id="214">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rStyle w:val="wwc-pali"/>
          <w:lang w:val="en-GB"/>
        </w:rPr>
        <w:t>purima</w:t>
      </w:r>
      <w:r>
        <w:rPr>
          <w:lang w:val="en-GB"/>
        </w:rPr>
        <w:t xml:space="preserve"> </w:t>
      </w:r>
      <w:r>
        <w:rPr>
          <w:rStyle w:val="wwc-pali"/>
          <w:lang w:val="en-GB"/>
        </w:rPr>
        <w:t>yāma</w:t>
      </w:r>
      <w:r>
        <w:rPr>
          <w:lang w:val="en-GB"/>
        </w:rPr>
        <w:t xml:space="preserve">) was divided into six </w:t>
      </w:r>
      <w:r>
        <w:rPr>
          <w:rStyle w:val="wwc-pali"/>
          <w:lang w:val="en-GB"/>
        </w:rPr>
        <w:t>ghāṭikas</w:t>
      </w:r>
      <w:r>
        <w:rPr>
          <w:lang w:val="en-GB"/>
        </w:rPr>
        <w:t>: the middle (</w:t>
      </w:r>
      <w:r>
        <w:rPr>
          <w:rStyle w:val="wwc-pali"/>
          <w:lang w:val="en-GB"/>
        </w:rPr>
        <w:t>madhyayāma</w:t>
      </w:r>
      <w:r>
        <w:rPr>
          <w:lang w:val="en-GB"/>
        </w:rPr>
        <w:t>) into two; and the third (</w:t>
      </w:r>
      <w:r>
        <w:rPr>
          <w:rStyle w:val="wwc-pali"/>
          <w:lang w:val="en-GB"/>
        </w:rPr>
        <w:t>paścima</w:t>
      </w:r>
      <w:r>
        <w:rPr>
          <w:lang w:val="en-GB"/>
        </w:rPr>
        <w:t xml:space="preserve"> </w:t>
      </w:r>
      <w:r>
        <w:rPr>
          <w:rStyle w:val="wwc-pali"/>
          <w:lang w:val="en-GB"/>
        </w:rPr>
        <w:t>yāma</w:t>
      </w:r>
      <w:r>
        <w:rPr>
          <w:lang w:val="en-GB"/>
        </w:rPr>
        <w:t xml:space="preserve">) into four </w:t>
      </w:r>
      <w:r>
        <w:rPr>
          <w:rStyle w:val="wwc-pali"/>
          <w:lang w:val="en-GB"/>
        </w:rPr>
        <w:t>ghāṭikas</w:t>
      </w:r>
      <w:r>
        <w:rPr>
          <w:lang w:val="en-GB"/>
        </w:rPr>
        <w:t>. The duration of each would have differed according to the season, and it’s difficult to know how they were calculated.</w:t>
      </w:r>
    </w:p>
  </w:footnote>
  <w:footnote w:id="215">
    <w:p>
      <w:pPr>
        <w:pStyle w:val="WW-footnote"/>
        <w:spacing w:before="113" w:after="0"/>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WW-footnote"/>
        <w:spacing w:before="113" w:after="0"/>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rStyle w:val="wwc-pali"/>
          <w:lang w:val="en-GB"/>
        </w:rPr>
        <w:t>pariyāya</w:t>
      </w:r>
      <w:r>
        <w:rPr>
          <w:lang w:val="en-GB"/>
        </w:rPr>
        <w:t xml:space="preserve">), in the Tipitaka see </w:t>
      </w:r>
      <w:r>
        <w:rPr>
          <w:rStyle w:val="wwc-sesame-zot-reference"/>
          <w:lang w:val="en-GB"/>
        </w:rPr>
        <w:t>Gombrich 2009</w:t>
      </w:r>
      <w:r>
        <w:rPr>
          <w:lang w:val="en-GB"/>
        </w:rPr>
        <w:t xml:space="preserve"> p.6.</w:t>
      </w:r>
    </w:p>
  </w:footnote>
  <w:footnote w:id="217">
    <w:p>
      <w:pPr>
        <w:pStyle w:val="WW-footnote"/>
        <w:spacing w:before="113" w:after="0"/>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WW-footnote"/>
        <w:spacing w:before="113" w:after="0"/>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WW-footnote"/>
        <w:spacing w:before="113" w:after="0"/>
        <w:rPr/>
      </w:pPr>
      <w:r>
        <w:rPr>
          <w:rStyle w:val="FootnoteCharacters"/>
        </w:rPr>
        <w:footnoteRef/>
      </w:r>
      <w:r>
        <w:rPr>
          <w:lang w:val="en-GB"/>
        </w:rPr>
        <w:t xml:space="preserve">E.g. </w:t>
      </w:r>
      <w:r>
        <w:rPr>
          <w:rStyle w:val="wwc-sesame-zot-reference"/>
          <w:lang w:val="en-GB"/>
        </w:rPr>
        <w:t>James 1902</w:t>
      </w:r>
      <w:r>
        <w:rPr>
          <w:lang w:val="en-GB"/>
        </w:rPr>
        <w:t xml:space="preserve">, </w:t>
      </w:r>
      <w:r>
        <w:rPr>
          <w:rStyle w:val="wwc-sesame-zot-reference"/>
          <w:lang w:val="en-GB"/>
        </w:rPr>
        <w:t>Otto 1932</w:t>
      </w:r>
      <w:r>
        <w:rPr>
          <w:lang w:val="en-GB"/>
        </w:rPr>
        <w:t xml:space="preserve">, and </w:t>
      </w:r>
      <w:r>
        <w:rPr>
          <w:rStyle w:val="wwc-sesame-zot-reference"/>
          <w:lang w:val="en-GB"/>
        </w:rPr>
        <w:t>Underhill 1911</w:t>
      </w:r>
      <w:r>
        <w:rPr>
          <w:lang w:val="en-GB"/>
        </w:rPr>
        <w:t>.</w:t>
      </w:r>
    </w:p>
  </w:footnote>
  <w:footnote w:id="220">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WW-footnote"/>
        <w:spacing w:before="113" w:after="0"/>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WW-footnote"/>
        <w:spacing w:before="113" w:after="0"/>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WW-footnote"/>
        <w:spacing w:before="113" w:after="0"/>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WW-footnote"/>
        <w:spacing w:before="113" w:after="0"/>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WW-footnote"/>
        <w:spacing w:before="113" w:after="0"/>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WW-footnote"/>
        <w:spacing w:before="113" w:after="0"/>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WW-footnote"/>
        <w:spacing w:before="113" w:after="0"/>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WW-footnote"/>
        <w:spacing w:before="113" w:after="0"/>
        <w:rPr/>
      </w:pPr>
      <w:r>
        <w:rPr>
          <w:rStyle w:val="FootnoteCharacters"/>
        </w:rPr>
        <w:footnoteRef/>
      </w:r>
      <w:r>
        <w:rPr>
          <w:lang w:val="en-GB"/>
        </w:rPr>
        <w:t>Mahāvastu [</w:t>
      </w:r>
      <w:r>
        <w:rPr>
          <w:rStyle w:val="wwc-sesame-zot-reference"/>
          <w:lang w:val="en-GB"/>
        </w:rPr>
        <w:t>Jones 1949</w:t>
      </w:r>
      <w:r>
        <w:rPr>
          <w:lang w:val="en-GB"/>
        </w:rPr>
        <w:t>] III,324 and Lalitavistara [</w:t>
      </w:r>
      <w:r>
        <w:rPr>
          <w:rStyle w:val="wwc-sesame-zot-reference"/>
          <w:lang w:val="en-GB"/>
        </w:rPr>
        <w:t>Dharmachakra 2013</w:t>
      </w:r>
      <w:r>
        <w:rPr>
          <w:lang w:val="en-GB"/>
        </w:rPr>
        <w:t>] XXVI,6-7 give the Buddha’s itinerary from Uruvelā to Isipatana, but the only place they mention which can still be identified is Lohitavastuka, or, as it is called in the Lalitavistara, Rohitavastu, which corresponds to Rohita Vihar in modern Sasaram. This indicates that the Buddha made his way to Bārāṇasī via the Uttarāpatha which today’s Highway19 roughly follows.</w:t>
      </w:r>
    </w:p>
  </w:footnote>
  <w:footnote w:id="230">
    <w:p>
      <w:pPr>
        <w:pStyle w:val="WW-footnote"/>
        <w:spacing w:before="113" w:after="0"/>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WW-footnote"/>
        <w:spacing w:before="113" w:after="0"/>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WW-footnote"/>
        <w:spacing w:before="113" w:after="0"/>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WW-footnote"/>
        <w:spacing w:before="113" w:after="0"/>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WW-footnote"/>
        <w:spacing w:before="113" w:after="0"/>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WW-footnote"/>
        <w:spacing w:before="113" w:after="0"/>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WW-footnote"/>
        <w:spacing w:before="113" w:after="0"/>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rStyle w:val="wwc-pali"/>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WW-footnote"/>
        <w:spacing w:before="113" w:after="0"/>
        <w:rPr/>
      </w:pPr>
      <w:r>
        <w:rPr>
          <w:rStyle w:val="FootnoteCharacters"/>
        </w:rPr>
        <w:footnoteRef/>
      </w:r>
      <w:r>
        <w:rPr>
          <w:lang w:val="en-GB"/>
        </w:rPr>
        <w:t xml:space="preserve">See </w:t>
      </w:r>
      <w:r>
        <w:rPr>
          <w:rStyle w:val="wwc-sesame-zot-reference"/>
          <w:lang w:val="en-GB"/>
        </w:rPr>
        <w:t>Rhys Davids TW 1921</w:t>
      </w:r>
      <w:r>
        <w:rPr>
          <w:lang w:val="en-GB"/>
        </w:rPr>
        <w:t xml:space="preserve"> pp.3-4.</w:t>
      </w:r>
    </w:p>
  </w:footnote>
  <w:footnote w:id="238">
    <w:p>
      <w:pPr>
        <w:pStyle w:val="WW-footnote"/>
        <w:spacing w:before="113" w:after="0"/>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WW-footnote"/>
        <w:spacing w:before="113" w:after="0"/>
        <w:rPr/>
      </w:pPr>
      <w:r>
        <w:rPr>
          <w:rStyle w:val="FootnoteCharacters"/>
        </w:rPr>
        <w:footnoteRef/>
      </w:r>
      <w:r>
        <w:rPr>
          <w:lang w:val="en-GB"/>
        </w:rPr>
        <w:t xml:space="preserve">For more on the Sakyan’s caste affiliation see </w:t>
      </w:r>
      <w:r>
        <w:rPr>
          <w:rStyle w:val="wwc-sesame-zot-reference"/>
          <w:lang w:val="en-GB"/>
        </w:rPr>
        <w:t>Levman 2013</w:t>
      </w:r>
      <w:r>
        <w:rPr>
          <w:lang w:val="en-GB"/>
        </w:rPr>
        <w:t xml:space="preserve"> pp.159-160.</w:t>
      </w:r>
    </w:p>
  </w:footnote>
  <w:footnote w:id="240">
    <w:p>
      <w:pPr>
        <w:pStyle w:val="WW-footnote"/>
        <w:spacing w:before="113" w:after="0"/>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WW-footnote"/>
        <w:spacing w:before="113" w:after="0"/>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WW-footnote"/>
        <w:spacing w:before="113" w:after="0"/>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WW-footnote"/>
        <w:spacing w:before="113" w:after="0"/>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WW-footnote"/>
        <w:spacing w:before="113" w:after="0"/>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WW-footnote"/>
        <w:spacing w:before="113" w:after="0"/>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WW-footnote"/>
        <w:spacing w:before="113" w:after="0"/>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WW-footnote"/>
        <w:spacing w:before="113" w:after="0"/>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WW-footnote"/>
        <w:spacing w:before="113" w:after="0"/>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WW-footnote"/>
        <w:spacing w:before="113" w:after="0"/>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WW-footnote"/>
        <w:spacing w:before="113" w:after="0"/>
        <w:rPr/>
      </w:pPr>
      <w:r>
        <w:rPr>
          <w:rStyle w:val="FootnoteCharacters"/>
        </w:rPr>
        <w:footnoteRef/>
      </w:r>
      <w:r>
        <w:rPr>
          <w:lang w:val="en-GB"/>
        </w:rPr>
        <w:t>A.III,122 (</w:t>
      </w:r>
      <w:hyperlink r:id="rId87">
        <w:r>
          <w:rPr>
            <w:rStyle w:val="Hyperlink"/>
            <w:lang w:val="en-GB"/>
          </w:rPr>
          <w:t>AN 5.99</w:t>
        </w:r>
      </w:hyperlink>
      <w:r>
        <w:rPr>
          <w:lang w:val="en-GB"/>
        </w:rPr>
        <w:t xml:space="preserve">), </w:t>
      </w:r>
      <w:r>
        <w:rPr>
          <w:rStyle w:val="wwc-pali"/>
          <w:lang w:val="en-GB"/>
        </w:rPr>
        <w:t>sakkacca</w:t>
      </w:r>
      <w:r>
        <w:rPr>
          <w:lang w:val="en-GB"/>
        </w:rPr>
        <w:t xml:space="preserve"> and </w:t>
      </w:r>
      <w:r>
        <w:rPr>
          <w:rStyle w:val="wwc-pali"/>
          <w:lang w:val="en-GB"/>
        </w:rPr>
        <w:t>gārava</w:t>
      </w:r>
      <w:r>
        <w:rPr>
          <w:lang w:val="en-GB"/>
        </w:rPr>
        <w:t>.</w:t>
      </w:r>
    </w:p>
  </w:footnote>
  <w:footnote w:id="251">
    <w:p>
      <w:pPr>
        <w:pStyle w:val="WW-footnote"/>
        <w:spacing w:before="113" w:after="0"/>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WW-footnote"/>
        <w:spacing w:before="113" w:after="0"/>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WW-footnote"/>
        <w:spacing w:before="113" w:after="0"/>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WW-footnote"/>
        <w:spacing w:before="113" w:after="0"/>
        <w:rPr/>
      </w:pPr>
      <w:r>
        <w:rPr>
          <w:rStyle w:val="FootnoteCharacters"/>
        </w:rPr>
        <w:footnoteRef/>
      </w:r>
      <w:r>
        <w:rPr>
          <w:lang w:val="en-GB"/>
        </w:rPr>
        <w:t>On the mixed caste Ambasṭhas in Brahminical/Hindu law see Manusmṛti [</w:t>
      </w:r>
      <w:r>
        <w:rPr>
          <w:rStyle w:val="wwc-sesame-zot-reference"/>
          <w:lang w:val="en-GB"/>
        </w:rPr>
        <w:t>Olivelle 2004</w:t>
      </w:r>
      <w:r>
        <w:rPr>
          <w:lang w:val="en-GB"/>
        </w:rPr>
        <w:t>] 10, 8-13; 13-15.</w:t>
      </w:r>
    </w:p>
  </w:footnote>
  <w:footnote w:id="255">
    <w:p>
      <w:pPr>
        <w:pStyle w:val="WW-footnote"/>
        <w:spacing w:before="113" w:after="0"/>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WW-footnote"/>
        <w:spacing w:before="113" w:after="0"/>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WW-footnote"/>
        <w:spacing w:before="113" w:after="0"/>
        <w:rPr/>
      </w:pPr>
      <w:r>
        <w:rPr>
          <w:rStyle w:val="FootnoteCharacters"/>
        </w:rPr>
        <w:footnoteRef/>
      </w:r>
      <w:r>
        <w:rPr/>
        <w:t>D.I,87 ff (DN 3); M.II,147 ff (MN 93); M.II,163 ff (MN 95).</w:t>
      </w:r>
    </w:p>
  </w:footnote>
  <w:footnote w:id="258">
    <w:p>
      <w:pPr>
        <w:pStyle w:val="WW-footnote"/>
        <w:spacing w:before="113" w:after="0"/>
        <w:rPr/>
      </w:pPr>
      <w:r>
        <w:rPr>
          <w:rStyle w:val="FootnoteCharacters"/>
        </w:rPr>
        <w:footnoteRef/>
      </w:r>
      <w:r>
        <w:rPr/>
        <w:t>S.II,114 (SN 12.67:7.2–7.3).</w:t>
      </w:r>
    </w:p>
  </w:footnote>
  <w:footnote w:id="259">
    <w:p>
      <w:pPr>
        <w:pStyle w:val="WW-footnote"/>
        <w:spacing w:before="113" w:after="0"/>
        <w:rPr/>
      </w:pPr>
      <w:r>
        <w:rPr>
          <w:rStyle w:val="FootnoteCharacters"/>
        </w:rPr>
        <w:footnoteRef/>
      </w:r>
      <w:r>
        <w:rPr/>
        <w:t>M.I,134-5 (MN 22:13.1–14.1). See Gombrich 1996 [Gombrich 1996] pp.23-26.</w:t>
      </w:r>
    </w:p>
  </w:footnote>
  <w:footnote w:id="260">
    <w:p>
      <w:pPr>
        <w:pStyle w:val="WW-footnote"/>
        <w:spacing w:before="113" w:after="0"/>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WW-footnote"/>
        <w:spacing w:before="113" w:after="0"/>
        <w:rPr/>
      </w:pPr>
      <w:r>
        <w:rPr>
          <w:rStyle w:val="FootnoteCharacters"/>
        </w:rPr>
        <w:footnoteRef/>
      </w:r>
      <w:r>
        <w:rPr>
          <w:lang w:val="en-GB"/>
        </w:rPr>
        <w:t>It.114 (</w:t>
      </w:r>
      <w:hyperlink r:id="rId88">
        <w:r>
          <w:rPr>
            <w:rStyle w:val="Hyperlink"/>
            <w:lang w:val="en-GB"/>
          </w:rPr>
          <w:t>Iti 109</w:t>
        </w:r>
      </w:hyperlink>
      <w:r>
        <w:rPr>
          <w:lang w:val="en-GB"/>
        </w:rPr>
        <w:t>).</w:t>
      </w:r>
    </w:p>
  </w:footnote>
  <w:footnote w:id="262">
    <w:p>
      <w:pPr>
        <w:pStyle w:val="WW-footnote"/>
        <w:spacing w:before="113" w:after="0"/>
        <w:rPr/>
      </w:pPr>
      <w:r>
        <w:rPr>
          <w:rStyle w:val="FootnoteCharacters"/>
        </w:rPr>
        <w:footnoteRef/>
      </w:r>
      <w:r>
        <w:rPr>
          <w:rStyle w:val="wwc-sesame-zot-reference"/>
          <w:lang w:val="en-GB"/>
        </w:rPr>
        <w:t>Thanissaro 2015</w:t>
      </w:r>
      <w:r>
        <w:rPr>
          <w:lang w:val="en-GB"/>
        </w:rPr>
        <w:t xml:space="preserve"> p.5.</w:t>
      </w:r>
    </w:p>
  </w:footnote>
  <w:footnote w:id="263">
    <w:p>
      <w:pPr>
        <w:pStyle w:val="WW-footnote"/>
        <w:spacing w:before="113" w:after="0"/>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xml:space="preserve">). For more examples see </w:t>
      </w:r>
      <w:r>
        <w:rPr>
          <w:rStyle w:val="wwc-sesame-zot-reference"/>
          <w:lang w:val="en-GB"/>
        </w:rPr>
        <w:t>Gombrich 2009</w:t>
      </w:r>
      <w:r>
        <w:rPr>
          <w:lang w:val="en-GB"/>
        </w:rPr>
        <w:t xml:space="preserve"> pp.183ff.</w:t>
      </w:r>
    </w:p>
  </w:footnote>
  <w:footnote w:id="264">
    <w:p>
      <w:pPr>
        <w:pStyle w:val="WW-footnote"/>
        <w:spacing w:before="113" w:after="0"/>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89">
        <w:r>
          <w:rPr>
            <w:rStyle w:val="Hyperlink"/>
            <w:lang w:val="en-GB"/>
          </w:rPr>
          <w:t>Dhp 64</w:t>
        </w:r>
      </w:hyperlink>
      <w:r>
        <w:rPr>
          <w:lang w:val="en-GB"/>
        </w:rPr>
        <w:t>).</w:t>
      </w:r>
    </w:p>
  </w:footnote>
  <w:footnote w:id="265">
    <w:p>
      <w:pPr>
        <w:pStyle w:val="WW-footnote"/>
        <w:spacing w:before="113" w:after="0"/>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rStyle w:val="wwc-pali"/>
          <w:lang w:val="en-GB"/>
        </w:rPr>
        <w:t>Vīṇā</w:t>
      </w:r>
      <w:r>
        <w:rPr>
          <w:lang w:val="en-GB"/>
        </w:rPr>
        <w:t>, sometimes translated as harp, arched harp or lute.</w:t>
      </w:r>
    </w:p>
  </w:footnote>
  <w:footnote w:id="266">
    <w:p>
      <w:pPr>
        <w:pStyle w:val="WW-footnote"/>
        <w:spacing w:before="113" w:after="0"/>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WW-footnote"/>
        <w:spacing w:before="113" w:after="0"/>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WW-footnote"/>
        <w:spacing w:before="113" w:after="0"/>
        <w:rPr/>
      </w:pPr>
      <w:r>
        <w:rPr>
          <w:rStyle w:val="FootnoteCharacters"/>
        </w:rPr>
        <w:footnoteRef/>
      </w:r>
      <w:r>
        <w:rPr>
          <w:lang w:val="en-GB"/>
        </w:rPr>
        <w:t xml:space="preserve">See </w:t>
      </w:r>
      <w:r>
        <w:rPr>
          <w:rStyle w:val="wwc-sesame-zot-reference"/>
          <w:lang w:val="en-GB"/>
        </w:rPr>
        <w:t>Prets 2000</w:t>
      </w:r>
      <w:r>
        <w:rPr>
          <w:lang w:val="en-GB"/>
        </w:rPr>
        <w:t>.</w:t>
      </w:r>
    </w:p>
  </w:footnote>
  <w:footnote w:id="269">
    <w:p>
      <w:pPr>
        <w:pStyle w:val="WW-footnote"/>
        <w:spacing w:before="113" w:after="0"/>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xml:space="preserve">). See </w:t>
      </w:r>
      <w:r>
        <w:rPr>
          <w:rStyle w:val="wwc-sesame-zot-reference"/>
          <w:lang w:val="en-GB"/>
        </w:rPr>
        <w:t>Witzel 1987</w:t>
      </w:r>
      <w:r>
        <w:rPr>
          <w:lang w:val="en-GB"/>
        </w:rPr>
        <w:t xml:space="preserve"> pp.363-415. Having the head crushed for offences such as misrepresentation, perjury or fraud may have been the origin of this threat.</w:t>
      </w:r>
    </w:p>
  </w:footnote>
  <w:footnote w:id="270">
    <w:p>
      <w:pPr>
        <w:pStyle w:val="WW-footnote"/>
        <w:spacing w:before="113" w:after="0"/>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0">
        <w:r>
          <w:rPr>
            <w:rStyle w:val="Hyperlink"/>
            <w:lang w:val="en-GB"/>
          </w:rPr>
          <w:t>AN 3.67</w:t>
        </w:r>
      </w:hyperlink>
      <w:r>
        <w:rPr>
          <w:lang w:val="en-GB"/>
        </w:rPr>
        <w:t>).</w:t>
      </w:r>
    </w:p>
  </w:footnote>
  <w:footnote w:id="271">
    <w:p>
      <w:pPr>
        <w:pStyle w:val="WW-footnote"/>
        <w:spacing w:before="113" w:after="0"/>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WW-footnote"/>
        <w:spacing w:before="113" w:after="0"/>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1">
        <w:r>
          <w:rPr>
            <w:rStyle w:val="Hyperlink"/>
            <w:lang w:val="en-GB"/>
          </w:rPr>
          <w:t>SN 42.9</w:t>
        </w:r>
      </w:hyperlink>
      <w:r>
        <w:rPr>
          <w:lang w:val="en-GB"/>
        </w:rPr>
        <w:t>).</w:t>
      </w:r>
    </w:p>
  </w:footnote>
  <w:footnote w:id="273">
    <w:p>
      <w:pPr>
        <w:pStyle w:val="WW-footnote"/>
        <w:spacing w:before="113" w:after="0"/>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WW-footnote"/>
        <w:spacing w:before="113" w:after="0"/>
        <w:rPr/>
      </w:pPr>
      <w:r>
        <w:rPr>
          <w:rStyle w:val="FootnoteCharacters"/>
        </w:rPr>
        <w:footnoteRef/>
      </w:r>
      <w:r>
        <w:rPr>
          <w:lang w:val="en-GB"/>
        </w:rPr>
        <w:t>Vin.IV,1-2 (</w:t>
      </w:r>
      <w:hyperlink r:id="rId92">
        <w:r>
          <w:rPr>
            <w:rStyle w:val="Hyperlink"/>
            <w:lang w:val="en-GB"/>
          </w:rPr>
          <w:t>Bu Pc 1</w:t>
        </w:r>
      </w:hyperlink>
      <w:r>
        <w:rPr>
          <w:lang w:val="en-GB"/>
        </w:rPr>
        <w:t>).</w:t>
      </w:r>
    </w:p>
  </w:footnote>
  <w:footnote w:id="275">
    <w:p>
      <w:pPr>
        <w:pStyle w:val="WW-footnote"/>
        <w:spacing w:before="113" w:after="0"/>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WW-footnote"/>
        <w:spacing w:before="113" w:after="0"/>
        <w:rPr/>
      </w:pPr>
      <w:r>
        <w:rPr>
          <w:rStyle w:val="FootnoteCharacters"/>
        </w:rPr>
        <w:footnoteRef/>
      </w:r>
      <w:r>
        <w:rPr>
          <w:lang w:val="en-GB"/>
        </w:rPr>
        <w:t>A.V,230-1 (</w:t>
      </w:r>
      <w:hyperlink r:id="rId93">
        <w:r>
          <w:rPr>
            <w:rStyle w:val="Hyperlink"/>
            <w:lang w:val="en-GB"/>
          </w:rPr>
          <w:t>AN 10.116</w:t>
        </w:r>
      </w:hyperlink>
      <w:r>
        <w:rPr>
          <w:lang w:val="en-GB"/>
        </w:rPr>
        <w:t xml:space="preserve">). In later centuries, being defeated in state-sponsored debates could result in exile or even death. In the case of debates held in royal courts, it was often the whim of the king or his personal belief that decided the outcome. See </w:t>
      </w:r>
      <w:r>
        <w:rPr>
          <w:rStyle w:val="wwc-sesame-zot-reference"/>
          <w:lang w:val="en-GB"/>
        </w:rPr>
        <w:t>Verardi 2011</w:t>
      </w:r>
      <w:r>
        <w:rPr>
          <w:lang w:val="en-GB"/>
        </w:rPr>
        <w:t xml:space="preserve"> pp. 25-26, 205-207, 218-219, etc. and </w:t>
      </w:r>
      <w:r>
        <w:rPr>
          <w:rStyle w:val="wwc-sesame-zot-reference"/>
          <w:lang w:val="en-GB"/>
        </w:rPr>
        <w:t>Bronkhorst 2011</w:t>
      </w:r>
      <w:r>
        <w:rPr>
          <w:lang w:val="en-GB"/>
        </w:rPr>
        <w:t xml:space="preserve"> pp.170 ff.</w:t>
      </w:r>
    </w:p>
  </w:footnote>
  <w:footnote w:id="277">
    <w:p>
      <w:pPr>
        <w:pStyle w:val="WW-footnote"/>
        <w:spacing w:before="113" w:after="0"/>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WW-footnote"/>
        <w:spacing w:before="113" w:after="0"/>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WW-footnote"/>
        <w:spacing w:before="113" w:after="0"/>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WW-footnote"/>
        <w:spacing w:before="113" w:after="0"/>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Caraka Saṃhitā mentions and describes both these types of debates, see </w:t>
      </w:r>
      <w:r>
        <w:rPr>
          <w:rStyle w:val="wwc-sesame-zot-reference"/>
          <w:lang w:val="en-GB"/>
        </w:rPr>
        <w:t>Prets 2000</w:t>
      </w:r>
      <w:r>
        <w:rPr>
          <w:lang w:val="en-GB"/>
        </w:rPr>
        <w:t xml:space="preserve"> p.371-373.</w:t>
      </w:r>
    </w:p>
  </w:footnote>
  <w:footnote w:id="282">
    <w:p>
      <w:pPr>
        <w:pStyle w:val="WW-footnote"/>
        <w:spacing w:before="113" w:after="0"/>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WW-footnote"/>
        <w:spacing w:before="113" w:after="0"/>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4">
        <w:r>
          <w:rPr>
            <w:rStyle w:val="Hyperlink"/>
            <w:lang w:val="en-GB"/>
          </w:rPr>
          <w:t>AN 4.25</w:t>
        </w:r>
      </w:hyperlink>
      <w:r>
        <w:rPr>
          <w:lang w:val="en-GB"/>
        </w:rPr>
        <w:t>).</w:t>
      </w:r>
    </w:p>
  </w:footnote>
  <w:footnote w:id="285">
    <w:p>
      <w:pPr>
        <w:pStyle w:val="WW-footnote"/>
        <w:spacing w:before="113" w:after="0"/>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WW-footnote"/>
        <w:spacing w:before="113" w:after="0"/>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rStyle w:val="wwc-pali"/>
          <w:iCs/>
          <w:lang w:val="en-GB"/>
        </w:rPr>
        <w:t>Upāyahṛdaya</w:t>
      </w:r>
      <w:r>
        <w:rPr>
          <w:lang w:val="en-GB"/>
        </w:rPr>
        <w:t xml:space="preserve">, argued that debates were necessary. One could, it said, argue in a courteous and measured manner thus avoiding such problems, and to leave the false unchallenged would allow confusion and ignorance to prevail. See </w:t>
      </w:r>
      <w:r>
        <w:rPr>
          <w:rStyle w:val="wwc-sesame-zot-reference"/>
          <w:lang w:val="en-GB"/>
        </w:rPr>
        <w:t>Gillon 2008</w:t>
      </w:r>
      <w:r>
        <w:rPr>
          <w:lang w:val="en-GB"/>
        </w:rPr>
        <w:t xml:space="preserve"> pp.22-23.</w:t>
      </w:r>
    </w:p>
  </w:footnote>
  <w:footnote w:id="287">
    <w:p>
      <w:pPr>
        <w:pStyle w:val="WW-footnote"/>
        <w:spacing w:before="113" w:after="0"/>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WW-footnote"/>
        <w:spacing w:before="113" w:after="0"/>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WW-footnote"/>
        <w:spacing w:before="113" w:after="0"/>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WW-footnote"/>
        <w:spacing w:before="113" w:after="0"/>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WW-footnote"/>
        <w:spacing w:before="113" w:after="0"/>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WW-footnote"/>
        <w:spacing w:before="113" w:after="0"/>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rStyle w:val="wwc-pali"/>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5">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xml:space="preserve">), etc. See </w:t>
      </w:r>
      <w:r>
        <w:rPr>
          <w:rStyle w:val="wwc-sesame-zot-reference"/>
          <w:lang w:val="en-GB"/>
        </w:rPr>
        <w:t>Davids TW 1899</w:t>
      </w:r>
      <w:r>
        <w:rPr>
          <w:lang w:val="en-GB"/>
        </w:rPr>
        <w:t xml:space="preserve"> pp.166 ff and </w:t>
      </w:r>
      <w:r>
        <w:rPr>
          <w:rStyle w:val="wwc-sesame-zot-reference"/>
          <w:lang w:val="en-GB"/>
        </w:rPr>
        <w:t>Jayatilleke 1963</w:t>
      </w:r>
      <w:r>
        <w:rPr>
          <w:lang w:val="en-GB"/>
        </w:rPr>
        <w:t xml:space="preserve"> pp.49 ff and 89 ff.</w:t>
      </w:r>
    </w:p>
  </w:footnote>
  <w:footnote w:id="293">
    <w:p>
      <w:pPr>
        <w:pStyle w:val="WW-footnote"/>
        <w:spacing w:before="113" w:after="0"/>
        <w:rPr/>
      </w:pPr>
      <w:r>
        <w:rPr>
          <w:rStyle w:val="FootnoteCharacters"/>
        </w:rPr>
        <w:footnoteRef/>
      </w:r>
      <w:r>
        <w:rPr>
          <w:lang w:val="en-GB"/>
        </w:rPr>
        <w:t>A.IV,41-42 (</w:t>
      </w:r>
      <w:hyperlink r:id="rId96">
        <w:r>
          <w:rPr>
            <w:rStyle w:val="Hyperlink"/>
            <w:lang w:val="en-GB"/>
          </w:rPr>
          <w:t>AN 7.47</w:t>
        </w:r>
      </w:hyperlink>
      <w:r>
        <w:rPr>
          <w:lang w:val="en-GB"/>
        </w:rPr>
        <w:t>).</w:t>
      </w:r>
    </w:p>
  </w:footnote>
  <w:footnote w:id="294">
    <w:p>
      <w:pPr>
        <w:pStyle w:val="WW-footnote"/>
        <w:spacing w:before="113" w:after="0"/>
        <w:rPr/>
      </w:pPr>
      <w:r>
        <w:rPr>
          <w:rStyle w:val="FootnoteCharacters"/>
        </w:rPr>
        <w:footnoteRef/>
      </w:r>
      <w:r>
        <w:rPr>
          <w:lang w:val="en-GB"/>
        </w:rPr>
        <w:t>Dhp.396-423 (</w:t>
      </w:r>
      <w:hyperlink r:id="rId97">
        <w:r>
          <w:rPr>
            <w:rStyle w:val="Hyperlink"/>
            <w:lang w:val="en-GB"/>
          </w:rPr>
          <w:t>Dhp 383-423</w:t>
        </w:r>
      </w:hyperlink>
      <w:r>
        <w:rPr>
          <w:lang w:val="en-GB"/>
        </w:rPr>
        <w:t>).</w:t>
      </w:r>
    </w:p>
  </w:footnote>
  <w:footnote w:id="295">
    <w:p>
      <w:pPr>
        <w:pStyle w:val="WW-footnote"/>
        <w:spacing w:before="113" w:after="0"/>
        <w:rPr/>
      </w:pPr>
      <w:r>
        <w:rPr>
          <w:rStyle w:val="FootnoteCharacters"/>
        </w:rPr>
        <w:footnoteRef/>
      </w:r>
      <w:r>
        <w:rPr>
          <w:lang w:val="en-GB"/>
        </w:rPr>
        <w:t>Sn.116-134 (</w:t>
      </w:r>
      <w:hyperlink r:id="rId98">
        <w:r>
          <w:rPr>
            <w:rStyle w:val="Hyperlink"/>
            <w:lang w:val="en-GB"/>
          </w:rPr>
          <w:t>Snp 1.7</w:t>
        </w:r>
      </w:hyperlink>
      <w:r>
        <w:rPr>
          <w:lang w:val="en-GB"/>
        </w:rPr>
        <w:t>).</w:t>
      </w:r>
    </w:p>
  </w:footnote>
  <w:footnote w:id="296">
    <w:p>
      <w:pPr>
        <w:pStyle w:val="WW-footnote"/>
        <w:spacing w:before="113" w:after="0"/>
        <w:rPr/>
      </w:pPr>
      <w:r>
        <w:rPr>
          <w:rStyle w:val="FootnoteCharacters"/>
        </w:rPr>
        <w:footnoteRef/>
      </w:r>
      <w:r>
        <w:rPr>
          <w:lang w:val="en-GB"/>
        </w:rPr>
        <w:t>D.III,180 ff (</w:t>
      </w:r>
      <w:hyperlink r:id="rId99">
        <w:r>
          <w:rPr>
            <w:rStyle w:val="Hyperlink"/>
            <w:lang w:val="en-GB"/>
          </w:rPr>
          <w:t>DN 31</w:t>
        </w:r>
      </w:hyperlink>
      <w:r>
        <w:rPr>
          <w:lang w:val="en-GB"/>
        </w:rPr>
        <w:t>). On the different ways of and reasons for worshipping the directions, see e.g. Bṛhadāraṇyaka Upaniṣad [</w:t>
      </w:r>
      <w:r>
        <w:rPr>
          <w:rStyle w:val="wwc-sesame-zot-reference"/>
          <w:lang w:val="en-GB"/>
        </w:rPr>
        <w:t>Olivelle 1998</w:t>
      </w:r>
      <w:r>
        <w:rPr>
          <w:lang w:val="en-GB"/>
        </w:rPr>
        <w:t>] 3.7,10 and Chāndogya Upaniṣad [</w:t>
      </w:r>
      <w:r>
        <w:rPr>
          <w:rStyle w:val="wwc-sesame-zot-reference"/>
          <w:lang w:val="en-GB"/>
        </w:rPr>
        <w:t>Olivelle 1998</w:t>
      </w:r>
      <w:r>
        <w:rPr>
          <w:lang w:val="en-GB"/>
        </w:rPr>
        <w:t>] 1.3, 11; 5.6; 5.20,2. Sigāla was probably worshipping the directional gods as advocated at Gautama Dharmasūtra [</w:t>
      </w:r>
      <w:r>
        <w:rPr>
          <w:rStyle w:val="wwc-sesame-zot-reference"/>
          <w:lang w:val="en-GB"/>
        </w:rPr>
        <w:t>Olivelle 1999</w:t>
      </w:r>
      <w:r>
        <w:rPr>
          <w:lang w:val="en-GB"/>
        </w:rPr>
        <w:t>] 5,11.</w:t>
      </w:r>
    </w:p>
  </w:footnote>
  <w:footnote w:id="297">
    <w:p>
      <w:pPr>
        <w:pStyle w:val="WW-footnote"/>
        <w:spacing w:before="113" w:after="0"/>
        <w:rPr/>
      </w:pPr>
      <w:r>
        <w:rPr>
          <w:rStyle w:val="FootnoteCharacters"/>
        </w:rPr>
        <w:footnoteRef/>
      </w:r>
      <w:r>
        <w:rPr>
          <w:lang w:val="en-GB"/>
        </w:rPr>
        <w:t>A.II,35-36 (</w:t>
      </w:r>
      <w:hyperlink r:id="rId100">
        <w:r>
          <w:rPr>
            <w:rStyle w:val="Hyperlink"/>
            <w:lang w:val="en-GB"/>
          </w:rPr>
          <w:t>AN 4.35</w:t>
        </w:r>
      </w:hyperlink>
      <w:r>
        <w:rPr>
          <w:lang w:val="en-GB"/>
        </w:rPr>
        <w:t>).</w:t>
      </w:r>
    </w:p>
  </w:footnote>
  <w:footnote w:id="298">
    <w:p>
      <w:pPr>
        <w:pStyle w:val="WW-footnote"/>
        <w:spacing w:before="113" w:after="0"/>
        <w:rPr/>
      </w:pPr>
      <w:r>
        <w:rPr>
          <w:rStyle w:val="FootnoteCharacters"/>
        </w:rPr>
        <w:footnoteRef/>
      </w:r>
      <w:r>
        <w:rPr>
          <w:lang w:val="en-GB"/>
        </w:rPr>
        <w:t xml:space="preserve">On the Buddha’s supposed silence, see </w:t>
      </w:r>
      <w:r>
        <w:rPr>
          <w:rStyle w:val="wwc-sesame-zot-reference"/>
          <w:lang w:val="en-GB"/>
        </w:rPr>
        <w:t>Dhammika 2018c</w:t>
      </w:r>
      <w:r>
        <w:rPr>
          <w:lang w:val="en-GB"/>
        </w:rPr>
        <w:t xml:space="preserve"> pp.85-89.</w:t>
      </w:r>
    </w:p>
  </w:footnote>
  <w:footnote w:id="299">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1">
        <w:r>
          <w:rPr>
            <w:rStyle w:val="Hyperlink"/>
            <w:lang w:val="en-GB"/>
          </w:rPr>
          <w:t>SN 7.2</w:t>
        </w:r>
      </w:hyperlink>
      <w:r>
        <w:rPr>
          <w:lang w:val="en-GB"/>
        </w:rPr>
        <w:t>).</w:t>
      </w:r>
    </w:p>
  </w:footnote>
  <w:footnote w:id="300">
    <w:p>
      <w:pPr>
        <w:pStyle w:val="WW-footnote"/>
        <w:spacing w:before="113" w:after="0"/>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WW-footnote"/>
        <w:spacing w:before="113" w:after="0"/>
        <w:rPr/>
      </w:pPr>
      <w:r>
        <w:rPr>
          <w:rStyle w:val="FootnoteCharacters"/>
        </w:rPr>
        <w:footnoteRef/>
      </w:r>
      <w:r>
        <w:rPr>
          <w:lang w:val="en-GB"/>
        </w:rPr>
        <w:t>S.IV,400 (</w:t>
      </w:r>
      <w:hyperlink r:id="rId102">
        <w:r>
          <w:rPr>
            <w:rStyle w:val="Hyperlink"/>
            <w:lang w:val="en-GB"/>
          </w:rPr>
          <w:t>SN 44.10</w:t>
        </w:r>
      </w:hyperlink>
      <w:r>
        <w:rPr>
          <w:lang w:val="en-GB"/>
        </w:rPr>
        <w:t>).</w:t>
      </w:r>
    </w:p>
  </w:footnote>
  <w:footnote w:id="302">
    <w:p>
      <w:pPr>
        <w:pStyle w:val="WW-footnote"/>
        <w:spacing w:before="113" w:after="0"/>
        <w:rPr/>
      </w:pPr>
      <w:r>
        <w:rPr>
          <w:rStyle w:val="FootnoteCharacters"/>
        </w:rPr>
        <w:footnoteRef/>
      </w:r>
      <w:r>
        <w:rPr>
          <w:lang w:val="en-GB"/>
        </w:rPr>
        <w:t>S.II,13 (</w:t>
      </w:r>
      <w:hyperlink r:id="rId103">
        <w:r>
          <w:rPr>
            <w:rStyle w:val="Hyperlink"/>
            <w:lang w:val="en-GB"/>
          </w:rPr>
          <w:t>SN 12.12</w:t>
        </w:r>
      </w:hyperlink>
      <w:r>
        <w:rPr>
          <w:lang w:val="en-GB"/>
        </w:rPr>
        <w:t>).</w:t>
      </w:r>
    </w:p>
  </w:footnote>
  <w:footnote w:id="303">
    <w:p>
      <w:pPr>
        <w:pStyle w:val="WW-footnote"/>
        <w:spacing w:before="113" w:after="0"/>
        <w:rPr/>
      </w:pPr>
      <w:r>
        <w:rPr>
          <w:rStyle w:val="FootnoteCharacters"/>
        </w:rPr>
        <w:footnoteRef/>
      </w:r>
      <w:r>
        <w:rPr>
          <w:lang w:val="en-GB"/>
        </w:rPr>
        <w:t>A.I,168-170 (</w:t>
      </w:r>
      <w:hyperlink r:id="rId104">
        <w:r>
          <w:rPr>
            <w:rStyle w:val="Hyperlink"/>
            <w:lang w:val="en-GB"/>
          </w:rPr>
          <w:t>AN 3.60</w:t>
        </w:r>
      </w:hyperlink>
      <w:r>
        <w:rPr>
          <w:lang w:val="en-GB"/>
        </w:rPr>
        <w:t>).</w:t>
      </w:r>
    </w:p>
  </w:footnote>
  <w:footnote w:id="304">
    <w:p>
      <w:pPr>
        <w:pStyle w:val="WW-footnote"/>
        <w:spacing w:before="113" w:after="0"/>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WW-footnote"/>
        <w:spacing w:before="113" w:after="0"/>
        <w:rPr/>
      </w:pPr>
      <w:r>
        <w:rPr>
          <w:rStyle w:val="FootnoteCharacters"/>
        </w:rPr>
        <w:footnoteRef/>
      </w:r>
      <w:r>
        <w:rPr>
          <w:lang w:val="en-GB"/>
        </w:rPr>
        <w:t xml:space="preserve">On the high fees Upaniṣadic teachers charged for the knowledge they imparted, see </w:t>
      </w:r>
      <w:r>
        <w:rPr>
          <w:rStyle w:val="wwc-sesame-zot-reference"/>
          <w:lang w:val="en-GB"/>
        </w:rPr>
        <w:t>Black 2013</w:t>
      </w:r>
      <w:r>
        <w:rPr>
          <w:lang w:val="en-GB"/>
        </w:rPr>
        <w:t xml:space="preserve"> pp.112-113.</w:t>
      </w:r>
    </w:p>
  </w:footnote>
  <w:footnote w:id="306">
    <w:p>
      <w:pPr>
        <w:pStyle w:val="WW-footnote"/>
        <w:spacing w:before="113" w:after="0"/>
        <w:rPr/>
      </w:pPr>
      <w:r>
        <w:rPr>
          <w:rStyle w:val="FootnoteCharacters"/>
        </w:rPr>
        <w:footnoteRef/>
      </w:r>
      <w:r>
        <w:rPr>
          <w:lang w:val="en-GB"/>
        </w:rPr>
        <w:t>Gautama Dharmasūtra [</w:t>
      </w:r>
      <w:r>
        <w:rPr>
          <w:rStyle w:val="wwc-sesame-zot-reference"/>
          <w:lang w:val="en-GB"/>
        </w:rPr>
        <w:t>Olivelle 1999</w:t>
      </w:r>
      <w:r>
        <w:rPr>
          <w:lang w:val="en-GB"/>
        </w:rPr>
        <w:t>] 20.1-7.</w:t>
      </w:r>
    </w:p>
  </w:footnote>
  <w:footnote w:id="307">
    <w:p>
      <w:pPr>
        <w:pStyle w:val="WW-footnote"/>
        <w:spacing w:before="113" w:after="0"/>
        <w:rPr/>
      </w:pPr>
      <w:r>
        <w:rPr>
          <w:rStyle w:val="FootnoteCharacters"/>
        </w:rPr>
        <w:footnoteRef/>
      </w:r>
      <w:r>
        <w:rPr>
          <w:lang w:val="en-GB"/>
        </w:rPr>
        <w:t>Bṛhadāraṇyaka Upaniṣad [</w:t>
      </w:r>
      <w:r>
        <w:rPr>
          <w:rStyle w:val="wwc-sesame-zot-reference"/>
          <w:lang w:val="en-GB"/>
        </w:rPr>
        <w:t>Olivelle 1998</w:t>
      </w:r>
      <w:r>
        <w:rPr>
          <w:lang w:val="en-GB"/>
        </w:rPr>
        <w:t>] 4.1,1; Chāndogya Upaniṣad [</w:t>
      </w:r>
      <w:r>
        <w:rPr>
          <w:rStyle w:val="wwc-sesame-zot-reference"/>
          <w:lang w:val="en-GB"/>
        </w:rPr>
        <w:t>Olivelle 1998</w:t>
      </w:r>
      <w:r>
        <w:rPr>
          <w:lang w:val="en-GB"/>
        </w:rPr>
        <w:t>] 4.2.</w:t>
      </w:r>
    </w:p>
  </w:footnote>
  <w:footnote w:id="308">
    <w:p>
      <w:pPr>
        <w:pStyle w:val="WW-footnote"/>
        <w:spacing w:before="113" w:after="0"/>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WW-footnote"/>
        <w:spacing w:before="113" w:after="0"/>
        <w:rPr/>
      </w:pPr>
      <w:r>
        <w:rPr>
          <w:rStyle w:val="FootnoteCharacters"/>
        </w:rPr>
        <w:footnoteRef/>
      </w:r>
      <w:r>
        <w:rPr>
          <w:lang w:val="en-GB"/>
        </w:rPr>
        <w:t>A.I,283 (</w:t>
      </w:r>
      <w:hyperlink r:id="rId105">
        <w:r>
          <w:rPr>
            <w:rStyle w:val="Hyperlink"/>
            <w:lang w:val="en-GB"/>
          </w:rPr>
          <w:t>AN 3.131</w:t>
        </w:r>
      </w:hyperlink>
      <w:r>
        <w:rPr>
          <w:lang w:val="en-GB"/>
        </w:rPr>
        <w:t>).</w:t>
      </w:r>
    </w:p>
  </w:footnote>
  <w:footnote w:id="310">
    <w:p>
      <w:pPr>
        <w:pStyle w:val="WW-footnote"/>
        <w:spacing w:before="113" w:after="0"/>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6">
        <w:r>
          <w:rPr>
            <w:rStyle w:val="Hyperlink"/>
            <w:lang w:val="en-GB"/>
          </w:rPr>
          <w:t>Mil 4.5</w:t>
        </w:r>
      </w:hyperlink>
      <w:r>
        <w:rPr>
          <w:lang w:val="en-GB"/>
        </w:rPr>
        <w:t xml:space="preserve">) adds </w:t>
      </w:r>
      <w:r>
        <w:rPr>
          <w:rStyle w:val="wwc-pali"/>
          <w:lang w:val="en-GB"/>
        </w:rPr>
        <w:t>arahassakārinā</w:t>
      </w:r>
      <w:r>
        <w:rPr>
          <w:lang w:val="en-GB"/>
        </w:rPr>
        <w:t xml:space="preserve"> </w:t>
      </w:r>
      <w:r>
        <w:rPr>
          <w:rStyle w:val="wwc-pali"/>
          <w:lang w:val="en-GB"/>
        </w:rPr>
        <w:t>bhavitabbaṁ</w:t>
      </w:r>
      <w:r>
        <w:rPr>
          <w:lang w:val="en-GB"/>
        </w:rPr>
        <w:t xml:space="preserve"> </w:t>
      </w:r>
      <w:r>
        <w:rPr>
          <w:rStyle w:val="wwc-pali"/>
          <w:lang w:val="en-GB"/>
        </w:rPr>
        <w:t>niravasesakārinā</w:t>
      </w:r>
      <w:r>
        <w:rPr>
          <w:lang w:val="en-GB"/>
        </w:rPr>
        <w:t xml:space="preserve"> </w:t>
      </w:r>
      <w:r>
        <w:rPr>
          <w:rStyle w:val="wwc-pali"/>
          <w:lang w:val="en-GB"/>
        </w:rPr>
        <w:t>bhavitabbaṁ</w:t>
      </w:r>
      <w:r>
        <w:rPr>
          <w:lang w:val="en-GB"/>
        </w:rPr>
        <w:t>, that the genuine teacher “keeps nothing secret and holds nothing back.”</w:t>
      </w:r>
    </w:p>
  </w:footnote>
  <w:footnote w:id="311">
    <w:p>
      <w:pPr>
        <w:pStyle w:val="WW-footnote"/>
        <w:spacing w:before="113" w:after="0"/>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WW-footnote"/>
        <w:spacing w:before="113" w:after="0"/>
        <w:rPr/>
      </w:pPr>
      <w:r>
        <w:rPr>
          <w:rStyle w:val="FootnoteCharacters"/>
        </w:rPr>
        <w:footnoteRef/>
      </w:r>
      <w:r>
        <w:rPr>
          <w:lang w:val="en-GB"/>
        </w:rPr>
        <w:t>A.III,184 (</w:t>
      </w:r>
      <w:hyperlink r:id="rId107">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WW-footnote"/>
        <w:spacing w:before="113" w:after="0"/>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WW-footnote"/>
        <w:spacing w:before="113" w:after="0"/>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WW-footnote"/>
        <w:spacing w:before="113" w:after="0"/>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WW-footnote"/>
        <w:spacing w:before="113" w:after="0"/>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rStyle w:val="wwc-pali"/>
          <w:lang w:val="en-GB"/>
        </w:rPr>
        <w:t>Sāṇa</w:t>
      </w:r>
      <w:r>
        <w:rPr>
          <w:lang w:val="en-GB"/>
        </w:rPr>
        <w:t xml:space="preserve"> is the rough fibre of </w:t>
      </w:r>
      <w:r>
        <w:rPr>
          <w:rStyle w:val="wwc-pali"/>
          <w:lang w:val="en-GB"/>
        </w:rPr>
        <w:t>Crotalaria</w:t>
      </w:r>
      <w:r>
        <w:rPr>
          <w:lang w:val="en-GB"/>
        </w:rPr>
        <w:t xml:space="preserve"> </w:t>
      </w:r>
      <w:r>
        <w:rPr>
          <w:rStyle w:val="wwc-pali"/>
          <w:lang w:val="en-GB"/>
        </w:rPr>
        <w:t>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WW-footnote"/>
        <w:spacing w:before="113" w:after="0"/>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08">
        <w:r>
          <w:rPr>
            <w:rStyle w:val="Hyperlink"/>
            <w:lang w:val="en-GB"/>
          </w:rPr>
          <w:t>Dhp 142</w:t>
        </w:r>
      </w:hyperlink>
      <w:r>
        <w:rPr>
          <w:lang w:val="en-GB"/>
        </w:rPr>
        <w:t>).</w:t>
      </w:r>
    </w:p>
  </w:footnote>
  <w:footnote w:id="318">
    <w:p>
      <w:pPr>
        <w:pStyle w:val="WW-footnote"/>
        <w:spacing w:before="113" w:after="0"/>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rStyle w:val="wwc-pali"/>
          <w:lang w:val="en-GB"/>
        </w:rPr>
        <w:t>Piṇḍa</w:t>
      </w:r>
      <w:r>
        <w:rPr>
          <w:lang w:val="en-GB"/>
        </w:rPr>
        <w:t xml:space="preserve">, a ball or handful of rice; </w:t>
      </w:r>
      <w:r>
        <w:rPr>
          <w:rStyle w:val="wwc-pali"/>
          <w:lang w:val="en-GB"/>
        </w:rPr>
        <w:t>cārita</w:t>
      </w:r>
      <w:r>
        <w:rPr>
          <w:lang w:val="en-GB"/>
        </w:rPr>
        <w:t>, to go.</w:t>
      </w:r>
    </w:p>
  </w:footnote>
  <w:footnote w:id="319">
    <w:p>
      <w:pPr>
        <w:pStyle w:val="WW-footnote"/>
        <w:spacing w:before="113" w:after="0"/>
        <w:rPr/>
      </w:pPr>
      <w:r>
        <w:rPr>
          <w:rStyle w:val="FootnoteCharacters"/>
        </w:rPr>
        <w:footnoteRef/>
      </w:r>
      <w:r>
        <w:rPr>
          <w:lang w:val="en-GB"/>
        </w:rPr>
        <w:t xml:space="preserve">Alms bowls could be made of either iron or clay, and were either large, medium or small, each with a capacity of half a </w:t>
      </w:r>
      <w:r>
        <w:rPr>
          <w:rStyle w:val="wwc-pali"/>
          <w:lang w:val="en-GB"/>
        </w:rPr>
        <w:t>āḷhaka</w:t>
      </w:r>
      <w:r>
        <w:rPr>
          <w:lang w:val="en-GB"/>
        </w:rPr>
        <w:t xml:space="preserve">, a </w:t>
      </w:r>
      <w:r>
        <w:rPr>
          <w:rStyle w:val="wwc-pali"/>
          <w:lang w:val="en-GB"/>
        </w:rPr>
        <w:t>nālika</w:t>
      </w:r>
      <w:r>
        <w:rPr>
          <w:lang w:val="en-GB"/>
        </w:rPr>
        <w:t xml:space="preserve"> and a </w:t>
      </w:r>
      <w:r>
        <w:rPr>
          <w:rStyle w:val="wwc-pali"/>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WW-footnote"/>
        <w:spacing w:before="113" w:after="0"/>
        <w:rPr/>
      </w:pPr>
      <w:r>
        <w:rPr>
          <w:rStyle w:val="FootnoteCharacters"/>
        </w:rPr>
        <w:footnoteRef/>
      </w:r>
      <w:r>
        <w:rPr>
          <w:lang w:val="en-GB"/>
        </w:rPr>
        <w:t>M.I,448 (</w:t>
      </w:r>
      <w:hyperlink r:id="rId109">
        <w:r>
          <w:rPr>
            <w:rStyle w:val="Hyperlink"/>
            <w:lang w:val="en-GB"/>
          </w:rPr>
          <w:t>MN 66</w:t>
        </w:r>
      </w:hyperlink>
      <w:r>
        <w:rPr>
          <w:lang w:val="en-GB"/>
        </w:rPr>
        <w:t>), but see A.III,260 (</w:t>
      </w:r>
      <w:hyperlink r:id="rId110">
        <w:r>
          <w:rPr>
            <w:rStyle w:val="Hyperlink"/>
            <w:lang w:val="en-GB"/>
          </w:rPr>
          <w:t>AN 5.228</w:t>
        </w:r>
      </w:hyperlink>
      <w:r>
        <w:rPr>
          <w:lang w:val="en-GB"/>
        </w:rPr>
        <w:t xml:space="preserve">). Numerous ancient texts show that cooking was done and the day’s main meal was taken at different times from one region to another and during different periods, see </w:t>
      </w:r>
      <w:r>
        <w:rPr>
          <w:rStyle w:val="wwc-sesame-zot-reference"/>
          <w:lang w:val="en-GB"/>
        </w:rPr>
        <w:t>Prakash 1961</w:t>
      </w:r>
      <w:r>
        <w:rPr>
          <w:lang w:val="en-GB"/>
        </w:rPr>
        <w:t>.</w:t>
      </w:r>
    </w:p>
  </w:footnote>
  <w:footnote w:id="321">
    <w:p>
      <w:pPr>
        <w:pStyle w:val="WW-footnote"/>
        <w:spacing w:before="113" w:after="0"/>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WW-footnote"/>
        <w:spacing w:before="113" w:after="0"/>
        <w:rPr/>
      </w:pPr>
      <w:r>
        <w:rPr>
          <w:rStyle w:val="FootnoteCharacters"/>
        </w:rPr>
        <w:footnoteRef/>
      </w:r>
      <w:r>
        <w:rPr>
          <w:lang w:val="en-GB"/>
        </w:rPr>
        <w:t>A.IV,392 (</w:t>
      </w:r>
      <w:hyperlink r:id="rId111">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w:t>
      </w:r>
      <w:r>
        <w:rPr>
          <w:rStyle w:val="wwc-pali"/>
          <w:lang w:val="en-GB"/>
        </w:rPr>
        <w:t>ucchiṭṭha</w:t>
      </w:r>
      <w:r>
        <w:rPr>
          <w:lang w:val="en-GB"/>
        </w:rPr>
        <w:t xml:space="preserve">) was given to beggars or slaves and was considered repulsive and polluting, on a par with vomit or excrement, and one of the reasons many brahmins despised non-Vedic ascetics who ate such food. On the rules concerning leftovers in Brahminism, see </w:t>
      </w:r>
      <w:r>
        <w:rPr>
          <w:rStyle w:val="wwc-sesame-zot-reference"/>
          <w:lang w:val="en-GB"/>
        </w:rPr>
        <w:t>Olivelle 1999</w:t>
      </w:r>
      <w:r>
        <w:rPr>
          <w:lang w:val="en-GB"/>
        </w:rPr>
        <w:t xml:space="preserve"> p.354, note 3.27.</w:t>
      </w:r>
    </w:p>
  </w:footnote>
  <w:footnote w:id="323">
    <w:p>
      <w:pPr>
        <w:pStyle w:val="WW-footnote"/>
        <w:spacing w:before="113" w:after="0"/>
        <w:rPr/>
      </w:pPr>
      <w:r>
        <w:rPr>
          <w:rStyle w:val="FootnoteCharacters"/>
        </w:rPr>
        <w:footnoteRef/>
      </w:r>
      <w:r>
        <w:rPr>
          <w:lang w:val="en-GB"/>
        </w:rPr>
        <w:t>S.I,114 (</w:t>
      </w:r>
      <w:hyperlink r:id="rId112">
        <w:r>
          <w:rPr>
            <w:rStyle w:val="Hyperlink"/>
            <w:lang w:val="en-GB"/>
          </w:rPr>
          <w:t>SN 4.18</w:t>
        </w:r>
      </w:hyperlink>
      <w:r>
        <w:rPr>
          <w:lang w:val="en-GB"/>
        </w:rPr>
        <w:t>).</w:t>
      </w:r>
    </w:p>
  </w:footnote>
  <w:footnote w:id="324">
    <w:p>
      <w:pPr>
        <w:pStyle w:val="WW-footnote"/>
        <w:spacing w:before="113" w:after="0"/>
        <w:rPr/>
      </w:pPr>
      <w:r>
        <w:rPr>
          <w:rStyle w:val="FootnoteCharacters"/>
        </w:rPr>
        <w:footnoteRef/>
      </w:r>
      <w:r>
        <w:rPr>
          <w:lang w:val="en-GB"/>
        </w:rPr>
        <w:t>S.II,281 (</w:t>
      </w:r>
      <w:hyperlink r:id="rId113">
        <w:r>
          <w:rPr>
            <w:rStyle w:val="Hyperlink"/>
            <w:lang w:val="en-GB"/>
          </w:rPr>
          <w:t>SN 21.8</w:t>
        </w:r>
      </w:hyperlink>
      <w:r>
        <w:rPr>
          <w:lang w:val="en-GB"/>
        </w:rPr>
        <w:t>). Jain sūtras mention the dangers of food poisoning for monks, Ācārāṅga Sūtra [</w:t>
      </w:r>
      <w:r>
        <w:rPr>
          <w:rStyle w:val="wwc-sesame-zot-reference"/>
          <w:lang w:val="en-GB"/>
        </w:rPr>
        <w:t>Jacobi 1884</w:t>
      </w:r>
      <w:r>
        <w:rPr>
          <w:lang w:val="en-GB"/>
        </w:rPr>
        <w:t>] II,1,3.</w:t>
      </w:r>
    </w:p>
  </w:footnote>
  <w:footnote w:id="325">
    <w:p>
      <w:pPr>
        <w:pStyle w:val="WW-footnote"/>
        <w:spacing w:before="113" w:after="0"/>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WW-footnote"/>
        <w:spacing w:before="113" w:after="0"/>
        <w:rPr/>
      </w:pPr>
      <w:r>
        <w:rPr>
          <w:rStyle w:val="FootnoteCharacters"/>
        </w:rPr>
        <w:footnoteRef/>
      </w:r>
      <w:r>
        <w:rPr>
          <w:lang w:val="en-GB"/>
        </w:rPr>
        <w:t>Dhp.49 (</w:t>
      </w:r>
      <w:hyperlink r:id="rId114">
        <w:r>
          <w:rPr>
            <w:rStyle w:val="Hyperlink"/>
            <w:lang w:val="en-GB"/>
          </w:rPr>
          <w:t>Dhp 49</w:t>
        </w:r>
      </w:hyperlink>
      <w:r>
        <w:rPr>
          <w:lang w:val="en-GB"/>
        </w:rPr>
        <w:t>). In later centuries this came to be known as the bee practice (</w:t>
      </w:r>
      <w:r>
        <w:rPr>
          <w:rStyle w:val="wwc-pali"/>
          <w:lang w:val="en-GB"/>
        </w:rPr>
        <w:t>mādhukāra</w:t>
      </w:r>
      <w:r>
        <w:rPr>
          <w:lang w:val="en-GB"/>
        </w:rPr>
        <w:t xml:space="preserve">), see </w:t>
      </w:r>
      <w:r>
        <w:rPr>
          <w:rStyle w:val="wwc-sesame-zot-reference"/>
          <w:lang w:val="en-GB"/>
        </w:rPr>
        <w:t>Olivelle 1992</w:t>
      </w:r>
      <w:r>
        <w:rPr>
          <w:lang w:val="en-GB"/>
        </w:rPr>
        <w:t xml:space="preserve"> pp.198, 252.</w:t>
      </w:r>
    </w:p>
  </w:footnote>
  <w:footnote w:id="327">
    <w:p>
      <w:pPr>
        <w:pStyle w:val="WW-footnote"/>
        <w:spacing w:before="113" w:after="0"/>
        <w:rPr/>
      </w:pPr>
      <w:r>
        <w:rPr>
          <w:rStyle w:val="FootnoteCharacters"/>
        </w:rPr>
        <w:footnoteRef/>
      </w:r>
      <w:r>
        <w:rPr>
          <w:lang w:val="en-GB"/>
        </w:rPr>
        <w:t>S.I,174 (</w:t>
      </w:r>
      <w:hyperlink r:id="rId115">
        <w:r>
          <w:rPr>
            <w:rStyle w:val="Hyperlink"/>
            <w:lang w:val="en-GB"/>
          </w:rPr>
          <w:t>SN 7.12</w:t>
        </w:r>
      </w:hyperlink>
      <w:r>
        <w:rPr>
          <w:lang w:val="en-GB"/>
        </w:rPr>
        <w:t>).</w:t>
      </w:r>
    </w:p>
  </w:footnote>
  <w:footnote w:id="328">
    <w:p>
      <w:pPr>
        <w:pStyle w:val="WW-footnote"/>
        <w:spacing w:before="113" w:after="0"/>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WW-footnote"/>
        <w:spacing w:before="113" w:after="0"/>
        <w:rPr/>
      </w:pPr>
      <w:r>
        <w:rPr>
          <w:rStyle w:val="FootnoteCharacters"/>
        </w:rPr>
        <w:footnoteRef/>
      </w:r>
      <w:r>
        <w:rPr>
          <w:lang w:val="en-GB"/>
        </w:rPr>
        <w:t>A.III,49 (</w:t>
      </w:r>
      <w:hyperlink r:id="rId116">
        <w:r>
          <w:rPr>
            <w:rStyle w:val="Hyperlink"/>
            <w:lang w:val="en-GB"/>
          </w:rPr>
          <w:t>AN 5.44</w:t>
        </w:r>
      </w:hyperlink>
      <w:r>
        <w:rPr>
          <w:lang w:val="en-GB"/>
        </w:rPr>
        <w:t xml:space="preserve">). </w:t>
      </w:r>
      <w:r>
        <w:rPr>
          <w:rStyle w:val="wwc-pali"/>
          <w:lang w:val="en-GB"/>
        </w:rPr>
        <w:t>Sālapupphakaṃ</w:t>
      </w:r>
      <w:r>
        <w:rPr>
          <w:lang w:val="en-GB"/>
        </w:rPr>
        <w:t xml:space="preserve"> </w:t>
      </w:r>
      <w:r>
        <w:rPr>
          <w:rStyle w:val="wwc-pali"/>
          <w:lang w:val="en-GB"/>
        </w:rPr>
        <w:t>khādanīyaṃ</w:t>
      </w:r>
      <w:r>
        <w:rPr>
          <w:lang w:val="en-GB"/>
        </w:rPr>
        <w:t xml:space="preserve">: there is no evidence, ancient or modern, of </w:t>
      </w:r>
      <w:r>
        <w:rPr>
          <w:rStyle w:val="wwc-latin"/>
          <w:lang w:val="en-GB"/>
        </w:rPr>
        <w:t>Shorea robusta</w:t>
      </w:r>
      <w:r>
        <w:rPr>
          <w:lang w:val="en-GB"/>
        </w:rPr>
        <w:t xml:space="preserve"> flowers being used as a food or to flavour food. However, its seeds, dried and ground into a meal, are used to make a gruel. </w:t>
      </w:r>
      <w:r>
        <w:rPr>
          <w:rStyle w:val="wwc-pali"/>
          <w:lang w:val="en-GB"/>
        </w:rPr>
        <w:t>Sampannakolakaṃ</w:t>
      </w:r>
      <w:r>
        <w:rPr>
          <w:lang w:val="en-GB"/>
        </w:rPr>
        <w:t xml:space="preserve"> </w:t>
      </w:r>
      <w:r>
        <w:rPr>
          <w:rStyle w:val="wwc-pali"/>
          <w:lang w:val="en-GB"/>
        </w:rPr>
        <w:t>sūkaramaṃsaṃ</w:t>
      </w:r>
      <w:r>
        <w:rPr>
          <w:lang w:val="en-GB"/>
        </w:rPr>
        <w:t xml:space="preserve">: pork stewed in the slightly tart fruit of the </w:t>
      </w:r>
      <w:r>
        <w:rPr>
          <w:rStyle w:val="wwc-pali"/>
          <w:lang w:val="en-GB"/>
        </w:rPr>
        <w:t>Ziziphus</w:t>
      </w:r>
      <w:r>
        <w:rPr>
          <w:lang w:val="en-GB"/>
        </w:rPr>
        <w:t xml:space="preserve"> </w:t>
      </w:r>
      <w:r>
        <w:rPr>
          <w:rStyle w:val="wwc-pali"/>
          <w:lang w:val="en-GB"/>
        </w:rPr>
        <w:t>jujube</w:t>
      </w:r>
      <w:r>
        <w:rPr>
          <w:lang w:val="en-GB"/>
        </w:rPr>
        <w:t xml:space="preserve">. The meaning of </w:t>
      </w:r>
      <w:r>
        <w:rPr>
          <w:rStyle w:val="wwc-pali"/>
          <w:lang w:val="en-GB"/>
        </w:rPr>
        <w:t>nibaddhatelakaṃ</w:t>
      </w:r>
      <w:r>
        <w:rPr>
          <w:lang w:val="en-GB"/>
        </w:rPr>
        <w:t xml:space="preserve"> </w:t>
      </w:r>
      <w:r>
        <w:rPr>
          <w:rStyle w:val="wwc-pali"/>
          <w:lang w:val="en-GB"/>
        </w:rPr>
        <w:t>nāliyāsākaṃ</w:t>
      </w:r>
      <w:r>
        <w:rPr>
          <w:lang w:val="en-GB"/>
        </w:rPr>
        <w:t xml:space="preserve"> is unclear; I follow </w:t>
      </w:r>
      <w:r>
        <w:rPr>
          <w:rStyle w:val="wwc-sesame-zot-reference"/>
          <w:lang w:val="en-GB"/>
        </w:rPr>
        <w:t>Bodhi 2012</w:t>
      </w:r>
      <w:r>
        <w:rPr>
          <w:lang w:val="en-GB"/>
        </w:rPr>
        <w:t xml:space="preserve"> p.1727, notes 1029 and 1030, who follows the commentary.  </w:t>
      </w:r>
      <w:r>
        <w:rPr>
          <w:rStyle w:val="wwc-pali"/>
          <w:lang w:val="en-GB"/>
        </w:rPr>
        <w:t>Sālinaṃ</w:t>
      </w:r>
      <w:r>
        <w:rPr>
          <w:lang w:val="en-GB"/>
        </w:rPr>
        <w:t xml:space="preserve"> </w:t>
      </w:r>
      <w:r>
        <w:rPr>
          <w:rStyle w:val="wwc-pali"/>
          <w:lang w:val="en-GB"/>
        </w:rPr>
        <w:t>odano</w:t>
      </w:r>
      <w:r>
        <w:rPr>
          <w:lang w:val="en-GB"/>
        </w:rPr>
        <w:t xml:space="preserve"> </w:t>
      </w:r>
      <w:r>
        <w:rPr>
          <w:rStyle w:val="wwc-pali"/>
          <w:lang w:val="en-GB"/>
        </w:rPr>
        <w:t>vigatakāḷako</w:t>
      </w:r>
      <w:r>
        <w:rPr>
          <w:lang w:val="en-GB"/>
        </w:rPr>
        <w:t xml:space="preserve">: on </w:t>
      </w:r>
      <w:r>
        <w:rPr>
          <w:rStyle w:val="wwc-pali"/>
          <w:lang w:val="en-GB"/>
        </w:rPr>
        <w:t>sāli</w:t>
      </w:r>
      <w:r>
        <w:rPr>
          <w:lang w:val="en-GB"/>
        </w:rPr>
        <w:t xml:space="preserve"> rice, see </w:t>
      </w:r>
      <w:r>
        <w:rPr>
          <w:rStyle w:val="wwc-sesame-zot-reference"/>
          <w:lang w:val="en-GB"/>
        </w:rPr>
        <w:t>Dhammika 2018b</w:t>
      </w:r>
      <w:r>
        <w:rPr>
          <w:lang w:val="en-GB"/>
        </w:rPr>
        <w:t xml:space="preserve"> p.102. Removing shrivelled, discoloured or broken grains from rice before cooking was time consuming and suggested wealth, i.e. having servants to do such work. It improved the appearance of the rice when served.</w:t>
      </w:r>
    </w:p>
  </w:footnote>
  <w:footnote w:id="330">
    <w:p>
      <w:pPr>
        <w:pStyle w:val="WW-footnote"/>
        <w:spacing w:before="113" w:after="0"/>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WW-footnote"/>
        <w:spacing w:before="113" w:after="0"/>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WW-footnote"/>
        <w:spacing w:before="113" w:after="0"/>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WW-footnote"/>
        <w:spacing w:before="113" w:after="0"/>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WW-footnote"/>
        <w:spacing w:before="113" w:after="0"/>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Jain monks could eat meat if it did not have too many bones in it, Ācārāṅga Sūtra [</w:t>
      </w:r>
      <w:r>
        <w:rPr>
          <w:rStyle w:val="wwc-sesame-zot-reference"/>
          <w:lang w:val="en-GB"/>
        </w:rPr>
        <w:t>Jacobi 1884</w:t>
      </w:r>
      <w:r>
        <w:rPr>
          <w:lang w:val="en-GB"/>
        </w:rPr>
        <w:t>] I,10.</w:t>
      </w:r>
    </w:p>
  </w:footnote>
  <w:footnote w:id="335">
    <w:p>
      <w:pPr>
        <w:pStyle w:val="WW-footnote"/>
        <w:spacing w:before="113" w:after="0"/>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WW-footnote"/>
        <w:spacing w:before="113" w:after="0"/>
        <w:rPr/>
      </w:pPr>
      <w:r>
        <w:rPr>
          <w:rStyle w:val="FootnoteCharacters"/>
        </w:rPr>
        <w:footnoteRef/>
      </w:r>
      <w:r>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WW-footnote"/>
        <w:spacing w:before="113" w:after="0"/>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WW-footnote"/>
        <w:spacing w:before="113" w:after="0"/>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WW-footnote"/>
        <w:spacing w:before="113" w:after="0"/>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WW-footnote"/>
        <w:spacing w:before="113" w:after="0"/>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WW-footnote"/>
        <w:spacing w:before="113" w:after="0"/>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WW-footnote"/>
        <w:spacing w:before="113" w:after="0"/>
        <w:rPr/>
      </w:pPr>
      <w:r>
        <w:rPr>
          <w:rStyle w:val="FootnoteCharacters"/>
        </w:rPr>
        <w:footnoteRef/>
      </w:r>
      <w:r>
        <w:rPr>
          <w:lang w:val="en-GB"/>
        </w:rPr>
        <w:t>S.V,326 (</w:t>
      </w:r>
      <w:hyperlink r:id="rId117">
        <w:r>
          <w:rPr>
            <w:rStyle w:val="Hyperlink"/>
            <w:lang w:val="en-GB"/>
          </w:rPr>
          <w:t>SN 54.11</w:t>
        </w:r>
      </w:hyperlink>
      <w:r>
        <w:rPr>
          <w:lang w:val="en-GB"/>
        </w:rPr>
        <w:t xml:space="preserve">). For details of this practice see </w:t>
      </w:r>
      <w:r>
        <w:rPr>
          <w:rStyle w:val="wwc-sesame-zot-reference"/>
          <w:lang w:val="en-GB"/>
        </w:rPr>
        <w:t>Dhammajoti 2008</w:t>
      </w:r>
      <w:r>
        <w:rPr>
          <w:lang w:val="en-GB"/>
        </w:rPr>
        <w:t xml:space="preserve"> pp.251-288.</w:t>
      </w:r>
    </w:p>
  </w:footnote>
  <w:footnote w:id="343">
    <w:p>
      <w:pPr>
        <w:pStyle w:val="WW-footnote"/>
        <w:spacing w:before="113" w:after="0"/>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WW-footnote"/>
        <w:spacing w:before="113" w:after="0"/>
        <w:rPr/>
      </w:pPr>
      <w:r>
        <w:rPr>
          <w:rStyle w:val="FootnoteCharacters"/>
        </w:rPr>
        <w:footnoteRef/>
      </w:r>
      <w:r>
        <w:rPr/>
        <w:t>These are sensual desire, ill-will, sloth and torpor, restlessness and worry, and doubt.</w:t>
      </w:r>
    </w:p>
  </w:footnote>
  <w:footnote w:id="345">
    <w:p>
      <w:pPr>
        <w:pStyle w:val="WW-footnote"/>
        <w:spacing w:before="113" w:after="0"/>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WW-footnote"/>
        <w:spacing w:before="113" w:after="0"/>
        <w:rPr/>
      </w:pPr>
      <w:r>
        <w:rPr>
          <w:rStyle w:val="FootnoteCharacters"/>
        </w:rPr>
        <w:footnoteRef/>
      </w:r>
      <w:r>
        <w:rPr>
          <w:lang w:val="en-GB"/>
        </w:rPr>
        <w:t>S.V,307-308 (</w:t>
      </w:r>
      <w:hyperlink r:id="rId118">
        <w:r>
          <w:rPr>
            <w:rStyle w:val="Hyperlink"/>
            <w:lang w:val="en-GB"/>
          </w:rPr>
          <w:t>SN 53.1-12</w:t>
        </w:r>
      </w:hyperlink>
      <w:r>
        <w:rPr>
          <w:lang w:val="en-GB"/>
        </w:rPr>
        <w:t>).</w:t>
      </w:r>
    </w:p>
  </w:footnote>
  <w:footnote w:id="347">
    <w:p>
      <w:pPr>
        <w:pStyle w:val="WW-footnote"/>
        <w:spacing w:before="113" w:after="0"/>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WW-footnote"/>
        <w:spacing w:before="113" w:after="0"/>
        <w:rPr/>
      </w:pPr>
      <w:r>
        <w:rPr>
          <w:rStyle w:val="FootnoteCharacters"/>
        </w:rPr>
        <w:footnoteRef/>
      </w:r>
      <w:r>
        <w:rPr>
          <w:lang w:val="en-GB"/>
        </w:rPr>
        <w:t>A.III,250 (</w:t>
      </w:r>
      <w:hyperlink r:id="rId119">
        <w:r>
          <w:rPr>
            <w:rStyle w:val="Hyperlink"/>
            <w:lang w:val="en-GB"/>
          </w:rPr>
          <w:t>AN 5.208</w:t>
        </w:r>
      </w:hyperlink>
      <w:r>
        <w:rPr>
          <w:lang w:val="en-GB"/>
        </w:rPr>
        <w:t xml:space="preserve">). On how tooth sticks were used and the species of trees they were made from, see </w:t>
      </w:r>
      <w:r>
        <w:rPr>
          <w:rStyle w:val="wwc-sesame-zot-reference"/>
          <w:lang w:val="en-GB"/>
        </w:rPr>
        <w:t>Dhammika 2018b</w:t>
      </w:r>
      <w:r>
        <w:rPr>
          <w:lang w:val="en-GB"/>
        </w:rPr>
        <w:t xml:space="preserve"> pp.20 and 120. See also </w:t>
      </w:r>
      <w:r>
        <w:rPr>
          <w:rStyle w:val="wwc-sesame-zot-reference"/>
          <w:lang w:val="en-GB"/>
        </w:rPr>
        <w:t>Heirman and Torck 2012</w:t>
      </w:r>
      <w:r>
        <w:rPr>
          <w:lang w:val="en-GB"/>
        </w:rPr>
        <w:t xml:space="preserve"> p.109 ff.</w:t>
      </w:r>
    </w:p>
  </w:footnote>
  <w:footnote w:id="349">
    <w:p>
      <w:pPr>
        <w:pStyle w:val="WW-footnote"/>
        <w:spacing w:before="113" w:after="0"/>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WW-footnote"/>
        <w:spacing w:before="113" w:after="0"/>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I,360; II,263-264 [</w:t>
      </w:r>
      <w:r>
        <w:rPr>
          <w:rStyle w:val="wwc-sesame-zot-reference"/>
          <w:lang w:val="en-GB"/>
        </w:rPr>
        <w:t>Burlingame 1921</w:t>
      </w:r>
      <w:r>
        <w:rPr>
          <w:lang w:val="en-GB"/>
        </w:rPr>
        <w:t>].</w:t>
      </w:r>
    </w:p>
  </w:footnote>
  <w:footnote w:id="351">
    <w:p>
      <w:pPr>
        <w:pStyle w:val="WW-footnote"/>
        <w:spacing w:before="113" w:after="0"/>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WW-footnote"/>
        <w:spacing w:before="113" w:after="0"/>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WW-footnote"/>
        <w:spacing w:before="113" w:after="0"/>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WW-footnote"/>
        <w:spacing w:before="113" w:after="0"/>
        <w:rPr/>
      </w:pPr>
      <w:r>
        <w:rPr>
          <w:rStyle w:val="FootnoteCharacters"/>
        </w:rPr>
        <w:footnoteRef/>
      </w:r>
      <w:r>
        <w:rPr>
          <w:lang w:val="en-GB"/>
        </w:rPr>
        <w:t>D.III,2 (</w:t>
      </w:r>
      <w:hyperlink r:id="rId120">
        <w:r>
          <w:rPr>
            <w:rStyle w:val="Hyperlink"/>
            <w:lang w:val="en-GB"/>
          </w:rPr>
          <w:t>DN 24</w:t>
        </w:r>
      </w:hyperlink>
      <w:r>
        <w:rPr>
          <w:lang w:val="en-GB"/>
        </w:rPr>
        <w:t>); M.I,68 (</w:t>
      </w:r>
      <w:hyperlink r:id="rId121">
        <w:r>
          <w:rPr>
            <w:rStyle w:val="Hyperlink"/>
            <w:lang w:val="en-GB"/>
          </w:rPr>
          <w:t>MN 12</w:t>
        </w:r>
      </w:hyperlink>
      <w:r>
        <w:rPr>
          <w:lang w:val="en-GB"/>
        </w:rPr>
        <w:t>).</w:t>
      </w:r>
    </w:p>
  </w:footnote>
  <w:footnote w:id="355">
    <w:p>
      <w:pPr>
        <w:pStyle w:val="WW-footnote"/>
        <w:spacing w:before="113" w:after="0"/>
        <w:rPr/>
      </w:pPr>
      <w:r>
        <w:rPr>
          <w:rStyle w:val="FootnoteCharacters"/>
        </w:rPr>
        <w:footnoteRef/>
      </w:r>
      <w:r>
        <w:rPr>
          <w:lang w:val="en-GB"/>
        </w:rPr>
        <w:t>S.I,174-175 (</w:t>
      </w:r>
      <w:hyperlink r:id="rId122">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WW-footnote"/>
        <w:spacing w:before="113" w:after="0"/>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WW-footnote"/>
        <w:spacing w:before="113" w:after="0"/>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e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WW-footnote"/>
        <w:spacing w:before="113" w:after="0"/>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WW-footnote"/>
        <w:spacing w:before="113" w:after="0"/>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WW-footnote"/>
        <w:spacing w:before="113" w:after="0"/>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WW-footnote"/>
        <w:spacing w:before="113" w:after="0"/>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WW-footnote"/>
        <w:spacing w:before="113" w:after="0"/>
        <w:rPr/>
      </w:pPr>
      <w:r>
        <w:rPr>
          <w:rStyle w:val="FootnoteCharacters"/>
        </w:rPr>
        <w:footnoteRef/>
      </w:r>
      <w:r>
        <w:rPr>
          <w:lang w:val="en-GB"/>
        </w:rPr>
        <w:t>A.V,133 (</w:t>
      </w:r>
      <w:hyperlink r:id="rId123">
        <w:r>
          <w:rPr>
            <w:rStyle w:val="Hyperlink"/>
            <w:lang w:val="en-GB"/>
          </w:rPr>
          <w:t>AN 10.72</w:t>
        </w:r>
      </w:hyperlink>
      <w:r>
        <w:rPr>
          <w:lang w:val="en-GB"/>
        </w:rPr>
        <w:t>).</w:t>
      </w:r>
    </w:p>
  </w:footnote>
  <w:footnote w:id="364">
    <w:p>
      <w:pPr>
        <w:pStyle w:val="WW-footnote"/>
        <w:spacing w:before="113" w:after="0"/>
        <w:rPr/>
      </w:pPr>
      <w:r>
        <w:rPr>
          <w:rStyle w:val="FootnoteCharacters"/>
        </w:rPr>
        <w:footnoteRef/>
      </w:r>
      <w:r>
        <w:rPr>
          <w:rStyle w:val="wwc-pali"/>
          <w:lang w:val="en-GB"/>
        </w:rPr>
        <w:t>Paṭisallīna</w:t>
      </w:r>
      <w:r>
        <w:rPr>
          <w:lang w:val="en-GB"/>
        </w:rPr>
        <w:t xml:space="preserve"> could imply resting, meditating, in seclusion or perhaps having a nap.</w:t>
      </w:r>
    </w:p>
  </w:footnote>
  <w:footnote w:id="365">
    <w:p>
      <w:pPr>
        <w:pStyle w:val="WW-footnote"/>
        <w:spacing w:before="113" w:after="0"/>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WW-footnote"/>
        <w:spacing w:before="113" w:after="0"/>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rStyle w:val="wwc-pali"/>
          <w:lang w:val="en-GB"/>
        </w:rPr>
        <w:t>uyyojaniyapaṭisaṃyuttaṃ</w:t>
      </w:r>
      <w:r>
        <w:rPr>
          <w:lang w:val="en-GB"/>
        </w:rPr>
        <w:t xml:space="preserve"> </w:t>
      </w:r>
      <w:r>
        <w:rPr>
          <w:rStyle w:val="wwc-pali"/>
          <w:lang w:val="en-GB"/>
        </w:rPr>
        <w:t>yeva</w:t>
      </w:r>
      <w:r>
        <w:rPr>
          <w:lang w:val="en-GB"/>
        </w:rPr>
        <w:t xml:space="preserve"> </w:t>
      </w:r>
      <w:r>
        <w:rPr>
          <w:rStyle w:val="wwc-pali"/>
          <w:lang w:val="en-GB"/>
        </w:rPr>
        <w:t>kathaṃ</w:t>
      </w:r>
      <w:r>
        <w:rPr>
          <w:lang w:val="en-GB"/>
        </w:rPr>
        <w:t xml:space="preserve"> could have several different meanings, see </w:t>
      </w:r>
      <w:r>
        <w:rPr>
          <w:rStyle w:val="wwc-sesame-zot-reference"/>
          <w:lang w:val="en-GB"/>
        </w:rPr>
        <w:t>Anālayo 2011</w:t>
      </w:r>
      <w:r>
        <w:rPr>
          <w:lang w:val="en-GB"/>
        </w:rPr>
        <w:t xml:space="preserve"> Vol. II, p. 692-693, note 43.c.</w:t>
      </w:r>
    </w:p>
  </w:footnote>
  <w:footnote w:id="367">
    <w:p>
      <w:pPr>
        <w:pStyle w:val="WW-footnote"/>
        <w:spacing w:before="113" w:after="0"/>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WW-footnote"/>
        <w:spacing w:before="113" w:after="0"/>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WW-footnote"/>
        <w:spacing w:before="113" w:after="0"/>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WW-footnote"/>
        <w:spacing w:before="113" w:after="0"/>
        <w:rPr/>
      </w:pPr>
      <w:r>
        <w:rPr>
          <w:rStyle w:val="FootnoteCharacters"/>
        </w:rPr>
        <w:footnoteRef/>
      </w:r>
      <w:r>
        <w:rPr>
          <w:lang w:val="en-GB"/>
        </w:rPr>
        <w:t>S.III,95 (</w:t>
      </w:r>
      <w:hyperlink r:id="rId124">
        <w:r>
          <w:rPr>
            <w:rStyle w:val="Hyperlink"/>
            <w:lang w:val="en-GB"/>
          </w:rPr>
          <w:t>SN 22.81</w:t>
        </w:r>
      </w:hyperlink>
      <w:r>
        <w:rPr>
          <w:lang w:val="en-GB"/>
        </w:rPr>
        <w:t>). A more detailed account of the incident is at M.III,152 ff (</w:t>
      </w:r>
      <w:hyperlink r:id="rId125">
        <w:r>
          <w:rPr>
            <w:rStyle w:val="Hyperlink"/>
            <w:lang w:val="en-GB"/>
          </w:rPr>
          <w:t>MN 128</w:t>
        </w:r>
      </w:hyperlink>
      <w:r>
        <w:rPr>
          <w:lang w:val="en-GB"/>
        </w:rPr>
        <w:t>).</w:t>
      </w:r>
    </w:p>
  </w:footnote>
  <w:footnote w:id="371">
    <w:p>
      <w:pPr>
        <w:pStyle w:val="WW-footnote"/>
        <w:spacing w:before="113" w:after="0"/>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WW-footnote"/>
        <w:spacing w:before="113" w:after="0"/>
        <w:rPr/>
      </w:pPr>
      <w:r>
        <w:rPr>
          <w:rStyle w:val="FootnoteCharacters"/>
        </w:rPr>
        <w:footnoteRef/>
      </w:r>
      <w:r>
        <w:rPr>
          <w:lang w:val="en-GB"/>
        </w:rPr>
        <w:t>S.I,7 (</w:t>
      </w:r>
      <w:hyperlink r:id="rId126">
        <w:r>
          <w:rPr>
            <w:rStyle w:val="Hyperlink"/>
            <w:lang w:val="en-GB"/>
          </w:rPr>
          <w:t>SN 1.15</w:t>
        </w:r>
      </w:hyperlink>
      <w:r>
        <w:rPr>
          <w:lang w:val="en-GB"/>
        </w:rPr>
        <w:t>).</w:t>
      </w:r>
    </w:p>
  </w:footnote>
  <w:footnote w:id="373">
    <w:p>
      <w:pPr>
        <w:pStyle w:val="WW-footnote"/>
        <w:spacing w:before="113" w:after="0"/>
        <w:rPr/>
      </w:pPr>
      <w:r>
        <w:rPr>
          <w:rStyle w:val="FootnoteCharacters"/>
        </w:rPr>
        <w:footnoteRef/>
      </w:r>
      <w:r>
        <w:rPr>
          <w:lang w:val="en-GB"/>
        </w:rPr>
        <w:t>S.II,226 (</w:t>
      </w:r>
      <w:hyperlink r:id="rId127">
        <w:r>
          <w:rPr>
            <w:rStyle w:val="Hyperlink"/>
            <w:lang w:val="en-GB"/>
          </w:rPr>
          <w:t>SN 17.1</w:t>
        </w:r>
      </w:hyperlink>
      <w:r>
        <w:rPr>
          <w:lang w:val="en-GB"/>
        </w:rPr>
        <w:t>).</w:t>
      </w:r>
    </w:p>
  </w:footnote>
  <w:footnote w:id="374">
    <w:p>
      <w:pPr>
        <w:pStyle w:val="WW-footnote"/>
        <w:spacing w:before="113" w:after="0"/>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28">
        <w:r>
          <w:rPr>
            <w:rStyle w:val="Hyperlink"/>
            <w:lang w:val="en-GB"/>
          </w:rPr>
          <w:t>MN 29</w:t>
        </w:r>
      </w:hyperlink>
      <w:r>
        <w:rPr>
          <w:lang w:val="en-GB"/>
        </w:rPr>
        <w:t>).</w:t>
      </w:r>
    </w:p>
  </w:footnote>
  <w:footnote w:id="375">
    <w:p>
      <w:pPr>
        <w:pStyle w:val="WW-footnote"/>
        <w:spacing w:before="113" w:after="0"/>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WW-footnote"/>
        <w:spacing w:before="113" w:after="0"/>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WW-footnote"/>
        <w:spacing w:before="113" w:after="0"/>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rStyle w:val="wwc-pali"/>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WW-footnote"/>
        <w:spacing w:before="113" w:after="0"/>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WW-footnote"/>
        <w:spacing w:before="113" w:after="0"/>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WW-footnote"/>
        <w:spacing w:before="113" w:after="0"/>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29">
        <w:r>
          <w:rPr>
            <w:rStyle w:val="Hyperlink"/>
            <w:lang w:val="en-GB"/>
          </w:rPr>
          <w:t>Ud 1.6</w:t>
        </w:r>
      </w:hyperlink>
      <w:r>
        <w:rPr>
          <w:lang w:val="en-GB"/>
        </w:rPr>
        <w:t>).</w:t>
      </w:r>
    </w:p>
  </w:footnote>
  <w:footnote w:id="381">
    <w:p>
      <w:pPr>
        <w:pStyle w:val="WW-footnote"/>
        <w:spacing w:before="113" w:after="0"/>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WW-footnote"/>
        <w:spacing w:before="113" w:after="0"/>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WW-footnote"/>
        <w:spacing w:before="113" w:after="0"/>
        <w:rPr/>
      </w:pPr>
      <w:r>
        <w:rPr>
          <w:rStyle w:val="FootnoteCharacters"/>
        </w:rPr>
        <w:footnoteRef/>
      </w:r>
      <w:r>
        <w:rPr>
          <w:lang w:val="en-GB"/>
        </w:rPr>
        <w:t>A.III,250 (</w:t>
      </w:r>
      <w:hyperlink r:id="rId130">
        <w:r>
          <w:rPr>
            <w:rStyle w:val="Hyperlink"/>
            <w:lang w:val="en-GB"/>
          </w:rPr>
          <w:t>AN 5.207</w:t>
        </w:r>
      </w:hyperlink>
      <w:r>
        <w:rPr>
          <w:lang w:val="en-GB"/>
        </w:rPr>
        <w:t xml:space="preserve">, </w:t>
      </w:r>
      <w:hyperlink r:id="rId131">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WW-footnote"/>
        <w:spacing w:before="113" w:after="0"/>
        <w:rPr/>
      </w:pPr>
      <w:r>
        <w:rPr>
          <w:rStyle w:val="FootnoteCharacters"/>
        </w:rPr>
        <w:footnoteRef/>
      </w:r>
      <w:r>
        <w:rPr>
          <w:lang w:val="en-GB"/>
        </w:rPr>
        <w:t>E.g. A.III,142 (</w:t>
      </w:r>
      <w:hyperlink r:id="rId132">
        <w:r>
          <w:rPr>
            <w:rStyle w:val="Hyperlink"/>
            <w:lang w:val="en-GB"/>
          </w:rPr>
          <w:t>AN 5.121</w:t>
        </w:r>
      </w:hyperlink>
      <w:r>
        <w:rPr>
          <w:lang w:val="en-GB"/>
        </w:rPr>
        <w:t>); 379 (</w:t>
      </w:r>
      <w:hyperlink r:id="rId133">
        <w:r>
          <w:rPr>
            <w:rStyle w:val="Hyperlink"/>
            <w:lang w:val="en-GB"/>
          </w:rPr>
          <w:t>AN 6.56</w:t>
        </w:r>
      </w:hyperlink>
      <w:r>
        <w:rPr>
          <w:lang w:val="en-GB"/>
        </w:rPr>
        <w:t>); S.IV,210 (</w:t>
      </w:r>
      <w:hyperlink r:id="rId134">
        <w:r>
          <w:rPr>
            <w:rStyle w:val="Hyperlink"/>
            <w:lang w:val="en-GB"/>
          </w:rPr>
          <w:t>SN 36.7</w:t>
        </w:r>
      </w:hyperlink>
      <w:r>
        <w:rPr>
          <w:lang w:val="en-GB"/>
        </w:rPr>
        <w:t>); V,344-45 (</w:t>
      </w:r>
      <w:hyperlink r:id="rId135">
        <w:r>
          <w:rPr>
            <w:rStyle w:val="Hyperlink"/>
            <w:lang w:val="en-GB"/>
          </w:rPr>
          <w:t>SN 55.3</w:t>
        </w:r>
      </w:hyperlink>
      <w:r>
        <w:rPr>
          <w:lang w:val="en-GB"/>
        </w:rPr>
        <w:t>).</w:t>
      </w:r>
    </w:p>
  </w:footnote>
  <w:footnote w:id="385">
    <w:p>
      <w:pPr>
        <w:pStyle w:val="WW-footnote"/>
        <w:spacing w:before="113" w:after="0"/>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xml:space="preserve">), </w:t>
      </w:r>
      <w:r>
        <w:rPr>
          <w:rStyle w:val="wwc-sesame-zot-reference"/>
          <w:lang w:val="en-GB"/>
        </w:rPr>
        <w:t>de Silva 1993</w:t>
      </w:r>
      <w:r>
        <w:rPr>
          <w:lang w:val="en-GB"/>
        </w:rPr>
        <w:t xml:space="preserve"> p.29 ff.</w:t>
      </w:r>
    </w:p>
  </w:footnote>
  <w:footnote w:id="386">
    <w:p>
      <w:pPr>
        <w:pStyle w:val="WW-footnote"/>
        <w:spacing w:before="113" w:after="0"/>
        <w:rPr/>
      </w:pPr>
      <w:r>
        <w:rPr>
          <w:rStyle w:val="FootnoteCharacters"/>
        </w:rPr>
        <w:footnoteRef/>
      </w:r>
      <w:r>
        <w:rPr>
          <w:lang w:val="en-GB"/>
        </w:rPr>
        <w:t>A.III,144 (</w:t>
      </w:r>
      <w:hyperlink r:id="rId136">
        <w:r>
          <w:rPr>
            <w:rStyle w:val="Hyperlink"/>
            <w:lang w:val="en-GB"/>
          </w:rPr>
          <w:t>AN 5.123</w:t>
        </w:r>
      </w:hyperlink>
      <w:r>
        <w:rPr>
          <w:lang w:val="en-GB"/>
        </w:rPr>
        <w:t xml:space="preserve">). See also </w:t>
      </w:r>
      <w:r>
        <w:rPr>
          <w:rStyle w:val="wwc-sesame-zot-reference"/>
          <w:lang w:val="en-GB"/>
        </w:rPr>
        <w:t>Wujastyk 2022</w:t>
      </w:r>
      <w:r>
        <w:rPr>
          <w:lang w:val="en-GB"/>
        </w:rPr>
        <w:t xml:space="preserve"> pp.5-7.</w:t>
      </w:r>
    </w:p>
  </w:footnote>
  <w:footnote w:id="387">
    <w:p>
      <w:pPr>
        <w:pStyle w:val="WW-footnote"/>
        <w:spacing w:before="113" w:after="0"/>
        <w:rPr/>
      </w:pPr>
      <w:r>
        <w:rPr>
          <w:rStyle w:val="FootnoteCharacters"/>
        </w:rPr>
        <w:footnoteRef/>
      </w:r>
      <w:r>
        <w:rPr>
          <w:lang w:val="en-GB"/>
        </w:rPr>
        <w:t>A.I,121 (</w:t>
      </w:r>
      <w:hyperlink r:id="rId137">
        <w:r>
          <w:rPr>
            <w:rStyle w:val="Hyperlink"/>
            <w:lang w:val="en-GB"/>
          </w:rPr>
          <w:t>AN 3.22</w:t>
        </w:r>
      </w:hyperlink>
      <w:r>
        <w:rPr>
          <w:lang w:val="en-GB"/>
        </w:rPr>
        <w:t>).</w:t>
      </w:r>
    </w:p>
  </w:footnote>
  <w:footnote w:id="388">
    <w:p>
      <w:pPr>
        <w:pStyle w:val="WW-footnote"/>
        <w:spacing w:before="113" w:after="0"/>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WW-footnote"/>
        <w:spacing w:before="113" w:after="0"/>
        <w:rPr/>
      </w:pPr>
      <w:r>
        <w:rPr>
          <w:rStyle w:val="FootnoteCharacters"/>
        </w:rPr>
        <w:footnoteRef/>
      </w:r>
      <w:r>
        <w:rPr>
          <w:lang w:val="en-GB"/>
        </w:rPr>
        <w:t>S.I,174-5 (</w:t>
      </w:r>
      <w:hyperlink r:id="rId138">
        <w:r>
          <w:rPr>
            <w:rStyle w:val="Hyperlink"/>
            <w:lang w:val="en-GB"/>
          </w:rPr>
          <w:t>SN 7.13</w:t>
        </w:r>
      </w:hyperlink>
      <w:r>
        <w:rPr>
          <w:lang w:val="en-GB"/>
        </w:rPr>
        <w:t>). This is one of the earliest references to the Ayurvedic theory of the three humours (</w:t>
      </w:r>
      <w:r>
        <w:rPr>
          <w:rStyle w:val="wwc-pali"/>
          <w:lang w:val="en-GB"/>
        </w:rPr>
        <w:t>tidosa</w:t>
      </w:r>
      <w:r>
        <w:rPr>
          <w:lang w:val="en-GB"/>
        </w:rPr>
        <w:t xml:space="preserve"> </w:t>
      </w:r>
      <w:r>
        <w:rPr>
          <w:rStyle w:val="wwc-pali"/>
          <w:lang w:val="en-GB"/>
        </w:rPr>
        <w:t>vidya</w:t>
      </w:r>
      <w:r>
        <w:rPr>
          <w:lang w:val="en-GB"/>
        </w:rPr>
        <w:t>), the amorphous substances that supposedly regulate the bodily state: wind (</w:t>
      </w:r>
      <w:r>
        <w:rPr>
          <w:rStyle w:val="wwc-pali"/>
          <w:lang w:val="en-GB"/>
        </w:rPr>
        <w:t>vāta</w:t>
      </w:r>
      <w:r>
        <w:rPr>
          <w:lang w:val="en-GB"/>
        </w:rPr>
        <w:t>), bile (</w:t>
      </w:r>
      <w:r>
        <w:rPr>
          <w:rStyle w:val="wwc-pali"/>
          <w:lang w:val="en-GB"/>
        </w:rPr>
        <w:t>pitta</w:t>
      </w:r>
      <w:r>
        <w:rPr>
          <w:lang w:val="en-GB"/>
        </w:rPr>
        <w:t>) and phlegm (</w:t>
      </w:r>
      <w:r>
        <w:rPr>
          <w:rStyle w:val="wwc-pali"/>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WW-footnote"/>
        <w:spacing w:before="113" w:after="0"/>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rStyle w:val="wwc-latin"/>
          <w:iCs/>
          <w:lang w:val="en-GB"/>
        </w:rPr>
        <w:t>Piper longum</w:t>
      </w:r>
      <w:r>
        <w:rPr>
          <w:lang w:val="en-GB"/>
        </w:rPr>
        <w:t>) and black pepper.</w:t>
      </w:r>
    </w:p>
  </w:footnote>
  <w:footnote w:id="391">
    <w:p>
      <w:pPr>
        <w:pStyle w:val="WW-footnote"/>
        <w:spacing w:before="113" w:after="0"/>
        <w:rPr/>
      </w:pPr>
      <w:r>
        <w:rPr>
          <w:rStyle w:val="FootnoteCharacters"/>
        </w:rPr>
        <w:footnoteRef/>
      </w:r>
      <w:r>
        <w:rPr>
          <w:rStyle w:val="wwc-sesame-zot-reference"/>
          <w:lang w:val="en-GB"/>
        </w:rPr>
        <w:t>Zysk 1991</w:t>
      </w:r>
      <w:r>
        <w:rPr>
          <w:lang w:val="en-GB"/>
        </w:rPr>
        <w:t xml:space="preserve"> p.73.</w:t>
      </w:r>
    </w:p>
  </w:footnote>
  <w:footnote w:id="392">
    <w:p>
      <w:pPr>
        <w:pStyle w:val="WW-footnote"/>
        <w:spacing w:before="113" w:after="0"/>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WW-footnote"/>
        <w:spacing w:before="113" w:after="0"/>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WW-footnote"/>
        <w:spacing w:before="113" w:after="0"/>
        <w:rPr/>
      </w:pPr>
      <w:r>
        <w:rPr>
          <w:rStyle w:val="FootnoteCharacters"/>
        </w:rPr>
        <w:footnoteRef/>
      </w:r>
      <w:r>
        <w:rPr>
          <w:lang w:val="en-GB"/>
        </w:rPr>
        <w:t>S.V,216 (</w:t>
      </w:r>
      <w:hyperlink r:id="rId139">
        <w:r>
          <w:rPr>
            <w:rStyle w:val="Hyperlink"/>
            <w:lang w:val="en-GB"/>
          </w:rPr>
          <w:t>SN 48.41</w:t>
        </w:r>
      </w:hyperlink>
      <w:r>
        <w:rPr>
          <w:lang w:val="en-GB"/>
        </w:rPr>
        <w:t>).</w:t>
      </w:r>
    </w:p>
  </w:footnote>
  <w:footnote w:id="395">
    <w:p>
      <w:pPr>
        <w:pStyle w:val="WW-footnote"/>
        <w:spacing w:before="113" w:after="0"/>
        <w:rPr/>
      </w:pPr>
      <w:r>
        <w:rPr>
          <w:rStyle w:val="FootnoteCharacters"/>
        </w:rPr>
        <w:footnoteRef/>
      </w:r>
      <w:r>
        <w:rPr>
          <w:lang w:val="en-GB"/>
        </w:rPr>
        <w:t xml:space="preserve">The blue waterlily, </w:t>
      </w:r>
      <w:r>
        <w:rPr>
          <w:rStyle w:val="wwc-latin"/>
          <w:lang w:val="en-GB"/>
        </w:rPr>
        <w:t>Nymphaea nouchali</w:t>
      </w:r>
      <w:r>
        <w:rPr>
          <w:lang w:val="en-GB"/>
        </w:rPr>
        <w:t>, contains apomorphine which can relieve anxiety and induce vomiting, although such affects are probably miniscule when the plant’s perfume is inhaled.</w:t>
      </w:r>
    </w:p>
  </w:footnote>
  <w:footnote w:id="396">
    <w:p>
      <w:pPr>
        <w:pStyle w:val="WW-footnote"/>
        <w:spacing w:before="113" w:after="0"/>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WW-footnote"/>
        <w:spacing w:before="113" w:after="0"/>
        <w:rPr/>
      </w:pPr>
      <w:r>
        <w:rPr>
          <w:rStyle w:val="FootnoteCharacters"/>
        </w:rPr>
        <w:footnoteRef/>
      </w:r>
      <w:r>
        <w:rPr>
          <w:lang w:val="en-GB"/>
        </w:rPr>
        <w:t>S.V,80 (</w:t>
      </w:r>
      <w:hyperlink r:id="rId140">
        <w:r>
          <w:rPr>
            <w:rStyle w:val="Hyperlink"/>
            <w:lang w:val="en-GB"/>
          </w:rPr>
          <w:t>SN 46.16</w:t>
        </w:r>
      </w:hyperlink>
      <w:r>
        <w:rPr>
          <w:lang w:val="en-GB"/>
        </w:rPr>
        <w:t>). The Factors of Awakening (</w:t>
      </w:r>
      <w:r>
        <w:rPr>
          <w:rStyle w:val="wwc-pali"/>
          <w:lang w:val="en-GB"/>
        </w:rPr>
        <w:t>satta</w:t>
      </w:r>
      <w:r>
        <w:rPr>
          <w:lang w:val="en-GB"/>
        </w:rPr>
        <w:t xml:space="preserve"> </w:t>
      </w:r>
      <w:r>
        <w:rPr>
          <w:rStyle w:val="wwc-pali"/>
          <w:lang w:val="en-GB"/>
        </w:rPr>
        <w:t>bojjhaṅga</w:t>
      </w:r>
      <w:r>
        <w:rPr>
          <w:lang w:val="en-GB"/>
        </w:rPr>
        <w:t>) are mindfulness, scrutiny of mental states, energy, joy, tranquillity, concentration and equanimity.</w:t>
      </w:r>
    </w:p>
  </w:footnote>
  <w:footnote w:id="398">
    <w:p>
      <w:pPr>
        <w:pStyle w:val="WW-footnote"/>
        <w:spacing w:before="113" w:after="0"/>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WW-footnote"/>
        <w:spacing w:before="113" w:after="0"/>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1">
        <w:r>
          <w:rPr>
            <w:rStyle w:val="Hyperlink"/>
            <w:lang w:val="en-GB"/>
          </w:rPr>
          <w:t>Dhp 157</w:t>
        </w:r>
      </w:hyperlink>
      <w:r>
        <w:rPr>
          <w:lang w:val="en-GB"/>
        </w:rPr>
        <w:t>).</w:t>
      </w:r>
    </w:p>
  </w:footnote>
  <w:footnote w:id="400">
    <w:p>
      <w:pPr>
        <w:pStyle w:val="WW-footnote"/>
        <w:spacing w:before="113" w:after="0"/>
        <w:rPr/>
      </w:pPr>
      <w:r>
        <w:rPr>
          <w:rStyle w:val="FootnoteCharacters"/>
        </w:rPr>
        <w:footnoteRef/>
      </w:r>
      <w:r>
        <w:rPr>
          <w:lang w:val="en-GB"/>
        </w:rPr>
        <w:t>On early Indian chronometry and water clocks see Vedāṅgajyotiṣa [</w:t>
      </w:r>
      <w:r>
        <w:rPr>
          <w:rStyle w:val="wwc-sesame-zot-reference"/>
          <w:lang w:val="en-GB"/>
        </w:rPr>
        <w:t>Sastry 1985</w:t>
      </w:r>
      <w:r>
        <w:rPr>
          <w:lang w:val="en-GB"/>
        </w:rPr>
        <w:t>] II,5-6 and Arthaśāstra [</w:t>
      </w:r>
      <w:r>
        <w:rPr>
          <w:rStyle w:val="wwc-sesame-zot-reference"/>
          <w:lang w:val="en-GB"/>
        </w:rPr>
        <w:t>Olivelle 2013</w:t>
      </w:r>
      <w:r>
        <w:rPr>
          <w:lang w:val="en-GB"/>
        </w:rPr>
        <w:t>] I,19,6.</w:t>
      </w:r>
    </w:p>
  </w:footnote>
  <w:footnote w:id="401">
    <w:p>
      <w:pPr>
        <w:pStyle w:val="WW-footnote"/>
        <w:spacing w:before="113" w:after="0"/>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WW-footnote"/>
        <w:spacing w:before="113" w:after="0"/>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WW-footnote"/>
        <w:spacing w:before="113" w:after="0"/>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WW-footnote"/>
        <w:spacing w:before="113" w:after="0"/>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WW-footnote"/>
        <w:spacing w:before="113" w:after="0"/>
        <w:rPr/>
      </w:pPr>
      <w:r>
        <w:rPr>
          <w:rStyle w:val="FootnoteCharacters"/>
        </w:rPr>
        <w:footnoteRef/>
      </w:r>
      <w:r>
        <w:rPr>
          <w:lang w:val="en-GB"/>
        </w:rPr>
        <w:t>Manusmṛti [</w:t>
      </w:r>
      <w:r>
        <w:rPr>
          <w:rStyle w:val="wwc-sesame-zot-reference"/>
          <w:lang w:val="en-GB"/>
        </w:rPr>
        <w:t>Olivelle 2004</w:t>
      </w:r>
      <w:r>
        <w:rPr>
          <w:lang w:val="en-GB"/>
        </w:rPr>
        <w:t>] 8,406-407. A legend recounted at Lalitavistara [</w:t>
      </w:r>
      <w:r>
        <w:rPr>
          <w:rStyle w:val="wwc-sesame-zot-reference"/>
          <w:lang w:val="en-GB"/>
        </w:rPr>
        <w:t>Dharmachakra 2013</w:t>
      </w:r>
      <w:r>
        <w:rPr>
          <w:lang w:val="en-GB"/>
        </w:rPr>
        <w:t>] XXVI 6, attributes the Buddha with getting a law enacted in Magadha allowing ascetics to use ferries without payment.</w:t>
      </w:r>
    </w:p>
  </w:footnote>
  <w:footnote w:id="406">
    <w:p>
      <w:pPr>
        <w:pStyle w:val="WW-footnote"/>
        <w:spacing w:before="113" w:after="0"/>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WW-footnote"/>
        <w:spacing w:before="113" w:after="0"/>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WW-footnote"/>
        <w:spacing w:before="113" w:after="0"/>
        <w:rPr/>
      </w:pPr>
      <w:r>
        <w:rPr>
          <w:rStyle w:val="FootnoteCharacters"/>
        </w:rPr>
        <w:footnoteRef/>
      </w:r>
      <w:r>
        <w:rPr>
          <w:rStyle w:val="wwc-pali"/>
          <w:iCs/>
          <w:lang w:val="en-GB"/>
        </w:rPr>
        <w:t>Ekapadika</w:t>
      </w:r>
      <w:r>
        <w:rPr>
          <w:lang w:val="en-GB"/>
        </w:rPr>
        <w:t xml:space="preserve">, </w:t>
      </w:r>
      <w:r>
        <w:rPr>
          <w:rStyle w:val="wwc-pali"/>
          <w:iCs/>
          <w:lang w:val="en-GB"/>
        </w:rPr>
        <w:t>vanapantha</w:t>
      </w:r>
      <w:r>
        <w:rPr>
          <w:lang w:val="en-GB"/>
        </w:rPr>
        <w:t xml:space="preserve">, </w:t>
      </w:r>
      <w:r>
        <w:rPr>
          <w:rStyle w:val="wwc-pali"/>
          <w:iCs/>
          <w:lang w:val="en-GB"/>
        </w:rPr>
        <w:t>addhānamagga</w:t>
      </w:r>
      <w:r>
        <w:rPr>
          <w:lang w:val="en-GB"/>
        </w:rPr>
        <w:t xml:space="preserve">, </w:t>
      </w:r>
      <w:r>
        <w:rPr>
          <w:rStyle w:val="wwc-pali"/>
          <w:iCs/>
          <w:lang w:val="en-GB"/>
        </w:rPr>
        <w:t>patha</w:t>
      </w:r>
      <w:r>
        <w:rPr>
          <w:lang w:val="en-GB"/>
        </w:rPr>
        <w:t xml:space="preserve"> and </w:t>
      </w:r>
      <w:r>
        <w:rPr>
          <w:rStyle w:val="wwc-pal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2">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xml:space="preserve">). On the roads and road networks of the time see </w:t>
      </w:r>
      <w:r>
        <w:rPr>
          <w:rStyle w:val="wwc-sesame-zot-reference"/>
          <w:lang w:val="en-GB"/>
        </w:rPr>
        <w:t xml:space="preserve">Agrawala 1953 </w:t>
      </w:r>
      <w:r>
        <w:rPr>
          <w:lang w:val="en-GB"/>
        </w:rPr>
        <w:t>p.242-245.</w:t>
      </w:r>
    </w:p>
  </w:footnote>
  <w:footnote w:id="409">
    <w:p>
      <w:pPr>
        <w:pStyle w:val="WW-footnote"/>
        <w:spacing w:before="113" w:after="0"/>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WW-footnote"/>
        <w:spacing w:before="113" w:after="0"/>
        <w:rPr/>
      </w:pPr>
      <w:r>
        <w:rPr>
          <w:rStyle w:val="FootnoteCharacters"/>
        </w:rPr>
        <w:footnoteRef/>
      </w:r>
      <w:r>
        <w:rPr>
          <w:lang w:val="en-GB"/>
        </w:rPr>
        <w:t>Ja,I,199 (</w:t>
      </w:r>
      <w:hyperlink r:id="rId143">
        <w:r>
          <w:rPr>
            <w:rStyle w:val="Hyperlink"/>
            <w:lang w:val="en-GB"/>
          </w:rPr>
          <w:t>Ja 31</w:t>
        </w:r>
      </w:hyperlink>
      <w:r>
        <w:rPr>
          <w:lang w:val="en-GB"/>
        </w:rPr>
        <w:t>).</w:t>
      </w:r>
    </w:p>
  </w:footnote>
  <w:footnote w:id="411">
    <w:p>
      <w:pPr>
        <w:pStyle w:val="WW-footnote"/>
        <w:spacing w:before="113" w:after="0"/>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WW-footnote"/>
        <w:spacing w:before="113" w:after="0"/>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rStyle w:val="wwc-pal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WW-footnote"/>
        <w:spacing w:before="113" w:after="0"/>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WW-footnote"/>
        <w:spacing w:before="113" w:after="0"/>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WW-footnote"/>
        <w:spacing w:before="113" w:after="0"/>
        <w:rPr/>
      </w:pPr>
      <w:r>
        <w:rPr>
          <w:rStyle w:val="FootnoteCharacters"/>
        </w:rPr>
        <w:footnoteRef/>
      </w:r>
      <w:r>
        <w:rPr>
          <w:lang w:val="en-GB"/>
        </w:rPr>
        <w:t>M.II,97 (</w:t>
      </w:r>
      <w:hyperlink r:id="rId144">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WW-footnote"/>
        <w:spacing w:before="113" w:after="0"/>
        <w:rPr/>
      </w:pPr>
      <w:r>
        <w:rPr>
          <w:rStyle w:val="FootnoteCharacters"/>
        </w:rPr>
        <w:footnoteRef/>
      </w:r>
      <w:r>
        <w:rPr>
          <w:lang w:val="en-GB"/>
        </w:rPr>
        <w:t>A.I,153–154 (</w:t>
      </w:r>
      <w:hyperlink r:id="rId145">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WW-footnote"/>
        <w:spacing w:before="113" w:after="0"/>
        <w:rPr/>
      </w:pPr>
      <w:r>
        <w:rPr>
          <w:rStyle w:val="FootnoteCharacters"/>
        </w:rPr>
        <w:footnoteRef/>
      </w:r>
      <w:r>
        <w:rPr>
          <w:lang w:val="en-GB"/>
        </w:rPr>
        <w:t>Ja IV,115 (</w:t>
      </w:r>
      <w:hyperlink r:id="rId146">
        <w:r>
          <w:rPr>
            <w:rStyle w:val="Hyperlink"/>
            <w:lang w:val="en-GB"/>
          </w:rPr>
          <w:t>Ja 459</w:t>
        </w:r>
      </w:hyperlink>
      <w:r>
        <w:rPr>
          <w:lang w:val="en-GB"/>
        </w:rPr>
        <w:t>).</w:t>
      </w:r>
    </w:p>
  </w:footnote>
  <w:footnote w:id="418">
    <w:p>
      <w:pPr>
        <w:pStyle w:val="WW-footnote"/>
        <w:spacing w:before="113" w:after="0"/>
        <w:rPr/>
      </w:pPr>
      <w:r>
        <w:rPr>
          <w:rStyle w:val="FootnoteCharacters"/>
        </w:rPr>
        <w:footnoteRef/>
      </w:r>
      <w:r>
        <w:rPr>
          <w:lang w:val="en-GB"/>
        </w:rPr>
        <w:t>Ud.90 (</w:t>
      </w:r>
      <w:hyperlink r:id="rId147">
        <w:r>
          <w:rPr>
            <w:rStyle w:val="Hyperlink"/>
            <w:lang w:val="en-GB"/>
          </w:rPr>
          <w:t>Ud 8.7</w:t>
        </w:r>
      </w:hyperlink>
      <w:r>
        <w:rPr>
          <w:lang w:val="en-GB"/>
        </w:rPr>
        <w:t>). Being a monk was no protection from being murdered by bandits; see Tha.705 ff (</w:t>
      </w:r>
      <w:hyperlink r:id="rId148">
        <w:r>
          <w:rPr>
            <w:rStyle w:val="Hyperlink"/>
            <w:lang w:val="en-GB"/>
          </w:rPr>
          <w:t>Thag 16.1</w:t>
        </w:r>
      </w:hyperlink>
      <w:r>
        <w:rPr>
          <w:lang w:val="en-GB"/>
        </w:rPr>
        <w:t>) and M.II,97-98 (</w:t>
      </w:r>
      <w:hyperlink r:id="rId149">
        <w:r>
          <w:rPr>
            <w:rStyle w:val="Hyperlink"/>
            <w:lang w:val="en-GB"/>
          </w:rPr>
          <w:t>MN 86</w:t>
        </w:r>
      </w:hyperlink>
      <w:r>
        <w:rPr>
          <w:lang w:val="en-GB"/>
        </w:rPr>
        <w:t xml:space="preserve">). For a contemporary example of such encounters, </w:t>
      </w:r>
      <w:r>
        <w:rPr>
          <w:rStyle w:val="wwc-sesame-zot-reference"/>
          <w:lang w:val="en-GB"/>
        </w:rPr>
        <w:t>Sucitto and Scott 2010</w:t>
      </w:r>
      <w:r>
        <w:rPr>
          <w:lang w:val="en-GB"/>
        </w:rPr>
        <w:t>, pp.237 ff.</w:t>
      </w:r>
    </w:p>
  </w:footnote>
  <w:footnote w:id="419">
    <w:p>
      <w:pPr>
        <w:pStyle w:val="WW-footnote"/>
        <w:spacing w:before="113" w:after="0"/>
        <w:rPr/>
      </w:pPr>
      <w:r>
        <w:rPr>
          <w:rStyle w:val="FootnoteCharacters"/>
        </w:rPr>
        <w:footnoteRef/>
      </w:r>
      <w:r>
        <w:rPr>
          <w:lang w:val="en-GB"/>
        </w:rPr>
        <w:t>Bv-a.4 [</w:t>
      </w:r>
      <w:r>
        <w:rPr>
          <w:rStyle w:val="wwc-sesame-zot-reference"/>
          <w:lang w:val="en-GB"/>
        </w:rPr>
        <w:t>Horner IB 1978</w:t>
      </w:r>
      <w:r>
        <w:rPr>
          <w:lang w:val="en-GB"/>
        </w:rPr>
        <w:t>].</w:t>
      </w:r>
    </w:p>
  </w:footnote>
  <w:footnote w:id="420">
    <w:p>
      <w:pPr>
        <w:pStyle w:val="WW-footnote"/>
        <w:spacing w:before="113" w:after="0"/>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WW-footnote"/>
        <w:spacing w:before="113" w:after="0"/>
        <w:rPr/>
      </w:pPr>
      <w:r>
        <w:rPr>
          <w:rStyle w:val="FootnoteCharacters"/>
        </w:rPr>
        <w:footnoteRef/>
      </w:r>
      <w:r>
        <w:rPr>
          <w:lang w:val="en-GB"/>
        </w:rPr>
        <w:t>A.III,257-8 (</w:t>
      </w:r>
      <w:hyperlink r:id="rId150">
        <w:r>
          <w:rPr>
            <w:rStyle w:val="Hyperlink"/>
            <w:lang w:val="en-GB"/>
          </w:rPr>
          <w:t>AN 5.221</w:t>
        </w:r>
      </w:hyperlink>
      <w:r>
        <w:rPr>
          <w:lang w:val="en-GB"/>
        </w:rPr>
        <w:t xml:space="preserve">, </w:t>
      </w:r>
      <w:hyperlink r:id="rId151">
        <w:r>
          <w:rPr>
            <w:rStyle w:val="Hyperlink"/>
            <w:lang w:val="en-GB"/>
          </w:rPr>
          <w:t>AN 5.222</w:t>
        </w:r>
      </w:hyperlink>
      <w:r>
        <w:rPr>
          <w:lang w:val="en-GB"/>
        </w:rPr>
        <w:t xml:space="preserve">, </w:t>
      </w:r>
      <w:hyperlink r:id="rId152">
        <w:r>
          <w:rPr>
            <w:rStyle w:val="Hyperlink"/>
            <w:lang w:val="en-GB"/>
          </w:rPr>
          <w:t>AN 5.223</w:t>
        </w:r>
      </w:hyperlink>
      <w:r>
        <w:rPr>
          <w:lang w:val="en-GB"/>
        </w:rPr>
        <w:t>).</w:t>
      </w:r>
    </w:p>
  </w:footnote>
  <w:footnote w:id="422">
    <w:p>
      <w:pPr>
        <w:pStyle w:val="WW-footnote"/>
        <w:spacing w:before="113" w:after="0"/>
        <w:rPr/>
      </w:pPr>
      <w:r>
        <w:rPr>
          <w:rStyle w:val="FootnoteCharacters"/>
        </w:rPr>
        <w:footnoteRef/>
      </w:r>
      <w:r>
        <w:rPr>
          <w:lang w:val="en-GB"/>
        </w:rPr>
        <w:t>S.I,116 (</w:t>
      </w:r>
      <w:hyperlink r:id="rId153">
        <w:r>
          <w:rPr>
            <w:rStyle w:val="Hyperlink"/>
            <w:lang w:val="en-GB"/>
          </w:rPr>
          <w:t>SN 4.20</w:t>
        </w:r>
      </w:hyperlink>
      <w:r>
        <w:rPr>
          <w:lang w:val="en-GB"/>
        </w:rPr>
        <w:t>).</w:t>
      </w:r>
    </w:p>
  </w:footnote>
  <w:footnote w:id="423">
    <w:p>
      <w:pPr>
        <w:pStyle w:val="WW-footnote"/>
        <w:spacing w:before="113" w:after="0"/>
        <w:rPr/>
      </w:pPr>
      <w:r>
        <w:rPr>
          <w:rStyle w:val="FootnoteCharacters"/>
        </w:rPr>
        <w:footnoteRef/>
      </w:r>
      <w:r>
        <w:rPr>
          <w:lang w:val="en-GB"/>
        </w:rPr>
        <w:t>Vin.III,1-11 (</w:t>
      </w:r>
      <w:hyperlink r:id="rId154">
        <w:r>
          <w:rPr>
            <w:rStyle w:val="Hyperlink"/>
            <w:lang w:val="en-GB"/>
          </w:rPr>
          <w:t>Bu Pj 1</w:t>
        </w:r>
      </w:hyperlink>
      <w:r>
        <w:rPr>
          <w:lang w:val="en-GB"/>
        </w:rPr>
        <w:t>).</w:t>
      </w:r>
    </w:p>
  </w:footnote>
  <w:footnote w:id="424">
    <w:p>
      <w:pPr>
        <w:pStyle w:val="WW-footnote"/>
        <w:spacing w:before="113" w:after="0"/>
        <w:rPr/>
      </w:pPr>
      <w:r>
        <w:rPr>
          <w:rStyle w:val="FootnoteCharacters"/>
        </w:rPr>
        <w:footnoteRef/>
      </w:r>
      <w:r>
        <w:rPr>
          <w:rStyle w:val="wwc-sesame-zot-reference"/>
          <w:lang w:val="en-GB"/>
        </w:rPr>
        <w:t>Chakrabarti 2001</w:t>
      </w:r>
      <w:r>
        <w:rPr>
          <w:lang w:val="en-GB"/>
        </w:rPr>
        <w:t xml:space="preserve"> p.263. Allahabad was recently re</w:t>
      </w:r>
      <w:r>
        <w:rPr>
          <w:lang w:val="en-GB"/>
        </w:rPr>
        <w:t>n</w:t>
      </w:r>
      <w:r>
        <w:rPr>
          <w:lang w:val="en-GB"/>
        </w:rPr>
        <w:t>amed Prayagraj.</w:t>
      </w:r>
    </w:p>
  </w:footnote>
  <w:footnote w:id="425">
    <w:p>
      <w:pPr>
        <w:pStyle w:val="WW-footnote"/>
        <w:spacing w:before="113" w:after="0"/>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WW-footnote"/>
        <w:spacing w:before="113" w:after="0"/>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WW-footnote"/>
        <w:spacing w:before="113" w:after="0"/>
        <w:rPr/>
      </w:pPr>
      <w:r>
        <w:rPr>
          <w:rStyle w:val="FootnoteCharacters"/>
        </w:rPr>
        <w:footnoteRef/>
      </w:r>
      <w:r>
        <w:rPr/>
        <w:t>The Buddha’s birth and awakening are also traditionally celebrated on Vesākhā, now widely known by its Sri Lankan contraction Vesak.</w:t>
      </w:r>
    </w:p>
  </w:footnote>
  <w:footnote w:id="428">
    <w:p>
      <w:pPr>
        <w:pStyle w:val="WW-footnote"/>
        <w:spacing w:before="113" w:after="0"/>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rStyle w:val="wwc-pali"/>
          <w:lang w:val="en-GB"/>
        </w:rPr>
        <w:t>bhusāgāra</w:t>
      </w:r>
      <w:r>
        <w:rPr>
          <w:lang w:val="en-GB"/>
        </w:rPr>
        <w:t>, were next to the threshing floor where workers would rest and the straw would later be stored.</w:t>
      </w:r>
    </w:p>
  </w:footnote>
  <w:footnote w:id="429">
    <w:p>
      <w:pPr>
        <w:pStyle w:val="WW-footnote"/>
        <w:spacing w:before="113" w:after="0"/>
        <w:rPr/>
      </w:pPr>
      <w:r>
        <w:rPr>
          <w:rStyle w:val="FootnoteCharacters"/>
        </w:rPr>
        <w:footnoteRef/>
      </w:r>
      <w:r>
        <w:rPr>
          <w:lang w:val="en-GB"/>
        </w:rPr>
        <w:t>A.I,276 ff (</w:t>
      </w:r>
      <w:hyperlink r:id="rId155">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WW-footnote"/>
        <w:spacing w:before="113" w:after="0"/>
        <w:rPr/>
      </w:pPr>
      <w:r>
        <w:rPr>
          <w:rStyle w:val="FootnoteCharacters"/>
        </w:rPr>
        <w:footnoteRef/>
      </w:r>
      <w:r>
        <w:rPr>
          <w:lang w:val="en-GB"/>
        </w:rPr>
        <w:t>E.g. Ja.I,115 (</w:t>
      </w:r>
      <w:hyperlink r:id="rId156">
        <w:r>
          <w:rPr>
            <w:rStyle w:val="Hyperlink"/>
            <w:lang w:val="en-GB"/>
          </w:rPr>
          <w:t>Ja 4</w:t>
        </w:r>
      </w:hyperlink>
      <w:r>
        <w:rPr>
          <w:lang w:val="en-GB"/>
        </w:rPr>
        <w:t>).</w:t>
      </w:r>
    </w:p>
  </w:footnote>
  <w:footnote w:id="431">
    <w:p>
      <w:pPr>
        <w:pStyle w:val="WW-footnote"/>
        <w:spacing w:before="113" w:after="0"/>
        <w:rPr/>
      </w:pPr>
      <w:r>
        <w:rPr>
          <w:rStyle w:val="FootnoteCharacters"/>
        </w:rPr>
        <w:footnoteRef/>
      </w:r>
      <w:r>
        <w:rPr>
          <w:lang w:val="en-GB"/>
        </w:rPr>
        <w:t xml:space="preserve">It is not clear what the difference was between </w:t>
      </w:r>
      <w:r>
        <w:rPr>
          <w:rStyle w:val="wwc-pali"/>
          <w:lang w:val="en-GB"/>
        </w:rPr>
        <w:t>āvasathāgāra</w:t>
      </w:r>
      <w:r>
        <w:rPr>
          <w:lang w:val="en-GB"/>
        </w:rPr>
        <w:t xml:space="preserve">, </w:t>
      </w:r>
      <w:r>
        <w:rPr>
          <w:rStyle w:val="wwc-pali"/>
          <w:lang w:val="en-GB"/>
        </w:rPr>
        <w:t>āgantukāgāra</w:t>
      </w:r>
      <w:r>
        <w:rPr>
          <w:lang w:val="en-GB"/>
        </w:rPr>
        <w:t xml:space="preserve">, </w:t>
      </w:r>
      <w:r>
        <w:rPr>
          <w:rStyle w:val="wwc-pali"/>
          <w:lang w:val="en-GB"/>
        </w:rPr>
        <w:t>sabhā</w:t>
      </w:r>
      <w:r>
        <w:rPr>
          <w:lang w:val="en-GB"/>
        </w:rPr>
        <w:t xml:space="preserve">, </w:t>
      </w:r>
      <w:r>
        <w:rPr>
          <w:rStyle w:val="wwc-pali"/>
          <w:lang w:val="en-GB"/>
        </w:rPr>
        <w:t>āvasatha</w:t>
      </w:r>
      <w:r>
        <w:rPr>
          <w:lang w:val="en-GB"/>
        </w:rPr>
        <w:t xml:space="preserve">, and </w:t>
      </w:r>
      <w:r>
        <w:rPr>
          <w:rStyle w:val="wwc-pali"/>
          <w:lang w:val="en-GB"/>
        </w:rPr>
        <w:t>sālāya</w:t>
      </w:r>
      <w:r>
        <w:rPr>
          <w:lang w:val="en-GB"/>
        </w:rPr>
        <w:t xml:space="preserve"> </w:t>
      </w:r>
      <w:r>
        <w:rPr>
          <w:rStyle w:val="wwc-pali"/>
          <w:lang w:val="en-GB"/>
        </w:rPr>
        <w:t>nivāsa</w:t>
      </w:r>
      <w:r>
        <w:rPr>
          <w:lang w:val="en-GB"/>
        </w:rPr>
        <w:t>, if any; S.IV,219 (</w:t>
      </w:r>
      <w:hyperlink r:id="rId157">
        <w:r>
          <w:rPr>
            <w:rStyle w:val="Hyperlink"/>
            <w:lang w:val="en-GB"/>
          </w:rPr>
          <w:t>SN 36.14</w:t>
        </w:r>
      </w:hyperlink>
      <w:r>
        <w:rPr>
          <w:lang w:val="en-GB"/>
        </w:rPr>
        <w:t>), Ja.I,115 (</w:t>
      </w:r>
      <w:hyperlink r:id="rId158">
        <w:r>
          <w:rPr>
            <w:rStyle w:val="Hyperlink"/>
            <w:lang w:val="en-GB"/>
          </w:rPr>
          <w:t>Ja 4</w:t>
        </w:r>
      </w:hyperlink>
      <w:r>
        <w:rPr>
          <w:lang w:val="en-GB"/>
        </w:rPr>
        <w:t>); 302 (</w:t>
      </w:r>
      <w:hyperlink r:id="rId159">
        <w:r>
          <w:rPr>
            <w:rStyle w:val="Hyperlink"/>
            <w:lang w:val="en-GB"/>
          </w:rPr>
          <w:t>Ja 65</w:t>
        </w:r>
      </w:hyperlink>
      <w:r>
        <w:rPr>
          <w:lang w:val="en-GB"/>
        </w:rPr>
        <w:t>), IV,147 (</w:t>
      </w:r>
      <w:hyperlink r:id="rId160">
        <w:r>
          <w:rPr>
            <w:rStyle w:val="Hyperlink"/>
            <w:lang w:val="en-GB"/>
          </w:rPr>
          <w:t>Ja 465</w:t>
        </w:r>
      </w:hyperlink>
      <w:r>
        <w:rPr>
          <w:lang w:val="en-GB"/>
        </w:rPr>
        <w:t>); Vin.IV,16 (</w:t>
      </w:r>
      <w:hyperlink r:id="rId161">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rStyle w:val="wwc-pali"/>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2">
        <w:r>
          <w:rPr>
            <w:rStyle w:val="Hyperlink"/>
            <w:lang w:val="en-GB"/>
          </w:rPr>
          <w:t>Bu Pc 5</w:t>
        </w:r>
      </w:hyperlink>
      <w:r>
        <w:rPr>
          <w:lang w:val="en-GB"/>
        </w:rPr>
        <w:t xml:space="preserve">). Some towns had alms halls, </w:t>
      </w:r>
      <w:r>
        <w:rPr>
          <w:rStyle w:val="wwc-pali"/>
          <w:lang w:val="en-GB"/>
        </w:rPr>
        <w:t>dānasālā</w:t>
      </w:r>
      <w:r>
        <w:rPr>
          <w:lang w:val="en-GB"/>
        </w:rPr>
        <w:t>, which may have doubled as public traveller’s rests; e.g. Ja.I,231 (</w:t>
      </w:r>
      <w:hyperlink r:id="rId163">
        <w:r>
          <w:rPr>
            <w:rStyle w:val="Hyperlink"/>
            <w:lang w:val="en-GB"/>
          </w:rPr>
          <w:t>Ja 40</w:t>
        </w:r>
      </w:hyperlink>
      <w:r>
        <w:rPr>
          <w:lang w:val="en-GB"/>
        </w:rPr>
        <w:t>).</w:t>
      </w:r>
    </w:p>
  </w:footnote>
  <w:footnote w:id="432">
    <w:p>
      <w:pPr>
        <w:pStyle w:val="WW-footnote"/>
        <w:spacing w:before="113" w:after="0"/>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WW-footnote"/>
        <w:spacing w:before="113" w:after="0"/>
        <w:rPr/>
      </w:pPr>
      <w:r>
        <w:rPr>
          <w:rStyle w:val="FootnoteCharacters"/>
        </w:rPr>
        <w:footnoteRef/>
      </w:r>
      <w:r>
        <w:rPr>
          <w:lang w:val="en-GB"/>
        </w:rPr>
        <w:t>Vin.IV,69-70 (</w:t>
      </w:r>
      <w:hyperlink r:id="rId164">
        <w:r>
          <w:rPr>
            <w:rStyle w:val="Hyperlink"/>
            <w:lang w:val="en-GB"/>
          </w:rPr>
          <w:t>Bu Pc 31</w:t>
        </w:r>
      </w:hyperlink>
      <w:r>
        <w:rPr>
          <w:lang w:val="en-GB"/>
        </w:rPr>
        <w:t>).</w:t>
      </w:r>
    </w:p>
  </w:footnote>
  <w:footnote w:id="434">
    <w:p>
      <w:pPr>
        <w:pStyle w:val="WW-footnote"/>
        <w:spacing w:before="113" w:after="0"/>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WW-footnote"/>
        <w:spacing w:before="113" w:after="0"/>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WW-footnote"/>
        <w:spacing w:before="113" w:after="0"/>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WW-footnote"/>
        <w:spacing w:before="113" w:after="0"/>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WW-footnote"/>
        <w:spacing w:before="113" w:after="0"/>
        <w:rPr/>
      </w:pPr>
      <w:r>
        <w:rPr>
          <w:rStyle w:val="FootnoteCharacters"/>
        </w:rPr>
        <w:footnoteRef/>
      </w:r>
      <w:r>
        <w:rPr>
          <w:lang w:val="en-GB"/>
        </w:rPr>
        <w:t>S.V,348-349 (</w:t>
      </w:r>
      <w:hyperlink r:id="rId165">
        <w:r>
          <w:rPr>
            <w:rStyle w:val="Hyperlink"/>
            <w:lang w:val="en-GB"/>
          </w:rPr>
          <w:t>SN 55.6</w:t>
        </w:r>
      </w:hyperlink>
      <w:r>
        <w:rPr>
          <w:lang w:val="en-GB"/>
        </w:rPr>
        <w:t>).</w:t>
      </w:r>
    </w:p>
  </w:footnote>
  <w:footnote w:id="439">
    <w:p>
      <w:pPr>
        <w:pStyle w:val="WW-footnote"/>
        <w:spacing w:before="113" w:after="0"/>
        <w:rPr/>
      </w:pPr>
      <w:r>
        <w:rPr>
          <w:rStyle w:val="FootnoteCharacters"/>
        </w:rPr>
        <w:footnoteRef/>
      </w:r>
      <w:r>
        <w:rPr>
          <w:lang w:val="en-GB"/>
        </w:rPr>
        <w:t>S.V,405-406 (</w:t>
      </w:r>
      <w:hyperlink r:id="rId166">
        <w:r>
          <w:rPr>
            <w:rStyle w:val="Hyperlink"/>
            <w:lang w:val="en-GB"/>
          </w:rPr>
          <w:t>SN 55.52</w:t>
        </w:r>
      </w:hyperlink>
      <w:r>
        <w:rPr>
          <w:lang w:val="en-GB"/>
        </w:rPr>
        <w:t>).</w:t>
      </w:r>
    </w:p>
  </w:footnote>
  <w:footnote w:id="440">
    <w:p>
      <w:pPr>
        <w:pStyle w:val="WW-footnote"/>
        <w:spacing w:before="113" w:after="0"/>
        <w:rPr/>
      </w:pPr>
      <w:r>
        <w:rPr>
          <w:rStyle w:val="FootnoteCharacters"/>
        </w:rPr>
        <w:footnoteRef/>
      </w:r>
      <w:r>
        <w:rPr>
          <w:lang w:val="en-GB"/>
        </w:rPr>
        <w:t>M.I,456 (</w:t>
      </w:r>
      <w:hyperlink r:id="rId167">
        <w:r>
          <w:rPr>
            <w:rStyle w:val="Hyperlink"/>
            <w:lang w:val="en-GB"/>
          </w:rPr>
          <w:t>MN 67</w:t>
        </w:r>
      </w:hyperlink>
      <w:r>
        <w:rPr>
          <w:lang w:val="en-GB"/>
        </w:rPr>
        <w:t>).</w:t>
      </w:r>
    </w:p>
  </w:footnote>
  <w:footnote w:id="441">
    <w:p>
      <w:pPr>
        <w:pStyle w:val="WW-footnote"/>
        <w:spacing w:before="113" w:after="0"/>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WW-footnote"/>
        <w:spacing w:before="113" w:after="0"/>
        <w:rPr/>
      </w:pPr>
      <w:r>
        <w:rPr>
          <w:rStyle w:val="FootnoteCharacters"/>
        </w:rPr>
        <w:footnoteRef/>
      </w:r>
      <w:r>
        <w:rPr>
          <w:lang w:val="en-GB"/>
        </w:rPr>
        <w:t>S.V,349-350 (</w:t>
      </w:r>
      <w:hyperlink r:id="rId168">
        <w:r>
          <w:rPr>
            <w:rStyle w:val="Hyperlink"/>
            <w:lang w:val="en-GB"/>
          </w:rPr>
          <w:t>SN 55.6</w:t>
        </w:r>
      </w:hyperlink>
      <w:r>
        <w:rPr>
          <w:lang w:val="en-GB"/>
        </w:rPr>
        <w:t>).</w:t>
      </w:r>
    </w:p>
  </w:footnote>
  <w:footnote w:id="443">
    <w:p>
      <w:pPr>
        <w:pStyle w:val="WW-footnote"/>
        <w:spacing w:before="113" w:after="0"/>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xml:space="preserve">). The various places they passed through during their journey are mentioned in inscriptions from Sañchi, and most can still be identified; see </w:t>
      </w:r>
      <w:r>
        <w:rPr>
          <w:rStyle w:val="wwc-sesame-zot-reference"/>
          <w:lang w:val="en-GB"/>
        </w:rPr>
        <w:t>Marshall 1983</w:t>
      </w:r>
      <w:r>
        <w:rPr>
          <w:lang w:val="en-GB"/>
        </w:rPr>
        <w:t xml:space="preserve"> pp.299-300. On the first of these places, Patiṭṭāna, see </w:t>
      </w:r>
      <w:r>
        <w:rPr>
          <w:rStyle w:val="wwc-sesame-zot-reference"/>
          <w:lang w:val="en-GB"/>
        </w:rPr>
        <w:t>Kennet Rao Bai 2020</w:t>
      </w:r>
      <w:r>
        <w:rPr>
          <w:lang w:val="en-GB"/>
        </w:rPr>
        <w:t xml:space="preserve"> pp.10-11.</w:t>
      </w:r>
    </w:p>
  </w:footnote>
  <w:footnote w:id="444">
    <w:p>
      <w:pPr>
        <w:pStyle w:val="WW-footnote"/>
        <w:spacing w:before="113" w:after="0"/>
        <w:rPr/>
      </w:pPr>
      <w:r>
        <w:rPr>
          <w:rStyle w:val="FootnoteCharacters"/>
        </w:rPr>
        <w:footnoteRef/>
      </w:r>
      <w:r>
        <w:rPr>
          <w:lang w:val="en-GB"/>
        </w:rPr>
        <w:t>Ud.6 (</w:t>
      </w:r>
      <w:hyperlink r:id="rId169">
        <w:r>
          <w:rPr>
            <w:rStyle w:val="Hyperlink"/>
            <w:lang w:val="en-GB"/>
          </w:rPr>
          <w:t>Ud 1.10</w:t>
        </w:r>
      </w:hyperlink>
      <w:r>
        <w:rPr>
          <w:lang w:val="en-GB"/>
        </w:rPr>
        <w:t xml:space="preserve">). On ascetics’ garments made of bark, see </w:t>
      </w:r>
      <w:r>
        <w:rPr>
          <w:rStyle w:val="wwc-sesame-zot-reference"/>
          <w:lang w:val="en-GB"/>
        </w:rPr>
        <w:t>Dhammika 2018b</w:t>
      </w:r>
      <w:r>
        <w:rPr>
          <w:lang w:val="en-GB"/>
        </w:rPr>
        <w:t xml:space="preserve"> p.160.</w:t>
      </w:r>
    </w:p>
  </w:footnote>
  <w:footnote w:id="445">
    <w:p>
      <w:pPr>
        <w:pStyle w:val="WW-footnote"/>
        <w:spacing w:before="113" w:after="0"/>
        <w:rPr/>
      </w:pPr>
      <w:r>
        <w:rPr>
          <w:rStyle w:val="FootnoteCharacters"/>
        </w:rPr>
        <w:footnoteRef/>
      </w:r>
      <w:r>
        <w:rPr>
          <w:lang w:val="en-GB"/>
        </w:rPr>
        <w:t xml:space="preserve">On the Buddhist antiquities from Sopara, see </w:t>
      </w:r>
      <w:r>
        <w:rPr>
          <w:rStyle w:val="wwc-sesame-zot-reference"/>
          <w:lang w:val="en-GB"/>
        </w:rPr>
        <w:t>Falk 2006</w:t>
      </w:r>
      <w:r>
        <w:rPr>
          <w:lang w:val="en-GB"/>
        </w:rPr>
        <w:t xml:space="preserve"> p.136-138.</w:t>
      </w:r>
    </w:p>
  </w:footnote>
  <w:footnote w:id="446">
    <w:p>
      <w:pPr>
        <w:pStyle w:val="WW-footnote"/>
        <w:spacing w:before="113" w:after="0"/>
        <w:rPr/>
      </w:pPr>
      <w:r>
        <w:rPr>
          <w:rStyle w:val="FootnoteCharacters"/>
        </w:rPr>
        <w:footnoteRef/>
      </w:r>
      <w:r>
        <w:rPr>
          <w:lang w:val="en-GB"/>
        </w:rPr>
        <w:t>Ud.58 (</w:t>
      </w:r>
      <w:hyperlink r:id="rId170">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WW-footnote"/>
        <w:spacing w:before="113" w:after="0"/>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xml:space="preserve">). For an alternative translation see </w:t>
      </w:r>
      <w:r>
        <w:rPr>
          <w:rStyle w:val="wwc-sesame-zot-reference"/>
          <w:lang w:val="en-GB"/>
        </w:rPr>
        <w:t>Levman 2008</w:t>
      </w:r>
      <w:r>
        <w:rPr>
          <w:lang w:val="en-GB"/>
        </w:rPr>
        <w:t xml:space="preserve"> pp.33-39. On the Buddha’s attitude to language see </w:t>
      </w:r>
      <w:r>
        <w:rPr>
          <w:rStyle w:val="wwc-sesame-zot-reference"/>
          <w:lang w:val="en-GB"/>
        </w:rPr>
        <w:t>Gombrich 2018</w:t>
      </w:r>
      <w:r>
        <w:rPr>
          <w:lang w:val="en-GB"/>
        </w:rPr>
        <w:t xml:space="preserve"> pp.86-90.</w:t>
      </w:r>
    </w:p>
  </w:footnote>
  <w:footnote w:id="449">
    <w:p>
      <w:pPr>
        <w:pStyle w:val="WW-footnote"/>
        <w:spacing w:before="113" w:after="0"/>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1">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2">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3">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4">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5">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6">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77">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78">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5">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1">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79">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0">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1">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25">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2">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3">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4">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1">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22">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23">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5">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6">
        <w:r>
          <w:rPr>
            <w:rStyle w:val="Hyperlink"/>
            <w:lang w:val="en-GB"/>
          </w:rPr>
          <w:t>SN 47.11</w:t>
        </w:r>
      </w:hyperlink>
      <w:r>
        <w:rPr>
          <w:lang w:val="en-GB"/>
        </w:rPr>
        <w:t>); A.II,35 ff (</w:t>
      </w:r>
      <w:hyperlink r:id="rId187">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88">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89">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24">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0">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1">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2">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3">
        <w:r>
          <w:rPr>
            <w:rStyle w:val="Hyperlink"/>
          </w:rPr>
          <w:t>AN 1.239</w:t>
        </w:r>
      </w:hyperlink>
      <w:r>
        <w:rPr/>
        <w:t xml:space="preserve"> - from </w:t>
      </w:r>
      <w:hyperlink r:id="rId194">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5">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6">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26">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197">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198">
        <w:r>
          <w:rPr>
            <w:rStyle w:val="Hyperlink"/>
          </w:rPr>
          <w:t>Thig 3.2</w:t>
        </w:r>
      </w:hyperlink>
      <w:r>
        <w:rPr/>
        <w:t>); 102 (</w:t>
      </w:r>
      <w:hyperlink r:id="rId199">
        <w:r>
          <w:rPr>
            <w:rStyle w:val="Hyperlink"/>
          </w:rPr>
          <w:t>Thig 5.8</w:t>
        </w:r>
      </w:hyperlink>
      <w:r>
        <w:rPr/>
        <w:t>); 122 (</w:t>
      </w:r>
      <w:hyperlink r:id="rId200">
        <w:r>
          <w:rPr>
            <w:rStyle w:val="Hyperlink"/>
          </w:rPr>
          <w:t>Thig 5.12</w:t>
        </w:r>
      </w:hyperlink>
      <w:r>
        <w:rPr/>
        <w:t>); 338 (</w:t>
      </w:r>
      <w:hyperlink r:id="rId201">
        <w:r>
          <w:rPr>
            <w:rStyle w:val="Hyperlink"/>
          </w:rPr>
          <w:t>Thig 13.5</w:t>
        </w:r>
      </w:hyperlink>
      <w:r>
        <w:rPr/>
        <w:t>); 400 (</w:t>
      </w:r>
      <w:hyperlink r:id="rId202">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3">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4">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5">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6">
        <w:r>
          <w:rPr>
            <w:rStyle w:val="Hyperlink"/>
          </w:rPr>
          <w:t>AN 7.53</w:t>
        </w:r>
      </w:hyperlink>
      <w:r>
        <w:rPr/>
        <w:t>); V.46 (</w:t>
      </w:r>
      <w:hyperlink r:id="rId207">
        <w:r>
          <w:rPr>
            <w:rStyle w:val="Hyperlink"/>
          </w:rPr>
          <w:t>AN 10.26</w:t>
        </w:r>
      </w:hyperlink>
      <w:r>
        <w:rPr/>
        <w:t>); 191 (</w:t>
      </w:r>
      <w:hyperlink r:id="rId208">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09">
        <w:r>
          <w:rPr>
            <w:rStyle w:val="Hyperlink"/>
          </w:rPr>
          <w:t>SN 41.1</w:t>
        </w:r>
      </w:hyperlink>
      <w:r>
        <w:rPr/>
        <w:t>); 291-192 (</w:t>
      </w:r>
      <w:hyperlink r:id="rId210">
        <w:r>
          <w:rPr>
            <w:rStyle w:val="Hyperlink"/>
          </w:rPr>
          <w:t>SN 41.5</w:t>
        </w:r>
      </w:hyperlink>
      <w:r>
        <w:rPr/>
        <w:t>); 298-299 (</w:t>
      </w:r>
      <w:hyperlink r:id="rId211">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2">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7">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3">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4">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5">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6">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17">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18">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19">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0">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1">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2">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3">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4">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5">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6">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27">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28">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29">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0">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1">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2">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3">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4">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5">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6">
        <w:r>
          <w:rPr>
            <w:rStyle w:val="Hyperlink"/>
          </w:rPr>
          <w:t>SN 42.2</w:t>
        </w:r>
      </w:hyperlink>
      <w:r>
        <w:rPr/>
        <w:t>). The Buddha’s low opinion of the theatre and actors put him in very good company. See Barish 1981 [</w:t>
      </w:r>
      <w:hyperlink w:anchor="footprints_split_023.html%25252525252522">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37">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38">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39">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0">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1">
        <w:r>
          <w:rPr>
            <w:rStyle w:val="Hyperlink"/>
          </w:rPr>
          <w:t>DN 11</w:t>
        </w:r>
      </w:hyperlink>
      <w:r>
        <w:rPr/>
        <w:t>).</w:t>
      </w:r>
    </w:p>
  </w:footnote>
  <w:footnote w:id="604">
    <w:p>
      <w:pPr>
        <w:pStyle w:val="BodyText"/>
        <w:bidi w:val="0"/>
        <w:spacing w:before="0" w:after="14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0" w:after="14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0" w:after="14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0" w:after="14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0" w:after="14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0" w:after="14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0" w:after="14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8">
        <w:r>
          <w:rPr>
            <w:rStyle w:val="Hyperlink"/>
          </w:rPr>
          <w:t>Anālayo 2011</w:t>
        </w:r>
      </w:hyperlink>
      <w:r>
        <w:rPr/>
        <w:t>] p.551-552.</w:t>
      </w:r>
    </w:p>
  </w:footnote>
  <w:footnote w:id="613">
    <w:p>
      <w:pPr>
        <w:pStyle w:val="BodyText"/>
        <w:bidi w:val="0"/>
        <w:spacing w:before="0" w:after="14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0" w:after="14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0" w:after="140"/>
        <w:jc w:val="left"/>
        <w:rPr/>
      </w:pPr>
      <w:r>
        <w:rPr>
          <w:rStyle w:val="FootnoteCharacters"/>
        </w:rPr>
        <w:footnoteRef/>
      </w:r>
      <w:r>
        <w:rPr/>
        <w:t>S.I,100 (</w:t>
      </w:r>
      <w:hyperlink r:id="rId242">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0" w:after="14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0" w:after="140"/>
        <w:jc w:val="left"/>
        <w:rPr/>
      </w:pPr>
      <w:r>
        <w:rPr>
          <w:rStyle w:val="FootnoteCharacters"/>
        </w:rPr>
        <w:footnoteRef/>
      </w:r>
      <w:r>
        <w:rPr/>
        <w:t>Vin.IV,4 (</w:t>
      </w:r>
      <w:hyperlink r:id="rId243">
        <w:r>
          <w:rPr>
            <w:rStyle w:val="Hyperlink"/>
          </w:rPr>
          <w:t>Bu Pc 2</w:t>
        </w:r>
      </w:hyperlink>
      <w:r>
        <w:rPr/>
        <w:t>).</w:t>
      </w:r>
    </w:p>
  </w:footnote>
  <w:footnote w:id="618">
    <w:p>
      <w:pPr>
        <w:pStyle w:val="BodyText"/>
        <w:bidi w:val="0"/>
        <w:spacing w:before="0" w:after="14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9">
        <w:r>
          <w:rPr>
            <w:rStyle w:val="Hyperlink"/>
          </w:rPr>
          <w:t>Hoey 1907</w:t>
        </w:r>
      </w:hyperlink>
      <w:r>
        <w:rPr/>
        <w:t>] pp.44-46.</w:t>
      </w:r>
    </w:p>
  </w:footnote>
  <w:footnote w:id="619">
    <w:p>
      <w:pPr>
        <w:pStyle w:val="BodyText"/>
        <w:bidi w:val="0"/>
        <w:spacing w:before="0" w:after="140"/>
        <w:jc w:val="left"/>
        <w:rPr/>
      </w:pPr>
      <w:r>
        <w:rPr>
          <w:rStyle w:val="FootnoteCharacters"/>
        </w:rPr>
        <w:footnoteRef/>
      </w:r>
      <w:r>
        <w:rPr/>
        <w:t>Ja.VI,285 (</w:t>
      </w:r>
      <w:hyperlink r:id="rId244">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0" w:after="14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0" w:after="14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0" w:after="14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0" w:after="140"/>
        <w:jc w:val="left"/>
        <w:rPr/>
      </w:pPr>
      <w:r>
        <w:rPr>
          <w:rStyle w:val="FootnoteCharacters"/>
        </w:rPr>
        <w:footnoteRef/>
      </w:r>
      <w:r>
        <w:rPr/>
        <w:t>A.III,208 (</w:t>
      </w:r>
      <w:hyperlink r:id="rId245">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3">
        <w:r>
          <w:rPr>
            <w:rStyle w:val="Hyperlink"/>
          </w:rPr>
          <w:t>Jones 1949</w:t>
        </w:r>
      </w:hyperlink>
      <w:r>
        <w:rPr/>
        <w:t>] pp.18,22.</w:t>
      </w:r>
    </w:p>
  </w:footnote>
  <w:footnote w:id="624">
    <w:p>
      <w:pPr>
        <w:pStyle w:val="BodyText"/>
        <w:bidi w:val="0"/>
        <w:spacing w:before="0" w:after="14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0" w:after="14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0" w:after="14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0" w:after="14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0" w:after="14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0" w:after="140"/>
        <w:jc w:val="left"/>
        <w:rPr/>
      </w:pPr>
      <w:r>
        <w:rPr>
          <w:rStyle w:val="FootnoteCharacters"/>
        </w:rPr>
        <w:footnoteRef/>
      </w:r>
      <w:r>
        <w:rPr/>
        <w:t>S.I,81-82 (</w:t>
      </w:r>
      <w:hyperlink r:id="rId246">
        <w:r>
          <w:rPr>
            <w:rStyle w:val="Hyperlink"/>
          </w:rPr>
          <w:t>SN 3.13</w:t>
        </w:r>
      </w:hyperlink>
      <w:r>
        <w:rPr/>
        <w:t>).</w:t>
      </w:r>
    </w:p>
  </w:footnote>
  <w:footnote w:id="630">
    <w:p>
      <w:pPr>
        <w:pStyle w:val="BodyText"/>
        <w:bidi w:val="0"/>
        <w:spacing w:before="0" w:after="14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47">
        <w:r>
          <w:rPr>
            <w:rStyle w:val="Hyperlink"/>
          </w:rPr>
          <w:t>SN 56.11</w:t>
        </w:r>
      </w:hyperlink>
      <w:r>
        <w:rPr/>
        <w:t>).</w:t>
      </w:r>
    </w:p>
  </w:footnote>
  <w:footnote w:id="631">
    <w:p>
      <w:pPr>
        <w:pStyle w:val="BodyText"/>
        <w:bidi w:val="0"/>
        <w:spacing w:before="0" w:after="140"/>
        <w:jc w:val="left"/>
        <w:rPr/>
      </w:pPr>
      <w:r>
        <w:rPr>
          <w:rStyle w:val="FootnoteCharacters"/>
        </w:rPr>
        <w:footnoteRef/>
      </w:r>
      <w:r>
        <w:rPr/>
        <w:t>A.I,173-174 (</w:t>
      </w:r>
      <w:hyperlink r:id="rId248">
        <w:r>
          <w:rPr>
            <w:rStyle w:val="Hyperlink"/>
          </w:rPr>
          <w:t>AN 3.61</w:t>
        </w:r>
      </w:hyperlink>
      <w:r>
        <w:rPr/>
        <w:t>); S.IV,230 (</w:t>
      </w:r>
      <w:hyperlink r:id="rId249">
        <w:r>
          <w:rPr>
            <w:rStyle w:val="Hyperlink"/>
          </w:rPr>
          <w:t>SN 36.21</w:t>
        </w:r>
      </w:hyperlink>
      <w:r>
        <w:rPr/>
        <w:t>).</w:t>
      </w:r>
    </w:p>
  </w:footnote>
  <w:footnote w:id="632">
    <w:p>
      <w:pPr>
        <w:pStyle w:val="BodyText"/>
        <w:bidi w:val="0"/>
        <w:spacing w:before="0" w:after="140"/>
        <w:jc w:val="left"/>
        <w:rPr/>
      </w:pPr>
      <w:r>
        <w:rPr>
          <w:rStyle w:val="FootnoteCharacters"/>
        </w:rPr>
        <w:footnoteRef/>
      </w:r>
      <w:r>
        <w:rPr/>
        <w:t>S.I,81-82 (</w:t>
      </w:r>
      <w:hyperlink r:id="rId250">
        <w:r>
          <w:rPr>
            <w:rStyle w:val="Hyperlink"/>
          </w:rPr>
          <w:t>SN 3.13</w:t>
        </w:r>
      </w:hyperlink>
      <w:r>
        <w:rPr/>
        <w:t>); IV,230 (</w:t>
      </w:r>
      <w:hyperlink r:id="rId251">
        <w:r>
          <w:rPr>
            <w:rStyle w:val="Hyperlink"/>
          </w:rPr>
          <w:t>SN 36.21</w:t>
        </w:r>
      </w:hyperlink>
      <w:r>
        <w:rPr/>
        <w:t>); M.I,473 (</w:t>
      </w:r>
      <w:hyperlink r:id="rId252">
        <w:r>
          <w:rPr>
            <w:rStyle w:val="Hyperlink"/>
          </w:rPr>
          <w:t>MN 70</w:t>
        </w:r>
      </w:hyperlink>
      <w:r>
        <w:rPr/>
        <w:t>); Vin.I,199 (</w:t>
      </w:r>
      <w:hyperlink r:id="rId253">
        <w:r>
          <w:rPr>
            <w:rStyle w:val="Hyperlink"/>
          </w:rPr>
          <w:t>Kd 6</w:t>
        </w:r>
      </w:hyperlink>
      <w:r>
        <w:rPr/>
        <w:t>).</w:t>
      </w:r>
    </w:p>
  </w:footnote>
  <w:footnote w:id="633">
    <w:p>
      <w:pPr>
        <w:pStyle w:val="BodyText"/>
        <w:bidi w:val="0"/>
        <w:spacing w:before="0" w:after="140"/>
        <w:jc w:val="left"/>
        <w:rPr/>
      </w:pPr>
      <w:r>
        <w:rPr>
          <w:rStyle w:val="FootnoteCharacters"/>
        </w:rPr>
        <w:footnoteRef/>
      </w:r>
      <w:r>
        <w:rPr/>
        <w:t>Mil.135-136 (</w:t>
      </w:r>
      <w:hyperlink r:id="rId254">
        <w:r>
          <w:rPr>
            <w:rStyle w:val="Hyperlink"/>
          </w:rPr>
          <w:t>Mil 5.1.8</w:t>
        </w:r>
      </w:hyperlink>
      <w:r>
        <w:rPr/>
        <w:t>).</w:t>
      </w:r>
    </w:p>
  </w:footnote>
  <w:footnote w:id="634">
    <w:p>
      <w:pPr>
        <w:pStyle w:val="BodyText"/>
        <w:bidi w:val="0"/>
        <w:spacing w:before="0" w:after="14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5">
        <w:r>
          <w:rPr>
            <w:rStyle w:val="Hyperlink"/>
          </w:rPr>
          <w:t>AN 5.109</w:t>
        </w:r>
      </w:hyperlink>
      <w:r>
        <w:rPr/>
        <w:t>); Dhp.204 (</w:t>
      </w:r>
      <w:hyperlink r:id="rId256">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0" w:after="14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0" w:after="14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a">
        <w:r>
          <w:rPr>
            <w:rStyle w:val="Hyperlink"/>
          </w:rPr>
          <w:t>Zysk 1991</w:t>
        </w:r>
      </w:hyperlink>
      <w:r>
        <w:rPr/>
        <w:t>] and Tatz 1985 [</w:t>
      </w:r>
      <w:hyperlink w:anchor="footprints_split_022.html%2525252525252b">
        <w:r>
          <w:rPr>
            <w:rStyle w:val="Hyperlink"/>
          </w:rPr>
          <w:t>Tatz 1985</w:t>
        </w:r>
      </w:hyperlink>
      <w:r>
        <w:rPr/>
        <w:t>].</w:t>
      </w:r>
    </w:p>
  </w:footnote>
  <w:footnote w:id="637">
    <w:p>
      <w:pPr>
        <w:pStyle w:val="BodyText"/>
        <w:bidi w:val="0"/>
        <w:spacing w:before="0" w:after="14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0" w:after="14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0" w:after="140"/>
        <w:jc w:val="left"/>
        <w:rPr/>
      </w:pPr>
      <w:r>
        <w:rPr>
          <w:rStyle w:val="FootnoteCharacters"/>
        </w:rPr>
        <w:footnoteRef/>
      </w:r>
      <w:r>
        <w:rPr/>
        <w:t>A.III,106-108 (</w:t>
      </w:r>
      <w:hyperlink r:id="rId257">
        <w:r>
          <w:rPr>
            <w:rStyle w:val="Hyperlink"/>
          </w:rPr>
          <w:t>AN 5.79</w:t>
        </w:r>
      </w:hyperlink>
      <w:r>
        <w:rPr/>
        <w:t>).</w:t>
      </w:r>
    </w:p>
  </w:footnote>
  <w:footnote w:id="640">
    <w:p>
      <w:pPr>
        <w:pStyle w:val="BodyText"/>
        <w:bidi w:val="0"/>
        <w:spacing w:before="0" w:after="14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0" w:after="14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0" w:after="14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0" w:after="14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0" w:after="140"/>
        <w:jc w:val="left"/>
        <w:rPr/>
      </w:pPr>
      <w:r>
        <w:rPr>
          <w:rStyle w:val="FootnoteCharacters"/>
        </w:rPr>
        <w:footnoteRef/>
      </w:r>
      <w:r>
        <w:rPr/>
        <w:t>Interestingly, appearing gaunt and having protruding veins were some of the very things the Buddha praised monks for, Dhp.395 (</w:t>
      </w:r>
      <w:hyperlink r:id="rId258">
        <w:r>
          <w:rPr>
            <w:rStyle w:val="Hyperlink"/>
          </w:rPr>
          <w:t>Dhp 395</w:t>
        </w:r>
      </w:hyperlink>
      <w:r>
        <w:rPr/>
        <w:t>).</w:t>
      </w:r>
    </w:p>
  </w:footnote>
  <w:footnote w:id="645">
    <w:p>
      <w:pPr>
        <w:pStyle w:val="BodyText"/>
        <w:bidi w:val="0"/>
        <w:spacing w:before="0" w:after="14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0" w:after="14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0" w:after="14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0" w:after="140"/>
        <w:jc w:val="left"/>
        <w:rPr/>
      </w:pPr>
      <w:r>
        <w:rPr>
          <w:rStyle w:val="FootnoteCharacters"/>
        </w:rPr>
        <w:footnoteRef/>
      </w:r>
      <w:r>
        <w:rPr/>
        <w:t>Ja.I,311 (</w:t>
      </w:r>
      <w:hyperlink r:id="rId259">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0" w:after="14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0" w:after="14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0" w:after="14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0" w:after="140"/>
        <w:jc w:val="left"/>
        <w:rPr/>
      </w:pPr>
      <w:r>
        <w:rPr>
          <w:rStyle w:val="FootnoteCharacters"/>
        </w:rPr>
        <w:footnoteRef/>
      </w:r>
      <w:r>
        <w:rPr/>
        <w:t>A.II,239 (</w:t>
      </w:r>
      <w:hyperlink r:id="rId260">
        <w:r>
          <w:rPr>
            <w:rStyle w:val="Hyperlink"/>
          </w:rPr>
          <w:t>AN 4.243</w:t>
        </w:r>
      </w:hyperlink>
      <w:r>
        <w:rPr/>
        <w:t>).</w:t>
      </w:r>
    </w:p>
  </w:footnote>
  <w:footnote w:id="653">
    <w:p>
      <w:pPr>
        <w:pStyle w:val="BodyText"/>
        <w:bidi w:val="0"/>
        <w:spacing w:before="0" w:after="140"/>
        <w:jc w:val="left"/>
        <w:rPr/>
      </w:pPr>
      <w:r>
        <w:rPr>
          <w:rStyle w:val="FootnoteCharacters"/>
        </w:rPr>
        <w:footnoteRef/>
      </w:r>
      <w:r>
        <w:rPr/>
        <w:t>M.I,321-322 (</w:t>
      </w:r>
      <w:hyperlink r:id="rId261">
        <w:r>
          <w:rPr>
            <w:rStyle w:val="Hyperlink"/>
          </w:rPr>
          <w:t>MN 48</w:t>
        </w:r>
      </w:hyperlink>
      <w:r>
        <w:rPr/>
        <w:t>).</w:t>
      </w:r>
    </w:p>
  </w:footnote>
  <w:footnote w:id="654">
    <w:p>
      <w:pPr>
        <w:pStyle w:val="BodyText"/>
        <w:bidi w:val="0"/>
        <w:spacing w:before="0" w:after="140"/>
        <w:jc w:val="left"/>
        <w:rPr/>
      </w:pPr>
      <w:r>
        <w:rPr>
          <w:rStyle w:val="FootnoteCharacters"/>
        </w:rPr>
        <w:footnoteRef/>
      </w:r>
      <w:r>
        <w:rPr/>
        <w:t>M.III,153 (</w:t>
      </w:r>
      <w:hyperlink r:id="rId262">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3">
        <w:r>
          <w:rPr>
            <w:rStyle w:val="Hyperlink"/>
          </w:rPr>
          <w:t>AN 4.243</w:t>
        </w:r>
      </w:hyperlink>
      <w:r>
        <w:rPr/>
        <w:t>).</w:t>
      </w:r>
    </w:p>
  </w:footnote>
  <w:footnote w:id="655">
    <w:p>
      <w:pPr>
        <w:pStyle w:val="BodyText"/>
        <w:bidi w:val="0"/>
        <w:spacing w:before="0" w:after="140"/>
        <w:jc w:val="left"/>
        <w:rPr/>
      </w:pPr>
      <w:r>
        <w:rPr>
          <w:rStyle w:val="FootnoteCharacters"/>
        </w:rPr>
        <w:footnoteRef/>
      </w:r>
      <w:r>
        <w:rPr/>
        <w:t>A.I,275 (</w:t>
      </w:r>
      <w:hyperlink r:id="rId264">
        <w:r>
          <w:rPr>
            <w:rStyle w:val="Hyperlink"/>
          </w:rPr>
          <w:t>AN 3.124</w:t>
        </w:r>
      </w:hyperlink>
      <w:r>
        <w:rPr/>
        <w:t>), condensed.</w:t>
      </w:r>
    </w:p>
  </w:footnote>
  <w:footnote w:id="656">
    <w:p>
      <w:pPr>
        <w:pStyle w:val="BodyText"/>
        <w:bidi w:val="0"/>
        <w:spacing w:before="0" w:after="14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0" w:after="14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5">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0" w:after="14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6">
        <w:r>
          <w:rPr>
            <w:rStyle w:val="Hyperlink"/>
          </w:rPr>
          <w:t>AN 4.65</w:t>
        </w:r>
      </w:hyperlink>
      <w:r>
        <w:rPr/>
        <w:t>); Dhp.256-257 (</w:t>
      </w:r>
      <w:hyperlink r:id="rId267">
        <w:r>
          <w:rPr>
            <w:rStyle w:val="Hyperlink"/>
          </w:rPr>
          <w:t>Dhp 256</w:t>
        </w:r>
      </w:hyperlink>
      <w:r>
        <w:rPr/>
        <w:t xml:space="preserve"> / </w:t>
      </w:r>
      <w:hyperlink r:id="rId268">
        <w:r>
          <w:rPr>
            <w:rStyle w:val="Hyperlink"/>
          </w:rPr>
          <w:t>Dhp 257</w:t>
        </w:r>
      </w:hyperlink>
      <w:r>
        <w:rPr/>
        <w:t>).</w:t>
      </w:r>
    </w:p>
  </w:footnote>
  <w:footnote w:id="659">
    <w:p>
      <w:pPr>
        <w:pStyle w:val="BodyText"/>
        <w:bidi w:val="0"/>
        <w:spacing w:before="0" w:after="14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0" w:after="140"/>
        <w:jc w:val="left"/>
        <w:rPr/>
      </w:pPr>
      <w:r>
        <w:rPr>
          <w:rStyle w:val="FootnoteCharacters"/>
        </w:rPr>
        <w:footnoteRef/>
      </w:r>
      <w:r>
        <w:rPr/>
        <w:t>S.IV,113-114 (</w:t>
      </w:r>
      <w:hyperlink r:id="rId269">
        <w:r>
          <w:rPr>
            <w:rStyle w:val="Hyperlink"/>
          </w:rPr>
          <w:t>SN 35.129</w:t>
        </w:r>
      </w:hyperlink>
      <w:r>
        <w:rPr/>
        <w:t>).</w:t>
      </w:r>
    </w:p>
  </w:footnote>
  <w:footnote w:id="661">
    <w:p>
      <w:pPr>
        <w:pStyle w:val="BodyText"/>
        <w:bidi w:val="0"/>
        <w:spacing w:before="0" w:after="140"/>
        <w:jc w:val="left"/>
        <w:rPr/>
      </w:pPr>
      <w:r>
        <w:rPr>
          <w:rStyle w:val="FootnoteCharacters"/>
        </w:rPr>
        <w:footnoteRef/>
      </w:r>
      <w:r>
        <w:rPr/>
        <w:t>Ghosh 1963 [</w:t>
      </w:r>
      <w:hyperlink w:anchor="footprints_split_022.html%2525252525252c">
        <w:r>
          <w:rPr>
            <w:rStyle w:val="Hyperlink"/>
          </w:rPr>
          <w:t>Ghosh 1963</w:t>
        </w:r>
      </w:hyperlink>
      <w:r>
        <w:rPr/>
        <w:t>] pp.14-16.</w:t>
      </w:r>
    </w:p>
  </w:footnote>
  <w:footnote w:id="662">
    <w:p>
      <w:pPr>
        <w:pStyle w:val="BodyText"/>
        <w:bidi w:val="0"/>
        <w:spacing w:before="0" w:after="140"/>
        <w:jc w:val="left"/>
        <w:rPr/>
      </w:pPr>
      <w:r>
        <w:rPr>
          <w:rStyle w:val="FootnoteCharacters"/>
        </w:rPr>
        <w:footnoteRef/>
      </w:r>
      <w:r>
        <w:rPr/>
        <w:t>A.IV,402 ff (</w:t>
      </w:r>
      <w:hyperlink r:id="rId270">
        <w:r>
          <w:rPr>
            <w:rStyle w:val="Hyperlink"/>
          </w:rPr>
          <w:t>AN 9.26</w:t>
        </w:r>
      </w:hyperlink>
      <w:r>
        <w:rPr/>
        <w:t>); Ud.3-4 (</w:t>
      </w:r>
      <w:hyperlink r:id="rId271">
        <w:r>
          <w:rPr>
            <w:rStyle w:val="Hyperlink"/>
          </w:rPr>
          <w:t>Ud 1.5</w:t>
        </w:r>
      </w:hyperlink>
      <w:r>
        <w:rPr/>
        <w:t>).</w:t>
      </w:r>
    </w:p>
  </w:footnote>
  <w:footnote w:id="663">
    <w:p>
      <w:pPr>
        <w:pStyle w:val="BodyText"/>
        <w:bidi w:val="0"/>
        <w:spacing w:before="0" w:after="140"/>
        <w:jc w:val="left"/>
        <w:rPr/>
      </w:pPr>
      <w:r>
        <w:rPr>
          <w:rStyle w:val="FootnoteCharacters"/>
        </w:rPr>
        <w:footnoteRef/>
      </w:r>
      <w:r>
        <w:rPr/>
        <w:t>Mhv [</w:t>
      </w:r>
      <w:hyperlink w:anchor="footprints_split_023.html%25252525252524">
        <w:r>
          <w:rPr>
            <w:rStyle w:val="Hyperlink"/>
          </w:rPr>
          <w:t>Geiger 1912</w:t>
        </w:r>
      </w:hyperlink>
      <w:r>
        <w:rPr/>
        <w:t>].II,32.</w:t>
      </w:r>
    </w:p>
  </w:footnote>
  <w:footnote w:id="664">
    <w:p>
      <w:pPr>
        <w:pStyle w:val="BodyText"/>
        <w:bidi w:val="0"/>
        <w:spacing w:before="0" w:after="14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0" w:after="14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0" w:after="140"/>
        <w:jc w:val="left"/>
        <w:rPr/>
      </w:pPr>
      <w:r>
        <w:rPr>
          <w:rStyle w:val="FootnoteCharacters"/>
        </w:rPr>
        <w:footnoteRef/>
      </w:r>
      <w:r>
        <w:rPr/>
        <w:t>M.I,469 (</w:t>
      </w:r>
      <w:hyperlink r:id="rId272">
        <w:r>
          <w:rPr>
            <w:rStyle w:val="Hyperlink"/>
          </w:rPr>
          <w:t>MN 69</w:t>
        </w:r>
      </w:hyperlink>
      <w:r>
        <w:rPr/>
        <w:t>).</w:t>
      </w:r>
    </w:p>
  </w:footnote>
  <w:footnote w:id="667">
    <w:p>
      <w:pPr>
        <w:pStyle w:val="BodyText"/>
        <w:bidi w:val="0"/>
        <w:spacing w:before="0" w:after="140"/>
        <w:jc w:val="left"/>
        <w:rPr/>
      </w:pPr>
      <w:r>
        <w:rPr>
          <w:rStyle w:val="FootnoteCharacters"/>
        </w:rPr>
        <w:footnoteRef/>
      </w:r>
      <w:r>
        <w:rPr/>
        <w:t>A.III,391 (</w:t>
      </w:r>
      <w:hyperlink r:id="rId273">
        <w:r>
          <w:rPr>
            <w:rStyle w:val="Hyperlink"/>
          </w:rPr>
          <w:t>AN 6.59</w:t>
        </w:r>
      </w:hyperlink>
      <w:r>
        <w:rPr/>
        <w:t>). See also A.III,355 (</w:t>
      </w:r>
      <w:hyperlink r:id="rId274">
        <w:r>
          <w:rPr>
            <w:rStyle w:val="Hyperlink"/>
          </w:rPr>
          <w:t>AN 6.46</w:t>
        </w:r>
      </w:hyperlink>
      <w:r>
        <w:rPr/>
        <w:t>).</w:t>
      </w:r>
    </w:p>
  </w:footnote>
  <w:footnote w:id="668">
    <w:p>
      <w:pPr>
        <w:pStyle w:val="BodyText"/>
        <w:bidi w:val="0"/>
        <w:spacing w:before="0" w:after="14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2d">
        <w:r>
          <w:rPr>
            <w:rStyle w:val="Hyperlink"/>
          </w:rPr>
          <w:t>Upasak 1975</w:t>
        </w:r>
      </w:hyperlink>
      <w:r>
        <w:rPr/>
        <w:t>] pp.101 and 126.</w:t>
      </w:r>
    </w:p>
  </w:footnote>
  <w:footnote w:id="669">
    <w:p>
      <w:pPr>
        <w:pStyle w:val="BodyText"/>
        <w:bidi w:val="0"/>
        <w:spacing w:before="0" w:after="14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0" w:after="14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5">
        <w:r>
          <w:rPr>
            <w:rStyle w:val="Hyperlink"/>
          </w:rPr>
          <w:t>AN 7.73</w:t>
        </w:r>
      </w:hyperlink>
      <w:r>
        <w:rPr/>
        <w:t>).</w:t>
      </w:r>
    </w:p>
  </w:footnote>
  <w:footnote w:id="671">
    <w:p>
      <w:pPr>
        <w:pStyle w:val="BodyText"/>
        <w:bidi w:val="0"/>
        <w:spacing w:before="0" w:after="140"/>
        <w:jc w:val="left"/>
        <w:rPr/>
      </w:pPr>
      <w:r>
        <w:rPr>
          <w:rStyle w:val="FootnoteCharacters"/>
        </w:rPr>
        <w:footnoteRef/>
      </w:r>
      <w:r>
        <w:rPr/>
        <w:t>S.V,161-162 (</w:t>
      </w:r>
      <w:hyperlink r:id="rId276">
        <w:r>
          <w:rPr>
            <w:rStyle w:val="Hyperlink"/>
          </w:rPr>
          <w:t>SN 47.13</w:t>
        </w:r>
      </w:hyperlink>
      <w:r>
        <w:rPr/>
        <w:t>).</w:t>
      </w:r>
    </w:p>
  </w:footnote>
  <w:footnote w:id="672">
    <w:p>
      <w:pPr>
        <w:pStyle w:val="BodyText"/>
        <w:bidi w:val="0"/>
        <w:spacing w:before="0" w:after="140"/>
        <w:jc w:val="left"/>
        <w:rPr/>
      </w:pPr>
      <w:r>
        <w:rPr>
          <w:rStyle w:val="FootnoteCharacters"/>
        </w:rPr>
        <w:footnoteRef/>
      </w:r>
      <w:r>
        <w:rPr/>
        <w:t>S.V,164 (</w:t>
      </w:r>
      <w:hyperlink r:id="rId277">
        <w:r>
          <w:rPr>
            <w:rStyle w:val="Hyperlink"/>
          </w:rPr>
          <w:t>SN 47.14</w:t>
        </w:r>
      </w:hyperlink>
      <w:r>
        <w:rPr/>
        <w:t>).</w:t>
      </w:r>
    </w:p>
  </w:footnote>
  <w:footnote w:id="673">
    <w:p>
      <w:pPr>
        <w:pStyle w:val="BodyText"/>
        <w:bidi w:val="0"/>
        <w:spacing w:before="0" w:after="14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0" w:after="14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0" w:after="14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0" w:after="14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0" w:after="14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0" w:after="14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0" w:after="140"/>
        <w:jc w:val="left"/>
        <w:rPr/>
      </w:pPr>
      <w:r>
        <w:rPr>
          <w:rStyle w:val="FootnoteCharacters"/>
        </w:rPr>
        <w:footnoteRef/>
      </w:r>
      <w:r>
        <w:rPr/>
        <w:t>For centuries it was the norm for upper class Indian males to wear makeup. The Buddha’s half-brother Nanda used to paint his eyes, S.II,281 (</w:t>
      </w:r>
      <w:hyperlink r:id="rId278">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2e">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6">
        <w:r>
          <w:rPr>
            <w:rStyle w:val="Hyperlink"/>
          </w:rPr>
          <w:t>Sachau 1910</w:t>
        </w:r>
      </w:hyperlink>
      <w:r>
        <w:rPr/>
        <w:t>] Vol.I p.181.</w:t>
      </w:r>
    </w:p>
  </w:footnote>
  <w:footnote w:id="680">
    <w:p>
      <w:pPr>
        <w:pStyle w:val="BodyText"/>
        <w:bidi w:val="0"/>
        <w:spacing w:before="0" w:after="140"/>
        <w:jc w:val="left"/>
        <w:rPr/>
      </w:pPr>
      <w:r>
        <w:rPr>
          <w:rStyle w:val="FootnoteCharacters"/>
        </w:rPr>
        <w:footnoteRef/>
      </w:r>
      <w:r>
        <w:rPr/>
        <w:t>This is a word play on Ambapālī’s name, which means ‘mango guardian’.</w:t>
      </w:r>
    </w:p>
  </w:footnote>
  <w:footnote w:id="681">
    <w:p>
      <w:pPr>
        <w:pStyle w:val="BodyText"/>
        <w:bidi w:val="0"/>
        <w:spacing w:before="0" w:after="140"/>
        <w:jc w:val="left"/>
        <w:rPr/>
      </w:pPr>
      <w:r>
        <w:rPr>
          <w:rStyle w:val="FootnoteCharacters"/>
        </w:rPr>
        <w:footnoteRef/>
      </w:r>
      <w:r>
        <w:rPr/>
        <w:t>Thi.252-270 (</w:t>
      </w:r>
      <w:hyperlink r:id="rId279">
        <w:r>
          <w:rPr>
            <w:rStyle w:val="Hyperlink"/>
          </w:rPr>
          <w:t>Thig 13.1</w:t>
        </w:r>
      </w:hyperlink>
      <w:r>
        <w:rPr/>
        <w:t>).</w:t>
      </w:r>
    </w:p>
  </w:footnote>
  <w:footnote w:id="682">
    <w:p>
      <w:pPr>
        <w:pStyle w:val="BodyText"/>
        <w:bidi w:val="0"/>
        <w:spacing w:before="0" w:after="140"/>
        <w:jc w:val="left"/>
        <w:rPr/>
      </w:pPr>
      <w:r>
        <w:rPr>
          <w:rStyle w:val="FootnoteCharacters"/>
        </w:rPr>
        <w:footnoteRef/>
      </w:r>
      <w:r>
        <w:rPr/>
        <w:t>See Vin.I,268 (</w:t>
      </w:r>
      <w:hyperlink r:id="rId280">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2f">
        <w:r>
          <w:rPr>
            <w:rStyle w:val="Hyperlink"/>
          </w:rPr>
          <w:t>Kaul 2010</w:t>
        </w:r>
      </w:hyperlink>
      <w:r>
        <w:rPr/>
        <w:t>] p.146 ff.</w:t>
      </w:r>
    </w:p>
  </w:footnote>
  <w:footnote w:id="683">
    <w:p>
      <w:pPr>
        <w:pStyle w:val="BodyText"/>
        <w:bidi w:val="0"/>
        <w:spacing w:before="0" w:after="14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0" w:after="14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0" w:after="14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0" w:after="14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2g">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0" w:after="140"/>
        <w:jc w:val="left"/>
        <w:rPr/>
      </w:pPr>
      <w:r>
        <w:rPr>
          <w:rStyle w:val="FootnoteCharacters"/>
        </w:rPr>
        <w:footnoteRef/>
      </w:r>
      <w:r>
        <w:rPr/>
        <w:t>Mil.175 (</w:t>
      </w:r>
      <w:hyperlink r:id="rId281">
        <w:r>
          <w:rPr>
            <w:rStyle w:val="Hyperlink"/>
          </w:rPr>
          <w:t>Mil 5.3.6</w:t>
        </w:r>
      </w:hyperlink>
      <w:r>
        <w:rPr/>
        <w:t>).</w:t>
      </w:r>
    </w:p>
  </w:footnote>
  <w:footnote w:id="690">
    <w:p>
      <w:pPr>
        <w:pStyle w:val="BodyText"/>
        <w:bidi w:val="0"/>
        <w:spacing w:before="0" w:after="14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0" w:after="14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0" w:after="140"/>
        <w:jc w:val="left"/>
        <w:rPr/>
      </w:pPr>
      <w:r>
        <w:rPr>
          <w:rStyle w:val="FootnoteCharacters"/>
        </w:rPr>
        <w:footnoteRef/>
      </w:r>
      <w:r>
        <w:rPr/>
        <w:t>S.V,81 (</w:t>
      </w:r>
      <w:hyperlink r:id="rId282">
        <w:r>
          <w:rPr>
            <w:rStyle w:val="Hyperlink"/>
          </w:rPr>
          <w:t>SN 46.16</w:t>
        </w:r>
      </w:hyperlink>
      <w:r>
        <w:rPr/>
        <w:t>).</w:t>
      </w:r>
    </w:p>
  </w:footnote>
  <w:footnote w:id="693">
    <w:p>
      <w:pPr>
        <w:pStyle w:val="BodyText"/>
        <w:bidi w:val="0"/>
        <w:spacing w:before="0" w:after="14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0" w:after="140"/>
        <w:jc w:val="left"/>
        <w:rPr/>
      </w:pPr>
      <w:r>
        <w:rPr>
          <w:rStyle w:val="FootnoteCharacters"/>
        </w:rPr>
        <w:footnoteRef/>
      </w:r>
      <w:r>
        <w:rPr/>
        <w:t>Until recently the Chota Gandak, now renamed Hiraññavatī for the benefit of pilgrims.</w:t>
      </w:r>
    </w:p>
  </w:footnote>
  <w:footnote w:id="695">
    <w:p>
      <w:pPr>
        <w:pStyle w:val="BodyText"/>
        <w:bidi w:val="0"/>
        <w:spacing w:before="0" w:after="14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0" w:after="14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0" w:after="14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0" w:after="14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0" w:after="14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0" w:after="14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0" w:after="140"/>
        <w:jc w:val="left"/>
        <w:rPr/>
      </w:pPr>
      <w:r>
        <w:rPr>
          <w:rStyle w:val="FootnoteCharacters"/>
        </w:rPr>
        <w:footnoteRef/>
      </w:r>
      <w:r>
        <w:rPr/>
        <w:t>Veṭhadīpa may be the modern Bettiah in West Champaran District.</w:t>
      </w:r>
    </w:p>
  </w:footnote>
  <w:footnote w:id="702">
    <w:p>
      <w:pPr>
        <w:pStyle w:val="BodyText"/>
        <w:bidi w:val="0"/>
        <w:spacing w:before="0" w:after="14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3">
        <w:r>
          <w:rPr>
            <w:rStyle w:val="Hyperlink"/>
          </w:rPr>
          <w:t>AN 4.36</w:t>
        </w:r>
      </w:hyperlink>
      <w:r>
        <w:rPr/>
        <w:t>); III,223 (</w:t>
      </w:r>
      <w:hyperlink r:id="rId284">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0" w:after="14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0" w:after="14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2h">
        <w:r>
          <w:rPr>
            <w:rStyle w:val="Hyperlink"/>
          </w:rPr>
          <w:t>Patil 1963</w:t>
        </w:r>
      </w:hyperlink>
      <w:r>
        <w:rPr/>
        <w:t>] pp.40-41,86,121.</w:t>
      </w:r>
    </w:p>
  </w:footnote>
  <w:footnote w:id="705">
    <w:p>
      <w:pPr>
        <w:pStyle w:val="BodyText"/>
        <w:bidi w:val="0"/>
        <w:spacing w:before="0" w:after="14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0" w:after="140"/>
        <w:jc w:val="left"/>
        <w:rPr/>
      </w:pPr>
      <w:r>
        <w:rPr>
          <w:rStyle w:val="FootnoteCharacters"/>
        </w:rPr>
        <w:footnoteRef/>
      </w:r>
      <w:r>
        <w:rPr/>
        <w:t>S.II,215-218 (</w:t>
      </w:r>
      <w:hyperlink r:id="rId285">
        <w:r>
          <w:rPr>
            <w:rStyle w:val="Hyperlink"/>
          </w:rPr>
          <w:t>SN 16.10</w:t>
        </w:r>
      </w:hyperlink>
      <w:r>
        <w:rPr/>
        <w:t xml:space="preserve">, </w:t>
      </w:r>
      <w:hyperlink r:id="rId286">
        <w:r>
          <w:rPr>
            <w:rStyle w:val="Hyperlink"/>
          </w:rPr>
          <w:t>SN 16.11</w:t>
        </w:r>
      </w:hyperlink>
      <w:r>
        <w:rPr/>
        <w:t>).</w:t>
      </w:r>
    </w:p>
  </w:footnote>
  <w:footnote w:id="707">
    <w:p>
      <w:pPr>
        <w:pStyle w:val="BodyText"/>
        <w:bidi w:val="0"/>
        <w:spacing w:before="0" w:after="14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0" w:after="14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0" w:after="14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0" w:after="140"/>
        <w:jc w:val="left"/>
        <w:rPr/>
      </w:pPr>
      <w:r>
        <w:rPr>
          <w:rStyle w:val="FootnoteCharacters"/>
        </w:rPr>
        <w:footnoteRef/>
      </w:r>
      <w:r>
        <w:rPr/>
        <w:t>S.III,6-9 (</w:t>
      </w:r>
      <w:hyperlink r:id="rId287">
        <w:r>
          <w:rPr>
            <w:rStyle w:val="Hyperlink"/>
          </w:rPr>
          <w:t>SN 22.2</w:t>
        </w:r>
      </w:hyperlink>
      <w:r>
        <w:rPr/>
        <w:t>).</w:t>
      </w:r>
    </w:p>
  </w:footnote>
  <w:footnote w:id="711">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0" w:after="14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0" w:after="14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88">
        <w:r>
          <w:rPr>
            <w:rStyle w:val="Hyperlink"/>
          </w:rPr>
          <w:t>Thag 21.1</w:t>
        </w:r>
      </w:hyperlink>
      <w:r>
        <w:rPr/>
        <w:t>).</w:t>
      </w:r>
    </w:p>
  </w:footnote>
  <w:footnote w:id="715">
    <w:p>
      <w:pPr>
        <w:pStyle w:val="BodyText"/>
        <w:bidi w:val="0"/>
        <w:spacing w:before="0" w:after="140"/>
        <w:jc w:val="left"/>
        <w:rPr/>
      </w:pPr>
      <w:r>
        <w:rPr>
          <w:rStyle w:val="FootnoteCharacters"/>
        </w:rPr>
        <w:footnoteRef/>
      </w:r>
      <w:r>
        <w:rPr/>
        <w:t>A.IV,216-220 (</w:t>
      </w:r>
      <w:hyperlink r:id="rId289">
        <w:r>
          <w:rPr>
            <w:rStyle w:val="Hyperlink"/>
          </w:rPr>
          <w:t>AN 8.23</w:t>
        </w:r>
      </w:hyperlink>
      <w:r>
        <w:rPr/>
        <w:t xml:space="preserve">, </w:t>
      </w:r>
      <w:hyperlink r:id="rId290">
        <w:r>
          <w:rPr>
            <w:rStyle w:val="Hyperlink"/>
          </w:rPr>
          <w:t>AN 8.24</w:t>
        </w:r>
      </w:hyperlink>
      <w:r>
        <w:rPr/>
        <w:t>).</w:t>
      </w:r>
    </w:p>
  </w:footnote>
  <w:footnote w:id="716">
    <w:p>
      <w:pPr>
        <w:pStyle w:val="BodyText"/>
        <w:bidi w:val="0"/>
        <w:spacing w:before="0" w:after="140"/>
        <w:jc w:val="left"/>
        <w:rPr/>
      </w:pPr>
      <w:r>
        <w:rPr>
          <w:rStyle w:val="FootnoteCharacters"/>
        </w:rPr>
        <w:footnoteRef/>
      </w:r>
      <w:r>
        <w:rPr>
          <w:i/>
          <w:iCs/>
        </w:rPr>
        <w:t>Viyāhapaṇṇatti</w:t>
      </w:r>
      <w:r>
        <w:rPr/>
        <w:t xml:space="preserve"> 11,12.</w:t>
      </w:r>
    </w:p>
  </w:footnote>
  <w:footnote w:id="717">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0" w:after="14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0" w:after="140"/>
        <w:jc w:val="left"/>
        <w:rPr/>
      </w:pPr>
      <w:r>
        <w:rPr>
          <w:rStyle w:val="FootnoteCharacters"/>
        </w:rPr>
        <w:footnoteRef/>
      </w:r>
      <w:r>
        <w:rPr/>
        <w:t>E.g. A.I,279 (</w:t>
      </w:r>
      <w:hyperlink r:id="rId291">
        <w:r>
          <w:rPr>
            <w:rStyle w:val="Hyperlink"/>
          </w:rPr>
          <w:t>AN 3.128</w:t>
        </w:r>
      </w:hyperlink>
      <w:r>
        <w:rPr/>
        <w:t>); III,320 (</w:t>
      </w:r>
      <w:hyperlink r:id="rId292">
        <w:r>
          <w:rPr>
            <w:rStyle w:val="Hyperlink"/>
          </w:rPr>
          <w:t>AN 6.28</w:t>
        </w:r>
      </w:hyperlink>
      <w:r>
        <w:rPr/>
        <w:t>); S.III,66 (</w:t>
      </w:r>
      <w:hyperlink r:id="rId293">
        <w:r>
          <w:rPr>
            <w:rStyle w:val="Hyperlink"/>
          </w:rPr>
          <w:t>SN 22.59</w:t>
        </w:r>
      </w:hyperlink>
      <w:r>
        <w:rPr/>
        <w:t>); V,406 (</w:t>
      </w:r>
      <w:hyperlink r:id="rId294">
        <w:r>
          <w:rPr>
            <w:rStyle w:val="Hyperlink"/>
          </w:rPr>
          <w:t>SN 55.53</w:t>
        </w:r>
      </w:hyperlink>
      <w:r>
        <w:rPr/>
        <w:t>).</w:t>
      </w:r>
    </w:p>
  </w:footnote>
  <w:footnote w:id="720">
    <w:p>
      <w:pPr>
        <w:pStyle w:val="BodyText"/>
        <w:bidi w:val="0"/>
        <w:spacing w:before="0" w:after="14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0" w:after="14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0" w:after="140"/>
        <w:jc w:val="left"/>
        <w:rPr/>
      </w:pPr>
      <w:r>
        <w:rPr>
          <w:rStyle w:val="FootnoteCharacters"/>
        </w:rPr>
        <w:footnoteRef/>
      </w:r>
      <w:r>
        <w:rPr/>
        <w:t>Pandey [</w:t>
      </w:r>
      <w:hyperlink w:anchor="footprints_split_022.html%2525252525252i">
        <w:r>
          <w:rPr>
            <w:rStyle w:val="Hyperlink"/>
          </w:rPr>
          <w:t>Pandey 1963</w:t>
        </w:r>
      </w:hyperlink>
      <w:r>
        <w:rPr/>
        <w:t>] p.97, thinks Aṅguttararāpa was somewhere in modern Purina District.</w:t>
      </w:r>
    </w:p>
  </w:footnote>
  <w:footnote w:id="723">
    <w:p>
      <w:pPr>
        <w:pStyle w:val="BodyText"/>
        <w:bidi w:val="0"/>
        <w:spacing w:before="0" w:after="140"/>
        <w:jc w:val="left"/>
        <w:rPr/>
      </w:pPr>
      <w:r>
        <w:rPr>
          <w:rStyle w:val="FootnoteCharacters"/>
        </w:rPr>
        <w:footnoteRef/>
      </w:r>
      <w:r>
        <w:rPr/>
        <w:t>A.III,36-38 (</w:t>
      </w:r>
      <w:hyperlink r:id="rId295">
        <w:r>
          <w:rPr>
            <w:rStyle w:val="Hyperlink"/>
          </w:rPr>
          <w:t>AN 5.33</w:t>
        </w:r>
      </w:hyperlink>
      <w:r>
        <w:rPr/>
        <w:t>).</w:t>
      </w:r>
    </w:p>
  </w:footnote>
  <w:footnote w:id="724">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0" w:after="140"/>
        <w:jc w:val="left"/>
        <w:rPr/>
      </w:pPr>
      <w:r>
        <w:rPr>
          <w:rStyle w:val="FootnoteCharacters"/>
        </w:rPr>
        <w:footnoteRef/>
      </w:r>
      <w:r>
        <w:rPr/>
        <w:t>See Sinha 1979 [</w:t>
      </w:r>
      <w:hyperlink w:anchor="footprints_split_022.html%2525252525252j">
        <w:r>
          <w:rPr>
            <w:rStyle w:val="Hyperlink"/>
          </w:rPr>
          <w:t>Sinha 1979</w:t>
        </w:r>
      </w:hyperlink>
      <w:r>
        <w:rPr/>
        <w:t>] pp.90-96.</w:t>
      </w:r>
    </w:p>
  </w:footnote>
  <w:footnote w:id="726">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0" w:after="140"/>
        <w:jc w:val="left"/>
        <w:rPr/>
      </w:pPr>
      <w:r>
        <w:rPr>
          <w:rStyle w:val="FootnoteCharacters"/>
        </w:rPr>
        <w:footnoteRef/>
      </w:r>
      <w:r>
        <w:rPr/>
        <w:t>Tha.345 (</w:t>
      </w:r>
      <w:hyperlink r:id="rId296">
        <w:r>
          <w:rPr>
            <w:rStyle w:val="Hyperlink"/>
          </w:rPr>
          <w:t>Thag 5.7</w:t>
        </w:r>
      </w:hyperlink>
      <w:r>
        <w:rPr/>
        <w:t>).</w:t>
      </w:r>
    </w:p>
  </w:footnote>
  <w:footnote w:id="728">
    <w:p>
      <w:pPr>
        <w:pStyle w:val="BodyText"/>
        <w:bidi w:val="0"/>
        <w:spacing w:before="0" w:after="14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0" w:after="140"/>
        <w:jc w:val="left"/>
        <w:rPr/>
      </w:pPr>
      <w:r>
        <w:rPr>
          <w:rStyle w:val="FootnoteCharacters"/>
        </w:rPr>
        <w:footnoteRef/>
      </w:r>
      <w:r>
        <w:rPr/>
        <w:t>Ud.6. (</w:t>
      </w:r>
      <w:hyperlink r:id="rId297">
        <w:r>
          <w:rPr>
            <w:rStyle w:val="Hyperlink"/>
          </w:rPr>
          <w:t>Ud 1.9</w:t>
        </w:r>
      </w:hyperlink>
      <w:r>
        <w:rPr/>
        <w:t>)</w:t>
      </w:r>
    </w:p>
  </w:footnote>
  <w:footnote w:id="730">
    <w:p>
      <w:pPr>
        <w:pStyle w:val="BodyText"/>
        <w:bidi w:val="0"/>
        <w:spacing w:before="0" w:after="14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0" w:after="140"/>
        <w:jc w:val="left"/>
        <w:rPr/>
      </w:pPr>
      <w:r>
        <w:rPr>
          <w:rStyle w:val="FootnoteCharacters"/>
        </w:rPr>
        <w:footnoteRef/>
      </w:r>
      <w:r>
        <w:rPr/>
        <w:t>S.I,207-208 (</w:t>
      </w:r>
      <w:hyperlink r:id="rId298">
        <w:r>
          <w:rPr>
            <w:rStyle w:val="Hyperlink"/>
          </w:rPr>
          <w:t>SN 10.3</w:t>
        </w:r>
      </w:hyperlink>
      <w:r>
        <w:rPr/>
        <w:t>).</w:t>
      </w:r>
    </w:p>
  </w:footnote>
  <w:footnote w:id="732">
    <w:p>
      <w:pPr>
        <w:pStyle w:val="BodyText"/>
        <w:bidi w:val="0"/>
        <w:spacing w:before="0" w:after="14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0" w:after="140"/>
        <w:jc w:val="left"/>
        <w:rPr/>
      </w:pPr>
      <w:r>
        <w:rPr>
          <w:rStyle w:val="FootnoteCharacters"/>
        </w:rPr>
        <w:footnoteRef/>
      </w:r>
      <w:r>
        <w:rPr/>
        <w:t>See Wagle 1995 [</w:t>
      </w:r>
      <w:hyperlink w:anchor="footprints_split_022.html%2525252525252k">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0" w:after="140"/>
        <w:jc w:val="left"/>
        <w:rPr/>
      </w:pPr>
      <w:r>
        <w:rPr>
          <w:rStyle w:val="FootnoteCharacters"/>
        </w:rPr>
        <w:footnoteRef/>
      </w:r>
      <w:r>
        <w:rPr/>
        <w:t>M.III,298 (</w:t>
      </w:r>
      <w:hyperlink r:id="rId299">
        <w:r>
          <w:rPr>
            <w:rStyle w:val="Hyperlink"/>
          </w:rPr>
          <w:t>MN 152</w:t>
        </w:r>
      </w:hyperlink>
      <w:r>
        <w:rPr/>
        <w:t>).</w:t>
      </w:r>
    </w:p>
  </w:footnote>
  <w:footnote w:id="735">
    <w:p>
      <w:pPr>
        <w:pStyle w:val="BodyText"/>
        <w:bidi w:val="0"/>
        <w:spacing w:before="0" w:after="140"/>
        <w:jc w:val="left"/>
        <w:rPr/>
      </w:pPr>
      <w:r>
        <w:rPr>
          <w:rStyle w:val="FootnoteCharacters"/>
        </w:rPr>
        <w:footnoteRef/>
      </w:r>
      <w:r>
        <w:rPr/>
        <w:t>A.V,48-54 (</w:t>
      </w:r>
      <w:hyperlink r:id="rId300">
        <w:r>
          <w:rPr>
            <w:rStyle w:val="Hyperlink"/>
          </w:rPr>
          <w:t>AN 10.27</w:t>
        </w:r>
      </w:hyperlink>
      <w:r>
        <w:rPr/>
        <w:t>).</w:t>
      </w:r>
    </w:p>
  </w:footnote>
  <w:footnote w:id="736">
    <w:p>
      <w:pPr>
        <w:pStyle w:val="BodyText"/>
        <w:bidi w:val="0"/>
        <w:spacing w:before="0" w:after="140"/>
        <w:jc w:val="left"/>
        <w:rPr/>
      </w:pPr>
      <w:r>
        <w:rPr>
          <w:rStyle w:val="FootnoteCharacters"/>
        </w:rPr>
        <w:footnoteRef/>
      </w:r>
      <w:r>
        <w:rPr/>
        <w:t>A.V,54-58 (</w:t>
      </w:r>
      <w:hyperlink r:id="rId301">
        <w:r>
          <w:rPr>
            <w:rStyle w:val="Hyperlink"/>
          </w:rPr>
          <w:t>AN 10.28</w:t>
        </w:r>
      </w:hyperlink>
      <w:r>
        <w:rPr/>
        <w:t>).</w:t>
      </w:r>
    </w:p>
  </w:footnote>
  <w:footnote w:id="737">
    <w:p>
      <w:pPr>
        <w:pStyle w:val="BodyText"/>
        <w:bidi w:val="0"/>
        <w:spacing w:before="0" w:after="140"/>
        <w:jc w:val="left"/>
        <w:rPr/>
      </w:pPr>
      <w:r>
        <w:rPr>
          <w:rStyle w:val="FootnoteCharacters"/>
        </w:rPr>
        <w:footnoteRef/>
      </w:r>
      <w:r>
        <w:rPr/>
        <w:t>See Bodhi 2012 [</w:t>
      </w:r>
      <w:hyperlink w:anchor="footprints_split_022.html%2525252525252l">
        <w:r>
          <w:rPr>
            <w:rStyle w:val="Hyperlink"/>
          </w:rPr>
          <w:t>Bodhi 2012</w:t>
        </w:r>
      </w:hyperlink>
      <w:r>
        <w:rPr/>
        <w:t>] p.1839, note 2012.</w:t>
      </w:r>
    </w:p>
  </w:footnote>
  <w:footnote w:id="738">
    <w:p>
      <w:pPr>
        <w:pStyle w:val="BodyText"/>
        <w:bidi w:val="0"/>
        <w:spacing w:before="0" w:after="140"/>
        <w:jc w:val="left"/>
        <w:rPr/>
      </w:pPr>
      <w:r>
        <w:rPr>
          <w:rStyle w:val="FootnoteCharacters"/>
        </w:rPr>
        <w:footnoteRef/>
      </w:r>
      <w:r>
        <w:rPr/>
        <w:t>Mil.10 (</w:t>
      </w:r>
      <w:hyperlink r:id="rId302">
        <w:r>
          <w:rPr>
            <w:rStyle w:val="Hyperlink"/>
          </w:rPr>
          <w:t>Mil 2</w:t>
        </w:r>
      </w:hyperlink>
      <w:r>
        <w:rPr/>
        <w:t>).</w:t>
      </w:r>
    </w:p>
  </w:footnote>
  <w:footnote w:id="739">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0" w:after="140"/>
        <w:jc w:val="left"/>
        <w:rPr/>
      </w:pPr>
      <w:r>
        <w:rPr>
          <w:rStyle w:val="FootnoteCharacters"/>
        </w:rPr>
        <w:footnoteRef/>
      </w:r>
      <w:r>
        <w:rPr/>
        <w:t>A.I,188-189 (</w:t>
      </w:r>
      <w:hyperlink r:id="rId303">
        <w:r>
          <w:rPr>
            <w:rStyle w:val="Hyperlink"/>
          </w:rPr>
          <w:t>AN 3.65</w:t>
        </w:r>
      </w:hyperlink>
      <w:r>
        <w:rPr/>
        <w:t>).</w:t>
      </w:r>
    </w:p>
  </w:footnote>
  <w:footnote w:id="741">
    <w:p>
      <w:pPr>
        <w:pStyle w:val="BodyText"/>
        <w:bidi w:val="0"/>
        <w:spacing w:before="0" w:after="14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0" w:after="140"/>
        <w:jc w:val="left"/>
        <w:rPr/>
      </w:pPr>
      <w:r>
        <w:rPr>
          <w:rStyle w:val="FootnoteCharacters"/>
        </w:rPr>
        <w:footnoteRef/>
      </w:r>
      <w:r>
        <w:rPr/>
        <w:t>Ghosh 1956 [</w:t>
      </w:r>
      <w:hyperlink w:anchor="footprints_split_022.html%2525252525252m">
        <w:r>
          <w:rPr>
            <w:rStyle w:val="Hyperlink"/>
          </w:rPr>
          <w:t>Ghosh 1956</w:t>
        </w:r>
      </w:hyperlink>
      <w:r>
        <w:rPr/>
        <w:t>] pp.20-21.</w:t>
      </w:r>
    </w:p>
  </w:footnote>
  <w:footnote w:id="743">
    <w:p>
      <w:pPr>
        <w:pStyle w:val="BodyText"/>
        <w:bidi w:val="0"/>
        <w:spacing w:before="0" w:after="14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0" w:after="14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0" w:after="140"/>
        <w:jc w:val="left"/>
        <w:rPr/>
      </w:pPr>
      <w:r>
        <w:rPr>
          <w:rStyle w:val="FootnoteCharacters"/>
        </w:rPr>
        <w:footnoteRef/>
      </w:r>
      <w:r>
        <w:rPr/>
        <w:t>Ud.41-42 (</w:t>
      </w:r>
      <w:hyperlink r:id="rId304">
        <w:r>
          <w:rPr>
            <w:rStyle w:val="Hyperlink"/>
          </w:rPr>
          <w:t>Ud 4.5</w:t>
        </w:r>
      </w:hyperlink>
      <w:r>
        <w:rPr/>
        <w:t>); S.III,94-98 (</w:t>
      </w:r>
      <w:hyperlink r:id="rId305">
        <w:r>
          <w:rPr>
            <w:rStyle w:val="Hyperlink"/>
          </w:rPr>
          <w:t>SN 22.81</w:t>
        </w:r>
      </w:hyperlink>
      <w:r>
        <w:rPr/>
        <w:t>); V,437 (</w:t>
      </w:r>
      <w:hyperlink r:id="rId306">
        <w:r>
          <w:rPr>
            <w:rStyle w:val="Hyperlink"/>
          </w:rPr>
          <w:t>SN 56.31</w:t>
        </w:r>
      </w:hyperlink>
      <w:r>
        <w:rPr/>
        <w:t>).</w:t>
      </w:r>
    </w:p>
  </w:footnote>
  <w:footnote w:id="746">
    <w:p>
      <w:pPr>
        <w:pStyle w:val="BodyText"/>
        <w:bidi w:val="0"/>
        <w:spacing w:before="0" w:after="140"/>
        <w:jc w:val="left"/>
        <w:rPr/>
      </w:pPr>
      <w:r>
        <w:rPr>
          <w:rStyle w:val="FootnoteCharacters"/>
        </w:rPr>
        <w:footnoteRef/>
      </w:r>
      <w:r>
        <w:rPr/>
        <w:t>M.I,513 (</w:t>
      </w:r>
      <w:hyperlink r:id="rId307">
        <w:r>
          <w:rPr>
            <w:rStyle w:val="Hyperlink"/>
          </w:rPr>
          <w:t>MN 76</w:t>
        </w:r>
      </w:hyperlink>
      <w:r>
        <w:rPr/>
        <w:t>). See Fuhrer [</w:t>
      </w:r>
      <w:hyperlink w:anchor="footprints_split_022.html%2525252525252n">
        <w:r>
          <w:rPr>
            <w:rStyle w:val="Hyperlink"/>
          </w:rPr>
          <w:t>Fuhrer 1894</w:t>
        </w:r>
      </w:hyperlink>
      <w:r>
        <w:rPr/>
        <w:t>] pp.240-244.</w:t>
      </w:r>
    </w:p>
  </w:footnote>
  <w:footnote w:id="747">
    <w:p>
      <w:pPr>
        <w:pStyle w:val="BodyText"/>
        <w:bidi w:val="0"/>
        <w:spacing w:before="0" w:after="140"/>
        <w:jc w:val="left"/>
        <w:rPr/>
      </w:pPr>
      <w:r>
        <w:rPr>
          <w:rStyle w:val="FootnoteCharacters"/>
        </w:rPr>
        <w:footnoteRef/>
      </w:r>
      <w:r>
        <w:rPr/>
        <w:t>S.IV,110-113 (</w:t>
      </w:r>
      <w:hyperlink r:id="rId308">
        <w:r>
          <w:rPr>
            <w:rStyle w:val="Hyperlink"/>
          </w:rPr>
          <w:t>SN 35.127</w:t>
        </w:r>
      </w:hyperlink>
      <w:r>
        <w:rPr/>
        <w:t>).</w:t>
      </w:r>
    </w:p>
  </w:footnote>
  <w:footnote w:id="748">
    <w:p>
      <w:pPr>
        <w:pStyle w:val="BodyText"/>
        <w:bidi w:val="0"/>
        <w:spacing w:before="0" w:after="140"/>
        <w:jc w:val="left"/>
        <w:rPr/>
      </w:pPr>
      <w:r>
        <w:rPr>
          <w:rStyle w:val="FootnoteCharacters"/>
        </w:rPr>
        <w:footnoteRef/>
      </w:r>
      <w:r>
        <w:rPr/>
        <w:t>See Ireland 1976 [</w:t>
      </w:r>
      <w:hyperlink w:anchor="footprints_split_022.html%2525252525252o">
        <w:r>
          <w:rPr>
            <w:rStyle w:val="Hyperlink"/>
          </w:rPr>
          <w:t>Ireland 1976</w:t>
        </w:r>
      </w:hyperlink>
      <w:r>
        <w:rPr/>
        <w:t>] pp.114-117.</w:t>
      </w:r>
    </w:p>
  </w:footnote>
  <w:footnote w:id="749">
    <w:p>
      <w:pPr>
        <w:pStyle w:val="BodyText"/>
        <w:bidi w:val="0"/>
        <w:spacing w:before="0" w:after="14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0" w:after="14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0" w:after="14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0" w:after="14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09">
        <w:r>
          <w:rPr>
            <w:rStyle w:val="Hyperlink"/>
          </w:rPr>
          <w:t>Ja 41</w:t>
        </w:r>
      </w:hyperlink>
      <w:r>
        <w:rPr/>
        <w:t>).</w:t>
      </w:r>
    </w:p>
  </w:footnote>
  <w:footnote w:id="753">
    <w:p>
      <w:pPr>
        <w:pStyle w:val="BodyText"/>
        <w:bidi w:val="0"/>
        <w:spacing w:before="0" w:after="14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0" w:after="14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0" w:after="14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p">
        <w:r>
          <w:rPr>
            <w:rStyle w:val="Hyperlink"/>
          </w:rPr>
          <w:t>Vogel 1908</w:t>
        </w:r>
      </w:hyperlink>
      <w:r>
        <w:rPr/>
        <w:t>] pp.43-58.</w:t>
      </w:r>
    </w:p>
  </w:footnote>
  <w:footnote w:id="756">
    <w:p>
      <w:pPr>
        <w:pStyle w:val="BodyText"/>
        <w:bidi w:val="0"/>
        <w:spacing w:before="0" w:after="140"/>
        <w:jc w:val="left"/>
        <w:rPr/>
      </w:pPr>
      <w:r>
        <w:rPr>
          <w:rStyle w:val="FootnoteCharacters"/>
        </w:rPr>
        <w:footnoteRef/>
      </w:r>
      <w:r>
        <w:rPr/>
        <w:t>A.III,256 (</w:t>
      </w:r>
      <w:hyperlink r:id="rId310">
        <w:r>
          <w:rPr>
            <w:rStyle w:val="Hyperlink"/>
          </w:rPr>
          <w:t>AN 5.220</w:t>
        </w:r>
      </w:hyperlink>
      <w:r>
        <w:rPr/>
        <w:t>).</w:t>
      </w:r>
    </w:p>
  </w:footnote>
  <w:footnote w:id="757">
    <w:p>
      <w:pPr>
        <w:pStyle w:val="BodyText"/>
        <w:bidi w:val="0"/>
        <w:spacing w:before="0" w:after="140"/>
        <w:jc w:val="left"/>
        <w:rPr/>
      </w:pPr>
      <w:r>
        <w:rPr>
          <w:rStyle w:val="FootnoteCharacters"/>
        </w:rPr>
        <w:footnoteRef/>
      </w:r>
      <w:r>
        <w:rPr/>
        <w:t>A.II,57 (</w:t>
      </w:r>
      <w:hyperlink r:id="rId311">
        <w:r>
          <w:rPr>
            <w:rStyle w:val="Hyperlink"/>
          </w:rPr>
          <w:t>AN 4.53</w:t>
        </w:r>
      </w:hyperlink>
      <w:r>
        <w:rPr/>
        <w:t>).</w:t>
      </w:r>
    </w:p>
  </w:footnote>
  <w:footnote w:id="758">
    <w:p>
      <w:pPr>
        <w:pStyle w:val="BodyText"/>
        <w:bidi w:val="0"/>
        <w:spacing w:before="0" w:after="140"/>
        <w:jc w:val="left"/>
        <w:rPr/>
      </w:pPr>
      <w:r>
        <w:rPr>
          <w:rStyle w:val="FootnoteCharacters"/>
        </w:rPr>
        <w:footnoteRef/>
      </w:r>
      <w:r>
        <w:rPr/>
        <w:t>M.II,83 (</w:t>
      </w:r>
      <w:hyperlink r:id="rId312">
        <w:r>
          <w:rPr>
            <w:rStyle w:val="Hyperlink"/>
          </w:rPr>
          <w:t>MN 84</w:t>
        </w:r>
      </w:hyperlink>
      <w:r>
        <w:rPr/>
        <w:t>); A.I,67 (</w:t>
      </w:r>
      <w:hyperlink r:id="rId313">
        <w:r>
          <w:rPr>
            <w:rStyle w:val="Hyperlink"/>
          </w:rPr>
          <w:t>AN 2.38</w:t>
        </w:r>
      </w:hyperlink>
      <w:r>
        <w:rPr/>
        <w:t>).</w:t>
      </w:r>
    </w:p>
  </w:footnote>
  <w:footnote w:id="759">
    <w:p>
      <w:pPr>
        <w:pStyle w:val="BodyText"/>
        <w:bidi w:val="0"/>
        <w:spacing w:before="0" w:after="14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0" w:after="14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0" w:after="14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0" w:after="140"/>
        <w:jc w:val="left"/>
        <w:rPr/>
      </w:pPr>
      <w:r>
        <w:rPr>
          <w:rStyle w:val="FootnoteCharacters"/>
        </w:rPr>
        <w:footnoteRef/>
      </w:r>
      <w:r>
        <w:rPr/>
        <w:t>Spooner 1916 [</w:t>
      </w:r>
      <w:hyperlink w:anchor="footprints_split_023.html%25252525252527">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0" w:after="14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q">
        <w:r>
          <w:rPr>
            <w:rStyle w:val="Hyperlink"/>
          </w:rPr>
          <w:t>Mani 1990-91</w:t>
        </w:r>
      </w:hyperlink>
      <w:r>
        <w:rPr/>
        <w:t>] pp.43-50.</w:t>
      </w:r>
    </w:p>
  </w:footnote>
  <w:footnote w:id="765">
    <w:p>
      <w:pPr>
        <w:pStyle w:val="BodyText"/>
        <w:bidi w:val="0"/>
        <w:spacing w:before="0" w:after="14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0" w:after="14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0" w:after="140"/>
        <w:jc w:val="left"/>
        <w:rPr/>
      </w:pPr>
      <w:r>
        <w:rPr>
          <w:rStyle w:val="FootnoteCharacters"/>
        </w:rPr>
        <w:footnoteRef/>
      </w:r>
      <w:r>
        <w:rPr>
          <w:i/>
          <w:iCs/>
        </w:rPr>
        <w:t>Kalpa Sūtra [</w:t>
      </w:r>
      <w:hyperlink w:anchor="footprints_split_022.html%2525252525252r">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0" w:after="14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0" w:after="14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0" w:after="14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0" w:after="140"/>
        <w:jc w:val="left"/>
        <w:rPr/>
      </w:pPr>
      <w:r>
        <w:rPr>
          <w:rStyle w:val="FootnoteCharacters"/>
        </w:rPr>
        <w:footnoteRef/>
      </w:r>
      <w:r>
        <w:rPr/>
        <w:t>Mvu. III [</w:t>
      </w:r>
      <w:hyperlink w:anchor="footprints_split_023.html%25252525252528">
        <w:r>
          <w:rPr>
            <w:rStyle w:val="Hyperlink"/>
          </w:rPr>
          <w:t>Jones 1956</w:t>
        </w:r>
      </w:hyperlink>
      <w:r>
        <w:rPr/>
        <w:t>] 208-209.</w:t>
      </w:r>
    </w:p>
  </w:footnote>
  <w:footnote w:id="772">
    <w:p>
      <w:pPr>
        <w:pStyle w:val="BodyText"/>
        <w:bidi w:val="0"/>
        <w:spacing w:before="0" w:after="14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2s">
        <w:r>
          <w:rPr>
            <w:rStyle w:val="Hyperlink"/>
          </w:rPr>
          <w:t>Sen 1918</w:t>
        </w:r>
      </w:hyperlink>
      <w:r>
        <w:rPr/>
        <w:t>] pp.113-135.</w:t>
      </w:r>
    </w:p>
  </w:footnote>
  <w:footnote w:id="773">
    <w:p>
      <w:pPr>
        <w:pStyle w:val="BodyText"/>
        <w:bidi w:val="0"/>
        <w:spacing w:before="0" w:after="14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4">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0" w:after="14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0" w:after="140"/>
        <w:jc w:val="left"/>
        <w:rPr/>
      </w:pPr>
      <w:r>
        <w:rPr>
          <w:rStyle w:val="FootnoteCharacters"/>
        </w:rPr>
        <w:footnoteRef/>
      </w:r>
      <w:r>
        <w:rPr/>
        <w:t>The whole issue is discussed by Pandey [</w:t>
      </w:r>
      <w:hyperlink w:anchor="footprints_split_022.html%2525252525252i">
        <w:r>
          <w:rPr>
            <w:rStyle w:val="Hyperlink"/>
          </w:rPr>
          <w:t>Pandey 1963</w:t>
        </w:r>
      </w:hyperlink>
      <w:r>
        <w:rPr/>
        <w:t>] pp.31-38.</w:t>
      </w:r>
    </w:p>
  </w:footnote>
  <w:footnote w:id="776">
    <w:p>
      <w:pPr>
        <w:pStyle w:val="BodyText"/>
        <w:bidi w:val="0"/>
        <w:spacing w:before="0" w:after="14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0" w:after="140"/>
        <w:jc w:val="left"/>
        <w:rPr/>
      </w:pPr>
      <w:r>
        <w:rPr>
          <w:rStyle w:val="FootnoteCharacters"/>
        </w:rPr>
        <w:footnoteRef/>
      </w:r>
      <w:r>
        <w:rPr/>
        <w:t>Kalpa Sūtra [</w:t>
      </w:r>
      <w:hyperlink w:anchor="footprints_split_022.html%2525252525252r">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0" w:after="14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0" w:after="14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0" w:after="140"/>
        <w:jc w:val="left"/>
        <w:rPr/>
      </w:pPr>
      <w:r>
        <w:rPr>
          <w:rStyle w:val="FootnoteCharacters"/>
        </w:rPr>
        <w:footnoteRef/>
      </w:r>
      <w:r>
        <w:rPr/>
        <w:t>Pathak [</w:t>
      </w:r>
      <w:hyperlink w:anchor="footprints_split_022.html%2525252525252t">
        <w:r>
          <w:rPr>
            <w:rStyle w:val="Hyperlink"/>
          </w:rPr>
          <w:t>Pathak 1963</w:t>
        </w:r>
      </w:hyperlink>
      <w:r>
        <w:rPr/>
        <w:t>] p.55.</w:t>
      </w:r>
    </w:p>
  </w:footnote>
  <w:footnote w:id="781">
    <w:p>
      <w:pPr>
        <w:pStyle w:val="BodyText"/>
        <w:bidi w:val="0"/>
        <w:spacing w:before="0" w:after="14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0" w:after="14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0" w:after="140"/>
        <w:jc w:val="left"/>
        <w:rPr/>
      </w:pPr>
      <w:r>
        <w:rPr>
          <w:rStyle w:val="FootnoteCharacters"/>
        </w:rPr>
        <w:footnoteRef/>
      </w:r>
      <w:r>
        <w:rPr/>
        <w:t>Law 1935 [</w:t>
      </w:r>
      <w:hyperlink w:anchor="footprints_split_022.html%2525252525252u">
        <w:r>
          <w:rPr>
            <w:rStyle w:val="Hyperlink"/>
          </w:rPr>
          <w:t>Law 1935</w:t>
        </w:r>
      </w:hyperlink>
      <w:r>
        <w:rPr/>
        <w:t>].</w:t>
      </w:r>
    </w:p>
  </w:footnote>
  <w:footnote w:id="785">
    <w:p>
      <w:pPr>
        <w:pStyle w:val="BodyText"/>
        <w:bidi w:val="0"/>
        <w:spacing w:before="0" w:after="140"/>
        <w:jc w:val="left"/>
        <w:rPr/>
      </w:pPr>
      <w:r>
        <w:rPr>
          <w:rStyle w:val="FootnoteCharacters"/>
        </w:rPr>
        <w:footnoteRef/>
      </w:r>
      <w:r>
        <w:rPr/>
        <w:t>See Note 115: [</w:t>
      </w:r>
      <w:r>
        <w:rPr>
          <w:i/>
          <w:iCs/>
        </w:rPr>
        <w:t>Uttarādhayayana</w:t>
      </w:r>
      <w:r>
        <w:rPr/>
        <w:t xml:space="preserve"> [</w:t>
      </w:r>
      <w:hyperlink w:anchor="footprints_split_022.html%2525252525252v">
        <w:r>
          <w:rPr>
            <w:rStyle w:val="Hyperlink"/>
          </w:rPr>
          <w:t>Jacobi 1895</w:t>
        </w:r>
      </w:hyperlink>
      <w:r>
        <w:rPr/>
        <w:t>] XXIII,1-19. Some centuries later Jainism split again into the Digambaras and the Śvetāmbaras.]</w:t>
      </w:r>
    </w:p>
  </w:footnote>
  <w:footnote w:id="786">
    <w:p>
      <w:pPr>
        <w:pStyle w:val="BodyText"/>
        <w:bidi w:val="0"/>
        <w:spacing w:before="0" w:after="140"/>
        <w:jc w:val="left"/>
        <w:rPr/>
      </w:pPr>
      <w:r>
        <w:rPr>
          <w:rStyle w:val="FootnoteCharacters"/>
        </w:rPr>
        <w:footnoteRef/>
      </w:r>
      <w:r>
        <w:rPr/>
        <w:t>E.g. A.II,61 (</w:t>
      </w:r>
      <w:hyperlink r:id="rId315">
        <w:r>
          <w:rPr>
            <w:rStyle w:val="Hyperlink"/>
          </w:rPr>
          <w:t>AN 4.55</w:t>
        </w:r>
      </w:hyperlink>
      <w:r>
        <w:rPr/>
        <w:t>); S.III,1 (</w:t>
      </w:r>
      <w:hyperlink r:id="rId316">
        <w:r>
          <w:rPr>
            <w:rStyle w:val="Hyperlink"/>
          </w:rPr>
          <w:t>SN 22.1</w:t>
        </w:r>
      </w:hyperlink>
      <w:r>
        <w:rPr/>
        <w:t>).</w:t>
      </w:r>
    </w:p>
  </w:footnote>
  <w:footnote w:id="787">
    <w:p>
      <w:pPr>
        <w:pStyle w:val="BodyText"/>
        <w:bidi w:val="0"/>
        <w:spacing w:before="0" w:after="140"/>
        <w:jc w:val="left"/>
        <w:rPr/>
      </w:pPr>
      <w:r>
        <w:rPr>
          <w:rStyle w:val="FootnoteCharacters"/>
        </w:rPr>
        <w:footnoteRef/>
      </w:r>
      <w:r>
        <w:rPr/>
        <w:t>M.II,91 (</w:t>
      </w:r>
      <w:hyperlink r:id="rId317">
        <w:r>
          <w:rPr>
            <w:rStyle w:val="Hyperlink"/>
          </w:rPr>
          <w:t>MN 85</w:t>
        </w:r>
      </w:hyperlink>
      <w:r>
        <w:rPr/>
        <w:t>).</w:t>
      </w:r>
    </w:p>
  </w:footnote>
  <w:footnote w:id="788">
    <w:p>
      <w:pPr>
        <w:pStyle w:val="BodyText"/>
        <w:bidi w:val="0"/>
        <w:spacing w:before="0" w:after="140"/>
        <w:jc w:val="left"/>
        <w:rPr/>
      </w:pPr>
      <w:r>
        <w:rPr>
          <w:rStyle w:val="FootnoteCharacters"/>
        </w:rPr>
        <w:footnoteRef/>
      </w:r>
      <w:r>
        <w:rPr/>
        <w:t>M.I,225 (</w:t>
      </w:r>
      <w:hyperlink r:id="rId318">
        <w:r>
          <w:rPr>
            <w:rStyle w:val="Hyperlink"/>
          </w:rPr>
          <w:t>MN 34</w:t>
        </w:r>
      </w:hyperlink>
      <w:r>
        <w:rPr/>
        <w:t>).</w:t>
      </w:r>
    </w:p>
  </w:footnote>
  <w:footnote w:id="789">
    <w:p>
      <w:pPr>
        <w:pStyle w:val="BodyText"/>
        <w:bidi w:val="0"/>
        <w:spacing w:before="0" w:after="14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0" w:after="14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0" w:after="14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0" w:after="14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0" w:after="140"/>
        <w:jc w:val="left"/>
        <w:rPr/>
      </w:pPr>
      <w:r>
        <w:rPr>
          <w:rStyle w:val="FootnoteCharacters"/>
        </w:rPr>
        <w:footnoteRef/>
      </w:r>
      <w:r>
        <w:rPr/>
        <w:t>See Joshi 1990 [</w:t>
      </w:r>
      <w:hyperlink w:anchor="footprints_split_022.html%2525252525252w">
        <w:r>
          <w:rPr>
            <w:rStyle w:val="Hyperlink"/>
          </w:rPr>
          <w:t>Joshi 1990</w:t>
        </w:r>
      </w:hyperlink>
      <w:r>
        <w:rPr/>
        <w:t>], pp.7-9.</w:t>
      </w:r>
    </w:p>
  </w:footnote>
  <w:footnote w:id="794">
    <w:p>
      <w:pPr>
        <w:pStyle w:val="BodyText"/>
        <w:bidi w:val="0"/>
        <w:spacing w:before="0" w:after="14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0" w:after="14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0" w:after="140"/>
        <w:jc w:val="left"/>
        <w:rPr/>
      </w:pPr>
      <w:r>
        <w:rPr>
          <w:rStyle w:val="FootnoteCharacters"/>
        </w:rPr>
        <w:footnoteRef/>
      </w:r>
      <w:r>
        <w:rPr/>
        <w:t>Sarao 1989 [</w:t>
      </w:r>
      <w:hyperlink w:anchor="footprints_split_022.html%2525252525252x">
        <w:r>
          <w:rPr>
            <w:rStyle w:val="Hyperlink"/>
          </w:rPr>
          <w:t>Sarao 1989</w:t>
        </w:r>
      </w:hyperlink>
      <w:r>
        <w:rPr/>
        <w:t>] p.103.</w:t>
      </w:r>
    </w:p>
  </w:footnote>
  <w:footnote w:id="797">
    <w:p>
      <w:pPr>
        <w:pStyle w:val="BodyText"/>
        <w:bidi w:val="0"/>
        <w:spacing w:before="0" w:after="14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0" w:after="140"/>
        <w:jc w:val="left"/>
        <w:rPr/>
      </w:pPr>
      <w:r>
        <w:rPr>
          <w:rStyle w:val="FootnoteCharacters"/>
        </w:rPr>
        <w:footnoteRef/>
      </w:r>
      <w:r>
        <w:rPr/>
        <w:t>E.g. A.II,191 (</w:t>
      </w:r>
      <w:hyperlink r:id="rId319">
        <w:r>
          <w:rPr>
            <w:rStyle w:val="Hyperlink"/>
          </w:rPr>
          <w:t>AN 4.193</w:t>
        </w:r>
      </w:hyperlink>
      <w:r>
        <w:rPr/>
        <w:t>); V,86 (</w:t>
      </w:r>
      <w:hyperlink r:id="rId320">
        <w:r>
          <w:rPr>
            <w:rStyle w:val="Hyperlink"/>
          </w:rPr>
          <w:t>AN 10.47</w:t>
        </w:r>
      </w:hyperlink>
      <w:r>
        <w:rPr/>
        <w:t>); D.I,150 (</w:t>
      </w:r>
      <w:hyperlink r:id="rId321">
        <w:r>
          <w:rPr>
            <w:rStyle w:val="Hyperlink"/>
          </w:rPr>
          <w:t>DN 6</w:t>
        </w:r>
      </w:hyperlink>
      <w:r>
        <w:rPr/>
        <w:t>); M.II,252 (</w:t>
      </w:r>
      <w:hyperlink r:id="rId322">
        <w:r>
          <w:rPr>
            <w:rStyle w:val="Hyperlink"/>
          </w:rPr>
          <w:t>MN 105</w:t>
        </w:r>
      </w:hyperlink>
      <w:r>
        <w:rPr/>
        <w:t>); S.I,230 (</w:t>
      </w:r>
      <w:hyperlink r:id="rId323">
        <w:r>
          <w:rPr>
            <w:rStyle w:val="Hyperlink"/>
          </w:rPr>
          <w:t>SN 11.13</w:t>
        </w:r>
      </w:hyperlink>
      <w:r>
        <w:rPr/>
        <w:t>).</w:t>
      </w:r>
    </w:p>
  </w:footnote>
  <w:footnote w:id="799">
    <w:p>
      <w:pPr>
        <w:pStyle w:val="BodyText"/>
        <w:bidi w:val="0"/>
        <w:spacing w:before="0" w:after="140"/>
        <w:jc w:val="left"/>
        <w:rPr/>
      </w:pPr>
      <w:r>
        <w:rPr>
          <w:rStyle w:val="FootnoteCharacters"/>
        </w:rPr>
        <w:footnoteRef/>
      </w:r>
      <w:r>
        <w:rPr/>
        <w:t>A.III,167 (</w:t>
      </w:r>
      <w:hyperlink r:id="rId324">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0" w:after="140"/>
        <w:jc w:val="left"/>
        <w:rPr/>
      </w:pPr>
      <w:r>
        <w:rPr>
          <w:rStyle w:val="FootnoteCharacters"/>
        </w:rPr>
        <w:footnoteRef/>
      </w:r>
      <w:r>
        <w:rPr/>
        <w:t>A.III,142 (</w:t>
      </w:r>
      <w:hyperlink r:id="rId325">
        <w:r>
          <w:rPr>
            <w:rStyle w:val="Hyperlink"/>
          </w:rPr>
          <w:t>AN 5.121</w:t>
        </w:r>
      </w:hyperlink>
      <w:r>
        <w:rPr/>
        <w:t>); S.IV,210 (</w:t>
      </w:r>
      <w:hyperlink r:id="rId326">
        <w:r>
          <w:rPr>
            <w:rStyle w:val="Hyperlink"/>
          </w:rPr>
          <w:t>SN 36.7</w:t>
        </w:r>
      </w:hyperlink>
      <w:r>
        <w:rPr/>
        <w:t>).</w:t>
      </w:r>
    </w:p>
  </w:footnote>
  <w:footnote w:id="801">
    <w:p>
      <w:pPr>
        <w:pStyle w:val="BodyText"/>
        <w:bidi w:val="0"/>
        <w:spacing w:before="0" w:after="14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0" w:after="14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0" w:after="14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0" w:after="140"/>
        <w:jc w:val="left"/>
        <w:rPr/>
      </w:pPr>
      <w:r>
        <w:rPr>
          <w:rStyle w:val="FootnoteCharacters"/>
        </w:rPr>
        <w:footnoteRef/>
      </w:r>
      <w:r>
        <w:rPr/>
        <w:t>S.II,268 (</w:t>
      </w:r>
      <w:hyperlink r:id="rId327">
        <w:r>
          <w:rPr>
            <w:rStyle w:val="Hyperlink"/>
          </w:rPr>
          <w:t>SN 20.8</w:t>
        </w:r>
      </w:hyperlink>
      <w:r>
        <w:rPr/>
        <w:t>).</w:t>
      </w:r>
    </w:p>
  </w:footnote>
  <w:footnote w:id="805">
    <w:p>
      <w:pPr>
        <w:pStyle w:val="BodyText"/>
        <w:bidi w:val="0"/>
        <w:spacing w:before="0" w:after="14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28">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29">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0">
        <w:r>
          <w:rPr>
            <w:rStyle w:val="Hyperlink"/>
          </w:rPr>
          <w:t>MN 83</w:t>
        </w:r>
      </w:hyperlink>
      <w:r>
        <w:rPr/>
        <w:t>); 54 (</w:t>
      </w:r>
      <w:hyperlink r:id="rId331">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2y">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9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tru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suppressAutoHyphens w:val="true"/>
      <w:overflowPunct w:val="tru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Arial" w:hAnsi="Arial" w:eastAsia="DejaVu Sans" w:cs="DejaVu San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Arial" w:hAnsi="Arial" w:eastAsia="DejaVu Sans" w:cs="DejaVu Sans" w:asciiTheme="majorHAnsi" w:cstheme="majorBidi" w:eastAsiaTheme="majorEastAsia" w:hAnsiTheme="majorHAnsi"/>
      <w:color w:themeColor="accent1" w:val="4F81BD"/>
      <w:sz w:val="24"/>
      <w:szCs w:val="24"/>
    </w:rPr>
  </w:style>
  <w:style w:type="character" w:styleId="FootnoteCharacters">
    <w:name w:val="Footnote Characters"/>
    <w:qFormat/>
    <w:rPr>
      <w:shd w:fill="FFF9C4" w:val="clear"/>
      <w:vertAlign w:val="superscript"/>
    </w:rPr>
  </w:style>
  <w:style w:type="character" w:styleId="FootnoteReference">
    <w:name w:val="footnote reference"/>
    <w:rPr>
      <w:shd w:fill="FFF9C4" w:val="clea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z w:val="24"/>
      <w:shd w:fill="FFECB3"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character" w:styleId="wwc-latin">
    <w:name w:val="wwc-latin"/>
    <w:qFormat/>
    <w:rPr>
      <w:i/>
      <w:color w:val="5C6BC0"/>
      <w:kern w:val="2"/>
      <w:shd w:fill="E8EAF6"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overflowPunct w:val="true"/>
      <w:bidi w:val="0"/>
      <w:spacing w:before="0" w:after="0"/>
      <w:jc w:val="left"/>
    </w:pPr>
    <w:rPr>
      <w:rFonts w:ascii="Arial" w:hAnsi="Arial"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overflowPunct w:val="true"/>
      <w:bidi w:val="0"/>
      <w:spacing w:before="60" w:after="120"/>
      <w:jc w:val="left"/>
    </w:pPr>
    <w:rPr>
      <w:rFonts w:ascii="Arial" w:hAnsi="Arial"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overflowPunct w:val="tru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overflowPunct w:val="tru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overflowPunct w:val="tru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overflowPunct w:val="true"/>
      <w:bidi w:val="0"/>
      <w:spacing w:before="100" w:after="100"/>
      <w:ind w:hanging="0" w:left="480" w:right="480"/>
      <w:jc w:val="left"/>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overflowPunct w:val="tru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overflowPunct w:val="tru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overflowPunct w:val="tru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overflowPunct w:val="tru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tru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tru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
    <w:name w:val="Frame Contents"/>
    <w:qFormat/>
    <w:pPr>
      <w:widowControl/>
      <w:suppressAutoHyphens w:val="true"/>
      <w:overflowPunct w:val="tru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val="clear" w:fill="E8EAF6"/>
      <w:suppressAutoHyphens w:val="true"/>
      <w:overflowPunct w:val="tru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tru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overflowPunct w:val="true"/>
      <w:bidi w:val="0"/>
      <w:spacing w:lineRule="auto" w:line="300" w:before="170" w:after="170"/>
      <w:jc w:val="left"/>
    </w:pPr>
    <w:rPr>
      <w:rFonts w:ascii="Liberation Serif" w:hAnsi="Liberation Serif" w:eastAsia="NSimSun" w:cs="Lucida Sans"/>
      <w:color w:val="000000"/>
      <w:kern w:val="2"/>
      <w:sz w:val="24"/>
      <w:szCs w:val="24"/>
      <w:shd w:fill="auto" w:val="clear"/>
      <w:lang w:val="en-GB" w:eastAsia="zh-CN" w:bidi="hi-IN"/>
    </w:rPr>
  </w:style>
  <w:style w:type="paragraph" w:styleId="WW-copyright">
    <w:name w:val="WW-copyright"/>
    <w:qFormat/>
    <w:pPr>
      <w:widowControl/>
      <w:suppressAutoHyphens w:val="true"/>
      <w:overflowPunct w:val="tru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overflowPunct w:val="tru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true"/>
      <w:bidi w:val="0"/>
      <w:spacing w:before="170" w:after="283"/>
      <w:jc w:val="center"/>
    </w:pPr>
    <w:rPr>
      <w:rFonts w:ascii="Arial" w:hAnsi="Arial"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suppressAutoHyphens w:val="true"/>
      <w:overflowPunct w:val="tru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tru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suppressAutoHyphens w:val="true"/>
      <w:overflowPunct w:val="tru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tru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tru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overflowPunct w:val="tru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true"/>
      <w:bidi w:val="0"/>
      <w:spacing w:before="170" w:after="170"/>
      <w:jc w:val="left"/>
    </w:pPr>
    <w:rPr>
      <w:rFonts w:ascii="Liberation Serif" w:hAnsi="Liberation Serif" w:eastAsia="NSimSun" w:cs="Lucida Sans"/>
      <w:color w:val="auto"/>
      <w:kern w:val="2"/>
      <w:sz w:val="24"/>
      <w:szCs w:val="24"/>
      <w:lang w:val="en-GB" w:eastAsia="zh-CN" w:bidi="hi-IN"/>
    </w:rPr>
  </w:style>
  <w:style w:type="paragraph" w:styleId="WW-gloss-text">
    <w:name w:val="WW-gloss-text"/>
    <w:qFormat/>
    <w:pPr>
      <w:widowControl/>
      <w:shd w:val="clear" w:fill="F5F5F5"/>
      <w:suppressAutoHyphens w:val="true"/>
      <w:overflowPunct w:val="true"/>
      <w:bidi w:val="0"/>
      <w:spacing w:lineRule="auto" w:line="276" w:before="0" w:after="0"/>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tru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tru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tru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
    <w:name w:val="Block Quotation"/>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true"/>
      <w:bidi w:val="0"/>
      <w:spacing w:lineRule="auto" w:line="300" w:before="283" w:after="283"/>
      <w:ind w:left="567" w:right="567"/>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suppressAutoHyphens w:val="true"/>
      <w:overflowPunct w:val="true"/>
      <w:bidi w:val="0"/>
      <w:spacing w:before="57" w:after="567"/>
      <w:ind w:right="1928"/>
      <w:jc w:val="right"/>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true"/>
      <w:bidi w:val="0"/>
      <w:spacing w:before="0" w:after="283"/>
      <w:jc w:val="right"/>
    </w:pPr>
    <w:rPr>
      <w:rFonts w:ascii="Liberation Serif" w:hAnsi="Liberation Serif" w:eastAsia="NSimSun" w:cs="Lucida Sans"/>
      <w:color w:val="000000"/>
      <w:kern w:val="2"/>
      <w:sz w:val="24"/>
      <w:szCs w:val="24"/>
      <w:shd w:fill="auto" w:val="clear"/>
      <w:lang w:val="en-GB" w:eastAsia="zh-CN" w:bidi="hi-IN"/>
    </w:rPr>
  </w:style>
  <w:style w:type="paragraph" w:styleId="WW-meta-heading">
    <w:name w:val="WW-meta-heading"/>
    <w:qFormat/>
    <w:pPr>
      <w:widowControl/>
      <w:suppressAutoHyphens w:val="true"/>
      <w:overflowPunct w:val="true"/>
      <w:bidi w:val="0"/>
      <w:spacing w:before="283" w:after="57"/>
      <w:jc w:val="lef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fals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overflowPunct w:val="tru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tru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suppressAutoHyphens w:val="true"/>
      <w:overflowPunct w:val="tru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tru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val="clear" w:fill="F5F5F5"/>
      <w:suppressAutoHyphens w:val="true"/>
      <w:overflowPunct w:val="true"/>
      <w:bidi w:val="0"/>
      <w:spacing w:before="113" w:after="0"/>
      <w:jc w:val="left"/>
    </w:pPr>
    <w:rPr>
      <w:rFonts w:ascii="Liberation Serif" w:hAnsi="Liberation Serif" w:eastAsia="NSimSun" w:cs="Lucida Sans"/>
      <w:color w:val="000000"/>
      <w:kern w:val="2"/>
      <w:sz w:val="24"/>
      <w:szCs w:val="24"/>
      <w:shd w:fill="auto" w:val="clear"/>
      <w:lang w:val="en-GB" w:eastAsia="zh-CN" w:bidi="hi-IN"/>
    </w:rPr>
  </w:style>
  <w:style w:type="paragraph" w:styleId="WW-chapter-section-2">
    <w:name w:val="WW-chapter-section-2"/>
    <w:next w:val="WW-paragraph"/>
    <w:qFormat/>
    <w:pPr>
      <w:keepNext w:val="true"/>
      <w:widowControl/>
      <w:suppressAutoHyphens w:val="true"/>
      <w:overflowPunct w:val="tru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tru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additional-info">
    <w:name w:val="WW-additional-info"/>
    <w:qFormat/>
    <w:pPr>
      <w:widowControl/>
      <w:suppressAutoHyphens w:val="true"/>
      <w:overflowPunct w:val="tru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suppressAutoHyphens w:val="true"/>
      <w:overflowPunct w:val="tru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paragraph" w:styleId="Comment">
    <w:name w:val="Comment"/>
    <w:basedOn w:val="Normal"/>
    <w:qFormat/>
    <w:pPr>
      <w:spacing w:before="56" w:after="0"/>
      <w:ind w:left="56" w:right="56"/>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hyperlink" Target="https://suttacentral.net/dhp228/en/sujato" TargetMode="External"/><Relationship Id="rId4" Type="http://schemas.openxmlformats.org/officeDocument/2006/relationships/hyperlink" Target="https://suttacentral.net/iti19/en/sujato" TargetMode="External"/><Relationship Id="rId5" Type="http://schemas.openxmlformats.org/officeDocument/2006/relationships/hyperlink" Target="https://suttacentral.net/dn16/en/sujato" TargetMode="External"/><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iti109/en/sujato" TargetMode="External"/><Relationship Id="rId89" Type="http://schemas.openxmlformats.org/officeDocument/2006/relationships/hyperlink" Target="https://suttacentral.net/dhp64/en/sujato" TargetMode="External"/><Relationship Id="rId90" Type="http://schemas.openxmlformats.org/officeDocument/2006/relationships/hyperlink" Target="https://suttacentral.net/an3.67/en/sujato" TargetMode="External"/><Relationship Id="rId91" Type="http://schemas.openxmlformats.org/officeDocument/2006/relationships/hyperlink" Target="https://suttacentral.net/sn42.9/en/sujato" TargetMode="External"/><Relationship Id="rId92" Type="http://schemas.openxmlformats.org/officeDocument/2006/relationships/hyperlink" Target="https://suttacentral.net/pli-tv-bu-vb-pc1/en/brahmali" TargetMode="External"/><Relationship Id="rId93" Type="http://schemas.openxmlformats.org/officeDocument/2006/relationships/hyperlink" Target="https://suttacentral.net/an10.116/en/sujato" TargetMode="External"/><Relationship Id="rId94" Type="http://schemas.openxmlformats.org/officeDocument/2006/relationships/hyperlink" Target="https://suttacentral.net/an4.25/en/sujato" TargetMode="External"/><Relationship Id="rId95" Type="http://schemas.openxmlformats.org/officeDocument/2006/relationships/hyperlink" Target="https://suttacentral.net/sn12.48/en/sujato" TargetMode="External"/><Relationship Id="rId96" Type="http://schemas.openxmlformats.org/officeDocument/2006/relationships/hyperlink" Target="https://suttacentral.net/an7.47/en/sujato" TargetMode="External"/><Relationship Id="rId97" Type="http://schemas.openxmlformats.org/officeDocument/2006/relationships/hyperlink" Target="https://suttacentral.net/dhp383-423/en/sujato" TargetMode="External"/><Relationship Id="rId98" Type="http://schemas.openxmlformats.org/officeDocument/2006/relationships/hyperlink" Target="https://suttacentral.net/snp1.7/en/sujato" TargetMode="External"/><Relationship Id="rId99" Type="http://schemas.openxmlformats.org/officeDocument/2006/relationships/hyperlink" Target="https://suttacentral.net/dn31/en/sujato" TargetMode="External"/><Relationship Id="rId100" Type="http://schemas.openxmlformats.org/officeDocument/2006/relationships/hyperlink" Target="https://suttacentral.net/an4.35/en/sujato" TargetMode="External"/><Relationship Id="rId101" Type="http://schemas.openxmlformats.org/officeDocument/2006/relationships/hyperlink" Target="https://suttacentral.net/sn7.2/en/sujato" TargetMode="External"/><Relationship Id="rId102" Type="http://schemas.openxmlformats.org/officeDocument/2006/relationships/hyperlink" Target="https://suttacentral.net/sn44.10/en/sujato" TargetMode="External"/><Relationship Id="rId103" Type="http://schemas.openxmlformats.org/officeDocument/2006/relationships/hyperlink" Target="https://suttacentral.net/sn12.12/en/sujato" TargetMode="External"/><Relationship Id="rId104" Type="http://schemas.openxmlformats.org/officeDocument/2006/relationships/hyperlink" Target="https://suttacentral.net/an3.60/en/sujato" TargetMode="External"/><Relationship Id="rId105" Type="http://schemas.openxmlformats.org/officeDocument/2006/relationships/hyperlink" Target="https://suttacentral.net/an3.131/en/sujato" TargetMode="External"/><Relationship Id="rId106" Type="http://schemas.openxmlformats.org/officeDocument/2006/relationships/hyperlink" Target="https://suttacentral.net/mil4.5" TargetMode="External"/><Relationship Id="rId107" Type="http://schemas.openxmlformats.org/officeDocument/2006/relationships/hyperlink" Target="https://suttacentral.net/an5.159/en/sujato" TargetMode="External"/><Relationship Id="rId108" Type="http://schemas.openxmlformats.org/officeDocument/2006/relationships/hyperlink" Target="https://suttacentral.net/dhp142/en/sujato" TargetMode="External"/><Relationship Id="rId109" Type="http://schemas.openxmlformats.org/officeDocument/2006/relationships/hyperlink" Target="https://suttacentral.net/mn66/en/sujato" TargetMode="External"/><Relationship Id="rId110" Type="http://schemas.openxmlformats.org/officeDocument/2006/relationships/hyperlink" Target="https://suttacentral.net/an5.228/en/sujato" TargetMode="External"/><Relationship Id="rId111" Type="http://schemas.openxmlformats.org/officeDocument/2006/relationships/hyperlink" Target="https://suttacentral.net/an9.20/en/sujato" TargetMode="External"/><Relationship Id="rId112" Type="http://schemas.openxmlformats.org/officeDocument/2006/relationships/hyperlink" Target="https://suttacentral.net/sn4.18/en/sujato" TargetMode="External"/><Relationship Id="rId113" Type="http://schemas.openxmlformats.org/officeDocument/2006/relationships/hyperlink" Target="https://suttacentral.net/sn21.8/en/sujato" TargetMode="External"/><Relationship Id="rId114" Type="http://schemas.openxmlformats.org/officeDocument/2006/relationships/hyperlink" Target="https://suttacentral.net/dhp49/en/sujato" TargetMode="External"/><Relationship Id="rId115" Type="http://schemas.openxmlformats.org/officeDocument/2006/relationships/hyperlink" Target="https://suttacentral.net/sn7.12/en/sujato" TargetMode="External"/><Relationship Id="rId116" Type="http://schemas.openxmlformats.org/officeDocument/2006/relationships/hyperlink" Target="https://suttacentral.net/an5.44/en/sujato" TargetMode="External"/><Relationship Id="rId117" Type="http://schemas.openxmlformats.org/officeDocument/2006/relationships/hyperlink" Target="https://suttacentral.net/sn54.11/en/sujato" TargetMode="External"/><Relationship Id="rId118" Type="http://schemas.openxmlformats.org/officeDocument/2006/relationships/hyperlink" Target="https://suttacentral.net/sn53.1-12/en/sujato" TargetMode="External"/><Relationship Id="rId119" Type="http://schemas.openxmlformats.org/officeDocument/2006/relationships/hyperlink" Target="https://suttacentral.net/an5.208/en/sujato" TargetMode="External"/><Relationship Id="rId120" Type="http://schemas.openxmlformats.org/officeDocument/2006/relationships/hyperlink" Target="https://suttacentral.net/dn24/en/sujato" TargetMode="External"/><Relationship Id="rId121" Type="http://schemas.openxmlformats.org/officeDocument/2006/relationships/hyperlink" Target="https://suttacentral.net/mn12/en/sujato" TargetMode="External"/><Relationship Id="rId122" Type="http://schemas.openxmlformats.org/officeDocument/2006/relationships/hyperlink" Target="https://suttacentral.net/sn7.13/en/sujato" TargetMode="External"/><Relationship Id="rId123" Type="http://schemas.openxmlformats.org/officeDocument/2006/relationships/hyperlink" Target="https://suttacentral.net/an10.72/en/sujato" TargetMode="External"/><Relationship Id="rId124" Type="http://schemas.openxmlformats.org/officeDocument/2006/relationships/hyperlink" Target="https://suttacentral.net/sn22.81/en/sujato" TargetMode="External"/><Relationship Id="rId125" Type="http://schemas.openxmlformats.org/officeDocument/2006/relationships/hyperlink" Target="https://suttacentral.net/mn128/en/sujato" TargetMode="External"/><Relationship Id="rId126" Type="http://schemas.openxmlformats.org/officeDocument/2006/relationships/hyperlink" Target="https://suttacentral.net/sn1.15/en/sujato" TargetMode="External"/><Relationship Id="rId127" Type="http://schemas.openxmlformats.org/officeDocument/2006/relationships/hyperlink" Target="https://suttacentral.net/sn17.1/en/sujato" TargetMode="External"/><Relationship Id="rId128" Type="http://schemas.openxmlformats.org/officeDocument/2006/relationships/hyperlink" Target="https://suttacentral.net/mn29/en/sujato" TargetMode="External"/><Relationship Id="rId129" Type="http://schemas.openxmlformats.org/officeDocument/2006/relationships/hyperlink" Target="https://suttacentral.net/ud1.6/en/sujato" TargetMode="External"/><Relationship Id="rId130" Type="http://schemas.openxmlformats.org/officeDocument/2006/relationships/hyperlink" Target="https://suttacentral.net/an5.207/en/sujato" TargetMode="External"/><Relationship Id="rId131" Type="http://schemas.openxmlformats.org/officeDocument/2006/relationships/hyperlink" Target="https://suttacentral.net/an5.208/en/sujato" TargetMode="External"/><Relationship Id="rId132" Type="http://schemas.openxmlformats.org/officeDocument/2006/relationships/hyperlink" Target="https://suttacentral.net/an5.121/en/sujato" TargetMode="External"/><Relationship Id="rId133" Type="http://schemas.openxmlformats.org/officeDocument/2006/relationships/hyperlink" Target="https://suttacentral.net/an6.56/en/sujato" TargetMode="External"/><Relationship Id="rId134" Type="http://schemas.openxmlformats.org/officeDocument/2006/relationships/hyperlink" Target="https://suttacentral.net/sn36.7/en/sujato" TargetMode="External"/><Relationship Id="rId135" Type="http://schemas.openxmlformats.org/officeDocument/2006/relationships/hyperlink" Target="https://suttacentral.net/sn55.3/en/sujato" TargetMode="External"/><Relationship Id="rId136" Type="http://schemas.openxmlformats.org/officeDocument/2006/relationships/hyperlink" Target="https://suttacentral.net/an5.123/en/sujato" TargetMode="External"/><Relationship Id="rId137" Type="http://schemas.openxmlformats.org/officeDocument/2006/relationships/hyperlink" Target="https://suttacentral.net/an3.22/en/sujato" TargetMode="External"/><Relationship Id="rId138" Type="http://schemas.openxmlformats.org/officeDocument/2006/relationships/hyperlink" Target="https://suttacentral.net/sn7.13/en/sujato" TargetMode="External"/><Relationship Id="rId139" Type="http://schemas.openxmlformats.org/officeDocument/2006/relationships/hyperlink" Target="https://suttacentral.net/sn48.41/en/sujato" TargetMode="External"/><Relationship Id="rId140" Type="http://schemas.openxmlformats.org/officeDocument/2006/relationships/hyperlink" Target="https://suttacentral.net/sn46.16/en/sujato" TargetMode="External"/><Relationship Id="rId141" Type="http://schemas.openxmlformats.org/officeDocument/2006/relationships/hyperlink" Target="https://suttacentral.net/dhp157/en/sujato" TargetMode="External"/><Relationship Id="rId142" Type="http://schemas.openxmlformats.org/officeDocument/2006/relationships/hyperlink" Target="https://suttacentral.net/an8.14/en/sujato" TargetMode="External"/><Relationship Id="rId143" Type="http://schemas.openxmlformats.org/officeDocument/2006/relationships/hyperlink" Target="https://suttacentral.net/ja31" TargetMode="External"/><Relationship Id="rId144" Type="http://schemas.openxmlformats.org/officeDocument/2006/relationships/hyperlink" Target="https://suttacentral.net/mn86/en/sujato" TargetMode="External"/><Relationship Id="rId145" Type="http://schemas.openxmlformats.org/officeDocument/2006/relationships/hyperlink" Target="https://suttacentral.net/an3.50/en/sujato" TargetMode="External"/><Relationship Id="rId146" Type="http://schemas.openxmlformats.org/officeDocument/2006/relationships/hyperlink" Target="https://suttacentral.net/ja459" TargetMode="External"/><Relationship Id="rId147" Type="http://schemas.openxmlformats.org/officeDocument/2006/relationships/hyperlink" Target="https://suttacentral.net/ud8.7/en/sujato" TargetMode="External"/><Relationship Id="rId148" Type="http://schemas.openxmlformats.org/officeDocument/2006/relationships/hyperlink" Target="https://suttacentral.net/thag16.1/en/sujato" TargetMode="External"/><Relationship Id="rId149" Type="http://schemas.openxmlformats.org/officeDocument/2006/relationships/hyperlink" Target="https://suttacentral.net/mn86/en/sujato" TargetMode="External"/><Relationship Id="rId150" Type="http://schemas.openxmlformats.org/officeDocument/2006/relationships/hyperlink" Target="https://suttacentral.net/an5.221/en/sujato" TargetMode="External"/><Relationship Id="rId151" Type="http://schemas.openxmlformats.org/officeDocument/2006/relationships/hyperlink" Target="https://suttacentral.net/an5.222/en/sujato" TargetMode="External"/><Relationship Id="rId152" Type="http://schemas.openxmlformats.org/officeDocument/2006/relationships/hyperlink" Target="https://suttacentral.net/an5.223/en/sujato" TargetMode="External"/><Relationship Id="rId153" Type="http://schemas.openxmlformats.org/officeDocument/2006/relationships/hyperlink" Target="https://suttacentral.net/sn4.20/en/sujato" TargetMode="External"/><Relationship Id="rId154" Type="http://schemas.openxmlformats.org/officeDocument/2006/relationships/hyperlink" Target="https://suttacentral.net/pli-tv-bu-vb-pj1/en/brahmali" TargetMode="External"/><Relationship Id="rId155" Type="http://schemas.openxmlformats.org/officeDocument/2006/relationships/hyperlink" Target="https://suttacentral.net/an3.126/en/sujato" TargetMode="External"/><Relationship Id="rId156" Type="http://schemas.openxmlformats.org/officeDocument/2006/relationships/hyperlink" Target="https://suttacentral.net/ja4" TargetMode="External"/><Relationship Id="rId157" Type="http://schemas.openxmlformats.org/officeDocument/2006/relationships/hyperlink" Target="https://suttacentral.net/sn36.14/en/sujato" TargetMode="External"/><Relationship Id="rId158" Type="http://schemas.openxmlformats.org/officeDocument/2006/relationships/hyperlink" Target="https://suttacentral.net/ja4" TargetMode="External"/><Relationship Id="rId159" Type="http://schemas.openxmlformats.org/officeDocument/2006/relationships/hyperlink" Target="https://suttacentral.net/ja65" TargetMode="External"/><Relationship Id="rId160" Type="http://schemas.openxmlformats.org/officeDocument/2006/relationships/hyperlink" Target="https://suttacentral.net/ja465" TargetMode="External"/><Relationship Id="rId161" Type="http://schemas.openxmlformats.org/officeDocument/2006/relationships/hyperlink" Target="https://suttacentral.net/pli-tv-bu-vb-pc5/en/brahmali" TargetMode="External"/><Relationship Id="rId162" Type="http://schemas.openxmlformats.org/officeDocument/2006/relationships/hyperlink" Target="https://suttacentral.net/pli-tv-bu-vb-pc5/en/brahmali" TargetMode="External"/><Relationship Id="rId163" Type="http://schemas.openxmlformats.org/officeDocument/2006/relationships/hyperlink" Target="https://suttacentral.net/ja40" TargetMode="External"/><Relationship Id="rId164" Type="http://schemas.openxmlformats.org/officeDocument/2006/relationships/hyperlink" Target="https://suttacentral.net/pli-tv-bu-vb-pc31/en/brahmali" TargetMode="External"/><Relationship Id="rId165" Type="http://schemas.openxmlformats.org/officeDocument/2006/relationships/hyperlink" Target="https://suttacentral.net/sn55.6/en/sujato" TargetMode="External"/><Relationship Id="rId166" Type="http://schemas.openxmlformats.org/officeDocument/2006/relationships/hyperlink" Target="https://suttacentral.net/sn55.52/en/sujato" TargetMode="External"/><Relationship Id="rId167" Type="http://schemas.openxmlformats.org/officeDocument/2006/relationships/hyperlink" Target="https://suttacentral.net/mn67/en/sujato"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ud1.10/en/sujato" TargetMode="External"/><Relationship Id="rId170" Type="http://schemas.openxmlformats.org/officeDocument/2006/relationships/hyperlink" Target="https://suttacentral.net/ud5.6/en/sujato" TargetMode="External"/><Relationship Id="rId171" Type="http://schemas.openxmlformats.org/officeDocument/2006/relationships/hyperlink" Target="https://suttacentral.net/pli-tv-bu-vb-pc41/en/brahmali?" TargetMode="External"/><Relationship Id="rId172" Type="http://schemas.openxmlformats.org/officeDocument/2006/relationships/hyperlink" Target="https://suttacentral.net/dn8/en/sujato" TargetMode="External"/><Relationship Id="rId173" Type="http://schemas.openxmlformats.org/officeDocument/2006/relationships/hyperlink" Target="https://suttacentral.net/mn75/en/sujato" TargetMode="External"/><Relationship Id="rId174" Type="http://schemas.openxmlformats.org/officeDocument/2006/relationships/hyperlink" Target="https://suttacentral.net/sn41.9/en/sujato" TargetMode="External"/><Relationship Id="rId175" Type="http://schemas.openxmlformats.org/officeDocument/2006/relationships/hyperlink" Target="https://suttacentral.net/mn55/en/sujato" TargetMode="External"/><Relationship Id="rId176" Type="http://schemas.openxmlformats.org/officeDocument/2006/relationships/hyperlink" Target="https://suttacentral.net/sn3.1/en/sujato" TargetMode="External"/><Relationship Id="rId177" Type="http://schemas.openxmlformats.org/officeDocument/2006/relationships/hyperlink" Target="https://suttacentral.net/sn42.13/en/sujato" TargetMode="External"/><Relationship Id="rId178" Type="http://schemas.openxmlformats.org/officeDocument/2006/relationships/hyperlink" Target="https://suttacentral.net/an4.193/en/sujato" TargetMode="External"/><Relationship Id="rId179" Type="http://schemas.openxmlformats.org/officeDocument/2006/relationships/hyperlink" Target="https://suttacentral.net/dn24/en/sujato" TargetMode="External"/><Relationship Id="rId180" Type="http://schemas.openxmlformats.org/officeDocument/2006/relationships/hyperlink" Target="https://suttacentral.net/an3.64/en/sujato" TargetMode="External"/><Relationship Id="rId181" Type="http://schemas.openxmlformats.org/officeDocument/2006/relationships/hyperlink" Target="https://suttacentral.net/sn54.9/en/sujato" TargetMode="External"/><Relationship Id="rId182" Type="http://schemas.openxmlformats.org/officeDocument/2006/relationships/hyperlink" Target="https://suttacentral.net/sn7.2/en/sujato" TargetMode="External"/><Relationship Id="rId183" Type="http://schemas.openxmlformats.org/officeDocument/2006/relationships/hyperlink" Target="https://suttacentral.net/sn35.132/en/sujato" TargetMode="External"/><Relationship Id="rId184" Type="http://schemas.openxmlformats.org/officeDocument/2006/relationships/hyperlink" Target="https://suttacentral.net/sn1.10/en/sujato" TargetMode="External"/><Relationship Id="rId185" Type="http://schemas.openxmlformats.org/officeDocument/2006/relationships/hyperlink" Target="https://suttacentral.net/mn140/en/sujato" TargetMode="External"/><Relationship Id="rId186" Type="http://schemas.openxmlformats.org/officeDocument/2006/relationships/hyperlink" Target="https://suttacentral.net/sn47.11/en/sujato" TargetMode="External"/><Relationship Id="rId187" Type="http://schemas.openxmlformats.org/officeDocument/2006/relationships/hyperlink" Target="https://suttacentral.net/an4.35/en/sujato" TargetMode="External"/><Relationship Id="rId188" Type="http://schemas.openxmlformats.org/officeDocument/2006/relationships/hyperlink" Target="https://suttacentral.net/sn55.30/en/sujato" TargetMode="External"/><Relationship Id="rId189" Type="http://schemas.openxmlformats.org/officeDocument/2006/relationships/hyperlink" Target="https://suttacentral.net/an3.57/en/sujato" TargetMode="External"/><Relationship Id="rId190" Type="http://schemas.openxmlformats.org/officeDocument/2006/relationships/hyperlink" Target="https://suttacentral.net/sn21.3/en/sujato" TargetMode="External"/><Relationship Id="rId191" Type="http://schemas.openxmlformats.org/officeDocument/2006/relationships/hyperlink" Target="https://suttacentral.net/sn47.14/en/sujato" TargetMode="External"/><Relationship Id="rId192" Type="http://schemas.openxmlformats.org/officeDocument/2006/relationships/hyperlink" Target="https://suttacentral.net/pli-tv-kd20/en/brahmali" TargetMode="External"/><Relationship Id="rId193" Type="http://schemas.openxmlformats.org/officeDocument/2006/relationships/hyperlink" Target="https://suttacentral.net/an1.239/en/sujato" TargetMode="External"/><Relationship Id="rId194" Type="http://schemas.openxmlformats.org/officeDocument/2006/relationships/hyperlink" Target="https://suttacentral.net/an1.235-247/en/sujato" TargetMode="External"/><Relationship Id="rId195" Type="http://schemas.openxmlformats.org/officeDocument/2006/relationships/hyperlink" Target="https://suttacentral.net/mn44/en/sujato" TargetMode="External"/><Relationship Id="rId196" Type="http://schemas.openxmlformats.org/officeDocument/2006/relationships/hyperlink" Target="https://suttacentral.net/sn44.1/en/sujato" TargetMode="External"/><Relationship Id="rId197" Type="http://schemas.openxmlformats.org/officeDocument/2006/relationships/hyperlink" Target="https://suttacentral.net/an4.7/en/sujato" TargetMode="External"/><Relationship Id="rId198" Type="http://schemas.openxmlformats.org/officeDocument/2006/relationships/hyperlink" Target="https://suttacentral.net/thig3.2/en/sujato" TargetMode="External"/><Relationship Id="rId199" Type="http://schemas.openxmlformats.org/officeDocument/2006/relationships/hyperlink" Target="https://suttacentral.net/thig5.8/en/sujato" TargetMode="External"/><Relationship Id="rId200" Type="http://schemas.openxmlformats.org/officeDocument/2006/relationships/hyperlink" Target="https://suttacentral.net/thig5.12/en/sujato" TargetMode="External"/><Relationship Id="rId201" Type="http://schemas.openxmlformats.org/officeDocument/2006/relationships/hyperlink" Target="https://suttacentral.net/thig13.5/en/sujato" TargetMode="External"/><Relationship Id="rId202" Type="http://schemas.openxmlformats.org/officeDocument/2006/relationships/hyperlink" Target="https://suttacentral.net/thig15.1/en/sujato" TargetMode="External"/><Relationship Id="rId203" Type="http://schemas.openxmlformats.org/officeDocument/2006/relationships/hyperlink" Target="https://suttacentral.net/sn5.2/en/sujato" TargetMode="External"/><Relationship Id="rId204" Type="http://schemas.openxmlformats.org/officeDocument/2006/relationships/hyperlink" Target="https://suttacentral.net/an8.26/en/sujato" TargetMode="External"/><Relationship Id="rId205" Type="http://schemas.openxmlformats.org/officeDocument/2006/relationships/hyperlink" Target="https://suttacentral.net/sn45.24/en/sujato" TargetMode="External"/><Relationship Id="rId206" Type="http://schemas.openxmlformats.org/officeDocument/2006/relationships/hyperlink" Target="https://suttacentral.net/an7.53/en/sujato" TargetMode="External"/><Relationship Id="rId207" Type="http://schemas.openxmlformats.org/officeDocument/2006/relationships/hyperlink" Target="https://suttacentral.net/an10.26/en/sujato" TargetMode="External"/><Relationship Id="rId208" Type="http://schemas.openxmlformats.org/officeDocument/2006/relationships/hyperlink" Target="https://suttacentral.net/an10.94/en/sujato" TargetMode="External"/><Relationship Id="rId209" Type="http://schemas.openxmlformats.org/officeDocument/2006/relationships/hyperlink" Target="https://suttacentral.net/sn41.1/en/sujato" TargetMode="External"/><Relationship Id="rId210" Type="http://schemas.openxmlformats.org/officeDocument/2006/relationships/hyperlink" Target="https://suttacentral.net/sn41.5/en/sujato" TargetMode="External"/><Relationship Id="rId211" Type="http://schemas.openxmlformats.org/officeDocument/2006/relationships/hyperlink" Target="https://suttacentral.net/sn41.8/en/sujato" TargetMode="External"/><Relationship Id="rId212" Type="http://schemas.openxmlformats.org/officeDocument/2006/relationships/hyperlink" Target="https://suttacentral.net/an3.35/en/sujato" TargetMode="External"/><Relationship Id="rId213" Type="http://schemas.openxmlformats.org/officeDocument/2006/relationships/hyperlink" Target="https://suttacentral.net/an8.24/en/sujato" TargetMode="External"/><Relationship Id="rId214" Type="http://schemas.openxmlformats.org/officeDocument/2006/relationships/hyperlink" Target="https://suttacentral.net/sn22.84/en/sujato" TargetMode="External"/><Relationship Id="rId215" Type="http://schemas.openxmlformats.org/officeDocument/2006/relationships/hyperlink" Target="https://suttacentral.net/an6.55/en/sujato" TargetMode="External"/><Relationship Id="rId216" Type="http://schemas.openxmlformats.org/officeDocument/2006/relationships/hyperlink" Target="https://suttacentral.net/an4.111/en/sujato" TargetMode="External"/><Relationship Id="rId217" Type="http://schemas.openxmlformats.org/officeDocument/2006/relationships/hyperlink" Target="https://suttacentral.net/mn67/en/sujato" TargetMode="External"/><Relationship Id="rId218" Type="http://schemas.openxmlformats.org/officeDocument/2006/relationships/hyperlink" Target="https://suttacentral.net/an8.10/en/sujato" TargetMode="External"/><Relationship Id="rId219" Type="http://schemas.openxmlformats.org/officeDocument/2006/relationships/hyperlink" Target="https://suttacentral.net/an3.105/en/sujato" TargetMode="External"/><Relationship Id="rId220" Type="http://schemas.openxmlformats.org/officeDocument/2006/relationships/hyperlink" Target="https://suttacentral.net/an3.104/en/sujato" TargetMode="External"/><Relationship Id="rId221" Type="http://schemas.openxmlformats.org/officeDocument/2006/relationships/hyperlink" Target="https://suttacentral.net/an10.91/en/sujato" TargetMode="External"/><Relationship Id="rId222" Type="http://schemas.openxmlformats.org/officeDocument/2006/relationships/hyperlink" Target="https://suttacentral.net/an5.41/en/sujato" TargetMode="External"/><Relationship Id="rId223" Type="http://schemas.openxmlformats.org/officeDocument/2006/relationships/hyperlink" Target="https://suttacentral.net/iti75/en/sujato" TargetMode="External"/><Relationship Id="rId224" Type="http://schemas.openxmlformats.org/officeDocument/2006/relationships/hyperlink" Target="https://suttacentral.net/sn1.47/en/sujato" TargetMode="External"/><Relationship Id="rId225" Type="http://schemas.openxmlformats.org/officeDocument/2006/relationships/hyperlink" Target="https://suttacentral.net/ja56" TargetMode="External"/><Relationship Id="rId226" Type="http://schemas.openxmlformats.org/officeDocument/2006/relationships/hyperlink" Target="https://suttacentral.net/sn3.6/en/sujato" TargetMode="External"/><Relationship Id="rId227" Type="http://schemas.openxmlformats.org/officeDocument/2006/relationships/hyperlink" Target="https://suttacentral.net/an5.46/en/sujato" TargetMode="External"/><Relationship Id="rId228" Type="http://schemas.openxmlformats.org/officeDocument/2006/relationships/hyperlink" Target="https://suttacentral.net/an7.5/en/sujato" TargetMode="External"/><Relationship Id="rId229" Type="http://schemas.openxmlformats.org/officeDocument/2006/relationships/hyperlink" Target="https://suttacentral.net/dhp332/en/sujato" TargetMode="External"/><Relationship Id="rId230" Type="http://schemas.openxmlformats.org/officeDocument/2006/relationships/hyperlink" Target="https://suttacentral.net/sn7.19/en/sujato" TargetMode="External"/><Relationship Id="rId231" Type="http://schemas.openxmlformats.org/officeDocument/2006/relationships/hyperlink" Target="https://suttacentral.net/an4.63/en/sujato" TargetMode="External"/><Relationship Id="rId232" Type="http://schemas.openxmlformats.org/officeDocument/2006/relationships/hyperlink" Target="https://suttacentral.net/an2.33/en/sujato" TargetMode="External"/><Relationship Id="rId233" Type="http://schemas.openxmlformats.org/officeDocument/2006/relationships/hyperlink" Target="https://suttacentral.net/an3.107/en/sujato" TargetMode="External"/><Relationship Id="rId234" Type="http://schemas.openxmlformats.org/officeDocument/2006/relationships/hyperlink" Target="https://suttacentral.net/dhp146/en/sujato" TargetMode="External"/><Relationship Id="rId235" Type="http://schemas.openxmlformats.org/officeDocument/2006/relationships/hyperlink" Target="https://suttacentral.net/an10.72/en/sujato" TargetMode="External"/><Relationship Id="rId236" Type="http://schemas.openxmlformats.org/officeDocument/2006/relationships/hyperlink" Target="https://suttacentral.net/sn42.2/en/sujato" TargetMode="External"/><Relationship Id="rId237" Type="http://schemas.openxmlformats.org/officeDocument/2006/relationships/hyperlink" Target="https://suttacentral.net/sn28.10/en/sujato" TargetMode="External"/><Relationship Id="rId238" Type="http://schemas.openxmlformats.org/officeDocument/2006/relationships/hyperlink" Target="https://suttacentral.net/sn19.14/en/sujato" TargetMode="External"/><Relationship Id="rId239" Type="http://schemas.openxmlformats.org/officeDocument/2006/relationships/hyperlink" Target="https://suttacentral.net/snp2.4/en/sujato" TargetMode="External"/><Relationship Id="rId240" Type="http://schemas.openxmlformats.org/officeDocument/2006/relationships/hyperlink" Target="https://suttacentral.net/ja155" TargetMode="External"/><Relationship Id="rId241" Type="http://schemas.openxmlformats.org/officeDocument/2006/relationships/hyperlink" Target="https://suttacentral.net/dn11/en/sujato" TargetMode="External"/><Relationship Id="rId242" Type="http://schemas.openxmlformats.org/officeDocument/2006/relationships/hyperlink" Target="https://suttacentral.net/sn3.24/en/sujato" TargetMode="External"/><Relationship Id="rId243" Type="http://schemas.openxmlformats.org/officeDocument/2006/relationships/hyperlink" Target="https://suttacentral.net/pli-tv-bu-vb-pc2/en/brahmali" TargetMode="External"/><Relationship Id="rId244" Type="http://schemas.openxmlformats.org/officeDocument/2006/relationships/hyperlink" Target="https://suttacentral.net/ja546" TargetMode="External"/><Relationship Id="rId245" Type="http://schemas.openxmlformats.org/officeDocument/2006/relationships/hyperlink" Target="https://suttacentral.net/an5.177/en/sujato" TargetMode="External"/><Relationship Id="rId246" Type="http://schemas.openxmlformats.org/officeDocument/2006/relationships/hyperlink" Target="https://suttacentral.net/sn3.13/en/sujato" TargetMode="External"/><Relationship Id="rId247" Type="http://schemas.openxmlformats.org/officeDocument/2006/relationships/hyperlink" Target="https://suttacentral.net/sn56.11/en/sujato" TargetMode="External"/><Relationship Id="rId248" Type="http://schemas.openxmlformats.org/officeDocument/2006/relationships/hyperlink" Target="https://suttacentral.net/an3.61/en/sujato" TargetMode="External"/><Relationship Id="rId249" Type="http://schemas.openxmlformats.org/officeDocument/2006/relationships/hyperlink" Target="https://suttacentral.net/sn36.21/en/sujato" TargetMode="External"/><Relationship Id="rId250" Type="http://schemas.openxmlformats.org/officeDocument/2006/relationships/hyperlink" Target="https://suttacentral.net/sn3.13/en/sujato" TargetMode="External"/><Relationship Id="rId251" Type="http://schemas.openxmlformats.org/officeDocument/2006/relationships/hyperlink" Target="https://suttacentral.net/sn36.21/en/sujato" TargetMode="External"/><Relationship Id="rId252" Type="http://schemas.openxmlformats.org/officeDocument/2006/relationships/hyperlink" Target="https://suttacentral.net/mn70/en/sujato" TargetMode="External"/><Relationship Id="rId253" Type="http://schemas.openxmlformats.org/officeDocument/2006/relationships/hyperlink" Target="https://suttacentral.net/pli-tv-kd6/en/brahmali" TargetMode="External"/><Relationship Id="rId254" Type="http://schemas.openxmlformats.org/officeDocument/2006/relationships/hyperlink" Target="https://suttacentral.net/mil5.1.8" TargetMode="External"/><Relationship Id="rId255" Type="http://schemas.openxmlformats.org/officeDocument/2006/relationships/hyperlink" Target="https://suttacentral.net/an5.109/en/sujato" TargetMode="External"/><Relationship Id="rId256" Type="http://schemas.openxmlformats.org/officeDocument/2006/relationships/hyperlink" Target="https://suttacentral.net/dhp204/en/sujato" TargetMode="External"/><Relationship Id="rId257" Type="http://schemas.openxmlformats.org/officeDocument/2006/relationships/hyperlink" Target="https://suttacentral.net/an5.79/en/sujato" TargetMode="External"/><Relationship Id="rId258" Type="http://schemas.openxmlformats.org/officeDocument/2006/relationships/hyperlink" Target="https://suttacentral.net/dhp395/en/sujato" TargetMode="External"/><Relationship Id="rId259" Type="http://schemas.openxmlformats.org/officeDocument/2006/relationships/hyperlink" Target="https://suttacentral.net/ja70" TargetMode="External"/><Relationship Id="rId260" Type="http://schemas.openxmlformats.org/officeDocument/2006/relationships/hyperlink" Target="https://suttacentral.net/an4.243/en/sujato" TargetMode="External"/><Relationship Id="rId261" Type="http://schemas.openxmlformats.org/officeDocument/2006/relationships/hyperlink" Target="https://suttacentral.net/mn48/en/sujato" TargetMode="External"/><Relationship Id="rId262" Type="http://schemas.openxmlformats.org/officeDocument/2006/relationships/hyperlink" Target="https://suttacentral.net/mn128/en/sujato"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an3.124/en/sujato" TargetMode="External"/><Relationship Id="rId265" Type="http://schemas.openxmlformats.org/officeDocument/2006/relationships/hyperlink" Target="https://suttacentral.net/ud4.5/en/sujato" TargetMode="External"/><Relationship Id="rId266" Type="http://schemas.openxmlformats.org/officeDocument/2006/relationships/hyperlink" Target="https://suttacentral.net/an4.65/en/sujato" TargetMode="External"/><Relationship Id="rId267" Type="http://schemas.openxmlformats.org/officeDocument/2006/relationships/hyperlink" Target="https://suttacentral.net/dhp256/en/sujato" TargetMode="External"/><Relationship Id="rId268" Type="http://schemas.openxmlformats.org/officeDocument/2006/relationships/hyperlink" Target="https://suttacentral.net/dhp257/en/sujato" TargetMode="External"/><Relationship Id="rId269" Type="http://schemas.openxmlformats.org/officeDocument/2006/relationships/hyperlink" Target="https://suttacentral.net/sn35.129/en/sujato" TargetMode="External"/><Relationship Id="rId270" Type="http://schemas.openxmlformats.org/officeDocument/2006/relationships/hyperlink" Target="https://suttacentral.net/an9.26/en/sujato" TargetMode="External"/><Relationship Id="rId271" Type="http://schemas.openxmlformats.org/officeDocument/2006/relationships/hyperlink" Target="https://suttacentral.net/ud1.5/en/sujato" TargetMode="External"/><Relationship Id="rId272" Type="http://schemas.openxmlformats.org/officeDocument/2006/relationships/hyperlink" Target="https://suttacentral.net/mn69/en/sujato" TargetMode="External"/><Relationship Id="rId273" Type="http://schemas.openxmlformats.org/officeDocument/2006/relationships/hyperlink" Target="https://suttacentral.net/an6.59/en/sujato" TargetMode="External"/><Relationship Id="rId274" Type="http://schemas.openxmlformats.org/officeDocument/2006/relationships/hyperlink" Target="https://suttacentral.net/an6.46/en/sujato" TargetMode="External"/><Relationship Id="rId275" Type="http://schemas.openxmlformats.org/officeDocument/2006/relationships/hyperlink" Target="https://suttacentral.net/an7.73/en/sujato" TargetMode="External"/><Relationship Id="rId276" Type="http://schemas.openxmlformats.org/officeDocument/2006/relationships/hyperlink" Target="https://suttacentral.net/sn47.13/en/sujato" TargetMode="External"/><Relationship Id="rId277" Type="http://schemas.openxmlformats.org/officeDocument/2006/relationships/hyperlink" Target="https://suttacentral.net/sn47.14/en/sujato" TargetMode="External"/><Relationship Id="rId278" Type="http://schemas.openxmlformats.org/officeDocument/2006/relationships/hyperlink" Target="https://suttacentral.net/sn21.8/en/sujato" TargetMode="External"/><Relationship Id="rId279" Type="http://schemas.openxmlformats.org/officeDocument/2006/relationships/hyperlink" Target="https://suttacentral.net/thig13.1/en/sujato" TargetMode="External"/><Relationship Id="rId280" Type="http://schemas.openxmlformats.org/officeDocument/2006/relationships/hyperlink" Target="https://suttacentral.net/pli-tv-kd8/en/brahmali" TargetMode="External"/><Relationship Id="rId281" Type="http://schemas.openxmlformats.org/officeDocument/2006/relationships/hyperlink" Target="https://suttacentral.net/mil5.3.6" TargetMode="External"/><Relationship Id="rId282" Type="http://schemas.openxmlformats.org/officeDocument/2006/relationships/hyperlink" Target="https://suttacentral.net/sn46.16/en/sujato" TargetMode="External"/><Relationship Id="rId283" Type="http://schemas.openxmlformats.org/officeDocument/2006/relationships/hyperlink" Target="https://suttacentral.net/an4.36/en/sujato" TargetMode="External"/><Relationship Id="rId284" Type="http://schemas.openxmlformats.org/officeDocument/2006/relationships/hyperlink" Target="https://suttacentral.net/an5.192/en/sujato" TargetMode="External"/><Relationship Id="rId285" Type="http://schemas.openxmlformats.org/officeDocument/2006/relationships/hyperlink" Target="https://suttacentral.net/sn16.10/en/sujato" TargetMode="External"/><Relationship Id="rId286" Type="http://schemas.openxmlformats.org/officeDocument/2006/relationships/hyperlink" Target="https://suttacentral.net/sn16.11/en/sujato" TargetMode="External"/><Relationship Id="rId287" Type="http://schemas.openxmlformats.org/officeDocument/2006/relationships/hyperlink" Target="https://suttacentral.net/sn22.2/en/sujato" TargetMode="External"/><Relationship Id="rId288" Type="http://schemas.openxmlformats.org/officeDocument/2006/relationships/hyperlink" Target="https://suttacentral.net/thag21.1/en/sujato" TargetMode="External"/><Relationship Id="rId289" Type="http://schemas.openxmlformats.org/officeDocument/2006/relationships/hyperlink" Target="https://suttacentral.net/an8.23/en/sujato" TargetMode="External"/><Relationship Id="rId290" Type="http://schemas.openxmlformats.org/officeDocument/2006/relationships/hyperlink" Target="https://suttacentral.net/an8.24/en/sujato" TargetMode="External"/><Relationship Id="rId291" Type="http://schemas.openxmlformats.org/officeDocument/2006/relationships/hyperlink" Target="https://suttacentral.net/an3.128/en/sujato" TargetMode="External"/><Relationship Id="rId292" Type="http://schemas.openxmlformats.org/officeDocument/2006/relationships/hyperlink" Target="https://suttacentral.net/an6.28/en/sujato" TargetMode="External"/><Relationship Id="rId293" Type="http://schemas.openxmlformats.org/officeDocument/2006/relationships/hyperlink" Target="https://suttacentral.net/sn22.59/en/sujato" TargetMode="External"/><Relationship Id="rId294" Type="http://schemas.openxmlformats.org/officeDocument/2006/relationships/hyperlink" Target="https://suttacentral.net/sn55.53/en/sujato" TargetMode="External"/><Relationship Id="rId295" Type="http://schemas.openxmlformats.org/officeDocument/2006/relationships/hyperlink" Target="https://suttacentral.net/an5.33/en/sujato" TargetMode="External"/><Relationship Id="rId296" Type="http://schemas.openxmlformats.org/officeDocument/2006/relationships/hyperlink" Target="https://suttacentral.net/thag5.7/en/sujato" TargetMode="External"/><Relationship Id="rId297" Type="http://schemas.openxmlformats.org/officeDocument/2006/relationships/hyperlink" Target="https://suttacentral.net/ud1.9/en/sujato" TargetMode="External"/><Relationship Id="rId298" Type="http://schemas.openxmlformats.org/officeDocument/2006/relationships/hyperlink" Target="https://suttacentral.net/sn10.3/en/sujato" TargetMode="External"/><Relationship Id="rId299" Type="http://schemas.openxmlformats.org/officeDocument/2006/relationships/hyperlink" Target="https://suttacentral.net/mn152/en/sujato" TargetMode="External"/><Relationship Id="rId300" Type="http://schemas.openxmlformats.org/officeDocument/2006/relationships/hyperlink" Target="https://suttacentral.net/an10.27/en/sujato" TargetMode="External"/><Relationship Id="rId301" Type="http://schemas.openxmlformats.org/officeDocument/2006/relationships/hyperlink" Target="https://suttacentral.net/an10.28/en/sujato" TargetMode="External"/><Relationship Id="rId302" Type="http://schemas.openxmlformats.org/officeDocument/2006/relationships/hyperlink" Target="https://suttacentral.net/mil2" TargetMode="External"/><Relationship Id="rId303" Type="http://schemas.openxmlformats.org/officeDocument/2006/relationships/hyperlink" Target="https://suttacentral.net/an3.65/en/sujato" TargetMode="External"/><Relationship Id="rId304" Type="http://schemas.openxmlformats.org/officeDocument/2006/relationships/hyperlink" Target="https://suttacentral.net/ud4.5/en/sujato" TargetMode="External"/><Relationship Id="rId305" Type="http://schemas.openxmlformats.org/officeDocument/2006/relationships/hyperlink" Target="https://suttacentral.net/sn22.81/en/sujato" TargetMode="External"/><Relationship Id="rId306" Type="http://schemas.openxmlformats.org/officeDocument/2006/relationships/hyperlink" Target="https://suttacentral.net/sn56.31/en/sujato" TargetMode="External"/><Relationship Id="rId307" Type="http://schemas.openxmlformats.org/officeDocument/2006/relationships/hyperlink" Target="https://suttacentral.net/mn76/en/sujato" TargetMode="External"/><Relationship Id="rId308" Type="http://schemas.openxmlformats.org/officeDocument/2006/relationships/hyperlink" Target="https://suttacentral.net/sn35.127/en/sujato" TargetMode="External"/><Relationship Id="rId309" Type="http://schemas.openxmlformats.org/officeDocument/2006/relationships/hyperlink" Target="https://suttacentral.net/ja41" TargetMode="External"/><Relationship Id="rId310" Type="http://schemas.openxmlformats.org/officeDocument/2006/relationships/hyperlink" Target="https://suttacentral.net/an5.220/en/sujato" TargetMode="External"/><Relationship Id="rId311" Type="http://schemas.openxmlformats.org/officeDocument/2006/relationships/hyperlink" Target="https://suttacentral.net/an4.53/en/sujato" TargetMode="External"/><Relationship Id="rId312" Type="http://schemas.openxmlformats.org/officeDocument/2006/relationships/hyperlink" Target="https://suttacentral.net/mn84/en/sujato" TargetMode="External"/><Relationship Id="rId313" Type="http://schemas.openxmlformats.org/officeDocument/2006/relationships/hyperlink" Target="https://suttacentral.net/an2.38/en/sujato" TargetMode="External"/><Relationship Id="rId314" Type="http://schemas.openxmlformats.org/officeDocument/2006/relationships/hyperlink" Target="https://suttacentral.net/ud4.4/en/sujato" TargetMode="External"/><Relationship Id="rId315" Type="http://schemas.openxmlformats.org/officeDocument/2006/relationships/hyperlink" Target="https://suttacentral.net/an4.55/en/sujato" TargetMode="External"/><Relationship Id="rId316" Type="http://schemas.openxmlformats.org/officeDocument/2006/relationships/hyperlink" Target="https://suttacentral.net/sn22.1/en/sujato" TargetMode="External"/><Relationship Id="rId317" Type="http://schemas.openxmlformats.org/officeDocument/2006/relationships/hyperlink" Target="https://suttacentral.net/mn85/en/sujato" TargetMode="External"/><Relationship Id="rId318" Type="http://schemas.openxmlformats.org/officeDocument/2006/relationships/hyperlink" Target="https://suttacentral.net/mn34/en/sujato" TargetMode="External"/><Relationship Id="rId319" Type="http://schemas.openxmlformats.org/officeDocument/2006/relationships/hyperlink" Target="https://suttacentral.net/an4.193/en/sujato" TargetMode="External"/><Relationship Id="rId320" Type="http://schemas.openxmlformats.org/officeDocument/2006/relationships/hyperlink" Target="https://suttacentral.net/an10.47/en/sujato" TargetMode="External"/><Relationship Id="rId321" Type="http://schemas.openxmlformats.org/officeDocument/2006/relationships/hyperlink" Target="https://suttacentral.net/dn6/en/sujato" TargetMode="External"/><Relationship Id="rId322" Type="http://schemas.openxmlformats.org/officeDocument/2006/relationships/hyperlink" Target="https://suttacentral.net/mn105/en/sujato" TargetMode="External"/><Relationship Id="rId323" Type="http://schemas.openxmlformats.org/officeDocument/2006/relationships/hyperlink" Target="https://suttacentral.net/sn11.13/en/sujato" TargetMode="External"/><Relationship Id="rId324" Type="http://schemas.openxmlformats.org/officeDocument/2006/relationships/hyperlink" Target="https://suttacentral.net/an5.143/en/sujato" TargetMode="External"/><Relationship Id="rId325" Type="http://schemas.openxmlformats.org/officeDocument/2006/relationships/hyperlink" Target="https://suttacentral.net/an5.121/en/sujato" TargetMode="External"/><Relationship Id="rId326" Type="http://schemas.openxmlformats.org/officeDocument/2006/relationships/hyperlink" Target="https://suttacentral.net/sn36.7/en/sujato" TargetMode="External"/><Relationship Id="rId327" Type="http://schemas.openxmlformats.org/officeDocument/2006/relationships/hyperlink" Target="https://suttacentral.net/sn20.8/en/sujato" TargetMode="External"/><Relationship Id="rId328" Type="http://schemas.openxmlformats.org/officeDocument/2006/relationships/hyperlink" Target="https://suttacentral.net/dn13/en/sujato" TargetMode="External"/><Relationship Id="rId329" Type="http://schemas.openxmlformats.org/officeDocument/2006/relationships/hyperlink" Target="https://suttacentral.net/an3.137/en/sujato" TargetMode="External"/><Relationship Id="rId330" Type="http://schemas.openxmlformats.org/officeDocument/2006/relationships/hyperlink" Target="https://suttacentral.net/mn83/en/sujato" TargetMode="External"/><Relationship Id="rId331"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55</TotalTime>
  <Application>LibreOffice/24.8.6.2$Windows_X86_64 LibreOffice_project/6d98ba145e9a8a39fc57bcc76981d1fb1316c60c</Application>
  <AppVersion>15.0000</AppVersion>
  <Pages>208</Pages>
  <Words>91595</Words>
  <Characters>455784</Characters>
  <CharactersWithSpaces>545477</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22T09:09:55Z</dcterms:modified>
  <cp:revision>124</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